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5F56" w:rsidRPr="007E7CE6" w:rsidRDefault="00C95F56">
      <w:pPr>
        <w:spacing w:line="480" w:lineRule="auto"/>
        <w:jc w:val="center"/>
        <w:rPr>
          <w:rFonts w:ascii="Times New Roman" w:eastAsia="Times New Roman" w:hAnsi="Times New Roman" w:cs="Times New Roman"/>
          <w:b/>
        </w:rPr>
      </w:pPr>
    </w:p>
    <w:p w14:paraId="00000002" w14:textId="77777777" w:rsidR="00C95F56" w:rsidRPr="007E7CE6" w:rsidRDefault="00C95F56">
      <w:pPr>
        <w:spacing w:line="480" w:lineRule="auto"/>
        <w:jc w:val="center"/>
        <w:rPr>
          <w:rFonts w:ascii="Times New Roman" w:eastAsia="Times New Roman" w:hAnsi="Times New Roman" w:cs="Times New Roman"/>
          <w:b/>
        </w:rPr>
      </w:pPr>
    </w:p>
    <w:p w14:paraId="00000003" w14:textId="77777777" w:rsidR="00C95F56" w:rsidRPr="007E7CE6" w:rsidRDefault="00C95F56">
      <w:pPr>
        <w:spacing w:line="480" w:lineRule="auto"/>
        <w:jc w:val="center"/>
        <w:rPr>
          <w:rFonts w:ascii="Times New Roman" w:eastAsia="Times New Roman" w:hAnsi="Times New Roman" w:cs="Times New Roman"/>
          <w:b/>
        </w:rPr>
      </w:pPr>
    </w:p>
    <w:p w14:paraId="00000004" w14:textId="77777777" w:rsidR="00C95F56" w:rsidRPr="007E7CE6" w:rsidRDefault="00C95F56">
      <w:pPr>
        <w:spacing w:line="480" w:lineRule="auto"/>
        <w:jc w:val="center"/>
        <w:rPr>
          <w:rFonts w:ascii="Times New Roman" w:eastAsia="Times New Roman" w:hAnsi="Times New Roman" w:cs="Times New Roman"/>
          <w:b/>
        </w:rPr>
      </w:pPr>
    </w:p>
    <w:p w14:paraId="00000005" w14:textId="5EFBE1A3" w:rsidR="00C95F56" w:rsidRPr="007E7CE6" w:rsidRDefault="00126D77">
      <w:pPr>
        <w:spacing w:line="480" w:lineRule="auto"/>
        <w:jc w:val="center"/>
        <w:rPr>
          <w:rFonts w:ascii="Times New Roman" w:eastAsia="Times New Roman" w:hAnsi="Times New Roman" w:cs="Times New Roman"/>
          <w:b/>
        </w:rPr>
      </w:pPr>
      <w:r w:rsidRPr="007E7CE6">
        <w:rPr>
          <w:rFonts w:ascii="Times New Roman" w:eastAsia="Times New Roman" w:hAnsi="Times New Roman" w:cs="Times New Roman"/>
          <w:b/>
        </w:rPr>
        <w:t xml:space="preserve">IN402 Unit </w:t>
      </w:r>
      <w:r w:rsidR="001F7232">
        <w:rPr>
          <w:rFonts w:ascii="Times New Roman" w:eastAsia="Times New Roman" w:hAnsi="Times New Roman" w:cs="Times New Roman"/>
          <w:b/>
        </w:rPr>
        <w:t>9</w:t>
      </w:r>
      <w:r w:rsidRPr="007E7CE6">
        <w:rPr>
          <w:rFonts w:ascii="Times New Roman" w:eastAsia="Times New Roman" w:hAnsi="Times New Roman" w:cs="Times New Roman"/>
          <w:b/>
        </w:rPr>
        <w:t xml:space="preserve"> Assignment</w:t>
      </w:r>
    </w:p>
    <w:p w14:paraId="00000006" w14:textId="77777777" w:rsidR="00C95F56" w:rsidRPr="007E7CE6" w:rsidRDefault="00C95F56">
      <w:pPr>
        <w:spacing w:line="480" w:lineRule="auto"/>
        <w:jc w:val="center"/>
        <w:rPr>
          <w:rFonts w:ascii="Times New Roman" w:eastAsia="Times New Roman" w:hAnsi="Times New Roman" w:cs="Times New Roman"/>
          <w:b/>
        </w:rPr>
      </w:pPr>
    </w:p>
    <w:p w14:paraId="00000007"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Laurence T. Burden</w:t>
      </w:r>
    </w:p>
    <w:p w14:paraId="00000008"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Purdue Global University</w:t>
      </w:r>
    </w:p>
    <w:p w14:paraId="00000009"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IN402: Modeling and Predictive Analysis</w:t>
      </w:r>
    </w:p>
    <w:p w14:paraId="0000000A" w14:textId="649E009E"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Steward Huang</w:t>
      </w:r>
    </w:p>
    <w:p w14:paraId="0000000B" w14:textId="4982659F" w:rsidR="009A1EC6" w:rsidRPr="007E7CE6" w:rsidRDefault="008866B1">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January </w:t>
      </w:r>
      <w:r w:rsidR="001F7232">
        <w:rPr>
          <w:rFonts w:ascii="Times New Roman" w:eastAsia="Times New Roman" w:hAnsi="Times New Roman" w:cs="Times New Roman"/>
        </w:rPr>
        <w:t>16</w:t>
      </w:r>
      <w:r>
        <w:rPr>
          <w:rFonts w:ascii="Times New Roman" w:eastAsia="Times New Roman" w:hAnsi="Times New Roman" w:cs="Times New Roman"/>
        </w:rPr>
        <w:t>, 2024</w:t>
      </w:r>
    </w:p>
    <w:p w14:paraId="653EC888" w14:textId="77777777" w:rsidR="009A1EC6" w:rsidRPr="007E7CE6" w:rsidRDefault="009A1EC6">
      <w:pPr>
        <w:rPr>
          <w:rFonts w:ascii="Times New Roman" w:eastAsia="Times New Roman" w:hAnsi="Times New Roman" w:cs="Times New Roman"/>
        </w:rPr>
      </w:pPr>
      <w:r w:rsidRPr="007E7CE6">
        <w:rPr>
          <w:rFonts w:ascii="Times New Roman" w:eastAsia="Times New Roman" w:hAnsi="Times New Roman" w:cs="Times New Roman"/>
        </w:rPr>
        <w:br w:type="page"/>
      </w:r>
    </w:p>
    <w:p w14:paraId="1F17E845" w14:textId="000E4E9E" w:rsidR="001F7232" w:rsidRDefault="007E7CE6" w:rsidP="001F7232">
      <w:pPr>
        <w:spacing w:line="480" w:lineRule="auto"/>
        <w:rPr>
          <w:rFonts w:ascii="Times New Roman" w:hAnsi="Times New Roman" w:cs="Times New Roman"/>
        </w:rPr>
      </w:pPr>
      <w:r w:rsidRPr="007E7CE6">
        <w:rPr>
          <w:rFonts w:ascii="Times New Roman" w:hAnsi="Times New Roman" w:cs="Times New Roman"/>
        </w:rPr>
        <w:lastRenderedPageBreak/>
        <w:tab/>
      </w:r>
      <w:r w:rsidR="001F7232">
        <w:rPr>
          <w:rFonts w:ascii="Times New Roman" w:hAnsi="Times New Roman" w:cs="Times New Roman"/>
        </w:rPr>
        <w:t>This paper will review the paper titled “Integrating an OpenEHR-Based Personalized Virtual Model for the Aging Population Within HBase” written by Kalogiannis, et. al.  The paper discusses issues that have challenged health systems over the last ten years.  Both effective and ineffective strategies will be looked at, as well.  Finally, the reason for selecting HBase was selected as a storage system.</w:t>
      </w:r>
    </w:p>
    <w:p w14:paraId="29D2A86C" w14:textId="481B5863" w:rsidR="001F7232" w:rsidRDefault="001F7232" w:rsidP="001F7232">
      <w:pPr>
        <w:spacing w:line="480" w:lineRule="auto"/>
        <w:rPr>
          <w:rFonts w:ascii="Times New Roman" w:hAnsi="Times New Roman" w:cs="Times New Roman"/>
        </w:rPr>
      </w:pPr>
      <w:r>
        <w:rPr>
          <w:rFonts w:ascii="Times New Roman" w:hAnsi="Times New Roman" w:cs="Times New Roman"/>
        </w:rPr>
        <w:tab/>
      </w:r>
      <w:r w:rsidR="0078232E">
        <w:rPr>
          <w:rFonts w:ascii="Times New Roman" w:hAnsi="Times New Roman" w:cs="Times New Roman"/>
        </w:rPr>
        <w:t xml:space="preserve">The analysis and storage of big data poses many challenges.  These include how to safely store the data, how to efficiently retrieve the data, and how to enable interoperability.  Applying these challenges to health data only compounds the issues.  All of these challenges have been seen over the past </w:t>
      </w:r>
      <w:r w:rsidR="00C53A36">
        <w:rPr>
          <w:rFonts w:ascii="Times New Roman" w:hAnsi="Times New Roman" w:cs="Times New Roman"/>
        </w:rPr>
        <w:t>twenty</w:t>
      </w:r>
      <w:r w:rsidR="0078232E">
        <w:rPr>
          <w:rFonts w:ascii="Times New Roman" w:hAnsi="Times New Roman" w:cs="Times New Roman"/>
        </w:rPr>
        <w:t xml:space="preserve"> years in systems that process health monitoring and safety data</w:t>
      </w:r>
      <w:r w:rsidR="00C53A36">
        <w:rPr>
          <w:rFonts w:ascii="Times New Roman" w:hAnsi="Times New Roman" w:cs="Times New Roman"/>
        </w:rPr>
        <w:t>.</w:t>
      </w:r>
    </w:p>
    <w:p w14:paraId="6CA9895B" w14:textId="1022B5D2" w:rsidR="00222F27" w:rsidRDefault="00222F27" w:rsidP="001F7232">
      <w:pPr>
        <w:spacing w:line="480" w:lineRule="auto"/>
        <w:rPr>
          <w:rFonts w:ascii="Times New Roman" w:hAnsi="Times New Roman" w:cs="Times New Roman"/>
        </w:rPr>
      </w:pPr>
      <w:r>
        <w:rPr>
          <w:rFonts w:ascii="Times New Roman" w:hAnsi="Times New Roman" w:cs="Times New Roman"/>
        </w:rPr>
        <w:tab/>
        <w:t>Security is a large topic in health data.  The information must be stored in a manner that unauthorized individuals do not have access to the data.  Many countries have laws and regulations that mandate how secure the data must be.</w:t>
      </w:r>
    </w:p>
    <w:p w14:paraId="5DEEF315" w14:textId="54F75651" w:rsidR="00222F27" w:rsidRDefault="00222F27" w:rsidP="001F7232">
      <w:pPr>
        <w:spacing w:line="480" w:lineRule="auto"/>
        <w:rPr>
          <w:rFonts w:ascii="Times New Roman" w:hAnsi="Times New Roman" w:cs="Times New Roman"/>
        </w:rPr>
      </w:pPr>
      <w:r>
        <w:rPr>
          <w:rFonts w:ascii="Times New Roman" w:hAnsi="Times New Roman" w:cs="Times New Roman"/>
        </w:rPr>
        <w:tab/>
        <w:t xml:space="preserve">Speed is a concern for any system.  Retrieval speed often slows down as datasets grow in size.  Even small, microsecond, delays per query can lead to large total delays, due to the vast </w:t>
      </w:r>
      <w:r w:rsidR="00965DF3">
        <w:rPr>
          <w:rFonts w:ascii="Times New Roman" w:hAnsi="Times New Roman" w:cs="Times New Roman"/>
        </w:rPr>
        <w:t>number</w:t>
      </w:r>
      <w:r>
        <w:rPr>
          <w:rFonts w:ascii="Times New Roman" w:hAnsi="Times New Roman" w:cs="Times New Roman"/>
        </w:rPr>
        <w:t xml:space="preserve"> of queries that need to be r</w:t>
      </w:r>
      <w:r w:rsidR="007C6648">
        <w:rPr>
          <w:rFonts w:ascii="Times New Roman" w:hAnsi="Times New Roman" w:cs="Times New Roman"/>
        </w:rPr>
        <w:t>u</w:t>
      </w:r>
      <w:r>
        <w:rPr>
          <w:rFonts w:ascii="Times New Roman" w:hAnsi="Times New Roman" w:cs="Times New Roman"/>
        </w:rPr>
        <w:t>n</w:t>
      </w:r>
      <w:r w:rsidR="003958DB">
        <w:rPr>
          <w:rFonts w:ascii="Times New Roman" w:hAnsi="Times New Roman" w:cs="Times New Roman"/>
        </w:rPr>
        <w:t xml:space="preserve"> each day.</w:t>
      </w:r>
    </w:p>
    <w:p w14:paraId="5AC1D11C" w14:textId="6859A036" w:rsidR="00BD4EB1" w:rsidRDefault="00BD4EB1" w:rsidP="001F7232">
      <w:pPr>
        <w:spacing w:line="480" w:lineRule="auto"/>
        <w:rPr>
          <w:rFonts w:ascii="Times New Roman" w:hAnsi="Times New Roman" w:cs="Times New Roman"/>
        </w:rPr>
      </w:pPr>
      <w:r>
        <w:rPr>
          <w:rFonts w:ascii="Times New Roman" w:hAnsi="Times New Roman" w:cs="Times New Roman"/>
        </w:rPr>
        <w:tab/>
      </w:r>
      <w:r w:rsidR="00965DF3">
        <w:rPr>
          <w:rFonts w:ascii="Times New Roman" w:hAnsi="Times New Roman" w:cs="Times New Roman"/>
        </w:rPr>
        <w:t>Interoperability is the property of a system to talk with other systems.  This is brought about by standardizing the data that is output by the system.  Another method could be accomplished by altering the format of the data as it comes in.  Interoperability leads to systems being able to talk to each other and less work needing to be done when changing systems.</w:t>
      </w:r>
    </w:p>
    <w:p w14:paraId="07B82396" w14:textId="70D75D3A" w:rsidR="00C53A36" w:rsidRDefault="00C53A36" w:rsidP="001F7232">
      <w:pPr>
        <w:spacing w:line="480" w:lineRule="auto"/>
        <w:rPr>
          <w:rStyle w:val="Emphasis"/>
          <w:rFonts w:ascii="Arial" w:hAnsi="Arial" w:cs="Arial"/>
          <w:i w:val="0"/>
          <w:iCs w:val="0"/>
          <w:color w:val="333133"/>
          <w:sz w:val="23"/>
          <w:szCs w:val="23"/>
          <w:shd w:val="clear" w:color="auto" w:fill="FFFFFF"/>
        </w:rPr>
      </w:pPr>
      <w:r>
        <w:rPr>
          <w:rFonts w:ascii="Times New Roman" w:hAnsi="Times New Roman" w:cs="Times New Roman"/>
        </w:rPr>
        <w:tab/>
        <w:t>There have been attempts to tackle these challenges.  The issue of semantic interoperability both across and within systems has been a key challenge (</w:t>
      </w:r>
      <w:r>
        <w:rPr>
          <w:rFonts w:ascii="Arial" w:hAnsi="Arial" w:cs="Arial"/>
          <w:color w:val="333133"/>
          <w:sz w:val="23"/>
          <w:szCs w:val="23"/>
          <w:shd w:val="clear" w:color="auto" w:fill="FFFFFF"/>
        </w:rPr>
        <w:t>Kalogiannis</w:t>
      </w:r>
      <w:r>
        <w:rPr>
          <w:rStyle w:val="Emphasis"/>
          <w:rFonts w:ascii="Arial" w:hAnsi="Arial" w:cs="Arial"/>
          <w:i w:val="0"/>
          <w:iCs w:val="0"/>
          <w:color w:val="333133"/>
          <w:sz w:val="23"/>
          <w:szCs w:val="23"/>
          <w:shd w:val="clear" w:color="auto" w:fill="FFFFFF"/>
        </w:rPr>
        <w:t>, et. al., 2019).  These challenges are amplified by the lack of standards, complexity, and velocity of the data.</w:t>
      </w:r>
    </w:p>
    <w:p w14:paraId="5A114F37" w14:textId="4E02F80B" w:rsidR="00C53A36" w:rsidRPr="00C53A36" w:rsidRDefault="00C53A36" w:rsidP="001F7232">
      <w:pPr>
        <w:spacing w:line="480" w:lineRule="auto"/>
        <w:rPr>
          <w:rFonts w:ascii="Times New Roman" w:hAnsi="Times New Roman" w:cs="Times New Roman"/>
        </w:rPr>
      </w:pPr>
      <w:r>
        <w:rPr>
          <w:rStyle w:val="Emphasis"/>
          <w:rFonts w:ascii="Arial" w:hAnsi="Arial" w:cs="Arial"/>
          <w:i w:val="0"/>
          <w:iCs w:val="0"/>
          <w:color w:val="333133"/>
          <w:sz w:val="23"/>
          <w:szCs w:val="23"/>
          <w:shd w:val="clear" w:color="auto" w:fill="FFFFFF"/>
        </w:rPr>
        <w:lastRenderedPageBreak/>
        <w:tab/>
      </w:r>
      <w:r w:rsidR="00C87539">
        <w:rPr>
          <w:rStyle w:val="Emphasis"/>
          <w:rFonts w:ascii="Arial" w:hAnsi="Arial" w:cs="Arial"/>
          <w:i w:val="0"/>
          <w:iCs w:val="0"/>
          <w:color w:val="333133"/>
          <w:sz w:val="23"/>
          <w:szCs w:val="23"/>
          <w:shd w:val="clear" w:color="auto" w:fill="FFFFFF"/>
        </w:rPr>
        <w:t xml:space="preserve">There are examples of effective medical data systems, though.  These systems shared four key characteristics.  These characteristics are “query performance, scalability, flexibility, and extensibility” </w:t>
      </w:r>
      <w:r w:rsidR="00C87539">
        <w:rPr>
          <w:rFonts w:ascii="Times New Roman" w:hAnsi="Times New Roman" w:cs="Times New Roman"/>
        </w:rPr>
        <w:t>(</w:t>
      </w:r>
      <w:r w:rsidR="00C87539">
        <w:rPr>
          <w:rFonts w:ascii="Arial" w:hAnsi="Arial" w:cs="Arial"/>
          <w:color w:val="333133"/>
          <w:sz w:val="23"/>
          <w:szCs w:val="23"/>
          <w:shd w:val="clear" w:color="auto" w:fill="FFFFFF"/>
        </w:rPr>
        <w:t>Kalogiannis</w:t>
      </w:r>
      <w:r w:rsidR="00C87539">
        <w:rPr>
          <w:rStyle w:val="Emphasis"/>
          <w:rFonts w:ascii="Arial" w:hAnsi="Arial" w:cs="Arial"/>
          <w:i w:val="0"/>
          <w:iCs w:val="0"/>
          <w:color w:val="333133"/>
          <w:sz w:val="23"/>
          <w:szCs w:val="23"/>
          <w:shd w:val="clear" w:color="auto" w:fill="FFFFFF"/>
        </w:rPr>
        <w:t>, et. al., 2019)</w:t>
      </w:r>
      <w:r w:rsidR="00C87539">
        <w:rPr>
          <w:rStyle w:val="Emphasis"/>
          <w:rFonts w:ascii="Arial" w:hAnsi="Arial" w:cs="Arial"/>
          <w:i w:val="0"/>
          <w:iCs w:val="0"/>
          <w:color w:val="333133"/>
          <w:sz w:val="23"/>
          <w:szCs w:val="23"/>
          <w:shd w:val="clear" w:color="auto" w:fill="FFFFFF"/>
        </w:rPr>
        <w:t xml:space="preserve">.  Query performance refers </w:t>
      </w:r>
      <w:r w:rsidR="007C6648">
        <w:rPr>
          <w:rStyle w:val="Emphasis"/>
          <w:rFonts w:ascii="Arial" w:hAnsi="Arial" w:cs="Arial"/>
          <w:i w:val="0"/>
          <w:iCs w:val="0"/>
          <w:color w:val="333133"/>
          <w:sz w:val="23"/>
          <w:szCs w:val="23"/>
          <w:shd w:val="clear" w:color="auto" w:fill="FFFFFF"/>
        </w:rPr>
        <w:t xml:space="preserve">to </w:t>
      </w:r>
      <w:r w:rsidR="00C87539">
        <w:rPr>
          <w:rStyle w:val="Emphasis"/>
          <w:rFonts w:ascii="Arial" w:hAnsi="Arial" w:cs="Arial"/>
          <w:i w:val="0"/>
          <w:iCs w:val="0"/>
          <w:color w:val="333133"/>
          <w:sz w:val="23"/>
          <w:szCs w:val="23"/>
          <w:shd w:val="clear" w:color="auto" w:fill="FFFFFF"/>
        </w:rPr>
        <w:t xml:space="preserve">the speed </w:t>
      </w:r>
      <w:r w:rsidR="007C6648">
        <w:rPr>
          <w:rStyle w:val="Emphasis"/>
          <w:rFonts w:ascii="Arial" w:hAnsi="Arial" w:cs="Arial"/>
          <w:i w:val="0"/>
          <w:iCs w:val="0"/>
          <w:color w:val="333133"/>
          <w:sz w:val="23"/>
          <w:szCs w:val="23"/>
          <w:shd w:val="clear" w:color="auto" w:fill="FFFFFF"/>
        </w:rPr>
        <w:t>at</w:t>
      </w:r>
      <w:r w:rsidR="00C87539">
        <w:rPr>
          <w:rStyle w:val="Emphasis"/>
          <w:rFonts w:ascii="Arial" w:hAnsi="Arial" w:cs="Arial"/>
          <w:i w:val="0"/>
          <w:iCs w:val="0"/>
          <w:color w:val="333133"/>
          <w:sz w:val="23"/>
          <w:szCs w:val="23"/>
          <w:shd w:val="clear" w:color="auto" w:fill="FFFFFF"/>
        </w:rPr>
        <w:t xml:space="preserve"> which complex queries can be </w:t>
      </w:r>
      <w:r w:rsidR="0096454E">
        <w:rPr>
          <w:rStyle w:val="Emphasis"/>
          <w:rFonts w:ascii="Arial" w:hAnsi="Arial" w:cs="Arial"/>
          <w:i w:val="0"/>
          <w:iCs w:val="0"/>
          <w:color w:val="333133"/>
          <w:sz w:val="23"/>
          <w:szCs w:val="23"/>
          <w:shd w:val="clear" w:color="auto" w:fill="FFFFFF"/>
        </w:rPr>
        <w:t xml:space="preserve">performed and data is </w:t>
      </w:r>
      <w:r w:rsidR="00C87539">
        <w:rPr>
          <w:rStyle w:val="Emphasis"/>
          <w:rFonts w:ascii="Arial" w:hAnsi="Arial" w:cs="Arial"/>
          <w:i w:val="0"/>
          <w:iCs w:val="0"/>
          <w:color w:val="333133"/>
          <w:sz w:val="23"/>
          <w:szCs w:val="23"/>
          <w:shd w:val="clear" w:color="auto" w:fill="FFFFFF"/>
        </w:rPr>
        <w:t>retrieved from the database.  Scalability is the ability of the database to continue to perform even when presented with ever</w:t>
      </w:r>
      <w:r w:rsidR="007C6648">
        <w:rPr>
          <w:rStyle w:val="Emphasis"/>
          <w:rFonts w:ascii="Arial" w:hAnsi="Arial" w:cs="Arial"/>
          <w:i w:val="0"/>
          <w:iCs w:val="0"/>
          <w:color w:val="333133"/>
          <w:sz w:val="23"/>
          <w:szCs w:val="23"/>
          <w:shd w:val="clear" w:color="auto" w:fill="FFFFFF"/>
        </w:rPr>
        <w:t>-</w:t>
      </w:r>
      <w:r w:rsidR="00C87539">
        <w:rPr>
          <w:rStyle w:val="Emphasis"/>
          <w:rFonts w:ascii="Arial" w:hAnsi="Arial" w:cs="Arial"/>
          <w:i w:val="0"/>
          <w:iCs w:val="0"/>
          <w:color w:val="333133"/>
          <w:sz w:val="23"/>
          <w:szCs w:val="23"/>
          <w:shd w:val="clear" w:color="auto" w:fill="FFFFFF"/>
        </w:rPr>
        <w:t xml:space="preserve">increasing amounts of data.  Flexibility means the database </w:t>
      </w:r>
      <w:r w:rsidR="007C6648">
        <w:rPr>
          <w:rStyle w:val="Emphasis"/>
          <w:rFonts w:ascii="Arial" w:hAnsi="Arial" w:cs="Arial"/>
          <w:i w:val="0"/>
          <w:iCs w:val="0"/>
          <w:color w:val="333133"/>
          <w:sz w:val="23"/>
          <w:szCs w:val="23"/>
          <w:shd w:val="clear" w:color="auto" w:fill="FFFFFF"/>
        </w:rPr>
        <w:t xml:space="preserve">can </w:t>
      </w:r>
      <w:r w:rsidR="00C87539">
        <w:rPr>
          <w:rStyle w:val="Emphasis"/>
          <w:rFonts w:ascii="Arial" w:hAnsi="Arial" w:cs="Arial"/>
          <w:i w:val="0"/>
          <w:iCs w:val="0"/>
          <w:color w:val="333133"/>
          <w:sz w:val="23"/>
          <w:szCs w:val="23"/>
          <w:shd w:val="clear" w:color="auto" w:fill="FFFFFF"/>
        </w:rPr>
        <w:t>handle different forms of data.  Extensibility refers to the ease at which the system is extended to handle changing data requirements.</w:t>
      </w:r>
    </w:p>
    <w:p w14:paraId="288944AE" w14:textId="61E3FF91" w:rsidR="0078232E" w:rsidRDefault="0078232E" w:rsidP="001F7232">
      <w:pPr>
        <w:spacing w:line="480" w:lineRule="auto"/>
        <w:rPr>
          <w:rFonts w:ascii="Times New Roman" w:hAnsi="Times New Roman" w:cs="Times New Roman"/>
        </w:rPr>
      </w:pPr>
      <w:r>
        <w:rPr>
          <w:rFonts w:ascii="Times New Roman" w:hAnsi="Times New Roman" w:cs="Times New Roman"/>
        </w:rPr>
        <w:tab/>
      </w:r>
      <w:r w:rsidR="007E23E6">
        <w:rPr>
          <w:rFonts w:ascii="Times New Roman" w:hAnsi="Times New Roman" w:cs="Times New Roman"/>
        </w:rPr>
        <w:t xml:space="preserve">Databases store information </w:t>
      </w:r>
      <w:r w:rsidR="007C6648">
        <w:rPr>
          <w:rFonts w:ascii="Times New Roman" w:hAnsi="Times New Roman" w:cs="Times New Roman"/>
        </w:rPr>
        <w:t>in</w:t>
      </w:r>
      <w:r w:rsidR="007E23E6">
        <w:rPr>
          <w:rFonts w:ascii="Times New Roman" w:hAnsi="Times New Roman" w:cs="Times New Roman"/>
        </w:rPr>
        <w:t xml:space="preserve"> various data types.  These types include integers, strings, dates, and varchars.  Another data type is the BLOB.  This stands for </w:t>
      </w:r>
      <w:r w:rsidR="007C6648">
        <w:rPr>
          <w:rFonts w:ascii="Times New Roman" w:hAnsi="Times New Roman" w:cs="Times New Roman"/>
        </w:rPr>
        <w:t xml:space="preserve">a </w:t>
      </w:r>
      <w:r w:rsidR="007E23E6">
        <w:rPr>
          <w:rFonts w:ascii="Times New Roman" w:hAnsi="Times New Roman" w:cs="Times New Roman"/>
        </w:rPr>
        <w:t>binary large object.  This allows the system to store files within the DBMS as a binary representation of itself (CSA, 2022).</w:t>
      </w:r>
      <w:r w:rsidR="00222F27">
        <w:rPr>
          <w:rFonts w:ascii="Times New Roman" w:hAnsi="Times New Roman" w:cs="Times New Roman"/>
        </w:rPr>
        <w:t xml:space="preserve">  BLOBs have </w:t>
      </w:r>
      <w:r w:rsidR="007C6648">
        <w:rPr>
          <w:rFonts w:ascii="Times New Roman" w:hAnsi="Times New Roman" w:cs="Times New Roman"/>
        </w:rPr>
        <w:t>the</w:t>
      </w:r>
      <w:r w:rsidR="00222F27">
        <w:rPr>
          <w:rFonts w:ascii="Times New Roman" w:hAnsi="Times New Roman" w:cs="Times New Roman"/>
        </w:rPr>
        <w:t xml:space="preserve"> disadvantage of using large amounts of storage space to maintain numerous files.  </w:t>
      </w:r>
    </w:p>
    <w:p w14:paraId="7504BD2D" w14:textId="1598AF8F" w:rsidR="007E23E6" w:rsidRDefault="007E23E6" w:rsidP="001F7232">
      <w:pPr>
        <w:spacing w:line="480" w:lineRule="auto"/>
        <w:rPr>
          <w:rStyle w:val="Emphasis"/>
          <w:rFonts w:ascii="Arial" w:hAnsi="Arial" w:cs="Arial"/>
          <w:i w:val="0"/>
          <w:iCs w:val="0"/>
          <w:color w:val="333133"/>
          <w:sz w:val="23"/>
          <w:szCs w:val="23"/>
          <w:shd w:val="clear" w:color="auto" w:fill="FFFFFF"/>
        </w:rPr>
      </w:pPr>
      <w:r>
        <w:rPr>
          <w:rFonts w:ascii="Times New Roman" w:hAnsi="Times New Roman" w:cs="Times New Roman"/>
        </w:rPr>
        <w:tab/>
        <w:t xml:space="preserve">One method that was used for storing health records was the “Node and Path” method.  This process used BLOBs to store XML data in a subtree fashion.  This method presented the users with a simplistic method of storage, but it had one major drawback.  The queries were too complex and resulted in an inefficient retrieval method </w:t>
      </w:r>
      <w:r>
        <w:rPr>
          <w:rFonts w:ascii="Times New Roman" w:hAnsi="Times New Roman" w:cs="Times New Roman"/>
        </w:rPr>
        <w:t>(</w:t>
      </w:r>
      <w:r>
        <w:rPr>
          <w:rFonts w:ascii="Arial" w:hAnsi="Arial" w:cs="Arial"/>
          <w:color w:val="333133"/>
          <w:sz w:val="23"/>
          <w:szCs w:val="23"/>
          <w:shd w:val="clear" w:color="auto" w:fill="FFFFFF"/>
        </w:rPr>
        <w:t>Kalogiannis</w:t>
      </w:r>
      <w:r>
        <w:rPr>
          <w:rStyle w:val="Emphasis"/>
          <w:rFonts w:ascii="Arial" w:hAnsi="Arial" w:cs="Arial"/>
          <w:i w:val="0"/>
          <w:iCs w:val="0"/>
          <w:color w:val="333133"/>
          <w:sz w:val="23"/>
          <w:szCs w:val="23"/>
          <w:shd w:val="clear" w:color="auto" w:fill="FFFFFF"/>
        </w:rPr>
        <w:t xml:space="preserve">, et. al., 2019).  </w:t>
      </w:r>
      <w:r>
        <w:rPr>
          <w:rStyle w:val="Emphasis"/>
          <w:rFonts w:ascii="Arial" w:hAnsi="Arial" w:cs="Arial"/>
          <w:i w:val="0"/>
          <w:iCs w:val="0"/>
          <w:color w:val="333133"/>
          <w:sz w:val="23"/>
          <w:szCs w:val="23"/>
          <w:shd w:val="clear" w:color="auto" w:fill="FFFFFF"/>
        </w:rPr>
        <w:t>This has led to this storage method falling out of fashion.</w:t>
      </w:r>
    </w:p>
    <w:p w14:paraId="48A58971" w14:textId="2FE720F1" w:rsidR="007E23E6" w:rsidRDefault="007E23E6" w:rsidP="001F7232">
      <w:pPr>
        <w:spacing w:line="480" w:lineRule="auto"/>
        <w:rPr>
          <w:rStyle w:val="Emphasis"/>
          <w:rFonts w:ascii="Arial" w:hAnsi="Arial" w:cs="Arial"/>
          <w:i w:val="0"/>
          <w:iCs w:val="0"/>
          <w:color w:val="333133"/>
          <w:sz w:val="23"/>
          <w:szCs w:val="23"/>
          <w:shd w:val="clear" w:color="auto" w:fill="FFFFFF"/>
        </w:rPr>
      </w:pPr>
      <w:r>
        <w:rPr>
          <w:rStyle w:val="Emphasis"/>
          <w:rFonts w:ascii="Arial" w:hAnsi="Arial" w:cs="Arial"/>
          <w:i w:val="0"/>
          <w:iCs w:val="0"/>
          <w:color w:val="333133"/>
          <w:sz w:val="23"/>
          <w:szCs w:val="23"/>
          <w:shd w:val="clear" w:color="auto" w:fill="FFFFFF"/>
        </w:rPr>
        <w:tab/>
      </w:r>
      <w:r w:rsidR="00BD7BEC">
        <w:rPr>
          <w:rStyle w:val="Emphasis"/>
          <w:rFonts w:ascii="Arial" w:hAnsi="Arial" w:cs="Arial"/>
          <w:i w:val="0"/>
          <w:iCs w:val="0"/>
          <w:color w:val="333133"/>
          <w:sz w:val="23"/>
          <w:szCs w:val="23"/>
          <w:shd w:val="clear" w:color="auto" w:fill="FFFFFF"/>
        </w:rPr>
        <w:t xml:space="preserve">HBase is an Apache product that runs on top of the Hadoop Distributed File System.  It is known for its column-oriented database management system (IBM, n.d.).  This DBMS has advantages when the requirements call for scalability, fast read and write speeds, and it can handle very large amounts of data.  HBase also allows for data to be distributed across disparate machines.  For these reasons, the authors of the paper selected HBase for their project </w:t>
      </w:r>
      <w:r w:rsidR="00BD7BEC">
        <w:rPr>
          <w:rFonts w:ascii="Times New Roman" w:hAnsi="Times New Roman" w:cs="Times New Roman"/>
        </w:rPr>
        <w:t>(</w:t>
      </w:r>
      <w:r w:rsidR="00BD7BEC">
        <w:rPr>
          <w:rFonts w:ascii="Arial" w:hAnsi="Arial" w:cs="Arial"/>
          <w:color w:val="333133"/>
          <w:sz w:val="23"/>
          <w:szCs w:val="23"/>
          <w:shd w:val="clear" w:color="auto" w:fill="FFFFFF"/>
        </w:rPr>
        <w:t>Kalogiannis</w:t>
      </w:r>
      <w:r w:rsidR="00BD7BEC">
        <w:rPr>
          <w:rStyle w:val="Emphasis"/>
          <w:rFonts w:ascii="Arial" w:hAnsi="Arial" w:cs="Arial"/>
          <w:i w:val="0"/>
          <w:iCs w:val="0"/>
          <w:color w:val="333133"/>
          <w:sz w:val="23"/>
          <w:szCs w:val="23"/>
          <w:shd w:val="clear" w:color="auto" w:fill="FFFFFF"/>
        </w:rPr>
        <w:t>, et. al., 2019)</w:t>
      </w:r>
      <w:r w:rsidR="00BD7BEC">
        <w:rPr>
          <w:rStyle w:val="Emphasis"/>
          <w:rFonts w:ascii="Arial" w:hAnsi="Arial" w:cs="Arial"/>
          <w:i w:val="0"/>
          <w:iCs w:val="0"/>
          <w:color w:val="333133"/>
          <w:sz w:val="23"/>
          <w:szCs w:val="23"/>
          <w:shd w:val="clear" w:color="auto" w:fill="FFFFFF"/>
        </w:rPr>
        <w:t>.</w:t>
      </w:r>
    </w:p>
    <w:p w14:paraId="3D184008" w14:textId="02D05364" w:rsidR="00C54B0D" w:rsidRDefault="00C54B0D" w:rsidP="001F7232">
      <w:pPr>
        <w:spacing w:line="480" w:lineRule="auto"/>
        <w:rPr>
          <w:rStyle w:val="Emphasis"/>
          <w:rFonts w:ascii="Arial" w:hAnsi="Arial" w:cs="Arial"/>
          <w:i w:val="0"/>
          <w:iCs w:val="0"/>
          <w:color w:val="333133"/>
          <w:sz w:val="23"/>
          <w:szCs w:val="23"/>
          <w:shd w:val="clear" w:color="auto" w:fill="FFFFFF"/>
        </w:rPr>
      </w:pPr>
      <w:r>
        <w:rPr>
          <w:rStyle w:val="Emphasis"/>
          <w:rFonts w:ascii="Arial" w:hAnsi="Arial" w:cs="Arial"/>
          <w:i w:val="0"/>
          <w:iCs w:val="0"/>
          <w:color w:val="333133"/>
          <w:sz w:val="23"/>
          <w:szCs w:val="23"/>
          <w:shd w:val="clear" w:color="auto" w:fill="FFFFFF"/>
        </w:rPr>
        <w:lastRenderedPageBreak/>
        <w:tab/>
        <w:t xml:space="preserve">HBase also provides a unique method of representing relationships between columns.  The table schema uses column families.  This means that an archetype is selected as the key column and other columns are mapped to it in a hierarchical nature.  </w:t>
      </w:r>
      <w:r>
        <w:rPr>
          <w:rFonts w:ascii="Arial" w:hAnsi="Arial" w:cs="Arial"/>
          <w:color w:val="333133"/>
          <w:sz w:val="23"/>
          <w:szCs w:val="23"/>
          <w:shd w:val="clear" w:color="auto" w:fill="FFFFFF"/>
        </w:rPr>
        <w:t>Kalogiannis</w:t>
      </w:r>
      <w:r>
        <w:rPr>
          <w:rStyle w:val="Emphasis"/>
          <w:rFonts w:ascii="Arial" w:hAnsi="Arial" w:cs="Arial"/>
          <w:i w:val="0"/>
          <w:iCs w:val="0"/>
          <w:color w:val="333133"/>
          <w:sz w:val="23"/>
          <w:szCs w:val="23"/>
          <w:shd w:val="clear" w:color="auto" w:fill="FFFFFF"/>
        </w:rPr>
        <w:t>, et. al</w:t>
      </w:r>
      <w:r>
        <w:rPr>
          <w:rStyle w:val="Emphasis"/>
          <w:rFonts w:ascii="Arial" w:hAnsi="Arial" w:cs="Arial"/>
          <w:i w:val="0"/>
          <w:iCs w:val="0"/>
          <w:color w:val="333133"/>
          <w:sz w:val="23"/>
          <w:szCs w:val="23"/>
          <w:shd w:val="clear" w:color="auto" w:fill="FFFFFF"/>
        </w:rPr>
        <w:t xml:space="preserve">. show this with Body weight being a top-level archetype that has five subtypes.  Each subtype then has even more subtypes below them.  This method does lead to the possibility of </w:t>
      </w:r>
      <w:r w:rsidR="00EF6719">
        <w:rPr>
          <w:rStyle w:val="Emphasis"/>
          <w:rFonts w:ascii="Arial" w:hAnsi="Arial" w:cs="Arial"/>
          <w:i w:val="0"/>
          <w:iCs w:val="0"/>
          <w:color w:val="333133"/>
          <w:sz w:val="23"/>
          <w:szCs w:val="23"/>
          <w:shd w:val="clear" w:color="auto" w:fill="FFFFFF"/>
        </w:rPr>
        <w:t xml:space="preserve">multiple columns having the same name in two or more top-level archetypes.  The top-level archetype must be included in any query for this reason </w:t>
      </w:r>
      <w:r w:rsidR="00EF6719">
        <w:rPr>
          <w:rFonts w:ascii="Times New Roman" w:hAnsi="Times New Roman" w:cs="Times New Roman"/>
        </w:rPr>
        <w:t>(</w:t>
      </w:r>
      <w:r w:rsidR="00EF6719">
        <w:rPr>
          <w:rFonts w:ascii="Arial" w:hAnsi="Arial" w:cs="Arial"/>
          <w:color w:val="333133"/>
          <w:sz w:val="23"/>
          <w:szCs w:val="23"/>
          <w:shd w:val="clear" w:color="auto" w:fill="FFFFFF"/>
        </w:rPr>
        <w:t>Kalogiannis</w:t>
      </w:r>
      <w:r w:rsidR="00EF6719">
        <w:rPr>
          <w:rStyle w:val="Emphasis"/>
          <w:rFonts w:ascii="Arial" w:hAnsi="Arial" w:cs="Arial"/>
          <w:i w:val="0"/>
          <w:iCs w:val="0"/>
          <w:color w:val="333133"/>
          <w:sz w:val="23"/>
          <w:szCs w:val="23"/>
          <w:shd w:val="clear" w:color="auto" w:fill="FFFFFF"/>
        </w:rPr>
        <w:t>, et. al., 2019)</w:t>
      </w:r>
      <w:r w:rsidR="00EF6719">
        <w:rPr>
          <w:rStyle w:val="Emphasis"/>
          <w:rFonts w:ascii="Arial" w:hAnsi="Arial" w:cs="Arial"/>
          <w:i w:val="0"/>
          <w:iCs w:val="0"/>
          <w:color w:val="333133"/>
          <w:sz w:val="23"/>
          <w:szCs w:val="23"/>
          <w:shd w:val="clear" w:color="auto" w:fill="FFFFFF"/>
        </w:rPr>
        <w:t xml:space="preserve">. </w:t>
      </w:r>
    </w:p>
    <w:p w14:paraId="64689BB1" w14:textId="3D90FAF4" w:rsidR="00EF6719" w:rsidRDefault="00A83646" w:rsidP="001F7232">
      <w:pPr>
        <w:spacing w:line="480" w:lineRule="auto"/>
        <w:rPr>
          <w:rFonts w:ascii="Times New Roman" w:hAnsi="Times New Roman" w:cs="Times New Roman"/>
        </w:rPr>
      </w:pPr>
      <w:r>
        <w:rPr>
          <w:rStyle w:val="Emphasis"/>
          <w:rFonts w:ascii="Arial" w:hAnsi="Arial" w:cs="Arial"/>
          <w:i w:val="0"/>
          <w:iCs w:val="0"/>
          <w:color w:val="333133"/>
          <w:sz w:val="23"/>
          <w:szCs w:val="23"/>
          <w:shd w:val="clear" w:color="auto" w:fill="FFFFFF"/>
        </w:rPr>
        <w:tab/>
        <w:t>The paper reviewed set out to find an optimal way of handling OpenEHR data.  It discussed the attempts made over the last two decades to tackle the common issues of storing big data in a health setting.  It also provided disadvantages associated with the “Node and Path” method of storage.  Finally, it made a case for why HBase is a suitable solution going forward.</w:t>
      </w:r>
    </w:p>
    <w:p w14:paraId="7DFA861C" w14:textId="77777777" w:rsidR="001F7232" w:rsidRDefault="001F7232">
      <w:pPr>
        <w:rPr>
          <w:rFonts w:ascii="Times New Roman" w:hAnsi="Times New Roman" w:cs="Times New Roman"/>
        </w:rPr>
      </w:pPr>
      <w:r>
        <w:rPr>
          <w:rFonts w:ascii="Times New Roman" w:hAnsi="Times New Roman" w:cs="Times New Roman"/>
        </w:rPr>
        <w:br w:type="page"/>
      </w:r>
    </w:p>
    <w:p w14:paraId="5C68B0DE" w14:textId="45219856" w:rsidR="007B6E1A" w:rsidRDefault="001F7232" w:rsidP="001F7232">
      <w:pPr>
        <w:spacing w:line="480" w:lineRule="auto"/>
        <w:rPr>
          <w:rFonts w:ascii="Times New Roman" w:hAnsi="Times New Roman" w:cs="Times New Roman"/>
          <w:b/>
          <w:bCs/>
        </w:rPr>
      </w:pPr>
      <w:r>
        <w:rPr>
          <w:rFonts w:ascii="Times New Roman" w:hAnsi="Times New Roman" w:cs="Times New Roman"/>
          <w:b/>
          <w:bCs/>
        </w:rPr>
        <w:lastRenderedPageBreak/>
        <w:t>Reference</w:t>
      </w:r>
    </w:p>
    <w:p w14:paraId="4238367E" w14:textId="7CD6C534" w:rsidR="001F7232" w:rsidRDefault="001F7232" w:rsidP="001F7232">
      <w:pPr>
        <w:spacing w:line="480" w:lineRule="auto"/>
        <w:ind w:left="720" w:hanging="720"/>
        <w:rPr>
          <w:rFonts w:ascii="Times New Roman" w:hAnsi="Times New Roman" w:cs="Times New Roman"/>
          <w:color w:val="333133"/>
          <w:shd w:val="clear" w:color="auto" w:fill="FFFFFF"/>
        </w:rPr>
      </w:pPr>
      <w:r w:rsidRPr="001F7232">
        <w:rPr>
          <w:rFonts w:ascii="Times New Roman" w:hAnsi="Times New Roman" w:cs="Times New Roman"/>
          <w:color w:val="333133"/>
          <w:shd w:val="clear" w:color="auto" w:fill="FFFFFF"/>
        </w:rPr>
        <w:t>Kalogiannis, S., Deltouzos, K., Zacharaki, E. I., Vasilakis, A., Moustakas, K., Ellul, J., &amp; Megalooikonomou, V. (2019, January 28). </w:t>
      </w:r>
      <w:hyperlink r:id="rId7" w:tgtFrame="_blank" w:history="1">
        <w:r w:rsidRPr="001F7232">
          <w:rPr>
            <w:rStyle w:val="Hyperlink"/>
            <w:rFonts w:ascii="Times New Roman" w:hAnsi="Times New Roman" w:cs="Times New Roman"/>
            <w:color w:val="8E6F3E"/>
            <w:shd w:val="clear" w:color="auto" w:fill="FFFFFF"/>
          </w:rPr>
          <w:t>Integrating an openEHR-based personalized virtual model for the ageing population within HBase </w:t>
        </w:r>
      </w:hyperlink>
      <w:r w:rsidRPr="001F7232">
        <w:rPr>
          <w:rFonts w:ascii="Times New Roman" w:hAnsi="Times New Roman" w:cs="Times New Roman"/>
          <w:color w:val="333133"/>
          <w:shd w:val="clear" w:color="auto" w:fill="FFFFFF"/>
        </w:rPr>
        <w:t>. </w:t>
      </w:r>
      <w:r w:rsidRPr="001F7232">
        <w:rPr>
          <w:rStyle w:val="Emphasis"/>
          <w:rFonts w:ascii="Times New Roman" w:hAnsi="Times New Roman" w:cs="Times New Roman"/>
          <w:color w:val="333133"/>
          <w:shd w:val="clear" w:color="auto" w:fill="FFFFFF"/>
        </w:rPr>
        <w:t>BMC Medical Informatics and Decision Making, 19 </w:t>
      </w:r>
      <w:r w:rsidRPr="001F7232">
        <w:rPr>
          <w:rFonts w:ascii="Times New Roman" w:hAnsi="Times New Roman" w:cs="Times New Roman"/>
          <w:color w:val="333133"/>
          <w:shd w:val="clear" w:color="auto" w:fill="FFFFFF"/>
        </w:rPr>
        <w:t xml:space="preserve">. Retrieved from </w:t>
      </w:r>
      <w:hyperlink r:id="rId8" w:history="1">
        <w:r w:rsidR="007E23E6" w:rsidRPr="00402F17">
          <w:rPr>
            <w:rStyle w:val="Hyperlink"/>
            <w:rFonts w:ascii="Times New Roman" w:hAnsi="Times New Roman" w:cs="Times New Roman"/>
            <w:shd w:val="clear" w:color="auto" w:fill="FFFFFF"/>
          </w:rPr>
          <w:t>https://bmcmedinformdecismak.biomedcentral.com/</w:t>
        </w:r>
      </w:hyperlink>
    </w:p>
    <w:p w14:paraId="1A38F4FA" w14:textId="77777777" w:rsidR="007E23E6" w:rsidRDefault="007E23E6" w:rsidP="007E23E6">
      <w:pPr>
        <w:pStyle w:val="NormalWeb"/>
        <w:spacing w:line="480" w:lineRule="auto"/>
        <w:ind w:left="567" w:hanging="567"/>
      </w:pPr>
      <w:r>
        <w:rPr>
          <w:i/>
          <w:iCs/>
        </w:rPr>
        <w:t>What is a blob (binary large object)? can it be tokenized?</w:t>
      </w:r>
      <w:r>
        <w:t xml:space="preserve">. CSA. (2022, May 4). https://cloudsecurityalliance.org/blog/2022/05/04/what-is-a-blob-binary-large-object-can-it-be-tokenized/ </w:t>
      </w:r>
    </w:p>
    <w:p w14:paraId="0FFF2820" w14:textId="367208C1" w:rsidR="00254BE6" w:rsidRDefault="00BD7BEC" w:rsidP="00BD7BEC">
      <w:pPr>
        <w:pStyle w:val="NormalWeb"/>
        <w:ind w:left="567" w:hanging="567"/>
      </w:pPr>
      <w:r>
        <w:rPr>
          <w:i/>
          <w:iCs/>
        </w:rPr>
        <w:t>What is HBase?</w:t>
      </w:r>
      <w:r>
        <w:t xml:space="preserve">. IBM. (n.d.). https://www.ibm.com/topics/hbase </w:t>
      </w:r>
    </w:p>
    <w:p w14:paraId="4FC6ADA7" w14:textId="77777777" w:rsidR="00254BE6" w:rsidRDefault="00254BE6">
      <w:pPr>
        <w:rPr>
          <w:rFonts w:ascii="Times New Roman" w:eastAsia="Times New Roman" w:hAnsi="Times New Roman" w:cs="Times New Roman"/>
        </w:rPr>
      </w:pPr>
      <w:r>
        <w:br w:type="page"/>
      </w:r>
    </w:p>
    <w:p w14:paraId="7409C907" w14:textId="328004A2" w:rsidR="00BD7BEC" w:rsidRDefault="00254BE6" w:rsidP="00254BE6">
      <w:pPr>
        <w:pStyle w:val="NormalWeb"/>
        <w:ind w:left="567" w:hanging="567"/>
        <w:jc w:val="center"/>
        <w:rPr>
          <w:b/>
          <w:bCs/>
          <w:u w:val="single"/>
        </w:rPr>
      </w:pPr>
      <w:r>
        <w:rPr>
          <w:b/>
          <w:bCs/>
          <w:u w:val="single"/>
        </w:rPr>
        <w:lastRenderedPageBreak/>
        <w:t>Appendix A</w:t>
      </w:r>
    </w:p>
    <w:p w14:paraId="207CB481" w14:textId="3549929C" w:rsidR="00254BE6" w:rsidRPr="00254BE6" w:rsidRDefault="00254BE6" w:rsidP="00254BE6">
      <w:pPr>
        <w:pStyle w:val="NormalWeb"/>
        <w:ind w:left="567" w:hanging="567"/>
        <w:rPr>
          <w:b/>
          <w:bCs/>
        </w:rPr>
      </w:pPr>
      <w:r>
        <w:rPr>
          <w:b/>
          <w:bCs/>
        </w:rPr>
        <w:t>Output of Screen.log</w:t>
      </w:r>
    </w:p>
    <w:p w14:paraId="454ACEA4" w14:textId="77777777" w:rsidR="00254BE6" w:rsidRDefault="00254BE6" w:rsidP="00254BE6">
      <w:pPr>
        <w:pStyle w:val="NormalWeb"/>
        <w:ind w:left="567" w:hanging="567"/>
      </w:pPr>
      <w:r>
        <w:t>Script started on 2024-01-15 14:12:56-0500</w:t>
      </w:r>
    </w:p>
    <w:p w14:paraId="61E635A1" w14:textId="77777777" w:rsidR="00254BE6" w:rsidRDefault="00254BE6" w:rsidP="00254BE6">
      <w:pPr>
        <w:pStyle w:val="NormalWeb"/>
        <w:ind w:left="567" w:hanging="567"/>
      </w:pPr>
      <w:r>
        <w:t>]0;codio@tigerpeople-henrypablo: ~/workspace codio@tigerpeople-henrypablo:~/workspace$ start-hbase.sh</w:t>
      </w:r>
    </w:p>
    <w:p w14:paraId="57A44956" w14:textId="77777777" w:rsidR="00254BE6" w:rsidRDefault="00254BE6" w:rsidP="00254BE6">
      <w:pPr>
        <w:pStyle w:val="NormalWeb"/>
        <w:ind w:left="567" w:hanging="567"/>
      </w:pPr>
      <w:r>
        <w:t>SLF4J: Class path contains multiple SLF4J bindings.</w:t>
      </w:r>
    </w:p>
    <w:p w14:paraId="549E5F01" w14:textId="77777777" w:rsidR="00254BE6" w:rsidRDefault="00254BE6" w:rsidP="00254BE6">
      <w:pPr>
        <w:pStyle w:val="NormalWeb"/>
        <w:ind w:left="567" w:hanging="567"/>
      </w:pPr>
      <w:r>
        <w:t>SLF4J: Found binding in [jar:file:/opt/hadoop/share/hadoop/common/lib/slf4j-log4j12-1.7.30.jar!/org/slf4j/impl/StaticLoggerBinder.class]</w:t>
      </w:r>
    </w:p>
    <w:p w14:paraId="5AAF7F61" w14:textId="77777777" w:rsidR="00254BE6" w:rsidRDefault="00254BE6" w:rsidP="00254BE6">
      <w:pPr>
        <w:pStyle w:val="NormalWeb"/>
        <w:ind w:left="567" w:hanging="567"/>
      </w:pPr>
      <w:r>
        <w:t>SLF4J: Found binding in [jar:file:/opt/hbase/lib/client-facing-thirdparty/slf4j-log4j12-1.7.30.jar!/org/slf4j/impl/StaticLoggerBinder.class]</w:t>
      </w:r>
    </w:p>
    <w:p w14:paraId="19B69A29" w14:textId="77777777" w:rsidR="00254BE6" w:rsidRDefault="00254BE6" w:rsidP="00254BE6">
      <w:pPr>
        <w:pStyle w:val="NormalWeb"/>
        <w:ind w:left="567" w:hanging="567"/>
      </w:pPr>
      <w:r>
        <w:t>SLF4J: See http://www.slf4j.org/codes.html#multiple_bindings for an explanation.</w:t>
      </w:r>
    </w:p>
    <w:p w14:paraId="0D44DC48" w14:textId="77777777" w:rsidR="00254BE6" w:rsidRDefault="00254BE6" w:rsidP="00254BE6">
      <w:pPr>
        <w:pStyle w:val="NormalWeb"/>
        <w:ind w:left="567" w:hanging="567"/>
      </w:pPr>
      <w:r>
        <w:t>SLF4J: Actual binding is of type [org.slf4j.impl.Log4jLoggerFactory]</w:t>
      </w:r>
    </w:p>
    <w:p w14:paraId="25C37147" w14:textId="77777777" w:rsidR="00254BE6" w:rsidRDefault="00254BE6" w:rsidP="00254BE6">
      <w:pPr>
        <w:pStyle w:val="NormalWeb"/>
        <w:ind w:left="567" w:hanging="567"/>
      </w:pPr>
      <w:r>
        <w:t>running master, logging to /opt/hbase/logs/hbase-codio-master-tigerpeople-henrypablo.out</w:t>
      </w:r>
    </w:p>
    <w:p w14:paraId="55DD7055" w14:textId="77777777" w:rsidR="00254BE6" w:rsidRDefault="00254BE6" w:rsidP="00254BE6">
      <w:pPr>
        <w:pStyle w:val="NormalWeb"/>
        <w:ind w:left="567" w:hanging="567"/>
      </w:pPr>
      <w:r>
        <w:t>]0;codio@tigerpeople-henrypablo: ~/workspace codio@tigerpeople-henrypablo:~/workspace$ hbase shell</w:t>
      </w:r>
    </w:p>
    <w:p w14:paraId="2B2B47EB" w14:textId="77777777" w:rsidR="00254BE6" w:rsidRDefault="00254BE6" w:rsidP="00254BE6">
      <w:pPr>
        <w:pStyle w:val="NormalWeb"/>
        <w:ind w:left="567" w:hanging="567"/>
      </w:pPr>
      <w:r>
        <w:t>SLF4J: Class path contains multiple SLF4J bindings.</w:t>
      </w:r>
    </w:p>
    <w:p w14:paraId="3672D073" w14:textId="77777777" w:rsidR="00254BE6" w:rsidRDefault="00254BE6" w:rsidP="00254BE6">
      <w:pPr>
        <w:pStyle w:val="NormalWeb"/>
        <w:ind w:left="567" w:hanging="567"/>
      </w:pPr>
      <w:r>
        <w:t>SLF4J: Found binding in [jar:file:/opt/hadoop/share/hadoop/common/lib/slf4j-log4j12-1.7.30.jar!/org/slf4j/impl/StaticLoggerBinder.class]</w:t>
      </w:r>
    </w:p>
    <w:p w14:paraId="6DB38997" w14:textId="77777777" w:rsidR="00254BE6" w:rsidRDefault="00254BE6" w:rsidP="00254BE6">
      <w:pPr>
        <w:pStyle w:val="NormalWeb"/>
        <w:ind w:left="567" w:hanging="567"/>
      </w:pPr>
      <w:r>
        <w:t>SLF4J: Found binding in [jar:file:/opt/hbase/lib/client-facing-thirdparty/slf4j-log4j12-1.7.30.jar!/org/slf4j/impl/StaticLoggerBinder.class]</w:t>
      </w:r>
    </w:p>
    <w:p w14:paraId="1BB26071" w14:textId="77777777" w:rsidR="00254BE6" w:rsidRDefault="00254BE6" w:rsidP="00254BE6">
      <w:pPr>
        <w:pStyle w:val="NormalWeb"/>
        <w:ind w:left="567" w:hanging="567"/>
      </w:pPr>
      <w:r>
        <w:t>SLF4J: See http://www.slf4j.org/codes.html#multiple_bindings for an explanation.</w:t>
      </w:r>
    </w:p>
    <w:p w14:paraId="252A88D3" w14:textId="77777777" w:rsidR="00254BE6" w:rsidRDefault="00254BE6" w:rsidP="00254BE6">
      <w:pPr>
        <w:pStyle w:val="NormalWeb"/>
        <w:ind w:left="567" w:hanging="567"/>
      </w:pPr>
      <w:r>
        <w:t>SLF4J: Actual binding is of type [org.slf4j.impl.Log4jLoggerFactory]</w:t>
      </w:r>
    </w:p>
    <w:p w14:paraId="6BCFBBD9" w14:textId="77777777" w:rsidR="00254BE6" w:rsidRDefault="00254BE6" w:rsidP="00254BE6">
      <w:pPr>
        <w:pStyle w:val="NormalWeb"/>
        <w:ind w:left="567" w:hanging="567"/>
      </w:pPr>
      <w:r>
        <w:t>HBase Shell</w:t>
      </w:r>
    </w:p>
    <w:p w14:paraId="1B6672B0" w14:textId="77777777" w:rsidR="00254BE6" w:rsidRDefault="00254BE6" w:rsidP="00254BE6">
      <w:pPr>
        <w:pStyle w:val="NormalWeb"/>
        <w:ind w:left="567" w:hanging="567"/>
      </w:pPr>
      <w:r>
        <w:t>Use "help" to get list of supported commands.</w:t>
      </w:r>
    </w:p>
    <w:p w14:paraId="444A9158" w14:textId="77777777" w:rsidR="00254BE6" w:rsidRDefault="00254BE6" w:rsidP="00254BE6">
      <w:pPr>
        <w:pStyle w:val="NormalWeb"/>
        <w:ind w:left="567" w:hanging="567"/>
      </w:pPr>
      <w:r>
        <w:t>Use "exit" to quit this interactive shell.</w:t>
      </w:r>
    </w:p>
    <w:p w14:paraId="7BB6BAC7" w14:textId="77777777" w:rsidR="00254BE6" w:rsidRDefault="00254BE6" w:rsidP="00254BE6">
      <w:pPr>
        <w:pStyle w:val="NormalWeb"/>
        <w:ind w:left="567" w:hanging="567"/>
      </w:pPr>
      <w:r>
        <w:t>For Reference, please visit: http://hbase.apache.org/2.0/book.html#shell</w:t>
      </w:r>
    </w:p>
    <w:p w14:paraId="2C284E05" w14:textId="77777777" w:rsidR="00254BE6" w:rsidRDefault="00254BE6" w:rsidP="00254BE6">
      <w:pPr>
        <w:pStyle w:val="NormalWeb"/>
        <w:ind w:left="567" w:hanging="567"/>
      </w:pPr>
      <w:r>
        <w:lastRenderedPageBreak/>
        <w:t>Version 2.4.8, rf844d09157d9dce6c54fcd53975b7a45865ee9ac, Wed Oct 27 08:48:57 PDT 2021</w:t>
      </w:r>
    </w:p>
    <w:p w14:paraId="2145D4AF" w14:textId="77777777" w:rsidR="00254BE6" w:rsidRDefault="00254BE6" w:rsidP="00254BE6">
      <w:pPr>
        <w:pStyle w:val="NormalWeb"/>
        <w:ind w:left="567" w:hanging="567"/>
      </w:pPr>
      <w:r>
        <w:t xml:space="preserve">Took 0.0020 seconds                                                                     </w:t>
      </w:r>
    </w:p>
    <w:p w14:paraId="0EFD0044" w14:textId="77777777" w:rsidR="00254BE6" w:rsidRDefault="00254BE6" w:rsidP="00254BE6">
      <w:pPr>
        <w:pStyle w:val="NormalWeb"/>
        <w:ind w:left="567" w:hanging="567"/>
      </w:pPr>
      <w:r>
        <w:t>hbase:001:0&gt; creaete</w:t>
      </w:r>
      <w:r>
        <w:t/>
      </w:r>
      <w:r>
        <w:t>[K</w:t>
      </w:r>
      <w:r>
        <w:t/>
      </w:r>
      <w:r>
        <w:t>[K</w:t>
      </w:r>
      <w:r>
        <w:t/>
      </w:r>
      <w:r>
        <w:t>[K</w:t>
      </w:r>
      <w:r>
        <w:t/>
      </w:r>
      <w:r>
        <w:t>[K</w:t>
      </w:r>
      <w:r>
        <w:t/>
      </w:r>
      <w:r>
        <w:t>[Keate 'ecom', 'customers', 'orders', 'order_details', 'proc</w:t>
      </w:r>
      <w:r>
        <w:t/>
      </w:r>
      <w:r>
        <w:t>[Kducts'</w:t>
      </w:r>
    </w:p>
    <w:p w14:paraId="1AFFD725" w14:textId="77777777" w:rsidR="00254BE6" w:rsidRDefault="00254BE6" w:rsidP="00254BE6">
      <w:pPr>
        <w:pStyle w:val="NormalWeb"/>
        <w:ind w:left="567" w:hanging="567"/>
      </w:pPr>
      <w:r>
        <w:t>Created table ecom</w:t>
      </w:r>
    </w:p>
    <w:p w14:paraId="63ED60E2" w14:textId="77777777" w:rsidR="00254BE6" w:rsidRDefault="00254BE6" w:rsidP="00254BE6">
      <w:pPr>
        <w:pStyle w:val="NormalWeb"/>
        <w:ind w:left="567" w:hanging="567"/>
      </w:pPr>
      <w:r>
        <w:t xml:space="preserve">Took 1.3188 seconds                                                                     </w:t>
      </w:r>
    </w:p>
    <w:p w14:paraId="24AAB205" w14:textId="77777777" w:rsidR="00254BE6" w:rsidRDefault="00254BE6" w:rsidP="00254BE6">
      <w:pPr>
        <w:pStyle w:val="NormalWeb"/>
        <w:ind w:left="567" w:hanging="567"/>
      </w:pPr>
      <w:r>
        <w:t>=&gt; Hbase::Table - ecom</w:t>
      </w:r>
    </w:p>
    <w:p w14:paraId="437C1D38" w14:textId="77777777" w:rsidR="00254BE6" w:rsidRDefault="00254BE6" w:rsidP="00254BE6">
      <w:pPr>
        <w:pStyle w:val="NormalWeb"/>
        <w:ind w:left="567" w:hanging="567"/>
      </w:pPr>
      <w:r>
        <w:t>hbase:002:0&gt; put 'ecom', 'row1', 'customers:customerid', '1'</w:t>
      </w:r>
    </w:p>
    <w:p w14:paraId="0B79B80D" w14:textId="77777777" w:rsidR="00254BE6" w:rsidRDefault="00254BE6" w:rsidP="00254BE6">
      <w:pPr>
        <w:pStyle w:val="NormalWeb"/>
        <w:ind w:left="567" w:hanging="567"/>
      </w:pPr>
      <w:r>
        <w:t xml:space="preserve">Took 0.1843 seconds                                                                     </w:t>
      </w:r>
    </w:p>
    <w:p w14:paraId="579681DE" w14:textId="77777777" w:rsidR="00254BE6" w:rsidRDefault="00254BE6" w:rsidP="00254BE6">
      <w:pPr>
        <w:pStyle w:val="NormalWeb"/>
        <w:ind w:left="567" w:hanging="567"/>
      </w:pPr>
      <w:r>
        <w:t>hbase:003:0&gt; put 'ecom', 'row1', customers:firstname', 'Michea</w:t>
      </w:r>
      <w:r>
        <w:t/>
      </w:r>
      <w:r>
        <w:t>[K</w:t>
      </w:r>
      <w:r>
        <w:t/>
      </w:r>
      <w:r>
        <w:t>[Kael'</w:t>
      </w:r>
    </w:p>
    <w:p w14:paraId="440115DD" w14:textId="77777777" w:rsidR="00254BE6" w:rsidRDefault="00254BE6" w:rsidP="00254BE6">
      <w:pPr>
        <w:pStyle w:val="NormalWeb"/>
        <w:ind w:left="567" w:hanging="567"/>
      </w:pPr>
      <w:r>
        <w:t xml:space="preserve">hbase:004:0' </w:t>
      </w:r>
    </w:p>
    <w:p w14:paraId="78B08E8E" w14:textId="77777777" w:rsidR="00254BE6" w:rsidRDefault="00254BE6" w:rsidP="00254BE6">
      <w:pPr>
        <w:pStyle w:val="NormalWeb"/>
        <w:ind w:left="567" w:hanging="567"/>
      </w:pPr>
      <w:r>
        <w:t>hbase:005:0' '</w:t>
      </w:r>
    </w:p>
    <w:p w14:paraId="2859E489" w14:textId="77777777" w:rsidR="00254BE6" w:rsidRDefault="00254BE6" w:rsidP="00254BE6">
      <w:pPr>
        <w:pStyle w:val="NormalWeb"/>
        <w:ind w:left="567" w:hanging="567"/>
      </w:pPr>
      <w:r>
        <w:t>[1mTraceback</w:t>
      </w:r>
      <w:r>
        <w:t>[m (most recent call last):</w:t>
      </w:r>
    </w:p>
    <w:p w14:paraId="1BA1147E" w14:textId="77777777" w:rsidR="00254BE6" w:rsidRDefault="00254BE6" w:rsidP="00254BE6">
      <w:pPr>
        <w:pStyle w:val="NormalWeb"/>
        <w:ind w:left="567" w:hanging="567"/>
      </w:pPr>
      <w:r>
        <w:t>[1mSyntaxError (</w:t>
      </w:r>
      <w:r>
        <w:t>[4m(hbase):3: syntax error, unexpected tSTRING_BEG</w:t>
      </w:r>
      <w:r>
        <w:t>[0;1m)</w:t>
      </w:r>
      <w:r>
        <w:t>[m</w:t>
      </w:r>
    </w:p>
    <w:p w14:paraId="0D9BEC82" w14:textId="77777777" w:rsidR="00254BE6" w:rsidRDefault="00254BE6" w:rsidP="00254BE6">
      <w:pPr>
        <w:pStyle w:val="NormalWeb"/>
        <w:ind w:left="567" w:hanging="567"/>
      </w:pPr>
      <w:r>
        <w:t>[1mput 'ecom', 'row1', customers:firstname', 'Michael'</w:t>
      </w:r>
      <w:r>
        <w:t>[m</w:t>
      </w:r>
    </w:p>
    <w:p w14:paraId="31CCFCB0" w14:textId="77777777" w:rsidR="00254BE6" w:rsidRDefault="00254BE6" w:rsidP="00254BE6">
      <w:pPr>
        <w:pStyle w:val="NormalWeb"/>
        <w:ind w:left="567" w:hanging="567"/>
      </w:pPr>
      <w:r>
        <w:t>[1m                                       ^</w:t>
      </w:r>
      <w:r>
        <w:t>[m</w:t>
      </w:r>
    </w:p>
    <w:p w14:paraId="2006AE07" w14:textId="77777777" w:rsidR="00254BE6" w:rsidRDefault="00254BE6" w:rsidP="00254BE6">
      <w:pPr>
        <w:pStyle w:val="NormalWeb"/>
        <w:ind w:left="567" w:hanging="567"/>
      </w:pPr>
      <w:r>
        <w:t>hbase:006:0&gt; put 'ecom', 'row1', customers:first</w:t>
      </w:r>
      <w:r>
        <w:t/>
      </w:r>
      <w:r>
        <w:t>[K</w:t>
      </w:r>
      <w:r>
        <w:t/>
      </w:r>
      <w:r>
        <w:t>[K</w:t>
      </w:r>
      <w:r>
        <w:t/>
      </w:r>
      <w:r>
        <w:t>[K</w:t>
      </w:r>
      <w:r>
        <w:t/>
      </w:r>
      <w:r>
        <w:t>[K</w:t>
      </w:r>
      <w:r>
        <w:t/>
      </w:r>
      <w:r>
        <w:t>[K</w:t>
      </w:r>
      <w:r>
        <w:t/>
      </w:r>
      <w:r>
        <w:t>[K</w:t>
      </w:r>
      <w:r>
        <w:t/>
      </w:r>
      <w:r>
        <w:t>[K</w:t>
      </w:r>
      <w:r>
        <w:t/>
      </w:r>
      <w:r>
        <w:t>[K</w:t>
      </w:r>
      <w:r>
        <w:t/>
      </w:r>
      <w:r>
        <w:t>[K</w:t>
      </w:r>
      <w:r>
        <w:t/>
      </w:r>
      <w:r>
        <w:t>[K</w:t>
      </w:r>
      <w:r>
        <w:t/>
      </w:r>
      <w:r>
        <w:t>[K</w:t>
      </w:r>
      <w:r>
        <w:t/>
      </w:r>
      <w:r>
        <w:t>[K</w:t>
      </w:r>
      <w:r>
        <w:t/>
      </w:r>
      <w:r>
        <w:t>[K</w:t>
      </w:r>
      <w:r>
        <w:t/>
      </w:r>
      <w:r>
        <w:t>[K</w:t>
      </w:r>
      <w:r>
        <w:t/>
      </w:r>
      <w:r>
        <w:t>[K</w:t>
      </w:r>
      <w:r>
        <w:t/>
      </w:r>
      <w:r>
        <w:t>[K 'custoemer</w:t>
      </w:r>
      <w:r>
        <w:t/>
      </w:r>
      <w:r>
        <w:t>[K</w:t>
      </w:r>
      <w:r>
        <w:t/>
      </w:r>
      <w:r>
        <w:t>[K</w:t>
      </w:r>
      <w:r>
        <w:t/>
      </w:r>
      <w:r>
        <w:t>[K</w:t>
      </w:r>
      <w:r>
        <w:t/>
      </w:r>
      <w:r>
        <w:t>[Kmers:firstname', '</w:t>
      </w:r>
      <w:r>
        <w:t/>
      </w:r>
      <w:r>
        <w:t>[K</w:t>
      </w:r>
      <w:r>
        <w:t/>
      </w:r>
      <w:r>
        <w:t>[K</w:t>
      </w:r>
      <w:r>
        <w:t/>
      </w:r>
      <w:r>
        <w:t>[K</w:t>
      </w:r>
      <w:r>
        <w:t/>
      </w:r>
      <w:r>
        <w:t>[K</w:t>
      </w:r>
      <w:r>
        <w:t/>
      </w:r>
      <w:r>
        <w:t>[K</w:t>
      </w:r>
      <w:r>
        <w:t/>
      </w:r>
      <w:r>
        <w:t>[K</w:t>
      </w:r>
      <w:r>
        <w:t/>
      </w:r>
      <w:r>
        <w:t>[K</w:t>
      </w:r>
      <w:r>
        <w:t/>
      </w:r>
      <w:r>
        <w:t>[K</w:t>
      </w:r>
      <w:r>
        <w:t/>
      </w:r>
      <w:r>
        <w:t>[Ktname', 'Michael'</w:t>
      </w:r>
    </w:p>
    <w:p w14:paraId="3B4EFDF6" w14:textId="77777777" w:rsidR="00254BE6" w:rsidRDefault="00254BE6" w:rsidP="00254BE6">
      <w:pPr>
        <w:pStyle w:val="NormalWeb"/>
        <w:ind w:left="567" w:hanging="567"/>
      </w:pPr>
      <w:r>
        <w:t xml:space="preserve">Took 0.0072 seconds                                                                     </w:t>
      </w:r>
    </w:p>
    <w:p w14:paraId="6071A1C7" w14:textId="77777777" w:rsidR="00254BE6" w:rsidRDefault="00254BE6" w:rsidP="00254BE6">
      <w:pPr>
        <w:pStyle w:val="NormalWeb"/>
        <w:ind w:left="567" w:hanging="567"/>
      </w:pPr>
      <w:r>
        <w:t>hbase:007:0&gt; 962824</w:t>
      </w:r>
      <w:r>
        <w:t/>
      </w:r>
      <w:r>
        <w:t>[K</w:t>
      </w:r>
      <w:r>
        <w:t/>
      </w:r>
      <w:r>
        <w:t>[K</w:t>
      </w:r>
      <w:r>
        <w:t/>
      </w:r>
      <w:r>
        <w:t>[K</w:t>
      </w:r>
      <w:r>
        <w:t/>
      </w:r>
      <w:r>
        <w:t>[K</w:t>
      </w:r>
      <w:r>
        <w:t/>
      </w:r>
      <w:r>
        <w:t>[K</w:t>
      </w:r>
      <w:r>
        <w:t/>
      </w:r>
      <w:r>
        <w:t>[K962824</w:t>
      </w:r>
      <w:r>
        <w:t/>
      </w:r>
      <w:r>
        <w:t>[K</w:t>
      </w:r>
      <w:r>
        <w:t/>
      </w:r>
      <w:r>
        <w:t>[K</w:t>
      </w:r>
      <w:r>
        <w:t/>
      </w:r>
      <w:r>
        <w:t>[K</w:t>
      </w:r>
      <w:r>
        <w:t/>
      </w:r>
      <w:r>
        <w:t>[K</w:t>
      </w:r>
      <w:r>
        <w:t/>
      </w:r>
      <w:r>
        <w:t>[K</w:t>
      </w:r>
      <w:r>
        <w:t/>
      </w:r>
      <w:r>
        <w:t>[Kput 'ecom', 'row1', 'customers:lastname', 'Jordan'</w:t>
      </w:r>
    </w:p>
    <w:p w14:paraId="02584037" w14:textId="77777777" w:rsidR="00254BE6" w:rsidRDefault="00254BE6" w:rsidP="00254BE6">
      <w:pPr>
        <w:pStyle w:val="NormalWeb"/>
        <w:ind w:left="567" w:hanging="567"/>
      </w:pPr>
      <w:r>
        <w:t xml:space="preserve">Took 0.0082 seconds                                                                     </w:t>
      </w:r>
    </w:p>
    <w:p w14:paraId="0EA42732" w14:textId="77777777" w:rsidR="00254BE6" w:rsidRDefault="00254BE6" w:rsidP="00254BE6">
      <w:pPr>
        <w:pStyle w:val="NormalWeb"/>
        <w:ind w:left="567" w:hanging="567"/>
      </w:pPr>
      <w:r>
        <w:t>hbase:008:0&gt; put 'row1</w:t>
      </w:r>
      <w:r>
        <w:t/>
      </w:r>
      <w:r>
        <w:t>[K</w:t>
      </w:r>
      <w:r>
        <w:t/>
      </w:r>
      <w:r>
        <w:t>[K</w:t>
      </w:r>
      <w:r>
        <w:t/>
      </w:r>
      <w:r>
        <w:t>[K</w:t>
      </w:r>
      <w:r>
        <w:t/>
      </w:r>
      <w:r>
        <w:t>[Keecom</w:t>
      </w:r>
      <w:r>
        <w:t/>
      </w:r>
      <w:r>
        <w:t>[K</w:t>
      </w:r>
      <w:r>
        <w:t/>
      </w:r>
      <w:r>
        <w:t>[K</w:t>
      </w:r>
      <w:r>
        <w:t/>
      </w:r>
      <w:r>
        <w:t>[K</w:t>
      </w:r>
      <w:r>
        <w:t/>
      </w:r>
      <w:r>
        <w:t>[Kcom', 'row1', 'customers:address', '1901 West Madison Street'</w:t>
      </w:r>
    </w:p>
    <w:p w14:paraId="4A8058E5" w14:textId="77777777" w:rsidR="00254BE6" w:rsidRDefault="00254BE6" w:rsidP="00254BE6">
      <w:pPr>
        <w:pStyle w:val="NormalWeb"/>
        <w:ind w:left="567" w:hanging="567"/>
      </w:pPr>
      <w:r>
        <w:lastRenderedPageBreak/>
        <w:t xml:space="preserve">Took 0.0042 seconds                                                                     </w:t>
      </w:r>
    </w:p>
    <w:p w14:paraId="38DF2EB8" w14:textId="77777777" w:rsidR="00254BE6" w:rsidRDefault="00254BE6" w:rsidP="00254BE6">
      <w:pPr>
        <w:pStyle w:val="NormalWeb"/>
        <w:ind w:left="567" w:hanging="567"/>
      </w:pPr>
      <w:r>
        <w:t>hbase:009:0&gt; put 'com</w:t>
      </w:r>
      <w:r>
        <w:t/>
      </w:r>
      <w:r>
        <w:t>[K</w:t>
      </w:r>
      <w:r>
        <w:t/>
      </w:r>
      <w:r>
        <w:t>[K</w:t>
      </w:r>
      <w:r>
        <w:t/>
      </w:r>
      <w:r>
        <w:t>[Kecom', 'row1', 'customers:city', 'Chicago'</w:t>
      </w:r>
    </w:p>
    <w:p w14:paraId="65102767" w14:textId="77777777" w:rsidR="00254BE6" w:rsidRDefault="00254BE6" w:rsidP="00254BE6">
      <w:pPr>
        <w:pStyle w:val="NormalWeb"/>
        <w:ind w:left="567" w:hanging="567"/>
      </w:pPr>
      <w:r>
        <w:t xml:space="preserve">Took 0.0049 seconds                                                                     </w:t>
      </w:r>
    </w:p>
    <w:p w14:paraId="37C47D19" w14:textId="77777777" w:rsidR="00254BE6" w:rsidRDefault="00254BE6" w:rsidP="00254BE6">
      <w:pPr>
        <w:pStyle w:val="NormalWeb"/>
        <w:ind w:left="567" w:hanging="567"/>
      </w:pPr>
      <w:r>
        <w:t>hbase:010:0&gt; put 'ecom', 'row1', 'customers:state', 'IL"</w:t>
      </w:r>
      <w:r>
        <w:t/>
      </w:r>
      <w:r>
        <w:t>[K'</w:t>
      </w:r>
    </w:p>
    <w:p w14:paraId="08000A64" w14:textId="77777777" w:rsidR="00254BE6" w:rsidRDefault="00254BE6" w:rsidP="00254BE6">
      <w:pPr>
        <w:pStyle w:val="NormalWeb"/>
        <w:ind w:left="567" w:hanging="567"/>
      </w:pPr>
      <w:r>
        <w:t xml:space="preserve">Took 0.0039 seconds                                                                     </w:t>
      </w:r>
    </w:p>
    <w:p w14:paraId="049B5DCC" w14:textId="77777777" w:rsidR="00254BE6" w:rsidRDefault="00254BE6" w:rsidP="00254BE6">
      <w:pPr>
        <w:pStyle w:val="NormalWeb"/>
        <w:ind w:left="567" w:hanging="567"/>
      </w:pPr>
      <w:r>
        <w:t>hbase:011:0&gt; '</w:t>
      </w:r>
      <w:r>
        <w:t/>
      </w:r>
      <w:r>
        <w:t>[Kput 'ecom', 'row1', c</w:t>
      </w:r>
      <w:r>
        <w:t/>
      </w:r>
      <w:r>
        <w:t>[K'customers:zip', '60612'</w:t>
      </w:r>
    </w:p>
    <w:p w14:paraId="576A08D1" w14:textId="77777777" w:rsidR="00254BE6" w:rsidRDefault="00254BE6" w:rsidP="00254BE6">
      <w:pPr>
        <w:pStyle w:val="NormalWeb"/>
        <w:ind w:left="567" w:hanging="567"/>
      </w:pPr>
      <w:r>
        <w:t xml:space="preserve">Took 0.0047 seconds                                                                     </w:t>
      </w:r>
    </w:p>
    <w:p w14:paraId="19E10C20" w14:textId="77777777" w:rsidR="00254BE6" w:rsidRDefault="00254BE6" w:rsidP="00254BE6">
      <w:pPr>
        <w:pStyle w:val="NormalWeb"/>
        <w:ind w:left="567" w:hanging="567"/>
      </w:pPr>
      <w:r>
        <w:t xml:space="preserve">hbase:012:0&gt; put 'ecom', 'row1' </w:t>
      </w:r>
      <w:r>
        <w:t/>
      </w:r>
      <w:r>
        <w:t>[K,'</w:t>
      </w:r>
      <w:r>
        <w:t/>
      </w:r>
      <w:r>
        <w:t>[K 'customers:coutnry</w:t>
      </w:r>
      <w:r>
        <w:t/>
      </w:r>
      <w:r>
        <w:t>[K</w:t>
      </w:r>
      <w:r>
        <w:t/>
      </w:r>
      <w:r>
        <w:t>[K</w:t>
      </w:r>
      <w:r>
        <w:t/>
      </w:r>
      <w:r>
        <w:t>[K</w:t>
      </w:r>
      <w:r>
        <w:t/>
      </w:r>
      <w:r>
        <w:t>[Kntry', 'USA'</w:t>
      </w:r>
    </w:p>
    <w:p w14:paraId="699AE510" w14:textId="77777777" w:rsidR="00254BE6" w:rsidRDefault="00254BE6" w:rsidP="00254BE6">
      <w:pPr>
        <w:pStyle w:val="NormalWeb"/>
        <w:ind w:left="567" w:hanging="567"/>
      </w:pPr>
      <w:r>
        <w:t xml:space="preserve">Took 0.0099 seconds                                                                     </w:t>
      </w:r>
    </w:p>
    <w:p w14:paraId="765294EA" w14:textId="77777777" w:rsidR="00254BE6" w:rsidRDefault="00254BE6" w:rsidP="00254BE6">
      <w:pPr>
        <w:pStyle w:val="NormalWeb"/>
        <w:ind w:left="567" w:hanging="567"/>
      </w:pPr>
      <w:r>
        <w:t>hbase:013:0&gt; put 'ecom', 'row1', 'come</w:t>
      </w:r>
      <w:r>
        <w:t/>
      </w:r>
      <w:r>
        <w:t>[K</w:t>
      </w:r>
      <w:r>
        <w:t/>
      </w:r>
      <w:r>
        <w:t>[K</w:t>
      </w:r>
      <w:r>
        <w:t/>
      </w:r>
      <w:r>
        <w:t>[Kyu</w:t>
      </w:r>
      <w:r>
        <w:t/>
      </w:r>
      <w:r>
        <w:t>[K</w:t>
      </w:r>
      <w:r>
        <w:t/>
      </w:r>
      <w:r>
        <w:t>[Kusteroms</w:t>
      </w:r>
      <w:r>
        <w:t/>
      </w:r>
      <w:r>
        <w:t>[K</w:t>
      </w:r>
      <w:r>
        <w:t/>
      </w:r>
      <w:r>
        <w:t>[K</w:t>
      </w:r>
      <w:r>
        <w:t/>
      </w:r>
      <w:r>
        <w:t>[K</w:t>
      </w:r>
      <w:r>
        <w:t/>
      </w:r>
      <w:r>
        <w:t>[K</w:t>
      </w:r>
      <w:r>
        <w:t/>
      </w:r>
      <w:r>
        <w:t>[K</w:t>
      </w:r>
      <w:r>
        <w:t/>
      </w:r>
      <w:r>
        <w:t>[Ktomers:email', 'mjordand</w:t>
      </w:r>
      <w:r>
        <w:t/>
      </w:r>
      <w:r>
        <w:t>[K@bulls.com'</w:t>
      </w:r>
    </w:p>
    <w:p w14:paraId="5927C9BF" w14:textId="77777777" w:rsidR="00254BE6" w:rsidRDefault="00254BE6" w:rsidP="00254BE6">
      <w:pPr>
        <w:pStyle w:val="NormalWeb"/>
        <w:ind w:left="567" w:hanging="567"/>
      </w:pPr>
      <w:r>
        <w:t xml:space="preserve">Took 0.0058 seconds                                                                     </w:t>
      </w:r>
    </w:p>
    <w:p w14:paraId="66737E39" w14:textId="77777777" w:rsidR="00254BE6" w:rsidRDefault="00254BE6" w:rsidP="00254BE6">
      <w:pPr>
        <w:pStyle w:val="NormalWeb"/>
        <w:ind w:left="567" w:hanging="567"/>
      </w:pPr>
      <w:r>
        <w:t>hbase:014:0&gt; put 'ecom', 'row1', 'customers:phone', '312-455-4000'</w:t>
      </w:r>
    </w:p>
    <w:p w14:paraId="77BE48BD" w14:textId="77777777" w:rsidR="00254BE6" w:rsidRDefault="00254BE6" w:rsidP="00254BE6">
      <w:pPr>
        <w:pStyle w:val="NormalWeb"/>
        <w:ind w:left="567" w:hanging="567"/>
      </w:pPr>
      <w:r>
        <w:t xml:space="preserve">Took 0.0050 seconds                                                                     </w:t>
      </w:r>
    </w:p>
    <w:p w14:paraId="59F97A69" w14:textId="77777777" w:rsidR="00254BE6" w:rsidRDefault="00254BE6" w:rsidP="00254BE6">
      <w:pPr>
        <w:pStyle w:val="NormalWeb"/>
        <w:ind w:left="567" w:hanging="567"/>
      </w:pPr>
      <w:r>
        <w:t>hbase:015:0&gt; put 'ecom', 'row1', 'customers:orderid', 'abc123'</w:t>
      </w:r>
    </w:p>
    <w:p w14:paraId="52DA02CF" w14:textId="77777777" w:rsidR="00254BE6" w:rsidRDefault="00254BE6" w:rsidP="00254BE6">
      <w:pPr>
        <w:pStyle w:val="NormalWeb"/>
        <w:ind w:left="567" w:hanging="567"/>
      </w:pPr>
      <w:r>
        <w:t xml:space="preserve">Took 0.0051 seconds                                                                     </w:t>
      </w:r>
    </w:p>
    <w:p w14:paraId="10AA91EC" w14:textId="77777777" w:rsidR="00254BE6" w:rsidRDefault="00254BE6" w:rsidP="00254BE6">
      <w:pPr>
        <w:pStyle w:val="NormalWeb"/>
        <w:ind w:left="567" w:hanging="567"/>
      </w:pPr>
      <w:r>
        <w:t>hbase:016:0&gt; put 'ecom', 'row1', 'customers:customerid', '1'</w:t>
      </w:r>
    </w:p>
    <w:p w14:paraId="7AACD296" w14:textId="77777777" w:rsidR="00254BE6" w:rsidRDefault="00254BE6" w:rsidP="00254BE6">
      <w:pPr>
        <w:pStyle w:val="NormalWeb"/>
        <w:ind w:left="567" w:hanging="567"/>
      </w:pPr>
      <w:r>
        <w:t xml:space="preserve">Took 0.0042 seconds                                                                     </w:t>
      </w:r>
    </w:p>
    <w:p w14:paraId="5317CC1D" w14:textId="77777777" w:rsidR="00254BE6" w:rsidRDefault="00254BE6" w:rsidP="00254BE6">
      <w:pPr>
        <w:pStyle w:val="NormalWeb"/>
        <w:ind w:left="567" w:hanging="567"/>
      </w:pPr>
      <w:r>
        <w:t>hbase:017:0&gt; put 'ecom', 'row1', 'co</w:t>
      </w:r>
      <w:r>
        <w:t/>
      </w:r>
      <w:r>
        <w:t>[Kuste</w:t>
      </w:r>
      <w:r>
        <w:t/>
      </w:r>
      <w:r>
        <w:t>[Komers:orderdate', '2019-04-14'</w:t>
      </w:r>
    </w:p>
    <w:p w14:paraId="52FE45AF" w14:textId="77777777" w:rsidR="00254BE6" w:rsidRDefault="00254BE6" w:rsidP="00254BE6">
      <w:pPr>
        <w:pStyle w:val="NormalWeb"/>
        <w:ind w:left="567" w:hanging="567"/>
      </w:pPr>
      <w:r>
        <w:t xml:space="preserve">Took 0.0056 seconds                                                                     </w:t>
      </w:r>
    </w:p>
    <w:p w14:paraId="7FC4198C" w14:textId="77777777" w:rsidR="00254BE6" w:rsidRDefault="00254BE6" w:rsidP="00254BE6">
      <w:pPr>
        <w:pStyle w:val="NormalWeb"/>
        <w:ind w:left="567" w:hanging="567"/>
      </w:pPr>
      <w:r>
        <w:t>hbase:018:0&gt; put 'ecom', 'row1', 'customers:upc_productid', '1234567890'</w:t>
      </w:r>
    </w:p>
    <w:p w14:paraId="2114FAEF" w14:textId="77777777" w:rsidR="00254BE6" w:rsidRDefault="00254BE6" w:rsidP="00254BE6">
      <w:pPr>
        <w:pStyle w:val="NormalWeb"/>
        <w:ind w:left="567" w:hanging="567"/>
      </w:pPr>
      <w:r>
        <w:t xml:space="preserve">Took 0.0043 seconds                                                                     </w:t>
      </w:r>
    </w:p>
    <w:p w14:paraId="3CEB6C08" w14:textId="77777777" w:rsidR="00254BE6" w:rsidRDefault="00254BE6" w:rsidP="00254BE6">
      <w:pPr>
        <w:pStyle w:val="NormalWeb"/>
        <w:ind w:left="567" w:hanging="567"/>
      </w:pPr>
      <w:r>
        <w:t>hbase:019:0&gt; put 'ecom', 'row1', 'customers:productname', 'Chicago Bulls red tshirt'</w:t>
      </w:r>
    </w:p>
    <w:p w14:paraId="2E9C3424" w14:textId="77777777" w:rsidR="00254BE6" w:rsidRDefault="00254BE6" w:rsidP="00254BE6">
      <w:pPr>
        <w:pStyle w:val="NormalWeb"/>
        <w:ind w:left="567" w:hanging="567"/>
      </w:pPr>
      <w:r>
        <w:lastRenderedPageBreak/>
        <w:t xml:space="preserve">Took 0.0046 seconds                                                                     </w:t>
      </w:r>
    </w:p>
    <w:p w14:paraId="39891CA0" w14:textId="77777777" w:rsidR="00254BE6" w:rsidRDefault="00254BE6" w:rsidP="00254BE6">
      <w:pPr>
        <w:pStyle w:val="NormalWeb"/>
        <w:ind w:left="567" w:hanging="567"/>
      </w:pPr>
      <w:r>
        <w:t xml:space="preserve">hbase:020:0&gt; put 'ecom', 'row1', 'customers:productdescription', 'red t-shirt </w:t>
      </w:r>
      <w:r>
        <w:t/>
      </w:r>
      <w:r>
        <w:t>[K, size XL'</w:t>
      </w:r>
    </w:p>
    <w:p w14:paraId="5C1BEDE8" w14:textId="77777777" w:rsidR="00254BE6" w:rsidRDefault="00254BE6" w:rsidP="00254BE6">
      <w:pPr>
        <w:pStyle w:val="NormalWeb"/>
        <w:ind w:left="567" w:hanging="567"/>
      </w:pPr>
      <w:r>
        <w:t xml:space="preserve">Took 0.0050 seconds                                                                     </w:t>
      </w:r>
    </w:p>
    <w:p w14:paraId="3682B792" w14:textId="77777777" w:rsidR="00254BE6" w:rsidRDefault="00254BE6" w:rsidP="00254BE6">
      <w:pPr>
        <w:pStyle w:val="NormalWeb"/>
        <w:ind w:left="567" w:hanging="567"/>
      </w:pPr>
      <w:r>
        <w:t>hbase:021:0&gt; pur</w:t>
      </w:r>
      <w:r>
        <w:t/>
      </w:r>
      <w:r>
        <w:t>[Kt 'ecom', 'row1', 'customers:unitprice', '$29.99'</w:t>
      </w:r>
    </w:p>
    <w:p w14:paraId="4FC93128" w14:textId="77777777" w:rsidR="00254BE6" w:rsidRDefault="00254BE6" w:rsidP="00254BE6">
      <w:pPr>
        <w:pStyle w:val="NormalWeb"/>
        <w:ind w:left="567" w:hanging="567"/>
      </w:pPr>
      <w:r>
        <w:t xml:space="preserve">Took 0.0052 seconds                                                                     </w:t>
      </w:r>
    </w:p>
    <w:p w14:paraId="746FB28E" w14:textId="77777777" w:rsidR="00254BE6" w:rsidRDefault="00254BE6" w:rsidP="00254BE6">
      <w:pPr>
        <w:pStyle w:val="NormalWeb"/>
        <w:ind w:left="567" w:hanging="567"/>
      </w:pPr>
      <w:r>
        <w:t>hbase:022:0&gt; put 'ecom', 'row1', 'orders:quantity', '4'</w:t>
      </w:r>
    </w:p>
    <w:p w14:paraId="7C21E86B" w14:textId="77777777" w:rsidR="00254BE6" w:rsidRDefault="00254BE6" w:rsidP="00254BE6">
      <w:pPr>
        <w:pStyle w:val="NormalWeb"/>
        <w:ind w:left="567" w:hanging="567"/>
      </w:pPr>
      <w:r>
        <w:t xml:space="preserve">Took 0.0040 seconds                                                                     </w:t>
      </w:r>
    </w:p>
    <w:p w14:paraId="3BDE545F" w14:textId="77777777" w:rsidR="00254BE6" w:rsidRDefault="00254BE6" w:rsidP="00254BE6">
      <w:pPr>
        <w:pStyle w:val="NormalWeb"/>
        <w:ind w:left="567" w:hanging="567"/>
      </w:pPr>
      <w:r>
        <w:t>hbase:023:0&gt; put 'ecom', 'row1', 'ro</w:t>
      </w:r>
      <w:r>
        <w:t/>
      </w:r>
      <w:r>
        <w:t>[K</w:t>
      </w:r>
      <w:r>
        <w:t/>
      </w:r>
      <w:r>
        <w:t>[Korders:discount', '$4'</w:t>
      </w:r>
    </w:p>
    <w:p w14:paraId="5B5791F5" w14:textId="77777777" w:rsidR="00254BE6" w:rsidRDefault="00254BE6" w:rsidP="00254BE6">
      <w:pPr>
        <w:pStyle w:val="NormalWeb"/>
        <w:ind w:left="567" w:hanging="567"/>
      </w:pPr>
      <w:r>
        <w:t xml:space="preserve">Took 0.0049 seconds                                                                     </w:t>
      </w:r>
    </w:p>
    <w:p w14:paraId="49874EDA" w14:textId="77777777" w:rsidR="00254BE6" w:rsidRDefault="00254BE6" w:rsidP="00254BE6">
      <w:pPr>
        <w:pStyle w:val="NormalWeb"/>
        <w:ind w:left="567" w:hanging="567"/>
      </w:pPr>
      <w:r>
        <w:t>hbase:024:0&gt; put 'ecom', 'row1', 'orders:completed', 'Y'</w:t>
      </w:r>
    </w:p>
    <w:p w14:paraId="66E8DBC8" w14:textId="77777777" w:rsidR="00254BE6" w:rsidRDefault="00254BE6" w:rsidP="00254BE6">
      <w:pPr>
        <w:pStyle w:val="NormalWeb"/>
        <w:ind w:left="567" w:hanging="567"/>
      </w:pPr>
      <w:r>
        <w:t xml:space="preserve">Took 0.0040 seconds                                                                     </w:t>
      </w:r>
    </w:p>
    <w:p w14:paraId="0E4478A7" w14:textId="77777777" w:rsidR="00254BE6" w:rsidRDefault="00254BE6" w:rsidP="00254BE6">
      <w:pPr>
        <w:pStyle w:val="NormalWeb"/>
        <w:ind w:left="567" w:hanging="567"/>
      </w:pPr>
      <w:r>
        <w:t>hbase:025:0&gt; put 'ecom', 'row2', 'customers:customerid';</w:t>
      </w:r>
      <w:r>
        <w:t/>
      </w:r>
      <w:r>
        <w:t>[K, '2'</w:t>
      </w:r>
    </w:p>
    <w:p w14:paraId="73D54ED8" w14:textId="77777777" w:rsidR="00254BE6" w:rsidRDefault="00254BE6" w:rsidP="00254BE6">
      <w:pPr>
        <w:pStyle w:val="NormalWeb"/>
        <w:ind w:left="567" w:hanging="567"/>
      </w:pPr>
      <w:r>
        <w:t xml:space="preserve">Took 0.0053 seconds                                                                     </w:t>
      </w:r>
    </w:p>
    <w:p w14:paraId="593EACCD" w14:textId="77777777" w:rsidR="00254BE6" w:rsidRDefault="00254BE6" w:rsidP="00254BE6">
      <w:pPr>
        <w:pStyle w:val="NormalWeb"/>
        <w:ind w:left="567" w:hanging="567"/>
      </w:pPr>
      <w:r>
        <w:t>hbase:026:0&gt; put 'ecom', 'row2', 'customers:firstname', 'Bart'</w:t>
      </w:r>
    </w:p>
    <w:p w14:paraId="547829E2" w14:textId="77777777" w:rsidR="00254BE6" w:rsidRDefault="00254BE6" w:rsidP="00254BE6">
      <w:pPr>
        <w:pStyle w:val="NormalWeb"/>
        <w:ind w:left="567" w:hanging="567"/>
      </w:pPr>
      <w:r>
        <w:t xml:space="preserve">Took 0.0085 seconds                                                                     </w:t>
      </w:r>
    </w:p>
    <w:p w14:paraId="20EBB525" w14:textId="77777777" w:rsidR="00254BE6" w:rsidRDefault="00254BE6" w:rsidP="00254BE6">
      <w:pPr>
        <w:pStyle w:val="NormalWeb"/>
        <w:ind w:left="567" w:hanging="567"/>
      </w:pPr>
      <w:r>
        <w:t>hbase:027:0&gt; put 'ecom', 'row2', 'customers:'lastname', 'Simpson'</w:t>
      </w:r>
    </w:p>
    <w:p w14:paraId="0D911174" w14:textId="77777777" w:rsidR="00254BE6" w:rsidRDefault="00254BE6" w:rsidP="00254BE6">
      <w:pPr>
        <w:pStyle w:val="NormalWeb"/>
        <w:ind w:left="567" w:hanging="567"/>
      </w:pPr>
      <w:r>
        <w:t xml:space="preserve">hbase:028:0' put 'ecom', </w:t>
      </w:r>
      <w:r>
        <w:t/>
      </w:r>
      <w:r>
        <w:t>[K</w:t>
      </w:r>
      <w:r>
        <w:t/>
      </w:r>
      <w:r>
        <w:t>[K</w:t>
      </w:r>
      <w:r>
        <w:t/>
      </w:r>
      <w:r>
        <w:t>[K</w:t>
      </w:r>
      <w:r>
        <w:t/>
      </w:r>
      <w:r>
        <w:t>[K</w:t>
      </w:r>
      <w:r>
        <w:t/>
      </w:r>
      <w:r>
        <w:t>[K</w:t>
      </w:r>
      <w:r>
        <w:t/>
      </w:r>
      <w:r>
        <w:t>[K</w:t>
      </w:r>
      <w:r>
        <w:t/>
      </w:r>
      <w:r>
        <w:t>[K</w:t>
      </w:r>
      <w:r>
        <w:t/>
      </w:r>
      <w:r>
        <w:t>[K</w:t>
      </w:r>
      <w:r>
        <w:t/>
      </w:r>
      <w:r>
        <w:t>[K</w:t>
      </w:r>
      <w:r>
        <w:t/>
      </w:r>
      <w:r>
        <w:t>[K</w:t>
      </w:r>
      <w:r>
        <w:t/>
      </w:r>
      <w:r>
        <w:t>[K</w:t>
      </w:r>
      <w:r>
        <w:t/>
      </w:r>
      <w:r>
        <w:t>[K       '</w:t>
      </w:r>
    </w:p>
    <w:p w14:paraId="11574DC9" w14:textId="77777777" w:rsidR="00254BE6" w:rsidRDefault="00254BE6" w:rsidP="00254BE6">
      <w:pPr>
        <w:pStyle w:val="NormalWeb"/>
        <w:ind w:left="567" w:hanging="567"/>
      </w:pPr>
      <w:r>
        <w:t>[1mTraceback</w:t>
      </w:r>
      <w:r>
        <w:t>[m (most recent call last):</w:t>
      </w:r>
    </w:p>
    <w:p w14:paraId="5D4FC5CD" w14:textId="77777777" w:rsidR="00254BE6" w:rsidRDefault="00254BE6" w:rsidP="00254BE6">
      <w:pPr>
        <w:pStyle w:val="NormalWeb"/>
        <w:ind w:left="567" w:hanging="567"/>
      </w:pPr>
      <w:r>
        <w:t>[1mSyntaxError (</w:t>
      </w:r>
      <w:r>
        <w:t>[4m(hbase):27: syntax error, unexpected tIDENTIFIER</w:t>
      </w:r>
      <w:r>
        <w:t>[0;1m)</w:t>
      </w:r>
      <w:r>
        <w:t>[m</w:t>
      </w:r>
    </w:p>
    <w:p w14:paraId="586422A3" w14:textId="77777777" w:rsidR="00254BE6" w:rsidRDefault="00254BE6" w:rsidP="00254BE6">
      <w:pPr>
        <w:pStyle w:val="NormalWeb"/>
        <w:ind w:left="567" w:hanging="567"/>
      </w:pPr>
      <w:r>
        <w:t>[1mput 'ecom', 'row2', 'customers:'lastname', 'Simpson'</w:t>
      </w:r>
      <w:r>
        <w:t>[m</w:t>
      </w:r>
    </w:p>
    <w:p w14:paraId="1491A6E7" w14:textId="77777777" w:rsidR="00254BE6" w:rsidRDefault="00254BE6" w:rsidP="00254BE6">
      <w:pPr>
        <w:pStyle w:val="NormalWeb"/>
        <w:ind w:left="567" w:hanging="567"/>
      </w:pPr>
      <w:r>
        <w:t>[1m                                       ^</w:t>
      </w:r>
      <w:r>
        <w:t>[m</w:t>
      </w:r>
    </w:p>
    <w:p w14:paraId="32BC9DAC" w14:textId="77777777" w:rsidR="00254BE6" w:rsidRDefault="00254BE6" w:rsidP="00254BE6">
      <w:pPr>
        <w:pStyle w:val="NormalWeb"/>
        <w:ind w:left="567" w:hanging="567"/>
      </w:pPr>
      <w:r>
        <w:t>hbase:029:0&gt; '</w:t>
      </w:r>
      <w:r>
        <w:t/>
      </w:r>
      <w:r>
        <w:t>[Kput 'ecom', 'row2', 'customers:'lastname', 'Simpson'</w:t>
      </w:r>
      <w:r>
        <w:t/>
      </w:r>
      <w:r>
        <w:t/>
      </w:r>
      <w:r>
        <w:t/>
      </w:r>
      <w:r>
        <w:t/>
      </w:r>
      <w:r>
        <w:t/>
      </w:r>
      <w:r>
        <w:t/>
      </w:r>
      <w:r>
        <w:t/>
      </w:r>
      <w:r>
        <w:t/>
      </w:r>
      <w:r>
        <w:t/>
      </w:r>
      <w:r>
        <w:t/>
      </w:r>
      <w:r>
        <w:t/>
      </w:r>
      <w:r>
        <w:t/>
      </w:r>
      <w:r>
        <w:t/>
      </w:r>
      <w:r>
        <w:t/>
      </w:r>
      <w:r>
        <w:t/>
      </w:r>
      <w:r>
        <w:t/>
      </w:r>
      <w:r>
        <w:t/>
      </w:r>
      <w:r>
        <w:t/>
      </w:r>
      <w:r>
        <w:t/>
      </w:r>
      <w:r>
        <w:t/>
      </w:r>
      <w:r>
        <w:t/>
      </w:r>
      <w:r>
        <w:t/>
      </w:r>
      <w:r>
        <w:t/>
      </w:r>
      <w:r>
        <w:t/>
      </w:r>
      <w:r>
        <w:t>[C</w:t>
      </w:r>
      <w:r>
        <w:t>[C</w:t>
      </w:r>
      <w:r>
        <w:t>[C</w:t>
      </w:r>
      <w:r>
        <w:t>[C</w:t>
      </w:r>
      <w:r>
        <w:t>lastname', 'Simpson'</w:t>
      </w:r>
      <w:r>
        <w:t>[K</w:t>
      </w:r>
      <w:r>
        <w:t>[20D</w:t>
      </w:r>
      <w:r>
        <w:t>[20C</w:t>
      </w:r>
    </w:p>
    <w:p w14:paraId="08F99A57" w14:textId="77777777" w:rsidR="00254BE6" w:rsidRDefault="00254BE6" w:rsidP="00254BE6">
      <w:pPr>
        <w:pStyle w:val="NormalWeb"/>
        <w:ind w:left="567" w:hanging="567"/>
      </w:pPr>
      <w:r>
        <w:lastRenderedPageBreak/>
        <w:t xml:space="preserve">Took 0.0057 seconds                                                                     </w:t>
      </w:r>
    </w:p>
    <w:p w14:paraId="6AA2C0B0" w14:textId="77777777" w:rsidR="00254BE6" w:rsidRDefault="00254BE6" w:rsidP="00254BE6">
      <w:pPr>
        <w:pStyle w:val="NormalWeb"/>
        <w:ind w:left="567" w:hanging="567"/>
      </w:pPr>
      <w:r>
        <w:t>hbase:030:0&gt; put 'ecom', 'row2', 'customers:lastname', 'Simpson'</w:t>
      </w:r>
      <w:r>
        <w:t/>
      </w:r>
      <w:r>
        <w:t/>
      </w:r>
      <w:r>
        <w:t/>
      </w:r>
      <w:r>
        <w:t/>
      </w:r>
      <w:r>
        <w:t/>
      </w:r>
      <w:r>
        <w:t/>
      </w:r>
      <w:r>
        <w:t/>
      </w:r>
      <w:r>
        <w:t/>
      </w:r>
      <w:r>
        <w:t/>
      </w:r>
      <w:r>
        <w:t/>
      </w:r>
      <w:r>
        <w:t/>
      </w:r>
      <w:r>
        <w:t/>
      </w:r>
      <w:r>
        <w:t>', 'Simpson'</w:t>
      </w:r>
      <w:r>
        <w:t>[K</w:t>
      </w:r>
      <w:r>
        <w:t>[12D</w:t>
      </w:r>
      <w:r>
        <w:t>', 'Simpson'</w:t>
      </w:r>
      <w:r>
        <w:t>[K</w:t>
      </w:r>
      <w:r>
        <w:t>[12D</w:t>
      </w:r>
      <w:r>
        <w:t>', 'Simpson'</w:t>
      </w:r>
      <w:r>
        <w:t>[K</w:t>
      </w:r>
      <w:r>
        <w:t>[12D</w:t>
      </w:r>
      <w:r>
        <w:t>', 'Simpson'</w:t>
      </w:r>
      <w:r>
        <w:t>[K</w:t>
      </w:r>
      <w:r>
        <w:t>[12D</w:t>
      </w:r>
      <w:r>
        <w:t>', 'Simpson'</w:t>
      </w:r>
      <w:r>
        <w:t>[K</w:t>
      </w:r>
      <w:r>
        <w:t>[12D</w:t>
      </w:r>
      <w:r>
        <w:t>', 'Simpson'</w:t>
      </w:r>
      <w:r>
        <w:t>[K</w:t>
      </w:r>
      <w:r>
        <w:t>[12D</w:t>
      </w:r>
      <w:r>
        <w:t>', 'Simpson'</w:t>
      </w:r>
      <w:r>
        <w:t>[K</w:t>
      </w:r>
      <w:r>
        <w:t>[12D</w:t>
      </w:r>
      <w:r>
        <w:t>', 'Simpson'</w:t>
      </w:r>
      <w:r>
        <w:t>[K</w:t>
      </w:r>
      <w:r>
        <w:t>[12Da', 'Simpson'</w:t>
      </w:r>
      <w:r>
        <w:t>[12Dd', 'Simpson'</w:t>
      </w:r>
      <w:r>
        <w:t>[12Dd', 'Simpson'</w:t>
      </w:r>
      <w:r>
        <w:t>[12Dr', 'Simpson'</w:t>
      </w:r>
      <w:r>
        <w:t>[12De', 'Simpson'</w:t>
      </w:r>
      <w:r>
        <w:t>[12Ds', 'Simpson'</w:t>
      </w:r>
      <w:r>
        <w:t>[12Ds', 'Simpson'</w:t>
      </w:r>
      <w:r>
        <w:t>[12D</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1'</w:t>
      </w:r>
      <w:r>
        <w:t> '</w:t>
      </w:r>
      <w:r>
        <w:t>E'</w:t>
      </w:r>
      <w:r>
        <w:t>v'</w:t>
      </w:r>
      <w:r>
        <w:t>e'</w:t>
      </w:r>
      <w:r>
        <w:t>r'</w:t>
      </w:r>
      <w:r>
        <w:t>g'</w:t>
      </w:r>
      <w:r>
        <w:t>r'</w:t>
      </w:r>
      <w:r>
        <w:t>e'</w:t>
      </w:r>
      <w:r>
        <w:t>e'</w:t>
      </w:r>
      <w:r>
        <w:t>n'</w:t>
      </w:r>
      <w:r>
        <w:t> '</w:t>
      </w:r>
      <w:r>
        <w:t>S'</w:t>
      </w:r>
      <w:r>
        <w:t>t'</w:t>
      </w:r>
      <w:r>
        <w:t>r'</w:t>
      </w:r>
      <w:r>
        <w:t>e'</w:t>
      </w:r>
      <w:r>
        <w:t>e'</w:t>
      </w:r>
      <w:r>
        <w:t>t'</w:t>
      </w:r>
      <w:r>
        <w:t/>
      </w:r>
      <w:r>
        <w:t>[C</w:t>
      </w:r>
    </w:p>
    <w:p w14:paraId="00C70BEA" w14:textId="77777777" w:rsidR="00254BE6" w:rsidRDefault="00254BE6" w:rsidP="00254BE6">
      <w:pPr>
        <w:pStyle w:val="NormalWeb"/>
        <w:ind w:left="567" w:hanging="567"/>
      </w:pPr>
      <w:r>
        <w:t xml:space="preserve">Took 0.0044 seconds                                                                     </w:t>
      </w:r>
    </w:p>
    <w:p w14:paraId="6F20B9AA" w14:textId="77777777" w:rsidR="00254BE6" w:rsidRDefault="00254BE6" w:rsidP="00254BE6">
      <w:pPr>
        <w:pStyle w:val="NormalWeb"/>
        <w:ind w:left="567" w:hanging="567"/>
      </w:pPr>
      <w:r>
        <w:t>hbase:031:0&gt; put 'ecom', 'row2', 'customers:address', '1 Evergreen Street'</w:t>
      </w:r>
      <w:r>
        <w:t/>
      </w:r>
      <w:r>
        <w:t/>
      </w:r>
      <w:r>
        <w:t/>
      </w:r>
      <w:r>
        <w:t/>
      </w:r>
      <w:r>
        <w:t/>
      </w:r>
      <w:r>
        <w:t/>
      </w:r>
      <w:r>
        <w:t/>
      </w:r>
      <w:r>
        <w:t/>
      </w:r>
      <w:r>
        <w:t/>
      </w:r>
      <w:r>
        <w:t/>
      </w:r>
      <w:r>
        <w:t/>
      </w:r>
      <w:r>
        <w:t/>
      </w:r>
      <w:r>
        <w:t/>
      </w:r>
      <w:r>
        <w:t/>
      </w:r>
      <w:r>
        <w:t/>
      </w:r>
      <w:r>
        <w:t/>
      </w:r>
      <w:r>
        <w:t/>
      </w:r>
      <w:r>
        <w:t/>
      </w:r>
      <w:r>
        <w:t/>
      </w:r>
      <w:r>
        <w:t/>
      </w:r>
      <w:r>
        <w:t/>
      </w:r>
      <w:r>
        <w:t/>
      </w:r>
      <w:r>
        <w:t/>
      </w:r>
      <w:r>
        <w:t>', '1 Evergreen Street'</w:t>
      </w:r>
      <w:r>
        <w:t>[K</w:t>
      </w:r>
      <w:r>
        <w:t>[23D</w:t>
      </w:r>
      <w:r>
        <w:t>', '1 Evergreen Street'</w:t>
      </w:r>
      <w:r>
        <w:t>[K</w:t>
      </w:r>
      <w:r>
        <w:t>[23D</w:t>
      </w:r>
      <w:r>
        <w:t>', '1 Evergreen Street'</w:t>
      </w:r>
      <w:r>
        <w:t>[K</w:t>
      </w:r>
      <w:r>
        <w:t>[23D</w:t>
      </w:r>
      <w:r>
        <w:t>', '1 Evergreen Street'</w:t>
      </w:r>
      <w:r>
        <w:t>[K</w:t>
      </w:r>
      <w:r>
        <w:t>[23D</w:t>
      </w:r>
      <w:r>
        <w:t>', '1 Evergreen Street'</w:t>
      </w:r>
      <w:r>
        <w:t>[K</w:t>
      </w:r>
      <w:r>
        <w:t>[23D</w:t>
      </w:r>
      <w:r>
        <w:t>', '1 Evergreen Street'</w:t>
      </w:r>
      <w:r>
        <w:t>[K</w:t>
      </w:r>
      <w:r>
        <w:t>[23D</w:t>
      </w:r>
      <w:r>
        <w:t>', '1 Evergreen Street'</w:t>
      </w:r>
      <w:r>
        <w:t>[K</w:t>
      </w:r>
      <w:r>
        <w:t>[23Dc', '1 Evergreen Street'</w:t>
      </w:r>
      <w:r>
        <w:t>[23Di', '1 Evergreen Street'</w:t>
      </w:r>
      <w:r>
        <w:t>[23Dt', '1 Evergreen Street'</w:t>
      </w:r>
      <w:r>
        <w:t>[23Dy', '1 Evergreen Street'</w:t>
      </w:r>
      <w:r>
        <w:t>[23D</w:t>
      </w:r>
      <w:r>
        <w:t>[C</w:t>
      </w:r>
      <w:r>
        <w:t>[C</w:t>
      </w:r>
      <w:r>
        <w:t>[C</w:t>
      </w:r>
      <w:r>
        <w:t>[C</w:t>
      </w:r>
      <w:r>
        <w:t>[C</w:t>
      </w:r>
      <w:r>
        <w:t>[C</w:t>
      </w:r>
      <w:r>
        <w:t>[C</w:t>
      </w:r>
      <w:r>
        <w:t>[C</w:t>
      </w:r>
      <w:r>
        <w:t>[C</w:t>
      </w:r>
      <w:r>
        <w:t>[C</w:t>
      </w:r>
      <w:r>
        <w:t>[C</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S'</w:t>
      </w:r>
      <w:r>
        <w:t>p'</w:t>
      </w:r>
      <w:r>
        <w:t>r'</w:t>
      </w:r>
      <w:r>
        <w:t>i'</w:t>
      </w:r>
      <w:r>
        <w:t>n'</w:t>
      </w:r>
      <w:r>
        <w:t>g'</w:t>
      </w:r>
      <w:r>
        <w:t>f'</w:t>
      </w:r>
      <w:r>
        <w:t>i'</w:t>
      </w:r>
      <w:r>
        <w:t>e'</w:t>
      </w:r>
      <w:r>
        <w:t>l'</w:t>
      </w:r>
      <w:r>
        <w:t>d'</w:t>
      </w:r>
      <w:r>
        <w:t/>
      </w:r>
      <w:r>
        <w:t>[C</w:t>
      </w:r>
    </w:p>
    <w:p w14:paraId="557FAEA9" w14:textId="77777777" w:rsidR="00254BE6" w:rsidRDefault="00254BE6" w:rsidP="00254BE6">
      <w:pPr>
        <w:pStyle w:val="NormalWeb"/>
        <w:ind w:left="567" w:hanging="567"/>
      </w:pPr>
      <w:r>
        <w:t xml:space="preserve">Took 0.0045 seconds                                                                     </w:t>
      </w:r>
    </w:p>
    <w:p w14:paraId="1E5C712C" w14:textId="77777777" w:rsidR="00254BE6" w:rsidRDefault="00254BE6" w:rsidP="00254BE6">
      <w:pPr>
        <w:pStyle w:val="NormalWeb"/>
        <w:ind w:left="567" w:hanging="567"/>
      </w:pPr>
      <w:r>
        <w:t>hbase:032:0&gt; put 'ecom', 'row2', 'customers:city', 'Springfield'</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O'</w:t>
      </w:r>
      <w:r>
        <w:t>R'</w:t>
      </w:r>
      <w:r>
        <w:t/>
      </w:r>
      <w:r>
        <w:t/>
      </w:r>
      <w:r>
        <w:t/>
      </w:r>
      <w:r>
        <w:t/>
      </w:r>
      <w:r>
        <w:t/>
      </w:r>
      <w:r>
        <w:t/>
      </w:r>
      <w:r>
        <w:t/>
      </w:r>
      <w:r>
        <w:t>', 'OR'</w:t>
      </w:r>
      <w:r>
        <w:t>[K</w:t>
      </w:r>
      <w:r>
        <w:t>[7D</w:t>
      </w:r>
      <w:r>
        <w:t>', 'OR'</w:t>
      </w:r>
      <w:r>
        <w:t>[K</w:t>
      </w:r>
      <w:r>
        <w:t>[7D</w:t>
      </w:r>
      <w:r>
        <w:t>', 'OR'</w:t>
      </w:r>
      <w:r>
        <w:t>[K</w:t>
      </w:r>
      <w:r>
        <w:t>[7D</w:t>
      </w:r>
      <w:r>
        <w:t>', 'OR'</w:t>
      </w:r>
      <w:r>
        <w:t>[K</w:t>
      </w:r>
      <w:r>
        <w:t>[7Ds', 'OR'</w:t>
      </w:r>
      <w:r>
        <w:t>[7Dt', 'OR'</w:t>
      </w:r>
      <w:r>
        <w:t>[7Da', 'OR'</w:t>
      </w:r>
      <w:r>
        <w:t>[7Dt', 'OR'</w:t>
      </w:r>
      <w:r>
        <w:t>[7De', 'OR'</w:t>
      </w:r>
      <w:r>
        <w:t>[7D</w:t>
      </w:r>
      <w:r>
        <w:t>[7C</w:t>
      </w:r>
    </w:p>
    <w:p w14:paraId="5B6E6E6A" w14:textId="77777777" w:rsidR="00254BE6" w:rsidRDefault="00254BE6" w:rsidP="00254BE6">
      <w:pPr>
        <w:pStyle w:val="NormalWeb"/>
        <w:ind w:left="567" w:hanging="567"/>
      </w:pPr>
      <w:r>
        <w:t xml:space="preserve">Took 0.0043 seconds                                                                     </w:t>
      </w:r>
    </w:p>
    <w:p w14:paraId="368EB2A6" w14:textId="77777777" w:rsidR="00254BE6" w:rsidRDefault="00254BE6" w:rsidP="00254BE6">
      <w:pPr>
        <w:pStyle w:val="NormalWeb"/>
        <w:ind w:left="567" w:hanging="567"/>
      </w:pPr>
      <w:r>
        <w:t>hbase:033:0&gt; put 'ecom', 'row2', 'customers:state', 'OR'</w:t>
      </w:r>
      <w:r>
        <w:t/>
      </w:r>
      <w:r>
        <w:t>'</w:t>
      </w:r>
      <w:r>
        <w:t>[K</w:t>
      </w:r>
      <w:r>
        <w:t/>
      </w:r>
      <w:r>
        <w:t>'</w:t>
      </w:r>
      <w:r>
        <w:t>[K</w:t>
      </w:r>
      <w:r>
        <w:t/>
      </w:r>
      <w:r>
        <w:t>'</w:t>
      </w:r>
      <w:r>
        <w:t>[K</w:t>
      </w:r>
      <w:r>
        <w:t>''</w:t>
      </w:r>
      <w:r>
        <w:t>9'</w:t>
      </w:r>
      <w:r>
        <w:t>7'</w:t>
      </w:r>
      <w:r>
        <w:t>4'</w:t>
      </w:r>
      <w:r>
        <w:t>0'</w:t>
      </w:r>
      <w:r>
        <w:t>3'</w:t>
      </w:r>
      <w:r>
        <w:t/>
      </w:r>
      <w:r>
        <w:t/>
      </w:r>
      <w:r>
        <w:t/>
      </w:r>
      <w:r>
        <w:t/>
      </w:r>
      <w:r>
        <w:t/>
      </w:r>
      <w:r>
        <w:t/>
      </w:r>
      <w:r>
        <w:t/>
      </w:r>
      <w:r>
        <w:t/>
      </w:r>
      <w:r>
        <w:t/>
      </w:r>
      <w:r>
        <w:t/>
      </w:r>
      <w:r>
        <w:t>', '97403'</w:t>
      </w:r>
      <w:r>
        <w:t>[K</w:t>
      </w:r>
      <w:r>
        <w:t>[10D</w:t>
      </w:r>
      <w:r>
        <w:t>', '97403'</w:t>
      </w:r>
      <w:r>
        <w:t>[K</w:t>
      </w:r>
      <w:r>
        <w:t>[10D</w:t>
      </w:r>
      <w:r>
        <w:t>', '97403'</w:t>
      </w:r>
      <w:r>
        <w:t>[K</w:t>
      </w:r>
      <w:r>
        <w:t>[10D</w:t>
      </w:r>
      <w:r>
        <w:t>', '97403'</w:t>
      </w:r>
      <w:r>
        <w:t>[K</w:t>
      </w:r>
      <w:r>
        <w:t>[10D</w:t>
      </w:r>
      <w:r>
        <w:t>', '97403'</w:t>
      </w:r>
      <w:r>
        <w:t>[K</w:t>
      </w:r>
      <w:r>
        <w:t>[10Dz', '97403'</w:t>
      </w:r>
      <w:r>
        <w:t>[10Di', '97403'</w:t>
      </w:r>
      <w:r>
        <w:t>[10Dp', '97403'</w:t>
      </w:r>
      <w:r>
        <w:t>[10D</w:t>
      </w:r>
      <w:r>
        <w:t>[10C</w:t>
      </w:r>
    </w:p>
    <w:p w14:paraId="1B68517D" w14:textId="77777777" w:rsidR="00254BE6" w:rsidRDefault="00254BE6" w:rsidP="00254BE6">
      <w:pPr>
        <w:pStyle w:val="NormalWeb"/>
        <w:ind w:left="567" w:hanging="567"/>
      </w:pPr>
      <w:r>
        <w:t xml:space="preserve">Took 0.0041 seconds                                                                     </w:t>
      </w:r>
    </w:p>
    <w:p w14:paraId="0C0AF152" w14:textId="77777777" w:rsidR="00254BE6" w:rsidRDefault="00254BE6" w:rsidP="00254BE6">
      <w:pPr>
        <w:pStyle w:val="NormalWeb"/>
        <w:ind w:left="567" w:hanging="567"/>
      </w:pPr>
      <w:r>
        <w:t>hbase:034:0&gt; put 'ecom', 'row2', 'customers:zip', '97403'</w:t>
      </w:r>
      <w:r>
        <w:t/>
      </w:r>
      <w:r>
        <w:t>'</w:t>
      </w:r>
      <w:r>
        <w:t>[K</w:t>
      </w:r>
      <w:r>
        <w:t/>
      </w:r>
      <w:r>
        <w:t>'</w:t>
      </w:r>
      <w:r>
        <w:t>[K</w:t>
      </w:r>
      <w:r>
        <w:t/>
      </w:r>
      <w:r>
        <w:t>'</w:t>
      </w:r>
      <w:r>
        <w:t>[K</w:t>
      </w:r>
      <w:r>
        <w:t/>
      </w:r>
      <w:r>
        <w:t>'</w:t>
      </w:r>
      <w:r>
        <w:t>[K</w:t>
      </w:r>
      <w:r>
        <w:t/>
      </w:r>
      <w:r>
        <w:t>'</w:t>
      </w:r>
      <w:r>
        <w:t>[K</w:t>
      </w:r>
      <w:r>
        <w:t>U'</w:t>
      </w:r>
      <w:r>
        <w:t>S'</w:t>
      </w:r>
      <w:r>
        <w:t>A'</w:t>
      </w:r>
      <w:r>
        <w:t/>
      </w:r>
      <w:r>
        <w:t/>
      </w:r>
      <w:r>
        <w:t/>
      </w:r>
      <w:r>
        <w:t/>
      </w:r>
      <w:r>
        <w:t/>
      </w:r>
      <w:r>
        <w:t/>
      </w:r>
      <w:r>
        <w:t/>
      </w:r>
      <w:r>
        <w:t/>
      </w:r>
      <w:r>
        <w:t>', 'USA'</w:t>
      </w:r>
      <w:r>
        <w:t>[K</w:t>
      </w:r>
      <w:r>
        <w:t>[8D</w:t>
      </w:r>
      <w:r>
        <w:t>', 'USA'</w:t>
      </w:r>
      <w:r>
        <w:t>[K</w:t>
      </w:r>
      <w:r>
        <w:t>[8D</w:t>
      </w:r>
      <w:r>
        <w:t>', 'USA'</w:t>
      </w:r>
      <w:r>
        <w:t>[K</w:t>
      </w:r>
      <w:r>
        <w:t>[8Dc', 'USA'</w:t>
      </w:r>
      <w:r>
        <w:t>[8Do', 'USA'</w:t>
      </w:r>
      <w:r>
        <w:t>[8Du', 'USA'</w:t>
      </w:r>
      <w:r>
        <w:t>[8Dn', 'USA'</w:t>
      </w:r>
      <w:r>
        <w:t>[8Dt', 'USA'</w:t>
      </w:r>
      <w:r>
        <w:t>[8Dr', 'USA'</w:t>
      </w:r>
      <w:r>
        <w:t>[8Dy', 'USA'</w:t>
      </w:r>
      <w:r>
        <w:t>[8D</w:t>
      </w:r>
      <w:r>
        <w:t>[8C</w:t>
      </w:r>
    </w:p>
    <w:p w14:paraId="1AD88027" w14:textId="77777777" w:rsidR="00254BE6" w:rsidRDefault="00254BE6" w:rsidP="00254BE6">
      <w:pPr>
        <w:pStyle w:val="NormalWeb"/>
        <w:ind w:left="567" w:hanging="567"/>
      </w:pPr>
      <w:r>
        <w:lastRenderedPageBreak/>
        <w:t xml:space="preserve">Took 0.0041 seconds                                                                     </w:t>
      </w:r>
    </w:p>
    <w:p w14:paraId="7EB915D5" w14:textId="77777777" w:rsidR="00254BE6" w:rsidRDefault="00254BE6" w:rsidP="00254BE6">
      <w:pPr>
        <w:pStyle w:val="NormalWeb"/>
        <w:ind w:left="567" w:hanging="567"/>
      </w:pPr>
      <w:r>
        <w:t>hbase:035:0&gt; put 'ecom', 'row2', 'customers:country', 'USA'</w:t>
      </w:r>
      <w:r>
        <w:t/>
      </w:r>
      <w:r>
        <w:t>'</w:t>
      </w:r>
      <w:r>
        <w:t>[K</w:t>
      </w:r>
      <w:r>
        <w:t/>
      </w:r>
      <w:r>
        <w:t>'</w:t>
      </w:r>
      <w:r>
        <w:t>[K</w:t>
      </w:r>
      <w:r>
        <w:t/>
      </w:r>
      <w:r>
        <w:t>'</w:t>
      </w:r>
      <w:r>
        <w:t>[K</w:t>
      </w:r>
      <w:r>
        <w:t>b'</w:t>
      </w:r>
      <w:r>
        <w:t>a'</w:t>
      </w:r>
      <w:r>
        <w:t>r'</w:t>
      </w:r>
      <w:r>
        <w:t>t'</w:t>
      </w:r>
      <w:r>
        <w:t>_'</w:t>
      </w:r>
      <w:r>
        <w:t>s'</w:t>
      </w:r>
      <w:r>
        <w:t>i'</w:t>
      </w:r>
      <w:r>
        <w:t>m'</w:t>
      </w:r>
      <w:r>
        <w:t>p'</w:t>
      </w:r>
      <w:r>
        <w:t>s'</w:t>
      </w:r>
      <w:r>
        <w:t>o'</w:t>
      </w:r>
      <w:r>
        <w:t>n'</w:t>
      </w:r>
      <w:r>
        <w:t>@'</w:t>
      </w:r>
      <w:r>
        <w:t>y'</w:t>
      </w:r>
      <w:r>
        <w:t>a'</w:t>
      </w:r>
      <w:r>
        <w:t>n'</w:t>
      </w:r>
      <w:r>
        <w:t/>
      </w:r>
      <w:r>
        <w:t>'</w:t>
      </w:r>
      <w:r>
        <w:t>[K</w:t>
      </w:r>
      <w:r>
        <w:t>h'</w:t>
      </w:r>
      <w:r>
        <w:t>o'</w:t>
      </w:r>
      <w:r>
        <w:t>o'</w:t>
      </w:r>
      <w:r>
        <w:t>.'</w:t>
      </w:r>
      <w:r>
        <w:t>c'</w:t>
      </w:r>
      <w:r>
        <w:t>o'</w:t>
      </w:r>
      <w:r>
        <w:t>m'</w:t>
      </w:r>
      <w:r>
        <w:t/>
      </w:r>
      <w:r>
        <w:t>[64D'</w:t>
      </w:r>
      <w:r>
        <w:t>[K</w:t>
      </w:r>
      <w:r>
        <w:t/>
      </w:r>
      <w:r>
        <w:t>[K             put 'ecom', 'row2', 'customers:country', 'USA'</w:t>
      </w:r>
      <w:r>
        <w:t/>
      </w:r>
      <w:r>
        <w:t/>
      </w:r>
      <w:r>
        <w:t/>
      </w:r>
      <w:r>
        <w:t/>
      </w:r>
      <w:r>
        <w:t/>
      </w:r>
      <w:r>
        <w:t/>
      </w:r>
      <w:r>
        <w:t/>
      </w:r>
      <w:r>
        <w:t/>
      </w:r>
      <w:r>
        <w:t>', 'USA'</w:t>
      </w:r>
      <w:r>
        <w:t>[K</w:t>
      </w:r>
      <w:r>
        <w:t>[8D</w:t>
      </w:r>
      <w:r>
        <w:t>', 'USA'</w:t>
      </w:r>
      <w:r>
        <w:t>[K</w:t>
      </w:r>
      <w:r>
        <w:t>[8D</w:t>
      </w:r>
      <w:r>
        <w:t>', 'USA'</w:t>
      </w:r>
      <w:r>
        <w:t>[K</w:t>
      </w:r>
      <w:r>
        <w:t>[8D</w:t>
      </w:r>
      <w:r>
        <w:t>', 'USA'</w:t>
      </w:r>
      <w:r>
        <w:t>[K</w:t>
      </w:r>
      <w:r>
        <w:t>[8D</w:t>
      </w:r>
      <w:r>
        <w:t>', 'USA'</w:t>
      </w:r>
      <w:r>
        <w:t>[K</w:t>
      </w:r>
      <w:r>
        <w:t>[8D</w:t>
      </w:r>
      <w:r>
        <w:t>', 'USA'</w:t>
      </w:r>
      <w:r>
        <w:t>[K</w:t>
      </w:r>
      <w:r>
        <w:t>[8D</w:t>
      </w:r>
      <w:r>
        <w:t>', 'USA'</w:t>
      </w:r>
      <w:r>
        <w:t>[K</w:t>
      </w:r>
      <w:r>
        <w:t>[8De', 'USA'</w:t>
      </w:r>
      <w:r>
        <w:t>[8Dm', 'USA'</w:t>
      </w:r>
      <w:r>
        <w:t>[8Da', 'USA'</w:t>
      </w:r>
      <w:r>
        <w:t>[8Di', 'USA'</w:t>
      </w:r>
      <w:r>
        <w:t>[8Dl', 'USA'</w:t>
      </w:r>
      <w:r>
        <w:t>[8D</w:t>
      </w:r>
      <w:r>
        <w:t>[C</w:t>
      </w:r>
      <w:r>
        <w:t>[C</w:t>
      </w:r>
      <w:r>
        <w:t>[C</w:t>
      </w:r>
      <w:r>
        <w:t>[CSA'</w:t>
      </w:r>
      <w:r>
        <w:t>[K</w:t>
      </w:r>
      <w:r>
        <w:t>[3DA'</w:t>
      </w:r>
      <w:r>
        <w:t>[K</w:t>
      </w:r>
      <w:r>
        <w:t>[2D'</w:t>
      </w:r>
      <w:r>
        <w:t>[K</w:t>
      </w:r>
      <w:r>
        <w:t>b'</w:t>
      </w:r>
      <w:r>
        <w:t>a'</w:t>
      </w:r>
      <w:r>
        <w:t>r'</w:t>
      </w:r>
      <w:r>
        <w:t>t'</w:t>
      </w:r>
      <w:r>
        <w:t>_'</w:t>
      </w:r>
      <w:r>
        <w:t>s'</w:t>
      </w:r>
      <w:r>
        <w:t>i'</w:t>
      </w:r>
      <w:r>
        <w:t>m'</w:t>
      </w:r>
      <w:r>
        <w:t>p'</w:t>
      </w:r>
      <w:r>
        <w:t>a'</w:t>
      </w:r>
      <w:r>
        <w:t/>
      </w:r>
      <w:r>
        <w:t>'</w:t>
      </w:r>
      <w:r>
        <w:t>[K</w:t>
      </w:r>
      <w:r>
        <w:t>s'</w:t>
      </w:r>
      <w:r>
        <w:t>o'</w:t>
      </w:r>
      <w:r>
        <w:t>n'</w:t>
      </w:r>
      <w:r>
        <w:t>@'</w:t>
      </w:r>
      <w:r>
        <w:t>y'</w:t>
      </w:r>
      <w:r>
        <w:t>a'</w:t>
      </w:r>
      <w:r>
        <w:t>h'</w:t>
      </w:r>
      <w:r>
        <w:t>o'</w:t>
      </w:r>
      <w:r>
        <w:t>o'</w:t>
      </w:r>
      <w:r>
        <w:t>.'</w:t>
      </w:r>
      <w:r>
        <w:t>c'</w:t>
      </w:r>
      <w:r>
        <w:t>o'</w:t>
      </w:r>
      <w:r>
        <w:t>m'</w:t>
      </w:r>
      <w:r>
        <w:t/>
      </w:r>
      <w:r>
        <w:t>[C</w:t>
      </w:r>
    </w:p>
    <w:p w14:paraId="1D877907" w14:textId="77777777" w:rsidR="00254BE6" w:rsidRDefault="00254BE6" w:rsidP="00254BE6">
      <w:pPr>
        <w:pStyle w:val="NormalWeb"/>
        <w:ind w:left="567" w:hanging="567"/>
      </w:pPr>
      <w:r>
        <w:t xml:space="preserve">Took 0.0048 seconds                                                                     </w:t>
      </w:r>
    </w:p>
    <w:p w14:paraId="713AC3B4" w14:textId="77777777" w:rsidR="00254BE6" w:rsidRDefault="00254BE6" w:rsidP="00254BE6">
      <w:pPr>
        <w:pStyle w:val="NormalWeb"/>
        <w:ind w:left="567" w:hanging="567"/>
      </w:pPr>
      <w:r>
        <w:t>hbase:036:0&gt; put 'ecom', 'row2', 'customers:email', 'bart_simpson@yahoo.com'</w:t>
      </w:r>
      <w:r>
        <w:t>[32D</w:t>
      </w:r>
      <w:r>
        <w:t>[Kcountry', 'USA'</w:t>
      </w:r>
      <w:r>
        <w:t/>
      </w:r>
      <w:r>
        <w:t/>
      </w:r>
      <w:r>
        <w:t/>
      </w:r>
      <w:r>
        <w:t/>
      </w:r>
      <w:r>
        <w:t/>
      </w:r>
      <w:r>
        <w:t/>
      </w:r>
      <w:r>
        <w:t/>
      </w:r>
      <w:r>
        <w:t/>
      </w:r>
      <w:r>
        <w:t>', 'USA'</w:t>
      </w:r>
      <w:r>
        <w:t>[K</w:t>
      </w:r>
      <w:r>
        <w:t>[8D</w:t>
      </w:r>
      <w:r>
        <w:t>', 'USA'</w:t>
      </w:r>
      <w:r>
        <w:t>[K</w:t>
      </w:r>
      <w:r>
        <w:t>[8D</w:t>
      </w:r>
      <w:r>
        <w:t>', 'USA'</w:t>
      </w:r>
      <w:r>
        <w:t>[K</w:t>
      </w:r>
      <w:r>
        <w:t>[8D</w:t>
      </w:r>
      <w:r>
        <w:t>', 'USA'</w:t>
      </w:r>
      <w:r>
        <w:t>[K</w:t>
      </w:r>
      <w:r>
        <w:t>[8D</w:t>
      </w:r>
      <w:r>
        <w:t>', 'USA'</w:t>
      </w:r>
      <w:r>
        <w:t>[K</w:t>
      </w:r>
      <w:r>
        <w:t>[8D</w:t>
      </w:r>
      <w:r>
        <w:t>', 'USA'</w:t>
      </w:r>
      <w:r>
        <w:t>[K</w:t>
      </w:r>
      <w:r>
        <w:t>[8D</w:t>
      </w:r>
      <w:r>
        <w:t>', 'USA'</w:t>
      </w:r>
      <w:r>
        <w:t>[K</w:t>
      </w:r>
      <w:r>
        <w:t>[8Dp', 'USA'</w:t>
      </w:r>
      <w:r>
        <w:t>[8Dh', 'USA'</w:t>
      </w:r>
      <w:r>
        <w:t>[8Do', 'USA'</w:t>
      </w:r>
      <w:r>
        <w:t>[8Dn', 'USA'</w:t>
      </w:r>
      <w:r>
        <w:t>[8De', 'USA'</w:t>
      </w:r>
      <w:r>
        <w:t>[8D</w:t>
      </w:r>
      <w:r>
        <w:t>[C</w:t>
      </w:r>
      <w:r>
        <w:t>[C</w:t>
      </w:r>
      <w:r>
        <w:t>[C</w:t>
      </w:r>
      <w:r>
        <w:t>[C</w:t>
      </w:r>
      <w:r>
        <w:t>[C</w:t>
      </w:r>
      <w:r>
        <w:t>[C</w:t>
      </w:r>
      <w:r>
        <w:t>[C</w:t>
      </w:r>
      <w:r>
        <w:t>'</w:t>
      </w:r>
      <w:r>
        <w:t>[K</w:t>
      </w:r>
      <w:r>
        <w:t/>
      </w:r>
      <w:r>
        <w:t>'</w:t>
      </w:r>
      <w:r>
        <w:t>[K</w:t>
      </w:r>
      <w:r>
        <w:t/>
      </w:r>
      <w:r>
        <w:t>'</w:t>
      </w:r>
      <w:r>
        <w:t>[K</w:t>
      </w:r>
      <w:r>
        <w:t>5'</w:t>
      </w:r>
      <w:r>
        <w:t>4'</w:t>
      </w:r>
      <w:r>
        <w:t>1'</w:t>
      </w:r>
      <w:r>
        <w:t>-'</w:t>
      </w:r>
      <w:r>
        <w:t>7'</w:t>
      </w:r>
      <w:r>
        <w:t>8'</w:t>
      </w:r>
      <w:r>
        <w:t>9'</w:t>
      </w:r>
      <w:r>
        <w:t>-'</w:t>
      </w:r>
      <w:r>
        <w:t>6'</w:t>
      </w:r>
      <w:r>
        <w:t>5'</w:t>
      </w:r>
      <w:r>
        <w:t>3'</w:t>
      </w:r>
      <w:r>
        <w:t>2'</w:t>
      </w:r>
      <w:r>
        <w:t/>
      </w:r>
      <w:r>
        <w:t>[C</w:t>
      </w:r>
    </w:p>
    <w:p w14:paraId="7672B923" w14:textId="77777777" w:rsidR="00254BE6" w:rsidRDefault="00254BE6" w:rsidP="00254BE6">
      <w:pPr>
        <w:pStyle w:val="NormalWeb"/>
        <w:ind w:left="567" w:hanging="567"/>
      </w:pPr>
      <w:r>
        <w:t xml:space="preserve">Took 0.0044 seconds                                                                     </w:t>
      </w:r>
    </w:p>
    <w:p w14:paraId="2A357185" w14:textId="77777777" w:rsidR="00254BE6" w:rsidRDefault="00254BE6" w:rsidP="00254BE6">
      <w:pPr>
        <w:pStyle w:val="NormalWeb"/>
        <w:ind w:left="567" w:hanging="567"/>
      </w:pPr>
      <w:r>
        <w:t>hbase:037:0&gt; put 'ecom', 'row2', 'customers:phone', '541-789-6532'</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C</w:t>
      </w:r>
      <w:r>
        <w:t>[C</w:t>
      </w:r>
      <w:r>
        <w:t>', 'customers:phone', '541-789-6532'</w:t>
      </w:r>
      <w:r>
        <w:t>[K</w:t>
      </w:r>
      <w:r>
        <w:t>[36D3', 'customers:phone', '541-789-6532'</w:t>
      </w:r>
      <w:r>
        <w:t>[36D</w:t>
      </w:r>
      <w:r>
        <w:t>[C</w:t>
      </w:r>
      <w:r>
        <w:t>[C</w:t>
      </w:r>
      <w:r>
        <w:t>[C</w:t>
      </w:r>
      <w:r>
        <w:t>[C</w:t>
      </w:r>
      <w:r>
        <w:t>[C</w:t>
      </w:r>
      <w:r>
        <w:t>[C</w:t>
      </w:r>
      <w:r>
        <w:t>[C</w:t>
      </w:r>
      <w:r>
        <w:t>[C</w:t>
      </w:r>
      <w:r>
        <w:t>[C</w:t>
      </w:r>
      <w:r>
        <w:t>[C</w:t>
      </w:r>
      <w:r>
        <w:t>[C</w:t>
      </w:r>
      <w:r>
        <w:t>[C</w:t>
      </w:r>
      <w:r>
        <w:t>[C</w:t>
      </w:r>
      <w:r>
        <w:t>[C</w:t>
      </w:r>
      <w:r>
        <w:t>[C</w:t>
      </w:r>
      <w:r>
        <w:t>[C</w:t>
      </w:r>
      <w:r>
        <w:t>[C</w:t>
      </w:r>
      <w:r>
        <w:t>[C</w:t>
      </w:r>
      <w:r>
        <w:t>[C</w:t>
      </w:r>
      <w:r>
        <w:t>[C</w:t>
      </w:r>
      <w:r>
        <w:t>[C</w:t>
      </w:r>
      <w:r>
        <w:t/>
      </w:r>
      <w:r>
        <w:t/>
      </w:r>
      <w:r>
        <w:t>', '541-789-6532'</w:t>
      </w:r>
      <w:r>
        <w:t>[K</w:t>
      </w:r>
      <w:r>
        <w:t>[17D</w:t>
      </w:r>
      <w:r>
        <w:t>', '541-789-6532'</w:t>
      </w:r>
      <w:r>
        <w:t>[K</w:t>
      </w:r>
      <w:r>
        <w:t>[17D</w:t>
      </w:r>
      <w:r>
        <w:t>', '541-789-6532'</w:t>
      </w:r>
      <w:r>
        <w:t>[K</w:t>
      </w:r>
      <w:r>
        <w:t>[17D</w:t>
      </w:r>
      <w:r>
        <w:t>', '541-789-6532'</w:t>
      </w:r>
      <w:r>
        <w:t>[K</w:t>
      </w:r>
      <w:r>
        <w:t>[17D</w:t>
      </w:r>
      <w:r>
        <w:t>', '541-789-6532'</w:t>
      </w:r>
      <w:r>
        <w:t>[K</w:t>
      </w:r>
      <w:r>
        <w:t>[17Dc', '541-789-6532'</w:t>
      </w:r>
      <w:r>
        <w:t>[17Du', '541-789-6532'</w:t>
      </w:r>
      <w:r>
        <w:t>[17Ds', '541-789-6532'</w:t>
      </w:r>
      <w:r>
        <w:t>[17Dt', '541-789-6532'</w:t>
      </w:r>
      <w:r>
        <w:t>[17Do', '541-789-6532'</w:t>
      </w:r>
      <w:r>
        <w:t>[17Dm', '541-789-6532'</w:t>
      </w:r>
      <w:r>
        <w:t>[17De', '541-789-6532'</w:t>
      </w:r>
      <w:r>
        <w:t>[17Dr', '541-789-6532'</w:t>
      </w:r>
      <w:r>
        <w:t>[17Di', '541-789-6532'</w:t>
      </w:r>
      <w:r>
        <w:t>[17Dd', '541-789-6532'</w:t>
      </w:r>
      <w:r>
        <w:t>[17D</w:t>
      </w:r>
      <w:r>
        <w:t>[C</w:t>
      </w:r>
      <w:r>
        <w:t>[C</w:t>
      </w:r>
      <w:r>
        <w:t>[C</w:t>
      </w:r>
      <w:r>
        <w:t>[C41-789-6532'</w:t>
      </w:r>
      <w:r>
        <w:t>[K</w:t>
      </w:r>
      <w:r>
        <w:t>[12D1-789-6532'</w:t>
      </w:r>
      <w:r>
        <w:t>[K</w:t>
      </w:r>
      <w:r>
        <w:t>[11D-789-6532'</w:t>
      </w:r>
      <w:r>
        <w:t>[K</w:t>
      </w:r>
      <w:r>
        <w:t>[10D789-6532'</w:t>
      </w:r>
      <w:r>
        <w:t>[K</w:t>
      </w:r>
      <w:r>
        <w:t>[9D89-6532'</w:t>
      </w:r>
      <w:r>
        <w:t>[K</w:t>
      </w:r>
      <w:r>
        <w:t>[8D9-6532'</w:t>
      </w:r>
      <w:r>
        <w:t>[K</w:t>
      </w:r>
      <w:r>
        <w:t>[7D-6532'</w:t>
      </w:r>
      <w:r>
        <w:t>[K</w:t>
      </w:r>
      <w:r>
        <w:t>[6D6532'</w:t>
      </w:r>
      <w:r>
        <w:t>[K</w:t>
      </w:r>
      <w:r>
        <w:t>[5D532'</w:t>
      </w:r>
      <w:r>
        <w:t>[K</w:t>
      </w:r>
      <w:r>
        <w:t>[4D32'</w:t>
      </w:r>
      <w:r>
        <w:t>[K</w:t>
      </w:r>
      <w:r>
        <w:t>[3D2'</w:t>
      </w:r>
      <w:r>
        <w:t>[K</w:t>
      </w:r>
      <w:r>
        <w:t>[2D'</w:t>
      </w:r>
      <w:r>
        <w:t>[K</w:t>
      </w:r>
      <w:r>
        <w:t>3'</w:t>
      </w:r>
      <w:r>
        <w:t/>
      </w:r>
      <w:r>
        <w:t>[C</w:t>
      </w:r>
    </w:p>
    <w:p w14:paraId="5F50D441" w14:textId="77777777" w:rsidR="00254BE6" w:rsidRDefault="00254BE6" w:rsidP="00254BE6">
      <w:pPr>
        <w:pStyle w:val="NormalWeb"/>
        <w:ind w:left="567" w:hanging="567"/>
      </w:pPr>
      <w:r>
        <w:t xml:space="preserve">Took 0.0046 seconds                                                                     </w:t>
      </w:r>
    </w:p>
    <w:p w14:paraId="3AEBB2C1" w14:textId="77777777" w:rsidR="00254BE6" w:rsidRDefault="00254BE6" w:rsidP="00254BE6">
      <w:pPr>
        <w:pStyle w:val="NormalWeb"/>
        <w:ind w:left="567" w:hanging="567"/>
      </w:pPr>
      <w:r>
        <w:t>hbase:038:0&gt; put 'ecom', 'row3', 'customers:customerid', '3'</w:t>
      </w:r>
      <w:r>
        <w:t/>
      </w:r>
      <w:r>
        <w:t/>
      </w:r>
      <w:r>
        <w:t/>
      </w:r>
      <w:r>
        <w:t/>
      </w:r>
      <w:r>
        <w:t/>
      </w:r>
      <w:r>
        <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f', '3'</w:t>
      </w:r>
      <w:r>
        <w:t>[6Di', '3'</w:t>
      </w:r>
      <w:r>
        <w:t>[6Dr', '3'</w:t>
      </w:r>
      <w:r>
        <w:t>[6Ds', '3'</w:t>
      </w:r>
      <w:r>
        <w:t>[6Dt', '3'</w:t>
      </w:r>
      <w:r>
        <w:t>[6Dn', '3'</w:t>
      </w:r>
      <w:r>
        <w:t>[6Da', '3'</w:t>
      </w:r>
      <w:r>
        <w:t>[6Dm', '3'</w:t>
      </w:r>
      <w:r>
        <w:t>[6De', '3'</w:t>
      </w:r>
      <w:r>
        <w:t>[6D</w:t>
      </w:r>
      <w:r>
        <w:t>[C</w:t>
      </w:r>
      <w:r>
        <w:t>[C</w:t>
      </w:r>
      <w:r>
        <w:t>[C</w:t>
      </w:r>
      <w:r>
        <w:t>[C</w:t>
      </w:r>
      <w:r>
        <w:t>[C</w:t>
      </w:r>
      <w:r>
        <w:t>'</w:t>
      </w:r>
      <w:r>
        <w:t>[K</w:t>
      </w:r>
      <w:r>
        <w:t>S'</w:t>
      </w:r>
      <w:r>
        <w:t>a'</w:t>
      </w:r>
      <w:r>
        <w:t>r'</w:t>
      </w:r>
      <w:r>
        <w:t>a'</w:t>
      </w:r>
      <w:r>
        <w:t>h'</w:t>
      </w:r>
      <w:r>
        <w:t/>
      </w:r>
      <w:r>
        <w:t>[C</w:t>
      </w:r>
    </w:p>
    <w:p w14:paraId="7F357A97" w14:textId="77777777" w:rsidR="00254BE6" w:rsidRDefault="00254BE6" w:rsidP="00254BE6">
      <w:pPr>
        <w:pStyle w:val="NormalWeb"/>
        <w:ind w:left="567" w:hanging="567"/>
      </w:pPr>
      <w:r>
        <w:t xml:space="preserve">Took 0.0038 seconds                                                                     </w:t>
      </w:r>
    </w:p>
    <w:p w14:paraId="41ACE2F3" w14:textId="77777777" w:rsidR="00254BE6" w:rsidRDefault="00254BE6" w:rsidP="00254BE6">
      <w:pPr>
        <w:pStyle w:val="NormalWeb"/>
        <w:ind w:left="567" w:hanging="567"/>
      </w:pPr>
      <w:r>
        <w:lastRenderedPageBreak/>
        <w:t>hbase:039:0&gt; put 'ecom', 'row3', 'customers:firstname', 'Sarah'</w:t>
      </w:r>
      <w:r>
        <w:t/>
      </w:r>
      <w:r>
        <w:t/>
      </w:r>
      <w:r>
        <w:t/>
      </w:r>
      <w:r>
        <w:t/>
      </w:r>
      <w:r>
        <w:t/>
      </w:r>
      <w:r>
        <w:t/>
      </w:r>
      <w:r>
        <w:t/>
      </w:r>
      <w:r>
        <w:t/>
      </w:r>
      <w:r>
        <w:t/>
      </w:r>
      <w:r>
        <w:t/>
      </w:r>
      <w:r>
        <w:t/>
      </w:r>
      <w:r>
        <w:t/>
      </w:r>
      <w:r>
        <w:t/>
      </w:r>
      <w:r>
        <w:t/>
      </w:r>
      <w:r>
        <w:t>name', 'Sarah'</w:t>
      </w:r>
      <w:r>
        <w:t>[K</w:t>
      </w:r>
      <w:r>
        <w:t>[14D</w:t>
      </w:r>
      <w:r>
        <w:t>name', 'Sarah'</w:t>
      </w:r>
      <w:r>
        <w:t>[K</w:t>
      </w:r>
      <w:r>
        <w:t>[14D</w:t>
      </w:r>
      <w:r>
        <w:t>name', 'Sarah'</w:t>
      </w:r>
      <w:r>
        <w:t>[K</w:t>
      </w:r>
      <w:r>
        <w:t>[14D</w:t>
      </w:r>
      <w:r>
        <w:t>name', 'Sarah'</w:t>
      </w:r>
      <w:r>
        <w:t>[K</w:t>
      </w:r>
      <w:r>
        <w:t>[14D</w:t>
      </w:r>
      <w:r>
        <w:t>name', 'Sarah'</w:t>
      </w:r>
      <w:r>
        <w:t>[K</w:t>
      </w:r>
      <w:r>
        <w:t>[14Dlname', 'Sarah'</w:t>
      </w:r>
      <w:r>
        <w:t>[14Daname', 'Sarah'</w:t>
      </w:r>
      <w:r>
        <w:t>[14Dsname', 'Sarah'</w:t>
      </w:r>
      <w:r>
        <w:t>[14Dtname', 'Sarah'</w:t>
      </w:r>
      <w:r>
        <w:t>[14D</w:t>
      </w:r>
      <w:r>
        <w:t>[C</w:t>
      </w:r>
      <w:r>
        <w:t>[C</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C'</w:t>
      </w:r>
      <w:r>
        <w:t>o'</w:t>
      </w:r>
      <w:r>
        <w:t>n'</w:t>
      </w:r>
      <w:r>
        <w:t>n'</w:t>
      </w:r>
      <w:r>
        <w:t>e'</w:t>
      </w:r>
      <w:r>
        <w:t>r'</w:t>
      </w:r>
      <w:r>
        <w:t/>
      </w:r>
      <w:r>
        <w:t>'</w:t>
      </w:r>
      <w:r>
        <w:t>[K</w:t>
      </w:r>
      <w:r>
        <w:t/>
      </w:r>
      <w:r>
        <w:t>'</w:t>
      </w:r>
      <w:r>
        <w:t>[K</w:t>
      </w:r>
      <w:r>
        <w:t>o'</w:t>
      </w:r>
      <w:r>
        <w:t>r'</w:t>
      </w:r>
      <w:r>
        <w:t/>
      </w:r>
      <w:r>
        <w:t>[C</w:t>
      </w:r>
    </w:p>
    <w:p w14:paraId="208B53EE" w14:textId="77777777" w:rsidR="00254BE6" w:rsidRDefault="00254BE6" w:rsidP="00254BE6">
      <w:pPr>
        <w:pStyle w:val="NormalWeb"/>
        <w:ind w:left="567" w:hanging="567"/>
      </w:pPr>
      <w:r>
        <w:t xml:space="preserve">Took 0.0040 seconds                                                                     </w:t>
      </w:r>
    </w:p>
    <w:p w14:paraId="1C1F8829" w14:textId="77777777" w:rsidR="00254BE6" w:rsidRDefault="00254BE6" w:rsidP="00254BE6">
      <w:pPr>
        <w:pStyle w:val="NormalWeb"/>
        <w:ind w:left="567" w:hanging="567"/>
      </w:pPr>
      <w:r>
        <w:t>hbase:040:0&gt; put 'ecom', 'row3', 'customers:lastname', 'Connor'</w:t>
      </w:r>
      <w:r>
        <w:t/>
      </w:r>
      <w:r>
        <w:t/>
      </w:r>
      <w:r>
        <w:t/>
      </w:r>
      <w:r>
        <w:t/>
      </w:r>
      <w:r>
        <w:t/>
      </w:r>
      <w:r>
        <w:t/>
      </w:r>
      <w:r>
        <w:t/>
      </w:r>
      <w:r>
        <w:t/>
      </w:r>
      <w:r>
        <w:t/>
      </w:r>
      <w:r>
        <w:t/>
      </w:r>
      <w:r>
        <w:t/>
      </w:r>
      <w:r>
        <w:t>', 'Connor'</w:t>
      </w:r>
      <w:r>
        <w:t>[K</w:t>
      </w:r>
      <w:r>
        <w:t>[11D</w:t>
      </w:r>
      <w:r>
        <w:t>', 'Connor'</w:t>
      </w:r>
      <w:r>
        <w:t>[K</w:t>
      </w:r>
      <w:r>
        <w:t>[11D</w:t>
      </w:r>
      <w:r>
        <w:t>', 'Connor'</w:t>
      </w:r>
      <w:r>
        <w:t>[K</w:t>
      </w:r>
      <w:r>
        <w:t>[11D</w:t>
      </w:r>
      <w:r>
        <w:t>', 'Connor'</w:t>
      </w:r>
      <w:r>
        <w:t>[K</w:t>
      </w:r>
      <w:r>
        <w:t>[11D</w:t>
      </w:r>
      <w:r>
        <w:t>', 'Connor'</w:t>
      </w:r>
      <w:r>
        <w:t>[K</w:t>
      </w:r>
      <w:r>
        <w:t>[11D</w:t>
      </w:r>
      <w:r>
        <w:t>', 'Connor'</w:t>
      </w:r>
      <w:r>
        <w:t>[K</w:t>
      </w:r>
      <w:r>
        <w:t>[11D</w:t>
      </w:r>
      <w:r>
        <w:t>', 'Connor'</w:t>
      </w:r>
      <w:r>
        <w:t>[K</w:t>
      </w:r>
      <w:r>
        <w:t>[11D</w:t>
      </w:r>
      <w:r>
        <w:t>', 'Connor'</w:t>
      </w:r>
      <w:r>
        <w:t>[K</w:t>
      </w:r>
      <w:r>
        <w:t>[11Da', 'Connor'</w:t>
      </w:r>
      <w:r>
        <w:t>[11Dd', 'Connor'</w:t>
      </w:r>
      <w:r>
        <w:t>[11Dd', 'Connor'</w:t>
      </w:r>
      <w:r>
        <w:t>[11Dr', 'Connor'</w:t>
      </w:r>
      <w:r>
        <w:t>[11De', 'Connor'</w:t>
      </w:r>
      <w:r>
        <w:t>[11Ds', 'Connor'</w:t>
      </w:r>
      <w:r>
        <w:t>[11Ds', 'Connor'</w:t>
      </w:r>
      <w:r>
        <w:t>[11D</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3'</w:t>
      </w:r>
      <w:r>
        <w:t>0'</w:t>
      </w:r>
      <w:r>
        <w:t>9'</w:t>
      </w:r>
      <w:r>
        <w:t> '</w:t>
      </w:r>
      <w:r>
        <w:t>C'</w:t>
      </w:r>
      <w:r>
        <w:t>a'</w:t>
      </w:r>
      <w:r>
        <w:t>l'</w:t>
      </w:r>
      <w:r>
        <w:t>d'</w:t>
      </w:r>
      <w:r>
        <w:t>e'</w:t>
      </w:r>
      <w:r>
        <w:t>r'</w:t>
      </w:r>
      <w:r>
        <w:t>a'</w:t>
      </w:r>
      <w:r>
        <w:t> '</w:t>
      </w:r>
      <w:r>
        <w:t>C'</w:t>
      </w:r>
      <w:r>
        <w:t>a'</w:t>
      </w:r>
      <w:r>
        <w:t>n'</w:t>
      </w:r>
      <w:r>
        <w:t>y'</w:t>
      </w:r>
      <w:r>
        <w:t>o'</w:t>
      </w:r>
      <w:r>
        <w:t>n'</w:t>
      </w:r>
      <w:r>
        <w:t/>
      </w:r>
      <w:r>
        <w:t>[C</w:t>
      </w:r>
    </w:p>
    <w:p w14:paraId="00B7574D" w14:textId="77777777" w:rsidR="00254BE6" w:rsidRDefault="00254BE6" w:rsidP="00254BE6">
      <w:pPr>
        <w:pStyle w:val="NormalWeb"/>
        <w:ind w:left="567" w:hanging="567"/>
      </w:pPr>
      <w:r>
        <w:t xml:space="preserve">Took 0.0046 seconds                                                                     </w:t>
      </w:r>
    </w:p>
    <w:p w14:paraId="149CE69D" w14:textId="77777777" w:rsidR="00254BE6" w:rsidRDefault="00254BE6" w:rsidP="00254BE6">
      <w:pPr>
        <w:pStyle w:val="NormalWeb"/>
        <w:ind w:left="567" w:hanging="567"/>
      </w:pPr>
      <w:r>
        <w:t>hbase:041:0&gt; put 'ecom', 'row3', 'customers:address', '309 Caldera Canyon'</w:t>
      </w:r>
      <w:r>
        <w:t/>
      </w:r>
      <w:r>
        <w:t/>
      </w:r>
      <w:r>
        <w:t/>
      </w:r>
      <w:r>
        <w:t/>
      </w:r>
      <w:r>
        <w:t/>
      </w:r>
      <w:r>
        <w:t/>
      </w:r>
      <w:r>
        <w:t/>
      </w:r>
      <w:r>
        <w:t/>
      </w:r>
      <w:r>
        <w:t/>
      </w:r>
      <w:r>
        <w:t/>
      </w:r>
      <w:r>
        <w:t/>
      </w:r>
      <w:r>
        <w:t/>
      </w:r>
      <w:r>
        <w:t/>
      </w:r>
      <w:r>
        <w:t/>
      </w:r>
      <w:r>
        <w:t/>
      </w:r>
      <w:r>
        <w:t/>
      </w:r>
      <w:r>
        <w:t/>
      </w:r>
      <w:r>
        <w:t/>
      </w:r>
      <w:r>
        <w:t/>
      </w:r>
      <w:r>
        <w:t/>
      </w:r>
      <w:r>
        <w:t/>
      </w:r>
      <w:r>
        <w:t/>
      </w:r>
      <w:r>
        <w:t/>
      </w:r>
      <w:r>
        <w:t>', '309 Caldera Canyon'</w:t>
      </w:r>
      <w:r>
        <w:t>[K</w:t>
      </w:r>
      <w:r>
        <w:t>[23D</w:t>
      </w:r>
      <w:r>
        <w:t>', '309 Caldera Canyon'</w:t>
      </w:r>
      <w:r>
        <w:t>[K</w:t>
      </w:r>
      <w:r>
        <w:t>[23D</w:t>
      </w:r>
      <w:r>
        <w:t>', '309 Caldera Canyon'</w:t>
      </w:r>
      <w:r>
        <w:t>[K</w:t>
      </w:r>
      <w:r>
        <w:t>[23D</w:t>
      </w:r>
      <w:r>
        <w:t>', '309 Caldera Canyon'</w:t>
      </w:r>
      <w:r>
        <w:t>[K</w:t>
      </w:r>
      <w:r>
        <w:t>[23D</w:t>
      </w:r>
      <w:r>
        <w:t>', '309 Caldera Canyon'</w:t>
      </w:r>
      <w:r>
        <w:t>[K</w:t>
      </w:r>
      <w:r>
        <w:t>[23D</w:t>
      </w:r>
      <w:r>
        <w:t>', '309 Caldera Canyon'</w:t>
      </w:r>
      <w:r>
        <w:t>[K</w:t>
      </w:r>
      <w:r>
        <w:t>[23D</w:t>
      </w:r>
      <w:r>
        <w:t>', '309 Caldera Canyon'</w:t>
      </w:r>
      <w:r>
        <w:t>[K</w:t>
      </w:r>
      <w:r>
        <w:t>[23Da', '309 Caldera Canyon'</w:t>
      </w:r>
      <w:r>
        <w:t>[23Dp', '309 Caldera Canyon'</w:t>
      </w:r>
      <w:r>
        <w:t>[23Dt', '309 Caldera Canyon'</w:t>
      </w:r>
      <w:r>
        <w:t>[23D</w:t>
      </w:r>
      <w:r>
        <w:t>[C</w:t>
      </w:r>
      <w:r>
        <w:t>[C</w:t>
      </w:r>
      <w:r>
        <w:t>[C</w:t>
      </w:r>
      <w:r>
        <w:t>[C</w:t>
      </w:r>
      <w:r>
        <w:t>[C</w:t>
      </w:r>
      <w:r>
        <w:t>[C</w:t>
      </w:r>
      <w:r>
        <w:t>[C</w:t>
      </w:r>
      <w:r>
        <w:t>[C</w:t>
      </w:r>
      <w:r>
        <w:t>[C</w:t>
      </w:r>
      <w:r>
        <w:t>[C</w:t>
      </w:r>
      <w:r>
        <w:t>[C</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A'</w:t>
      </w:r>
      <w:r>
        <w:t>p'</w:t>
      </w:r>
      <w:r>
        <w:t>t'</w:t>
      </w:r>
      <w:r>
        <w:t> '</w:t>
      </w:r>
      <w:r>
        <w:t>2'</w:t>
      </w:r>
      <w:r>
        <w:t>2'</w:t>
      </w:r>
      <w:r>
        <w:t>5'</w:t>
      </w:r>
      <w:r>
        <w:t/>
      </w:r>
      <w:r>
        <w:t>[C</w:t>
      </w:r>
    </w:p>
    <w:p w14:paraId="6247CD02" w14:textId="77777777" w:rsidR="00254BE6" w:rsidRDefault="00254BE6" w:rsidP="00254BE6">
      <w:pPr>
        <w:pStyle w:val="NormalWeb"/>
        <w:ind w:left="567" w:hanging="567"/>
      </w:pPr>
      <w:r>
        <w:t xml:space="preserve">Took 0.0042 seconds                                                                     </w:t>
      </w:r>
    </w:p>
    <w:p w14:paraId="77909F00" w14:textId="77777777" w:rsidR="00254BE6" w:rsidRDefault="00254BE6" w:rsidP="00254BE6">
      <w:pPr>
        <w:pStyle w:val="NormalWeb"/>
        <w:ind w:left="567" w:hanging="567"/>
      </w:pPr>
      <w:r>
        <w:t>hbase:042:0&gt; put 'ecom', 'row3', 'customers:apt', 'Apt 225'</w:t>
      </w:r>
      <w:r>
        <w:t/>
      </w:r>
      <w:r>
        <w:t/>
      </w:r>
      <w:r>
        <w:t/>
      </w:r>
      <w:r>
        <w:t/>
      </w:r>
      <w:r>
        <w:t/>
      </w:r>
      <w:r>
        <w:t/>
      </w:r>
      <w:r>
        <w:t/>
      </w:r>
      <w:r>
        <w:t/>
      </w:r>
      <w:r>
        <w:t/>
      </w:r>
      <w:r>
        <w:t/>
      </w:r>
      <w:r>
        <w:t/>
      </w:r>
      <w:r>
        <w:t/>
      </w:r>
      <w:r>
        <w:t>', 'Apt 225'</w:t>
      </w:r>
      <w:r>
        <w:t>[K</w:t>
      </w:r>
      <w:r>
        <w:t>[12D</w:t>
      </w:r>
      <w:r>
        <w:t>', 'Apt 225'</w:t>
      </w:r>
      <w:r>
        <w:t>[K</w:t>
      </w:r>
      <w:r>
        <w:t>[12D</w:t>
      </w:r>
      <w:r>
        <w:t>', 'Apt 225'</w:t>
      </w:r>
      <w:r>
        <w:t>[K</w:t>
      </w:r>
      <w:r>
        <w:t>[12Dc', 'Apt 225'</w:t>
      </w:r>
      <w:r>
        <w:t>[12Di', 'Apt 225'</w:t>
      </w:r>
      <w:r>
        <w:t>[12Dt', 'Apt 225'</w:t>
      </w:r>
      <w:r>
        <w:t>[12Dy', 'Apt 225'</w:t>
      </w:r>
      <w:r>
        <w:t>[12D</w:t>
      </w:r>
      <w:r>
        <w:t>[C</w:t>
      </w:r>
      <w:r>
        <w:t>[C</w:t>
      </w:r>
      <w:r>
        <w:t>[C</w:t>
      </w:r>
      <w:r>
        <w:t>[Cpt 225'</w:t>
      </w:r>
      <w:r>
        <w:t>[K</w:t>
      </w:r>
      <w:r>
        <w:t>[7Dt 225'</w:t>
      </w:r>
      <w:r>
        <w:t>[K</w:t>
      </w:r>
      <w:r>
        <w:t>[6D 225'</w:t>
      </w:r>
      <w:r>
        <w:t>[K</w:t>
      </w:r>
      <w:r>
        <w:t>[5D225'</w:t>
      </w:r>
      <w:r>
        <w:t>[K</w:t>
      </w:r>
      <w:r>
        <w:t>[4D25'</w:t>
      </w:r>
      <w:r>
        <w:t>[K</w:t>
      </w:r>
      <w:r>
        <w:t>[3D5'</w:t>
      </w:r>
      <w:r>
        <w:t>[K</w:t>
      </w:r>
      <w:r>
        <w:t>[2D'</w:t>
      </w:r>
      <w:r>
        <w:t>[K</w:t>
      </w:r>
      <w:r>
        <w:t>L'</w:t>
      </w:r>
      <w:r>
        <w:t>o'</w:t>
      </w:r>
      <w:r>
        <w:t>s'</w:t>
      </w:r>
      <w:r>
        <w:t> '</w:t>
      </w:r>
      <w:r>
        <w:t>A'</w:t>
      </w:r>
      <w:r>
        <w:t>n'</w:t>
      </w:r>
      <w:r>
        <w:t>g'</w:t>
      </w:r>
      <w:r>
        <w:t>e'</w:t>
      </w:r>
      <w:r>
        <w:t>l'</w:t>
      </w:r>
      <w:r>
        <w:t>e'</w:t>
      </w:r>
      <w:r>
        <w:t>s'</w:t>
      </w:r>
      <w:r>
        <w:t/>
      </w:r>
      <w:r>
        <w:t>[C</w:t>
      </w:r>
    </w:p>
    <w:p w14:paraId="0230C049" w14:textId="77777777" w:rsidR="00254BE6" w:rsidRDefault="00254BE6" w:rsidP="00254BE6">
      <w:pPr>
        <w:pStyle w:val="NormalWeb"/>
        <w:ind w:left="567" w:hanging="567"/>
      </w:pPr>
      <w:r>
        <w:t xml:space="preserve">Took 0.0098 seconds                                                                     </w:t>
      </w:r>
    </w:p>
    <w:p w14:paraId="234D589C" w14:textId="77777777" w:rsidR="00254BE6" w:rsidRDefault="00254BE6" w:rsidP="00254BE6">
      <w:pPr>
        <w:pStyle w:val="NormalWeb"/>
        <w:ind w:left="567" w:hanging="567"/>
      </w:pPr>
      <w:r>
        <w:t>hbase:043:0&gt; put 'ecom', 'row3', 'customers:city', 'Los Angeles'</w:t>
      </w:r>
      <w:r>
        <w:t/>
      </w:r>
      <w:r>
        <w:t/>
      </w:r>
      <w:r>
        <w:t/>
      </w:r>
      <w:r>
        <w:t/>
      </w:r>
      <w:r>
        <w:t/>
      </w:r>
      <w:r>
        <w:t/>
      </w:r>
      <w:r>
        <w:t/>
      </w:r>
      <w:r>
        <w:t/>
      </w:r>
      <w:r>
        <w:t/>
      </w:r>
      <w:r>
        <w:t/>
      </w:r>
      <w:r>
        <w:t/>
      </w:r>
      <w:r>
        <w:t/>
      </w:r>
      <w:r>
        <w:t/>
      </w:r>
      <w:r>
        <w:t/>
      </w:r>
      <w:r>
        <w:t/>
      </w:r>
      <w:r>
        <w:t/>
      </w:r>
      <w:r>
        <w:t>', 'Los Angeles'</w:t>
      </w:r>
      <w:r>
        <w:t>[K</w:t>
      </w:r>
      <w:r>
        <w:t>[16D</w:t>
      </w:r>
      <w:r>
        <w:t>', 'Los Angeles'</w:t>
      </w:r>
      <w:r>
        <w:t>[K</w:t>
      </w:r>
      <w:r>
        <w:t>[16D</w:t>
      </w:r>
      <w:r>
        <w:t>', 'Los Angeles'</w:t>
      </w:r>
      <w:r>
        <w:t>[K</w:t>
      </w:r>
      <w:r>
        <w:t>[16D</w:t>
      </w:r>
      <w:r>
        <w:t>', 'Los Angeles'</w:t>
      </w:r>
      <w:r>
        <w:t>[K</w:t>
      </w:r>
      <w:r>
        <w:t>[16Ds', 'Los Angeles'</w:t>
      </w:r>
      <w:r>
        <w:t>[16Dt', 'Los Angeles'</w:t>
      </w:r>
      <w:r>
        <w:t>[16Da', 'Los Angeles'</w:t>
      </w:r>
      <w:r>
        <w:t>[16Dt', 'Los Angeles'</w:t>
      </w:r>
      <w:r>
        <w:t>[16De', 'Los Angeles'</w:t>
      </w:r>
      <w:r>
        <w:t>[16D</w:t>
      </w:r>
      <w:r>
        <w:t>[C</w:t>
      </w:r>
      <w:r>
        <w:t>[C</w:t>
      </w:r>
      <w:r>
        <w:t>[C</w:t>
      </w:r>
      <w:r>
        <w:t>[Cos Angeles'</w:t>
      </w:r>
      <w:r>
        <w:t>[K</w:t>
      </w:r>
      <w:r>
        <w:t>[11Ds Angeles'</w:t>
      </w:r>
      <w:r>
        <w:t>[K</w:t>
      </w:r>
      <w:r>
        <w:t xml:space="preserve">[10D </w:t>
      </w:r>
      <w:r>
        <w:lastRenderedPageBreak/>
        <w:t>Angeles'</w:t>
      </w:r>
      <w:r>
        <w:t>[K</w:t>
      </w:r>
      <w:r>
        <w:t>[9DAngeles'</w:t>
      </w:r>
      <w:r>
        <w:t>[K</w:t>
      </w:r>
      <w:r>
        <w:t>[8Dngeles'</w:t>
      </w:r>
      <w:r>
        <w:t>[K</w:t>
      </w:r>
      <w:r>
        <w:t>[7Dgeles'</w:t>
      </w:r>
      <w:r>
        <w:t>[K</w:t>
      </w:r>
      <w:r>
        <w:t>[6Deles'</w:t>
      </w:r>
      <w:r>
        <w:t>[K</w:t>
      </w:r>
      <w:r>
        <w:t>[5Dles'</w:t>
      </w:r>
      <w:r>
        <w:t>[K</w:t>
      </w:r>
      <w:r>
        <w:t>[4Des'</w:t>
      </w:r>
      <w:r>
        <w:t>[K</w:t>
      </w:r>
      <w:r>
        <w:t>[3Ds'</w:t>
      </w:r>
      <w:r>
        <w:t>[K</w:t>
      </w:r>
      <w:r>
        <w:t>[2D'</w:t>
      </w:r>
      <w:r>
        <w:t>[K</w:t>
      </w:r>
      <w:r>
        <w:t>C'</w:t>
      </w:r>
      <w:r>
        <w:t>A'</w:t>
      </w:r>
      <w:r>
        <w:t/>
      </w:r>
      <w:r>
        <w:t>[C</w:t>
      </w:r>
    </w:p>
    <w:p w14:paraId="694D12F7" w14:textId="77777777" w:rsidR="00254BE6" w:rsidRDefault="00254BE6" w:rsidP="00254BE6">
      <w:pPr>
        <w:pStyle w:val="NormalWeb"/>
        <w:ind w:left="567" w:hanging="567"/>
      </w:pPr>
      <w:r>
        <w:t xml:space="preserve">Took 0.0047 seconds                                                                     </w:t>
      </w:r>
    </w:p>
    <w:p w14:paraId="4CDD8AB6" w14:textId="77777777" w:rsidR="00254BE6" w:rsidRDefault="00254BE6" w:rsidP="00254BE6">
      <w:pPr>
        <w:pStyle w:val="NormalWeb"/>
        <w:ind w:left="567" w:hanging="567"/>
      </w:pPr>
      <w:r>
        <w:t>hbase:044:0&gt; put 'ecom', 'row3', 'customers:state', 'CA'</w:t>
      </w:r>
      <w:r>
        <w:t/>
      </w:r>
      <w:r>
        <w:t/>
      </w:r>
      <w:r>
        <w:t/>
      </w:r>
      <w:r>
        <w:t/>
      </w:r>
      <w:r>
        <w:t/>
      </w:r>
      <w:r>
        <w:t/>
      </w:r>
      <w:r>
        <w:t/>
      </w:r>
      <w:r>
        <w:t>', 'CA'</w:t>
      </w:r>
      <w:r>
        <w:t>[K</w:t>
      </w:r>
      <w:r>
        <w:t>[7D</w:t>
      </w:r>
      <w:r>
        <w:t>', 'CA'</w:t>
      </w:r>
      <w:r>
        <w:t>[K</w:t>
      </w:r>
      <w:r>
        <w:t>[7D</w:t>
      </w:r>
      <w:r>
        <w:t>', 'CA'</w:t>
      </w:r>
      <w:r>
        <w:t>[K</w:t>
      </w:r>
      <w:r>
        <w:t>[7D</w:t>
      </w:r>
      <w:r>
        <w:t>', 'CA'</w:t>
      </w:r>
      <w:r>
        <w:t>[K</w:t>
      </w:r>
      <w:r>
        <w:t>[7D</w:t>
      </w:r>
      <w:r>
        <w:t>', 'CA'</w:t>
      </w:r>
      <w:r>
        <w:t>[K</w:t>
      </w:r>
      <w:r>
        <w:t>[7Dz', 'CA'</w:t>
      </w:r>
      <w:r>
        <w:t>[7Di', 'CA'</w:t>
      </w:r>
      <w:r>
        <w:t>[7Dp', 'CA'</w:t>
      </w:r>
      <w:r>
        <w:t>[7D</w:t>
      </w:r>
      <w:r>
        <w:t>[C</w:t>
      </w:r>
      <w:r>
        <w:t>[C</w:t>
      </w:r>
      <w:r>
        <w:t>[C</w:t>
      </w:r>
      <w:r>
        <w:t>[CA'</w:t>
      </w:r>
      <w:r>
        <w:t>[K</w:t>
      </w:r>
      <w:r>
        <w:t>[2D'</w:t>
      </w:r>
      <w:r>
        <w:t>[K</w:t>
      </w:r>
      <w:r>
        <w:t>9'</w:t>
      </w:r>
      <w:r>
        <w:t>0'</w:t>
      </w:r>
      <w:r>
        <w:t>0'</w:t>
      </w:r>
      <w:r>
        <w:t>0'</w:t>
      </w:r>
      <w:r>
        <w:t>7'</w:t>
      </w:r>
      <w:r>
        <w:t/>
      </w:r>
      <w:r>
        <w:t>[C</w:t>
      </w:r>
    </w:p>
    <w:p w14:paraId="6A1F410E" w14:textId="77777777" w:rsidR="00254BE6" w:rsidRDefault="00254BE6" w:rsidP="00254BE6">
      <w:pPr>
        <w:pStyle w:val="NormalWeb"/>
        <w:ind w:left="567" w:hanging="567"/>
      </w:pPr>
      <w:r>
        <w:t xml:space="preserve">Took 0.0038 seconds                                                                     </w:t>
      </w:r>
    </w:p>
    <w:p w14:paraId="4C0FA73A" w14:textId="77777777" w:rsidR="00254BE6" w:rsidRDefault="00254BE6" w:rsidP="00254BE6">
      <w:pPr>
        <w:pStyle w:val="NormalWeb"/>
        <w:ind w:left="567" w:hanging="567"/>
      </w:pPr>
      <w:r>
        <w:t>hbase:045:0&gt; put 'ecom', 'row3', 'customers:zip', '90007'</w:t>
      </w:r>
      <w:r>
        <w:t/>
      </w:r>
      <w:r>
        <w:t/>
      </w:r>
      <w:r>
        <w:t/>
      </w:r>
      <w:r>
        <w:t/>
      </w:r>
      <w:r>
        <w:t/>
      </w:r>
      <w:r>
        <w:t/>
      </w:r>
      <w:r>
        <w:t/>
      </w:r>
      <w:r>
        <w:t/>
      </w:r>
      <w:r>
        <w:t/>
      </w:r>
      <w:r>
        <w:t/>
      </w:r>
      <w:r>
        <w:t/>
      </w:r>
      <w:r>
        <w:t>[C</w:t>
      </w:r>
      <w:r>
        <w:t>', '90007'</w:t>
      </w:r>
      <w:r>
        <w:t>[K</w:t>
      </w:r>
      <w:r>
        <w:t>[10D</w:t>
      </w:r>
      <w:r>
        <w:t>', '90007'</w:t>
      </w:r>
      <w:r>
        <w:t>[K</w:t>
      </w:r>
      <w:r>
        <w:t>[10D</w:t>
      </w:r>
      <w:r>
        <w:t>', '90007'</w:t>
      </w:r>
      <w:r>
        <w:t>[K</w:t>
      </w:r>
      <w:r>
        <w:t>[10Dc', '90007'</w:t>
      </w:r>
      <w:r>
        <w:t>[10Do', '90007'</w:t>
      </w:r>
      <w:r>
        <w:t>[10Du', '90007'</w:t>
      </w:r>
      <w:r>
        <w:t>[10Dn', '90007'</w:t>
      </w:r>
      <w:r>
        <w:t>[10Dt', '90007'</w:t>
      </w:r>
      <w:r>
        <w:t>[10Dr', '90007'</w:t>
      </w:r>
      <w:r>
        <w:t>[10Dy', '90007'</w:t>
      </w:r>
      <w:r>
        <w:t>[10D</w:t>
      </w:r>
      <w:r>
        <w:t>[C</w:t>
      </w:r>
      <w:r>
        <w:t>[C</w:t>
      </w:r>
      <w:r>
        <w:t>[C</w:t>
      </w:r>
      <w:r>
        <w:t>[C0007'</w:t>
      </w:r>
      <w:r>
        <w:t>[K</w:t>
      </w:r>
      <w:r>
        <w:t>[5D007'</w:t>
      </w:r>
      <w:r>
        <w:t>[K</w:t>
      </w:r>
      <w:r>
        <w:t>[4D07'</w:t>
      </w:r>
      <w:r>
        <w:t>[K</w:t>
      </w:r>
      <w:r>
        <w:t>[3D7'</w:t>
      </w:r>
      <w:r>
        <w:t>[K</w:t>
      </w:r>
      <w:r>
        <w:t>[2D'</w:t>
      </w:r>
      <w:r>
        <w:t>[K</w:t>
      </w:r>
      <w:r>
        <w:t>U'</w:t>
      </w:r>
      <w:r>
        <w:t>S'</w:t>
      </w:r>
      <w:r>
        <w:t>A'</w:t>
      </w:r>
      <w:r>
        <w:t/>
      </w:r>
      <w:r>
        <w:t>[C</w:t>
      </w:r>
    </w:p>
    <w:p w14:paraId="0F8F408D" w14:textId="77777777" w:rsidR="00254BE6" w:rsidRDefault="00254BE6" w:rsidP="00254BE6">
      <w:pPr>
        <w:pStyle w:val="NormalWeb"/>
        <w:ind w:left="567" w:hanging="567"/>
      </w:pPr>
      <w:r>
        <w:t xml:space="preserve">Took 0.0038 seconds                                                                     </w:t>
      </w:r>
    </w:p>
    <w:p w14:paraId="05AC2AF5" w14:textId="77777777" w:rsidR="00254BE6" w:rsidRDefault="00254BE6" w:rsidP="00254BE6">
      <w:pPr>
        <w:pStyle w:val="NormalWeb"/>
        <w:ind w:left="567" w:hanging="567"/>
      </w:pPr>
      <w:r>
        <w:t>hbase:046:0&gt; put 'ecom', 'row3', 'customers:country', 'USA'</w:t>
      </w:r>
      <w:r>
        <w:t/>
      </w:r>
      <w:r>
        <w:t/>
      </w:r>
      <w:r>
        <w:t/>
      </w:r>
      <w:r>
        <w:t/>
      </w:r>
      <w:r>
        <w:t/>
      </w:r>
      <w:r>
        <w:t/>
      </w:r>
      <w:r>
        <w:t/>
      </w:r>
      <w:r>
        <w:t/>
      </w:r>
      <w:r>
        <w:t>', 'USA'</w:t>
      </w:r>
      <w:r>
        <w:t>[K</w:t>
      </w:r>
      <w:r>
        <w:t>[8D</w:t>
      </w:r>
      <w:r>
        <w:t>', 'USA'</w:t>
      </w:r>
      <w:r>
        <w:t>[K</w:t>
      </w:r>
      <w:r>
        <w:t>[8D</w:t>
      </w:r>
      <w:r>
        <w:t>', 'USA'</w:t>
      </w:r>
      <w:r>
        <w:t>[K</w:t>
      </w:r>
      <w:r>
        <w:t>[8D</w:t>
      </w:r>
      <w:r>
        <w:t>', 'USA'</w:t>
      </w:r>
      <w:r>
        <w:t>[K</w:t>
      </w:r>
      <w:r>
        <w:t>[8D</w:t>
      </w:r>
      <w:r>
        <w:t>', 'USA'</w:t>
      </w:r>
      <w:r>
        <w:t>[K</w:t>
      </w:r>
      <w:r>
        <w:t>[8D</w:t>
      </w:r>
      <w:r>
        <w:t>', 'USA'</w:t>
      </w:r>
      <w:r>
        <w:t>[K</w:t>
      </w:r>
      <w:r>
        <w:t>[8D</w:t>
      </w:r>
      <w:r>
        <w:t>', 'USA'</w:t>
      </w:r>
      <w:r>
        <w:t>[K</w:t>
      </w:r>
      <w:r>
        <w:t>[8De', 'USA'</w:t>
      </w:r>
      <w:r>
        <w:t>[8Dm', 'USA'</w:t>
      </w:r>
      <w:r>
        <w:t>[8Da', 'USA'</w:t>
      </w:r>
      <w:r>
        <w:t>[8Di', 'USA'</w:t>
      </w:r>
      <w:r>
        <w:t>[8Dl', 'USA'</w:t>
      </w:r>
      <w:r>
        <w:t>[8D</w:t>
      </w:r>
      <w:r>
        <w:t>[C</w:t>
      </w:r>
      <w:r>
        <w:t>[C</w:t>
      </w:r>
      <w:r>
        <w:t>[C</w:t>
      </w:r>
      <w:r>
        <w:t>[CSA'</w:t>
      </w:r>
      <w:r>
        <w:t>[K</w:t>
      </w:r>
      <w:r>
        <w:t>[3DA'</w:t>
      </w:r>
      <w:r>
        <w:t>[K</w:t>
      </w:r>
      <w:r>
        <w:t>[2D'</w:t>
      </w:r>
      <w:r>
        <w:t>[K</w:t>
      </w:r>
      <w:r>
        <w:t>s'</w:t>
      </w:r>
      <w:r>
        <w:t>c'</w:t>
      </w:r>
      <w:r>
        <w:t>o'</w:t>
      </w:r>
      <w:r>
        <w:t>n'</w:t>
      </w:r>
      <w:r>
        <w:t>n'</w:t>
      </w:r>
      <w:r>
        <w:t>o'</w:t>
      </w:r>
      <w:r>
        <w:t>r'</w:t>
      </w:r>
      <w:r>
        <w:t>@'</w:t>
      </w:r>
      <w:r>
        <w:t>h'</w:t>
      </w:r>
      <w:r>
        <w:t>o'</w:t>
      </w:r>
      <w:r>
        <w:t>t'</w:t>
      </w:r>
      <w:r>
        <w:t>m'</w:t>
      </w:r>
      <w:r>
        <w:t>a'</w:t>
      </w:r>
      <w:r>
        <w:t>i'</w:t>
      </w:r>
      <w:r>
        <w:t>l'</w:t>
      </w:r>
      <w:r>
        <w:t>.'</w:t>
      </w:r>
      <w:r>
        <w:t>c'</w:t>
      </w:r>
      <w:r>
        <w:t>o'</w:t>
      </w:r>
      <w:r>
        <w:t>m'</w:t>
      </w:r>
      <w:r>
        <w:t/>
      </w:r>
      <w:r>
        <w:t>[C</w:t>
      </w:r>
    </w:p>
    <w:p w14:paraId="38F8A24A" w14:textId="77777777" w:rsidR="00254BE6" w:rsidRDefault="00254BE6" w:rsidP="00254BE6">
      <w:pPr>
        <w:pStyle w:val="NormalWeb"/>
        <w:ind w:left="567" w:hanging="567"/>
      </w:pPr>
      <w:r>
        <w:t xml:space="preserve">Took 0.0049 seconds                                                                     </w:t>
      </w:r>
    </w:p>
    <w:p w14:paraId="3576CDF2" w14:textId="77777777" w:rsidR="00254BE6" w:rsidRDefault="00254BE6" w:rsidP="00254BE6">
      <w:pPr>
        <w:pStyle w:val="NormalWeb"/>
        <w:ind w:left="567" w:hanging="567"/>
      </w:pPr>
      <w:r>
        <w:t>hbase:047:0&gt; put 'ecom', 'row3', 'customers:email', 'sconnor@hotmail.com'</w:t>
      </w:r>
      <w:r>
        <w:t/>
      </w:r>
      <w:r>
        <w:t/>
      </w:r>
      <w:r>
        <w:t/>
      </w:r>
      <w:r>
        <w:t/>
      </w:r>
      <w:r>
        <w:t/>
      </w:r>
      <w:r>
        <w:t/>
      </w:r>
      <w:r>
        <w:t/>
      </w:r>
      <w:r>
        <w:t/>
      </w:r>
      <w:r>
        <w:t/>
      </w:r>
      <w:r>
        <w:t/>
      </w:r>
      <w:r>
        <w:t/>
      </w:r>
      <w:r>
        <w:t/>
      </w:r>
      <w:r>
        <w:t/>
      </w:r>
      <w:r>
        <w:t/>
      </w:r>
      <w:r>
        <w:t/>
      </w:r>
      <w:r>
        <w:t/>
      </w:r>
      <w:r>
        <w:t/>
      </w:r>
      <w:r>
        <w:t/>
      </w:r>
      <w:r>
        <w:t/>
      </w:r>
      <w:r>
        <w:t/>
      </w:r>
      <w:r>
        <w:t/>
      </w:r>
      <w:r>
        <w:t/>
      </w:r>
      <w:r>
        <w:t/>
      </w:r>
      <w:r>
        <w:t/>
      </w:r>
      <w:r>
        <w:t>', 'sconnor@hotmail.com'</w:t>
      </w:r>
      <w:r>
        <w:t>[K</w:t>
      </w:r>
      <w:r>
        <w:t>[24D</w:t>
      </w:r>
      <w:r>
        <w:t>', 'sconnor@hotmail.com'</w:t>
      </w:r>
      <w:r>
        <w:t>[K</w:t>
      </w:r>
      <w:r>
        <w:t>[24D</w:t>
      </w:r>
      <w:r>
        <w:t>', 'sconnor@hotmail.com'</w:t>
      </w:r>
      <w:r>
        <w:t>[K</w:t>
      </w:r>
      <w:r>
        <w:t>[24D</w:t>
      </w:r>
      <w:r>
        <w:t>', 'sconnor@hotmail.com'</w:t>
      </w:r>
      <w:r>
        <w:t>[K</w:t>
      </w:r>
      <w:r>
        <w:t>[24D</w:t>
      </w:r>
      <w:r>
        <w:t>', 'sconnor@hotmail.com'</w:t>
      </w:r>
      <w:r>
        <w:t>[K</w:t>
      </w:r>
      <w:r>
        <w:t>[24Dp', 'sconnor@hotmail.com'</w:t>
      </w:r>
      <w:r>
        <w:t>[24Dh', 'sconnor@hotmail.com'</w:t>
      </w:r>
      <w:r>
        <w:t>[24Do', 'sconnor@hotmail.com'</w:t>
      </w:r>
      <w:r>
        <w:t>[24Dn', 'sconnor@hotmail.com'</w:t>
      </w:r>
      <w:r>
        <w:t>[24De', 'sconnor@hotmail.com'</w:t>
      </w:r>
      <w:r>
        <w:t>[24D</w:t>
      </w:r>
      <w:r>
        <w:t>[C</w:t>
      </w:r>
      <w:r>
        <w:t>[C</w:t>
      </w:r>
      <w:r>
        <w:t>[C</w:t>
      </w:r>
      <w:r>
        <w:t>[Cconnor@hotmail.com'</w:t>
      </w:r>
      <w:r>
        <w:t>[K</w:t>
      </w:r>
      <w:r>
        <w:t>[19Donnor@hotmail.com'</w:t>
      </w:r>
      <w:r>
        <w:t>[K</w:t>
      </w:r>
      <w:r>
        <w:t>[18Dnnor@hotmail.com'</w:t>
      </w:r>
      <w:r>
        <w:t>[K</w:t>
      </w:r>
      <w:r>
        <w:t>[17Dnor@hotmail.com'</w:t>
      </w:r>
      <w:r>
        <w:t>[K</w:t>
      </w:r>
      <w:r>
        <w:t>[16Dor@hotmail.com'</w:t>
      </w:r>
      <w:r>
        <w:t>[K</w:t>
      </w:r>
      <w:r>
        <w:t>[15Dr@hotmail.com'</w:t>
      </w:r>
      <w:r>
        <w:t>[K</w:t>
      </w:r>
      <w:r>
        <w:t>[14D@hotmail.com'</w:t>
      </w:r>
      <w:r>
        <w:t>[K</w:t>
      </w:r>
      <w:r>
        <w:t>[13Dhotmail.com'</w:t>
      </w:r>
      <w:r>
        <w:t>[K</w:t>
      </w:r>
      <w:r>
        <w:t>[12Dotmail.com'</w:t>
      </w:r>
      <w:r>
        <w:t>[K</w:t>
      </w:r>
      <w:r>
        <w:t>[11Dtmail.com'</w:t>
      </w:r>
      <w:r>
        <w:t>[K</w:t>
      </w:r>
      <w:r>
        <w:t>[10Dmail.com'</w:t>
      </w:r>
      <w:r>
        <w:t>[K</w:t>
      </w:r>
      <w:r>
        <w:t>[9Dail.com'</w:t>
      </w:r>
      <w:r>
        <w:t>[K</w:t>
      </w:r>
      <w:r>
        <w:t>[8Dil.com'</w:t>
      </w:r>
      <w:r>
        <w:t>[K</w:t>
      </w:r>
      <w:r>
        <w:t>[7Dl.com'</w:t>
      </w:r>
      <w:r>
        <w:t>[K</w:t>
      </w:r>
      <w:r>
        <w:t>[6D.com'</w:t>
      </w:r>
      <w:r>
        <w:t>[K</w:t>
      </w:r>
      <w:r>
        <w:t>[5Dcom'</w:t>
      </w:r>
      <w:r>
        <w:t>[K</w:t>
      </w:r>
      <w:r>
        <w:t>[4Dom'</w:t>
      </w:r>
      <w:r>
        <w:t>[K</w:t>
      </w:r>
      <w:r>
        <w:t>[3Dm'</w:t>
      </w:r>
      <w:r>
        <w:t>[K</w:t>
      </w:r>
      <w:r>
        <w:t>[2D'</w:t>
      </w:r>
      <w:r>
        <w:t>[K</w:t>
      </w:r>
      <w:r>
        <w:t>2'</w:t>
      </w:r>
      <w:r>
        <w:t>1'</w:t>
      </w:r>
      <w:r>
        <w:t>3'</w:t>
      </w:r>
      <w:r>
        <w:t>-'</w:t>
      </w:r>
      <w:r>
        <w:t>6'</w:t>
      </w:r>
      <w:r>
        <w:t>7'</w:t>
      </w:r>
      <w:r>
        <w:t>8'</w:t>
      </w:r>
      <w:r>
        <w:t>-'</w:t>
      </w:r>
      <w:r>
        <w:t>4'</w:t>
      </w:r>
      <w:r>
        <w:t>4'</w:t>
      </w:r>
      <w:r>
        <w:t>3'</w:t>
      </w:r>
      <w:r>
        <w:t>1'</w:t>
      </w:r>
      <w:r>
        <w:t/>
      </w:r>
      <w:r>
        <w:t>[C</w:t>
      </w:r>
    </w:p>
    <w:p w14:paraId="29C78752" w14:textId="77777777" w:rsidR="00254BE6" w:rsidRDefault="00254BE6" w:rsidP="00254BE6">
      <w:pPr>
        <w:pStyle w:val="NormalWeb"/>
        <w:ind w:left="567" w:hanging="567"/>
      </w:pPr>
      <w:r>
        <w:t xml:space="preserve">Took 0.0047 seconds                                                                     </w:t>
      </w:r>
    </w:p>
    <w:p w14:paraId="669F166D" w14:textId="77777777" w:rsidR="00254BE6" w:rsidRDefault="00254BE6" w:rsidP="00254BE6">
      <w:pPr>
        <w:pStyle w:val="NormalWeb"/>
        <w:ind w:left="567" w:hanging="567"/>
      </w:pPr>
      <w:r>
        <w:t>hbase:048:0&gt; put 'ecom', 'row3', 'customers:phone', '213-678-4431'</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C</w:t>
      </w:r>
      <w:r>
        <w:t xml:space="preserve">', </w:t>
      </w:r>
      <w:r>
        <w:lastRenderedPageBreak/>
        <w:t>'customers:phone', '213-678-4431'</w:t>
      </w:r>
      <w:r>
        <w:t>[K</w:t>
      </w:r>
      <w:r>
        <w:t>[36D4', 'customers:phone', '213-678-4431'</w:t>
      </w:r>
      <w:r>
        <w:t>[36D</w:t>
      </w:r>
      <w:r>
        <w:t>[C</w:t>
      </w:r>
      <w:r>
        <w:t>[C</w:t>
      </w:r>
      <w:r>
        <w:t>[C</w:t>
      </w:r>
      <w:r>
        <w:t>[C</w:t>
      </w:r>
      <w:r>
        <w:t>[C</w:t>
      </w:r>
      <w:r>
        <w:t>[C</w:t>
      </w:r>
      <w:r>
        <w:t>[C</w:t>
      </w:r>
      <w:r>
        <w:t>[C</w:t>
      </w:r>
      <w:r>
        <w:t>[C</w:t>
      </w:r>
      <w:r>
        <w:t>[C</w:t>
      </w:r>
      <w:r>
        <w:t>[C</w:t>
      </w:r>
      <w:r>
        <w:t>[C</w:t>
      </w:r>
      <w:r>
        <w:t>[C</w:t>
      </w:r>
      <w:r>
        <w:t>[C</w:t>
      </w:r>
      <w:r>
        <w:t>[C</w:t>
      </w:r>
      <w:r>
        <w:t>[C</w:t>
      </w:r>
      <w:r>
        <w:t>[C</w:t>
      </w:r>
      <w:r>
        <w:t>[C</w:t>
      </w:r>
      <w:r>
        <w:t>[C</w:t>
      </w:r>
      <w:r>
        <w:t>[C</w:t>
      </w:r>
      <w:r>
        <w:t/>
      </w:r>
      <w:r>
        <w:t>', '213-678-4431'</w:t>
      </w:r>
      <w:r>
        <w:t>[K</w:t>
      </w:r>
      <w:r>
        <w:t>[17D</w:t>
      </w:r>
      <w:r>
        <w:t>', '213-678-4431'</w:t>
      </w:r>
      <w:r>
        <w:t>[K</w:t>
      </w:r>
      <w:r>
        <w:t>[17D</w:t>
      </w:r>
      <w:r>
        <w:t>', '213-678-4431'</w:t>
      </w:r>
      <w:r>
        <w:t>[K</w:t>
      </w:r>
      <w:r>
        <w:t>[17D</w:t>
      </w:r>
      <w:r>
        <w:t>', '213-678-4431'</w:t>
      </w:r>
      <w:r>
        <w:t>[K</w:t>
      </w:r>
      <w:r>
        <w:t>[17D</w:t>
      </w:r>
      <w:r>
        <w:t>', '213-678-4431'</w:t>
      </w:r>
      <w:r>
        <w:t>[K</w:t>
      </w:r>
      <w:r>
        <w:t>[17Dc', '213-678-4431'</w:t>
      </w:r>
      <w:r>
        <w:t>[17Du', '213-678-4431'</w:t>
      </w:r>
      <w:r>
        <w:t>[17Ds', '213-678-4431'</w:t>
      </w:r>
      <w:r>
        <w:t>[17Dt', '213-678-4431'</w:t>
      </w:r>
      <w:r>
        <w:t>[17Do', '213-678-4431'</w:t>
      </w:r>
      <w:r>
        <w:t>[17Dm', '213-678-4431'</w:t>
      </w:r>
      <w:r>
        <w:t>[17De', '213-678-4431'</w:t>
      </w:r>
      <w:r>
        <w:t>[17Dr', '213-678-4431'</w:t>
      </w:r>
      <w:r>
        <w:t>[17Di', '213-678-4431'</w:t>
      </w:r>
      <w:r>
        <w:t>[17Dd', '213-678-4431'</w:t>
      </w:r>
      <w:r>
        <w:t>[17D</w:t>
      </w:r>
      <w:r>
        <w:t>[C</w:t>
      </w:r>
      <w:r>
        <w:t>[C</w:t>
      </w:r>
      <w:r>
        <w:t>[C</w:t>
      </w:r>
      <w:r>
        <w:t>[C13-678-4431'</w:t>
      </w:r>
      <w:r>
        <w:t>[K</w:t>
      </w:r>
      <w:r>
        <w:t>[12D3-678-4431'</w:t>
      </w:r>
      <w:r>
        <w:t>[K</w:t>
      </w:r>
      <w:r>
        <w:t>[11D-678-4431'</w:t>
      </w:r>
      <w:r>
        <w:t>[K</w:t>
      </w:r>
      <w:r>
        <w:t>[10D678-4431'</w:t>
      </w:r>
      <w:r>
        <w:t>[K</w:t>
      </w:r>
      <w:r>
        <w:t>[9D78-4431'</w:t>
      </w:r>
      <w:r>
        <w:t>[K</w:t>
      </w:r>
      <w:r>
        <w:t>[8D8-4431'</w:t>
      </w:r>
      <w:r>
        <w:t>[K</w:t>
      </w:r>
      <w:r>
        <w:t>[7D-4431'</w:t>
      </w:r>
      <w:r>
        <w:t>[K</w:t>
      </w:r>
      <w:r>
        <w:t>[6D4431'</w:t>
      </w:r>
      <w:r>
        <w:t>[K</w:t>
      </w:r>
      <w:r>
        <w:t>[5D431'</w:t>
      </w:r>
      <w:r>
        <w:t>[K</w:t>
      </w:r>
      <w:r>
        <w:t>[4D31'</w:t>
      </w:r>
      <w:r>
        <w:t>[K</w:t>
      </w:r>
      <w:r>
        <w:t>[3D1'</w:t>
      </w:r>
      <w:r>
        <w:t>[K</w:t>
      </w:r>
      <w:r>
        <w:t>[2D'</w:t>
      </w:r>
      <w:r>
        <w:t>[K</w:t>
      </w:r>
      <w:r>
        <w:t>4'</w:t>
      </w:r>
      <w:r>
        <w:t/>
      </w:r>
      <w:r>
        <w:t>[C</w:t>
      </w:r>
    </w:p>
    <w:p w14:paraId="002C31F0" w14:textId="77777777" w:rsidR="00254BE6" w:rsidRDefault="00254BE6" w:rsidP="00254BE6">
      <w:pPr>
        <w:pStyle w:val="NormalWeb"/>
        <w:ind w:left="567" w:hanging="567"/>
      </w:pPr>
      <w:r>
        <w:t xml:space="preserve">Took 0.0077 seconds                                                                     </w:t>
      </w:r>
    </w:p>
    <w:p w14:paraId="3A846B9A" w14:textId="77777777" w:rsidR="00254BE6" w:rsidRDefault="00254BE6" w:rsidP="00254BE6">
      <w:pPr>
        <w:pStyle w:val="NormalWeb"/>
        <w:ind w:left="567" w:hanging="567"/>
      </w:pPr>
      <w:r>
        <w:t>hbase:049:0&gt; put 'ecom', 'row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r>
        <w:t>[30D</w:t>
      </w:r>
      <w:r>
        <w:t>[Klastname', 'Connor'</w:t>
      </w:r>
      <w:r>
        <w:t>[19D</w:t>
      </w:r>
      <w:r>
        <w:t>[Kfirstname', 'Sarah'</w:t>
      </w:r>
      <w:r>
        <w:t/>
      </w:r>
      <w:r>
        <w:t>'</w:t>
      </w:r>
      <w:r>
        <w:t>[K</w:t>
      </w:r>
      <w:r>
        <w:t/>
      </w:r>
      <w:r>
        <w:t>'</w:t>
      </w:r>
      <w:r>
        <w:t>[K</w:t>
      </w:r>
      <w:r>
        <w:t/>
      </w:r>
      <w:r>
        <w:t>'</w:t>
      </w:r>
      <w:r>
        <w:t>[K</w:t>
      </w:r>
      <w:r>
        <w:t/>
      </w:r>
      <w:r>
        <w:t>'</w:t>
      </w:r>
      <w:r>
        <w:t>[K</w:t>
      </w:r>
      <w:r>
        <w:t/>
      </w:r>
      <w:r>
        <w:t>'</w:t>
      </w:r>
      <w:r>
        <w:t>[K</w:t>
      </w:r>
      <w:r>
        <w:t>F'</w:t>
      </w:r>
      <w:r>
        <w:t>r'</w:t>
      </w:r>
      <w:r>
        <w:t>e'</w:t>
      </w:r>
      <w:r>
        <w:t>d'</w:t>
      </w:r>
      <w:r>
        <w:t/>
      </w:r>
      <w:r>
        <w:t>[C</w:t>
      </w:r>
    </w:p>
    <w:p w14:paraId="0520BB42" w14:textId="77777777" w:rsidR="00254BE6" w:rsidRDefault="00254BE6" w:rsidP="00254BE6">
      <w:pPr>
        <w:pStyle w:val="NormalWeb"/>
        <w:ind w:left="567" w:hanging="567"/>
      </w:pPr>
      <w:r>
        <w:t xml:space="preserve">Took 0.0038 seconds                                                                     </w:t>
      </w:r>
    </w:p>
    <w:p w14:paraId="53BC7957" w14:textId="77777777" w:rsidR="00254BE6" w:rsidRDefault="00254BE6" w:rsidP="00254BE6">
      <w:pPr>
        <w:pStyle w:val="NormalWeb"/>
        <w:ind w:left="567" w:hanging="567"/>
      </w:pPr>
      <w:r>
        <w:t>hbase:050:0&gt; put 'ecom', 'row3', 'customers:firstname', 'Fred'</w:t>
      </w:r>
      <w:r>
        <w:t>[33D</w:t>
      </w:r>
      <w:r>
        <w:t>[K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r>
        <w:t>[30D</w:t>
      </w:r>
      <w:r>
        <w:t>[Klastname', 'Connor'</w:t>
      </w:r>
      <w:r>
        <w:t/>
      </w:r>
      <w:r>
        <w:t>'</w:t>
      </w:r>
      <w:r>
        <w:t>[K</w:t>
      </w:r>
      <w:r>
        <w:t/>
      </w:r>
      <w:r>
        <w:t>'</w:t>
      </w:r>
      <w:r>
        <w:t>[K</w:t>
      </w:r>
      <w:r>
        <w:t/>
      </w:r>
      <w:r>
        <w:t>'</w:t>
      </w:r>
      <w:r>
        <w:t>[K</w:t>
      </w:r>
      <w:r>
        <w:t/>
      </w:r>
      <w:r>
        <w:t>'</w:t>
      </w:r>
      <w:r>
        <w:t>[K</w:t>
      </w:r>
      <w:r>
        <w:t/>
      </w:r>
      <w:r>
        <w:t>'</w:t>
      </w:r>
      <w:r>
        <w:t>[K</w:t>
      </w:r>
      <w:r>
        <w:t/>
      </w:r>
      <w:r>
        <w:t>'</w:t>
      </w:r>
      <w:r>
        <w:t>[K</w:t>
      </w:r>
      <w:r>
        <w:t>K'</w:t>
      </w:r>
      <w:r>
        <w:t>r'</w:t>
      </w:r>
      <w:r>
        <w:t>u'</w:t>
      </w:r>
      <w:r>
        <w:t>e'</w:t>
      </w:r>
      <w:r>
        <w:t>g'</w:t>
      </w:r>
      <w:r>
        <w:t>e'</w:t>
      </w:r>
      <w:r>
        <w:t>r'</w:t>
      </w:r>
      <w:r>
        <w:t/>
      </w:r>
      <w:r>
        <w:t>[C</w:t>
      </w:r>
    </w:p>
    <w:p w14:paraId="0087D873" w14:textId="77777777" w:rsidR="00254BE6" w:rsidRDefault="00254BE6" w:rsidP="00254BE6">
      <w:pPr>
        <w:pStyle w:val="NormalWeb"/>
        <w:ind w:left="567" w:hanging="567"/>
      </w:pPr>
      <w:r>
        <w:t xml:space="preserve">Took 0.0041 seconds                                                                     </w:t>
      </w:r>
    </w:p>
    <w:p w14:paraId="76875F15" w14:textId="77777777" w:rsidR="00254BE6" w:rsidRDefault="00254BE6" w:rsidP="00254BE6">
      <w:pPr>
        <w:pStyle w:val="NormalWeb"/>
        <w:ind w:left="567" w:hanging="567"/>
      </w:pPr>
      <w:r>
        <w:t>hbase:051:0&gt; put 'ecom', 'row3', 'customers:lastname', 'Krueger'</w:t>
      </w:r>
      <w:r>
        <w:t>[20D</w:t>
      </w:r>
      <w:r>
        <w:t>[Kfirstname', 'Fred'</w:t>
      </w:r>
      <w:r>
        <w:t>[33D</w:t>
      </w:r>
      <w:r>
        <w:t>[K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1'</w:t>
      </w:r>
      <w:r>
        <w:t>4'</w:t>
      </w:r>
      <w:r>
        <w:t>2'</w:t>
      </w:r>
      <w:r>
        <w:t>8'</w:t>
      </w:r>
      <w:r>
        <w:t> '</w:t>
      </w:r>
      <w:r>
        <w:t>E'</w:t>
      </w:r>
      <w:r>
        <w:t>l'</w:t>
      </w:r>
      <w:r>
        <w:t>m'</w:t>
      </w:r>
      <w:r>
        <w:t> '</w:t>
      </w:r>
      <w:r>
        <w:t>S'</w:t>
      </w:r>
      <w:r>
        <w:t>t'</w:t>
      </w:r>
      <w:r>
        <w:t>r'</w:t>
      </w:r>
      <w:r>
        <w:t>e'</w:t>
      </w:r>
      <w:r>
        <w:t>e'</w:t>
      </w:r>
      <w:r>
        <w:t>t'</w:t>
      </w:r>
      <w:r>
        <w:t/>
      </w:r>
      <w:r>
        <w:t>[C</w:t>
      </w:r>
    </w:p>
    <w:p w14:paraId="4257A862" w14:textId="77777777" w:rsidR="00254BE6" w:rsidRDefault="00254BE6" w:rsidP="00254BE6">
      <w:pPr>
        <w:pStyle w:val="NormalWeb"/>
        <w:ind w:left="567" w:hanging="567"/>
      </w:pPr>
      <w:r>
        <w:t xml:space="preserve">Took 0.0048 seconds                                                                     </w:t>
      </w:r>
    </w:p>
    <w:p w14:paraId="37E39171" w14:textId="77777777" w:rsidR="00254BE6" w:rsidRDefault="00254BE6" w:rsidP="00254BE6">
      <w:pPr>
        <w:pStyle w:val="NormalWeb"/>
        <w:ind w:left="567" w:hanging="567"/>
      </w:pPr>
      <w:r>
        <w:t>hbase:052:0&gt; put 'ecom', 'row3', 'customers:address', '1428 Elm Street'</w:t>
      </w:r>
      <w:r>
        <w:t>[27D</w:t>
      </w:r>
      <w:r>
        <w:t>[Klastname', 'Krueger'</w:t>
      </w:r>
      <w:r>
        <w:t>[20D</w:t>
      </w:r>
      <w:r>
        <w:t>[Kfirstname', 'Fred'</w:t>
      </w:r>
      <w:r>
        <w:t>[33D</w:t>
      </w:r>
      <w:r>
        <w:t>[K4', 'customers:customerid', '4'</w:t>
      </w:r>
      <w:r>
        <w:t>[31D</w:t>
      </w:r>
      <w:r>
        <w:t>[K3', 'customers:phone', '213-678-4431'</w:t>
      </w:r>
      <w:r>
        <w:t>[22D</w:t>
      </w:r>
      <w:r>
        <w:t xml:space="preserve">[Kemail', </w:t>
      </w:r>
      <w:r>
        <w:lastRenderedPageBreak/>
        <w:t>'sconnor@hotmail.com'</w:t>
      </w:r>
      <w:r>
        <w:t>[29D</w:t>
      </w:r>
      <w:r>
        <w:t>[Kcountry', 'USA'</w:t>
      </w:r>
      <w:r>
        <w:t>[15D</w:t>
      </w:r>
      <w:r>
        <w:t>[Kzip', '90007'</w:t>
      </w:r>
      <w:r>
        <w:t>[13D</w:t>
      </w:r>
      <w:r>
        <w:t>[Kstate', 'CA'</w:t>
      </w:r>
      <w:r>
        <w:t>[12D</w:t>
      </w:r>
      <w:r>
        <w:t>[Kcity', 'Los Angeles'</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L'</w:t>
      </w:r>
      <w:r>
        <w:t>o'</w:t>
      </w:r>
      <w:r>
        <w:t>s'</w:t>
      </w:r>
      <w:r>
        <w:t> '</w:t>
      </w:r>
      <w:r>
        <w:t>A'</w:t>
      </w:r>
      <w:r>
        <w:t>n'</w:t>
      </w:r>
      <w:r>
        <w:t>g'</w:t>
      </w:r>
      <w:r>
        <w:t>e'</w:t>
      </w:r>
      <w:r>
        <w:t>l'</w:t>
      </w:r>
      <w:r>
        <w:t>e'</w:t>
      </w:r>
      <w:r>
        <w:t>s'</w:t>
      </w:r>
      <w:r>
        <w:t/>
      </w:r>
      <w:r>
        <w:t>[C</w:t>
      </w:r>
    </w:p>
    <w:p w14:paraId="304F6DB9" w14:textId="77777777" w:rsidR="00254BE6" w:rsidRDefault="00254BE6" w:rsidP="00254BE6">
      <w:pPr>
        <w:pStyle w:val="NormalWeb"/>
        <w:ind w:left="567" w:hanging="567"/>
      </w:pPr>
      <w:r>
        <w:t xml:space="preserve">Took 0.0041 seconds                                                                     </w:t>
      </w:r>
    </w:p>
    <w:p w14:paraId="72312B98" w14:textId="77777777" w:rsidR="00254BE6" w:rsidRDefault="00254BE6" w:rsidP="00254BE6">
      <w:pPr>
        <w:pStyle w:val="NormalWeb"/>
        <w:ind w:left="567" w:hanging="567"/>
      </w:pPr>
      <w:r>
        <w:t>hbase:053:0&gt; put 'ecom', 'row3', 'customers:city', 'Los Angeles'</w:t>
      </w:r>
      <w:r>
        <w:t>[20D</w:t>
      </w:r>
      <w:r>
        <w:t>[Kaddress', '1428 Elm Street'</w:t>
      </w:r>
      <w:r>
        <w:t>[27D</w:t>
      </w:r>
      <w:r>
        <w:t>[Klastname', 'Krueger'</w:t>
      </w:r>
      <w:r>
        <w:t>[20D</w:t>
      </w:r>
      <w:r>
        <w:t>[Kfirstname', 'Fred'</w:t>
      </w:r>
      <w:r>
        <w:t>[33D</w:t>
      </w:r>
      <w:r>
        <w:t>[K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r>
        <w:t>[30D</w:t>
      </w:r>
      <w:r>
        <w:t>[Klastname', 'Connor'</w:t>
      </w:r>
      <w:r>
        <w:t>[19D</w:t>
      </w:r>
      <w:r>
        <w:t>[Kfirstname', 'Sarah'</w:t>
      </w:r>
      <w:r>
        <w:t>[19D</w:t>
      </w:r>
      <w:r>
        <w:t>[Kcustomerid', '3'</w:t>
      </w:r>
      <w:r>
        <w:t>[16D</w:t>
      </w:r>
      <w:r>
        <w:t>[Kfirstname', 'Sarah'</w:t>
      </w:r>
      <w:r>
        <w:t>[19D</w:t>
      </w:r>
      <w:r>
        <w:t>[Klastname', 'Connor'</w:t>
      </w:r>
      <w:r>
        <w:t>[19D</w:t>
      </w:r>
      <w:r>
        <w:t>[Kaddress', '309 Caldera Canyon'</w:t>
      </w:r>
      <w:r>
        <w:t>[30D</w:t>
      </w:r>
      <w:r>
        <w:t>[Klastname', 'Connor'</w:t>
      </w:r>
      <w:r>
        <w:t>[19D</w:t>
      </w:r>
      <w:r>
        <w:t>[Kfirstname', 'Sarah'</w:t>
      </w:r>
    </w:p>
    <w:p w14:paraId="63625ACE" w14:textId="77777777" w:rsidR="00254BE6" w:rsidRDefault="00254BE6" w:rsidP="00254BE6">
      <w:pPr>
        <w:pStyle w:val="NormalWeb"/>
        <w:ind w:left="567" w:hanging="567"/>
      </w:pPr>
      <w:r>
        <w:t xml:space="preserve">Took 0.0065 seconds                                                                     </w:t>
      </w:r>
    </w:p>
    <w:p w14:paraId="4F4282F3" w14:textId="77777777" w:rsidR="00254BE6" w:rsidRDefault="00254BE6" w:rsidP="00254BE6">
      <w:pPr>
        <w:pStyle w:val="NormalWeb"/>
        <w:ind w:left="567" w:hanging="567"/>
      </w:pPr>
      <w:r>
        <w:t>hbase:054:0&gt; put 'ecom', 'row3', 'customers:firstname', 'Sarah'</w:t>
      </w:r>
      <w:r>
        <w:t>[19D</w:t>
      </w:r>
      <w:r>
        <w:t>[Kcity', 'Los Angeles'</w:t>
      </w:r>
      <w:r>
        <w:t>[20D</w:t>
      </w:r>
      <w:r>
        <w:t>[Kaddress', '1428 Elm Street'</w:t>
      </w:r>
      <w:r>
        <w:t>[27D</w:t>
      </w:r>
      <w:r>
        <w:t>[Klastname', 'Krueger'</w:t>
      </w:r>
      <w:r>
        <w:t>[20D</w:t>
      </w:r>
      <w:r>
        <w:t>[Kfirstname', 'Fred'</w:t>
      </w:r>
      <w:r>
        <w:t>[33D</w:t>
      </w:r>
      <w:r>
        <w:t>[K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r>
        <w:t>[30D</w:t>
      </w:r>
      <w:r>
        <w:t>[Klastname', 'Connor'</w:t>
      </w:r>
      <w:r>
        <w:t>[19D</w:t>
      </w:r>
      <w:r>
        <w:t>[Kfirstname', 'Sarah'</w:t>
      </w:r>
      <w:r>
        <w:t>[19D</w:t>
      </w:r>
      <w:r>
        <w:t>[Kcustomerid', '3'</w:t>
      </w:r>
      <w:r>
        <w:t>[16D</w:t>
      </w:r>
      <w:r>
        <w:t>[Kfirstname', 'Sarah'</w:t>
      </w:r>
      <w:r>
        <w:t>[19D</w:t>
      </w:r>
      <w:r>
        <w:t>[Klastname', 'Connor'</w:t>
      </w:r>
    </w:p>
    <w:p w14:paraId="45A6969E" w14:textId="77777777" w:rsidR="00254BE6" w:rsidRDefault="00254BE6" w:rsidP="00254BE6">
      <w:pPr>
        <w:pStyle w:val="NormalWeb"/>
        <w:ind w:left="567" w:hanging="567"/>
      </w:pPr>
      <w:r>
        <w:t xml:space="preserve">Took 0.0039 seconds                                                                     </w:t>
      </w:r>
    </w:p>
    <w:p w14:paraId="22ED0C48" w14:textId="77777777" w:rsidR="00254BE6" w:rsidRDefault="00254BE6" w:rsidP="00254BE6">
      <w:pPr>
        <w:pStyle w:val="NormalWeb"/>
        <w:ind w:left="567" w:hanging="567"/>
      </w:pPr>
      <w:r>
        <w:t>hbase:055:0&gt; put 'ecom', 'row3', 'customers:lastname', 'Connor'</w:t>
      </w:r>
      <w:r>
        <w:t>[19D</w:t>
      </w:r>
      <w:r>
        <w:t>[Kfirstname', 'Sarah'</w:t>
      </w:r>
      <w:r>
        <w:t>[19D</w:t>
      </w:r>
      <w:r>
        <w:t>[Kcity', 'Los Angeles'</w:t>
      </w:r>
      <w:r>
        <w:t>[20D</w:t>
      </w:r>
      <w:r>
        <w:t>[Kaddress', '1428 Elm Street'</w:t>
      </w:r>
      <w:r>
        <w:t>[27D</w:t>
      </w:r>
      <w:r>
        <w:t>[Klastname', 'Krueger'</w:t>
      </w:r>
      <w:r>
        <w:t>[20D</w:t>
      </w:r>
      <w:r>
        <w:t>[Kfirstname', 'Fred'</w:t>
      </w:r>
      <w:r>
        <w:t>[33D</w:t>
      </w:r>
      <w:r>
        <w:t>[K4', 'customers:customerid', '4'</w:t>
      </w:r>
      <w:r>
        <w:t>[31D</w:t>
      </w:r>
      <w:r>
        <w:t>[K3', 'customers:phone', '213-678-4431'</w:t>
      </w:r>
      <w:r>
        <w:t>[22D</w:t>
      </w:r>
      <w:r>
        <w:t>[Kemail', 'sconnor@hotmail.com'</w:t>
      </w:r>
      <w:r>
        <w:t>[29D</w:t>
      </w:r>
      <w:r>
        <w:t>[Kcountry', 'USA'</w:t>
      </w:r>
      <w:r>
        <w:t>[15D</w:t>
      </w:r>
      <w:r>
        <w:t>[Kzip', '90007'</w:t>
      </w:r>
      <w:r>
        <w:t>[13D</w:t>
      </w:r>
      <w:r>
        <w:t>[Kstate', 'CA'</w:t>
      </w:r>
      <w:r>
        <w:t>[12D</w:t>
      </w:r>
      <w:r>
        <w:t>[Kcity', 'Los Angeles'</w:t>
      </w:r>
      <w:r>
        <w:t>[20D</w:t>
      </w:r>
      <w:r>
        <w:t>[Kapt', 'Apt 225'</w:t>
      </w:r>
      <w:r>
        <w:t>[14D</w:t>
      </w:r>
      <w:r>
        <w:t>[Kddress', '309 Caldera Canyon'</w:t>
      </w:r>
    </w:p>
    <w:p w14:paraId="7AFCFAAC" w14:textId="77777777" w:rsidR="00254BE6" w:rsidRDefault="00254BE6" w:rsidP="00254BE6">
      <w:pPr>
        <w:pStyle w:val="NormalWeb"/>
        <w:ind w:left="567" w:hanging="567"/>
      </w:pPr>
      <w:r>
        <w:t xml:space="preserve">Took 0.0045 seconds                                                                     </w:t>
      </w:r>
    </w:p>
    <w:p w14:paraId="5629947D" w14:textId="77777777" w:rsidR="00254BE6" w:rsidRDefault="00254BE6" w:rsidP="00254BE6">
      <w:pPr>
        <w:pStyle w:val="NormalWeb"/>
        <w:ind w:left="567" w:hanging="567"/>
      </w:pPr>
      <w:r>
        <w:t>hbase:056:0&gt; put 'ecom', 'row3', 'customers:address', '309 Caldera Canyon'</w:t>
      </w:r>
      <w:r>
        <w:t>[30D</w:t>
      </w:r>
      <w:r>
        <w:t>[Klastname', 'Connor'</w:t>
      </w:r>
      <w:r>
        <w:t>[19D</w:t>
      </w:r>
      <w:r>
        <w:t>[Kfirstname', 'Sarah'</w:t>
      </w:r>
      <w:r>
        <w:t>[19D</w:t>
      </w:r>
      <w:r>
        <w:t>[Kcity', 'Los Angeles'</w:t>
      </w:r>
      <w:r>
        <w:t>[20D</w:t>
      </w:r>
      <w:r>
        <w:t>[Kaddress', '1428 Elm Street'</w:t>
      </w:r>
      <w:r>
        <w:t>[27D</w:t>
      </w:r>
      <w:r>
        <w:t>[Klastname', 'Krueger'</w:t>
      </w:r>
      <w:r>
        <w:t>[20D</w:t>
      </w:r>
      <w:r>
        <w:t>[Kfirstname', 'Fred'</w:t>
      </w:r>
      <w:r>
        <w:t>[33D</w:t>
      </w:r>
      <w:r>
        <w:t>[K4', 'customers:customerid', '4'</w:t>
      </w:r>
      <w:r>
        <w:t>[31D</w:t>
      </w:r>
      <w:r>
        <w:t>[K3', 'customers:phone', '213-678-4431'</w:t>
      </w:r>
      <w:r>
        <w:t>[37D</w:t>
      </w:r>
      <w:r>
        <w:t>[K4', 'customers:customerid', '4'</w:t>
      </w:r>
      <w:r>
        <w:t/>
      </w:r>
      <w:r>
        <w:t/>
      </w:r>
      <w:r>
        <w:t/>
      </w:r>
      <w:r>
        <w:t/>
      </w:r>
      <w:r>
        <w:t/>
      </w:r>
      <w:r>
        <w:t/>
      </w:r>
      <w:r>
        <w:t>', '4'</w:t>
      </w:r>
      <w:r>
        <w:t>[K</w:t>
      </w:r>
      <w:r>
        <w:t>[6D</w:t>
      </w:r>
      <w:r>
        <w:t>', '4'</w:t>
      </w:r>
      <w:r>
        <w:t>[K</w:t>
      </w:r>
      <w:r>
        <w:t>[6D</w:t>
      </w:r>
      <w:r>
        <w:t>', '4'</w:t>
      </w:r>
      <w:r>
        <w:t>[K</w:t>
      </w:r>
      <w:r>
        <w:t>[6D</w:t>
      </w:r>
      <w:r>
        <w:t xml:space="preserve">', </w:t>
      </w:r>
      <w:r>
        <w:lastRenderedPageBreak/>
        <w:t>'4'</w:t>
      </w:r>
      <w:r>
        <w:t>[K</w:t>
      </w:r>
      <w:r>
        <w:t>[6D</w:t>
      </w:r>
      <w:r>
        <w:t>', '4'</w:t>
      </w:r>
      <w:r>
        <w:t>[K</w:t>
      </w:r>
      <w:r>
        <w:t>[6D</w:t>
      </w:r>
      <w:r>
        <w:t>', '4'</w:t>
      </w:r>
      <w:r>
        <w:t>[K</w:t>
      </w:r>
      <w:r>
        <w:t>[6D</w:t>
      </w:r>
      <w:r>
        <w:t>', '4'</w:t>
      </w:r>
      <w:r>
        <w:t>[K</w:t>
      </w:r>
      <w:r>
        <w:t>[6D</w:t>
      </w:r>
      <w:r>
        <w:t>', '4'</w:t>
      </w:r>
      <w:r>
        <w:t>[K</w:t>
      </w:r>
      <w:r>
        <w:t>[6D</w:t>
      </w:r>
      <w:r>
        <w:t>', '4'</w:t>
      </w:r>
      <w:r>
        <w:t>[K</w:t>
      </w:r>
      <w:r>
        <w:t>[6D</w:t>
      </w:r>
      <w:r>
        <w:t>', '4'</w:t>
      </w:r>
      <w:r>
        <w:t>[K</w:t>
      </w:r>
      <w:r>
        <w:t>[6Df', '4'</w:t>
      </w:r>
      <w:r>
        <w:t>[6Di', '4'</w:t>
      </w:r>
      <w:r>
        <w:t>[6Dr', '4'</w:t>
      </w:r>
      <w:r>
        <w:t>[6Ds', '4'</w:t>
      </w:r>
      <w:r>
        <w:t>[6Dt', '4'</w:t>
      </w:r>
      <w:r>
        <w:t>[6Dn', '4'</w:t>
      </w:r>
      <w:r>
        <w:t>[6Da', '4'</w:t>
      </w:r>
      <w:r>
        <w:t>[6Dm', '4'</w:t>
      </w:r>
      <w:r>
        <w:t>[6De', '4'</w:t>
      </w:r>
      <w:r>
        <w:t>[6D</w:t>
      </w:r>
      <w:r>
        <w:t>[C</w:t>
      </w:r>
      <w:r>
        <w:t>[C</w:t>
      </w:r>
      <w:r>
        <w:t>[C</w:t>
      </w:r>
      <w:r>
        <w:t>[C</w:t>
      </w:r>
      <w:r>
        <w:t>[C</w:t>
      </w:r>
      <w:r>
        <w:t>'</w:t>
      </w:r>
      <w:r>
        <w:t>[K</w:t>
      </w:r>
      <w:r>
        <w:t>F'</w:t>
      </w:r>
      <w:r>
        <w:t>r'</w:t>
      </w:r>
      <w:r>
        <w:t>e'</w:t>
      </w:r>
      <w:r>
        <w:t>d'</w:t>
      </w:r>
      <w:r>
        <w:t/>
      </w:r>
      <w:r>
        <w:t>[C</w:t>
      </w:r>
    </w:p>
    <w:p w14:paraId="143270EE" w14:textId="77777777" w:rsidR="00254BE6" w:rsidRDefault="00254BE6" w:rsidP="00254BE6">
      <w:pPr>
        <w:pStyle w:val="NormalWeb"/>
        <w:ind w:left="567" w:hanging="567"/>
      </w:pPr>
      <w:r>
        <w:t xml:space="preserve">Took 0.0121 seconds                                                                     </w:t>
      </w:r>
    </w:p>
    <w:p w14:paraId="6E23150D" w14:textId="77777777" w:rsidR="00254BE6" w:rsidRDefault="00254BE6" w:rsidP="00254BE6">
      <w:pPr>
        <w:pStyle w:val="NormalWeb"/>
        <w:ind w:left="567" w:hanging="567"/>
      </w:pPr>
      <w:r>
        <w:t>hbase:057:0&gt;  put 'ecom', 'row4', 'customers:firstname', 'Fred'</w:t>
      </w:r>
      <w:r>
        <w:t/>
      </w:r>
      <w:r>
        <w:t/>
      </w:r>
      <w:r>
        <w:t/>
      </w:r>
      <w:r>
        <w:t/>
      </w:r>
      <w:r>
        <w:t/>
      </w:r>
      <w:r>
        <w:t/>
      </w:r>
      <w:r>
        <w:t/>
      </w:r>
      <w:r>
        <w:t/>
      </w:r>
      <w:r>
        <w:t/>
      </w:r>
      <w:r>
        <w:t>', 'Fred'</w:t>
      </w:r>
      <w:r>
        <w:t>[K</w:t>
      </w:r>
      <w:r>
        <w:t>[9D</w:t>
      </w:r>
      <w:r>
        <w:t>', 'Fred'</w:t>
      </w:r>
      <w:r>
        <w:t>[K</w:t>
      </w:r>
      <w:r>
        <w:t>[9D</w:t>
      </w:r>
      <w:r>
        <w:t>', 'Fred'</w:t>
      </w:r>
      <w:r>
        <w:t>[K</w:t>
      </w:r>
      <w:r>
        <w:t>[9D</w:t>
      </w:r>
      <w:r>
        <w:t>', 'Fred'</w:t>
      </w:r>
      <w:r>
        <w:t>[K</w:t>
      </w:r>
      <w:r>
        <w:t>[9D</w:t>
      </w:r>
      <w:r>
        <w:t>', 'Fred'</w:t>
      </w:r>
      <w:r>
        <w:t>[K</w:t>
      </w:r>
      <w:r>
        <w:t>[9D</w:t>
      </w:r>
      <w:r>
        <w:t>', 'Fred'</w:t>
      </w:r>
      <w:r>
        <w:t>[K</w:t>
      </w:r>
      <w:r>
        <w:t>[9D</w:t>
      </w:r>
      <w:r>
        <w:t>', 'Fred'</w:t>
      </w:r>
      <w:r>
        <w:t>[K</w:t>
      </w:r>
      <w:r>
        <w:t>[9D</w:t>
      </w:r>
      <w:r>
        <w:t>', 'Fred'</w:t>
      </w:r>
      <w:r>
        <w:t>[K</w:t>
      </w:r>
      <w:r>
        <w:t>[9D</w:t>
      </w:r>
      <w:r>
        <w:t>', 'Fred'</w:t>
      </w:r>
      <w:r>
        <w:t>[K</w:t>
      </w:r>
      <w:r>
        <w:t>[9Dl', 'Fred'</w:t>
      </w:r>
      <w:r>
        <w:t>[9Da', 'Fred'</w:t>
      </w:r>
      <w:r>
        <w:t>[9Ds', 'Fred'</w:t>
      </w:r>
      <w:r>
        <w:t>[9Dt', 'Fred'</w:t>
      </w:r>
      <w:r>
        <w:t>[9Dn', 'Fred'</w:t>
      </w:r>
      <w:r>
        <w:t>[9Da', 'Fred'</w:t>
      </w:r>
      <w:r>
        <w:t>[9Dm', 'Fred'</w:t>
      </w:r>
      <w:r>
        <w:t>[9De', 'Fred'</w:t>
      </w:r>
      <w:r>
        <w:t>[9D</w:t>
      </w:r>
      <w:r>
        <w:t>[C</w:t>
      </w:r>
      <w:r>
        <w:t>[C</w:t>
      </w:r>
      <w:r>
        <w:t>[C</w:t>
      </w:r>
      <w:r>
        <w:t>[C</w:t>
      </w:r>
      <w:r>
        <w:t>[C</w:t>
      </w:r>
      <w:r>
        <w:t>[C</w:t>
      </w:r>
      <w:r>
        <w:t>[C</w:t>
      </w:r>
      <w:r>
        <w:t>[C</w:t>
      </w:r>
      <w:r>
        <w:t>[C</w:t>
      </w:r>
      <w:r>
        <w:t/>
      </w:r>
      <w:r>
        <w:t>'</w:t>
      </w:r>
      <w:r>
        <w:t>[K</w:t>
      </w:r>
      <w:r>
        <w:t/>
      </w:r>
      <w:r>
        <w:t>'</w:t>
      </w:r>
      <w:r>
        <w:t>[K</w:t>
      </w:r>
      <w:r>
        <w:t/>
      </w:r>
      <w:r>
        <w:t>'</w:t>
      </w:r>
      <w:r>
        <w:t>[K</w:t>
      </w:r>
      <w:r>
        <w:t/>
      </w:r>
      <w:r>
        <w:t>'</w:t>
      </w:r>
      <w:r>
        <w:t>[K</w:t>
      </w:r>
      <w:r>
        <w:t>K'</w:t>
      </w:r>
      <w:r>
        <w:t>r'</w:t>
      </w:r>
      <w:r>
        <w:t>u'</w:t>
      </w:r>
      <w:r>
        <w:t>e'</w:t>
      </w:r>
      <w:r>
        <w:t>g'</w:t>
      </w:r>
      <w:r>
        <w:t>e'</w:t>
      </w:r>
      <w:r>
        <w:t>r'</w:t>
      </w:r>
      <w:r>
        <w:t/>
      </w:r>
      <w:r>
        <w:t>[C</w:t>
      </w:r>
    </w:p>
    <w:p w14:paraId="52EB9593" w14:textId="77777777" w:rsidR="00254BE6" w:rsidRDefault="00254BE6" w:rsidP="00254BE6">
      <w:pPr>
        <w:pStyle w:val="NormalWeb"/>
        <w:ind w:left="567" w:hanging="567"/>
      </w:pPr>
      <w:r>
        <w:t xml:space="preserve">Took 0.0094 seconds                                                                     </w:t>
      </w:r>
    </w:p>
    <w:p w14:paraId="32D5FA00" w14:textId="77777777" w:rsidR="00254BE6" w:rsidRDefault="00254BE6" w:rsidP="00254BE6">
      <w:pPr>
        <w:pStyle w:val="NormalWeb"/>
        <w:ind w:left="567" w:hanging="567"/>
      </w:pPr>
      <w:r>
        <w:t>hbase:058:0&gt; put 'ecom', 'row4', 'customers:lastname', 'Krueger'</w:t>
      </w:r>
      <w:r>
        <w:t/>
      </w:r>
      <w:r>
        <w:t/>
      </w:r>
      <w:r>
        <w:t/>
      </w:r>
      <w:r>
        <w:t/>
      </w:r>
      <w:r>
        <w:t/>
      </w:r>
      <w:r>
        <w:t/>
      </w:r>
      <w:r>
        <w:t/>
      </w:r>
      <w:r>
        <w:t/>
      </w:r>
      <w:r>
        <w:t/>
      </w:r>
      <w:r>
        <w:t/>
      </w:r>
      <w:r>
        <w:t/>
      </w:r>
      <w:r>
        <w:t/>
      </w:r>
      <w:r>
        <w:t>', 'Krueger'</w:t>
      </w:r>
      <w:r>
        <w:t>[K</w:t>
      </w:r>
      <w:r>
        <w:t>[12D</w:t>
      </w:r>
      <w:r>
        <w:t>', 'Krueger'</w:t>
      </w:r>
      <w:r>
        <w:t>[K</w:t>
      </w:r>
      <w:r>
        <w:t>[12D</w:t>
      </w:r>
      <w:r>
        <w:t>', 'Krueger'</w:t>
      </w:r>
      <w:r>
        <w:t>[K</w:t>
      </w:r>
      <w:r>
        <w:t>[12D</w:t>
      </w:r>
      <w:r>
        <w:t>', 'Krueger'</w:t>
      </w:r>
      <w:r>
        <w:t>[K</w:t>
      </w:r>
      <w:r>
        <w:t>[12D</w:t>
      </w:r>
      <w:r>
        <w:t>', 'Krueger'</w:t>
      </w:r>
      <w:r>
        <w:t>[K</w:t>
      </w:r>
      <w:r>
        <w:t>[12D</w:t>
      </w:r>
      <w:r>
        <w:t>', 'Krueger'</w:t>
      </w:r>
      <w:r>
        <w:t>[K</w:t>
      </w:r>
      <w:r>
        <w:t>[12D</w:t>
      </w:r>
      <w:r>
        <w:t>', 'Krueger'</w:t>
      </w:r>
      <w:r>
        <w:t>[K</w:t>
      </w:r>
      <w:r>
        <w:t>[12D</w:t>
      </w:r>
      <w:r>
        <w:t>', 'Krueger'</w:t>
      </w:r>
      <w:r>
        <w:t>[K</w:t>
      </w:r>
      <w:r>
        <w:t>[12Da', 'Krueger'</w:t>
      </w:r>
      <w:r>
        <w:t>[12Dd', 'Krueger'</w:t>
      </w:r>
      <w:r>
        <w:t>[12Dd', 'Krueger'</w:t>
      </w:r>
      <w:r>
        <w:t>[12Dr', 'Krueger'</w:t>
      </w:r>
      <w:r>
        <w:t>[12De', 'Krueger'</w:t>
      </w:r>
      <w:r>
        <w:t>[12Ds', 'Krueger'</w:t>
      </w:r>
      <w:r>
        <w:t>[12Ds', 'Krueger'</w:t>
      </w:r>
      <w:r>
        <w:t>[12D</w:t>
      </w:r>
      <w:r>
        <w:t>[C</w:t>
      </w:r>
      <w:r>
        <w:t>[C</w:t>
      </w:r>
      <w:r>
        <w:t>[C</w:t>
      </w:r>
      <w:r>
        <w:t>[Crueger'</w:t>
      </w:r>
      <w:r>
        <w:t>[K</w:t>
      </w:r>
      <w:r>
        <w:t>[7Dueger'</w:t>
      </w:r>
      <w:r>
        <w:t>[K</w:t>
      </w:r>
      <w:r>
        <w:t>[6Deger'</w:t>
      </w:r>
      <w:r>
        <w:t>[K</w:t>
      </w:r>
      <w:r>
        <w:t>[5Dger'</w:t>
      </w:r>
      <w:r>
        <w:t>[K</w:t>
      </w:r>
      <w:r>
        <w:t>[4Der'</w:t>
      </w:r>
      <w:r>
        <w:t>[K</w:t>
      </w:r>
      <w:r>
        <w:t>[3Dr'</w:t>
      </w:r>
      <w:r>
        <w:t>[K</w:t>
      </w:r>
      <w:r>
        <w:t>[2D'</w:t>
      </w:r>
      <w:r>
        <w:t>[K</w:t>
      </w:r>
      <w:r>
        <w:t>1'</w:t>
      </w:r>
      <w:r>
        <w:t>4'</w:t>
      </w:r>
      <w:r>
        <w:t>2'</w:t>
      </w:r>
      <w:r>
        <w:t>8'</w:t>
      </w:r>
      <w:r>
        <w:t> '</w:t>
      </w:r>
      <w:r>
        <w:t>E'</w:t>
      </w:r>
      <w:r>
        <w:t>l'</w:t>
      </w:r>
      <w:r>
        <w:t>m'</w:t>
      </w:r>
      <w:r>
        <w:t> '</w:t>
      </w:r>
      <w:r>
        <w:t>S'</w:t>
      </w:r>
      <w:r>
        <w:t>t'</w:t>
      </w:r>
      <w:r>
        <w:t>r'</w:t>
      </w:r>
      <w:r>
        <w:t>e'</w:t>
      </w:r>
      <w:r>
        <w:t>e'</w:t>
      </w:r>
      <w:r>
        <w:t>t'</w:t>
      </w:r>
      <w:r>
        <w:t/>
      </w:r>
      <w:r>
        <w:t>[C</w:t>
      </w:r>
    </w:p>
    <w:p w14:paraId="55E4A46C" w14:textId="77777777" w:rsidR="00254BE6" w:rsidRDefault="00254BE6" w:rsidP="00254BE6">
      <w:pPr>
        <w:pStyle w:val="NormalWeb"/>
        <w:ind w:left="567" w:hanging="567"/>
      </w:pPr>
      <w:r>
        <w:t xml:space="preserve">Took 0.0055 seconds                                                                     </w:t>
      </w:r>
    </w:p>
    <w:p w14:paraId="3F849595" w14:textId="77777777" w:rsidR="00254BE6" w:rsidRDefault="00254BE6" w:rsidP="00254BE6">
      <w:pPr>
        <w:pStyle w:val="NormalWeb"/>
        <w:ind w:left="567" w:hanging="567"/>
      </w:pPr>
      <w:r>
        <w:t>hbase:059:0&gt; put 'ecom', 'row4', 'customers:address', '1428 Elm Street'</w:t>
      </w:r>
      <w:r>
        <w:t/>
      </w:r>
      <w:r>
        <w:t/>
      </w:r>
      <w:r>
        <w:t/>
      </w:r>
      <w:r>
        <w:t/>
      </w:r>
      <w:r>
        <w:t/>
      </w:r>
      <w:r>
        <w:t/>
      </w:r>
      <w:r>
        <w:t/>
      </w:r>
      <w:r>
        <w:t/>
      </w:r>
      <w:r>
        <w:t/>
      </w:r>
      <w:r>
        <w:t/>
      </w:r>
      <w:r>
        <w:t/>
      </w:r>
      <w:r>
        <w:t/>
      </w:r>
      <w:r>
        <w:t/>
      </w:r>
      <w:r>
        <w:t/>
      </w:r>
      <w:r>
        <w:t/>
      </w:r>
      <w:r>
        <w:t/>
      </w:r>
      <w:r>
        <w:t/>
      </w:r>
      <w:r>
        <w:t/>
      </w:r>
      <w:r>
        <w:t/>
      </w:r>
      <w:r>
        <w:t/>
      </w:r>
      <w:r>
        <w:t>', '1428 Elm Street'</w:t>
      </w:r>
      <w:r>
        <w:t>[K</w:t>
      </w:r>
      <w:r>
        <w:t>[20D</w:t>
      </w:r>
      <w:r>
        <w:t>', '1428 Elm Street'</w:t>
      </w:r>
      <w:r>
        <w:t>[K</w:t>
      </w:r>
      <w:r>
        <w:t>[20D</w:t>
      </w:r>
      <w:r>
        <w:t>', '1428 Elm Street'</w:t>
      </w:r>
      <w:r>
        <w:t>[K</w:t>
      </w:r>
      <w:r>
        <w:t>[20D</w:t>
      </w:r>
      <w:r>
        <w:t>', '1428 Elm Street'</w:t>
      </w:r>
      <w:r>
        <w:t>[K</w:t>
      </w:r>
      <w:r>
        <w:t>[20D</w:t>
      </w:r>
      <w:r>
        <w:t>', '1428 Elm Street'</w:t>
      </w:r>
      <w:r>
        <w:t>[K</w:t>
      </w:r>
      <w:r>
        <w:t>[20D</w:t>
      </w:r>
      <w:r>
        <w:t>', '1428 Elm Street'</w:t>
      </w:r>
      <w:r>
        <w:t>[K</w:t>
      </w:r>
      <w:r>
        <w:t>[20D</w:t>
      </w:r>
      <w:r>
        <w:t>', '1428 Elm Street'</w:t>
      </w:r>
      <w:r>
        <w:t>[K</w:t>
      </w:r>
      <w:r>
        <w:t>[20Dc', '1428 Elm Street'</w:t>
      </w:r>
      <w:r>
        <w:t>[20Di', '1428 Elm Street'</w:t>
      </w:r>
      <w:r>
        <w:t>[20Dt', '1428 Elm Street'</w:t>
      </w:r>
      <w:r>
        <w:t>[20Dy', '1428 Elm Street'</w:t>
      </w:r>
      <w:r>
        <w:t>[20D</w:t>
      </w:r>
      <w:r>
        <w:t>[C</w:t>
      </w:r>
      <w:r>
        <w:t>[C</w:t>
      </w:r>
      <w:r>
        <w:t>[C</w:t>
      </w:r>
      <w:r>
        <w:t>[C428 Elm Street'</w:t>
      </w:r>
      <w:r>
        <w:t>[K</w:t>
      </w:r>
      <w:r>
        <w:t>[15D28 Elm Street'</w:t>
      </w:r>
      <w:r>
        <w:t>[K</w:t>
      </w:r>
      <w:r>
        <w:t>[14D8 Elm Street'</w:t>
      </w:r>
      <w:r>
        <w:t>[K</w:t>
      </w:r>
      <w:r>
        <w:t>[13D Elm Street'</w:t>
      </w:r>
      <w:r>
        <w:t>[K</w:t>
      </w:r>
      <w:r>
        <w:t>[12DElm Street'</w:t>
      </w:r>
      <w:r>
        <w:t>[K</w:t>
      </w:r>
      <w:r>
        <w:t>[11Dlm Street'</w:t>
      </w:r>
      <w:r>
        <w:t>[K</w:t>
      </w:r>
      <w:r>
        <w:t>[10Dm Street'</w:t>
      </w:r>
      <w:r>
        <w:t>[K</w:t>
      </w:r>
      <w:r>
        <w:t>[9D Street'</w:t>
      </w:r>
      <w:r>
        <w:t>[K</w:t>
      </w:r>
      <w:r>
        <w:t>[8DStreet'</w:t>
      </w:r>
      <w:r>
        <w:t>[K</w:t>
      </w:r>
      <w:r>
        <w:t>[7Dtreet'</w:t>
      </w:r>
      <w:r>
        <w:t>[K</w:t>
      </w:r>
      <w:r>
        <w:t>[6Dreet'</w:t>
      </w:r>
      <w:r>
        <w:t>[K</w:t>
      </w:r>
      <w:r>
        <w:t>[5Deet'</w:t>
      </w:r>
      <w:r>
        <w:t>[K</w:t>
      </w:r>
      <w:r>
        <w:t>[4Det'</w:t>
      </w:r>
      <w:r>
        <w:t>[K</w:t>
      </w:r>
      <w:r>
        <w:t>[3Dt'</w:t>
      </w:r>
      <w:r>
        <w:t>[K</w:t>
      </w:r>
      <w:r>
        <w:t>[2D'</w:t>
      </w:r>
      <w:r>
        <w:t>[K</w:t>
      </w:r>
      <w:r>
        <w:t>L'</w:t>
      </w:r>
      <w:r>
        <w:t>o'</w:t>
      </w:r>
      <w:r>
        <w:t>s'</w:t>
      </w:r>
      <w:r>
        <w:t> '</w:t>
      </w:r>
      <w:r>
        <w:t>A'</w:t>
      </w:r>
      <w:r>
        <w:t>n'</w:t>
      </w:r>
      <w:r>
        <w:t>g'</w:t>
      </w:r>
      <w:r>
        <w:t>e'</w:t>
      </w:r>
      <w:r>
        <w:t>l'</w:t>
      </w:r>
      <w:r>
        <w:t>e'</w:t>
      </w:r>
      <w:r>
        <w:t>s'</w:t>
      </w:r>
      <w:r>
        <w:t/>
      </w:r>
      <w:r>
        <w:t>[C</w:t>
      </w:r>
    </w:p>
    <w:p w14:paraId="5C6B4081" w14:textId="77777777" w:rsidR="00254BE6" w:rsidRDefault="00254BE6" w:rsidP="00254BE6">
      <w:pPr>
        <w:pStyle w:val="NormalWeb"/>
        <w:ind w:left="567" w:hanging="567"/>
      </w:pPr>
      <w:r>
        <w:t xml:space="preserve">Took 0.0076 seconds                                                                     </w:t>
      </w:r>
    </w:p>
    <w:p w14:paraId="19968ABA" w14:textId="77777777" w:rsidR="00254BE6" w:rsidRDefault="00254BE6" w:rsidP="00254BE6">
      <w:pPr>
        <w:pStyle w:val="NormalWeb"/>
        <w:ind w:left="567" w:hanging="567"/>
      </w:pPr>
      <w:r>
        <w:t>hbase:060:0&gt; put 'ecom', 'row4', 'customers:city', 'Los Angeles'</w:t>
      </w:r>
      <w:r>
        <w:t/>
      </w:r>
      <w:r>
        <w:t/>
      </w:r>
      <w:r>
        <w:t/>
      </w:r>
      <w:r>
        <w:t/>
      </w:r>
      <w:r>
        <w:t/>
      </w:r>
      <w:r>
        <w:t/>
      </w:r>
      <w:r>
        <w:t/>
      </w:r>
      <w:r>
        <w:t/>
      </w:r>
      <w:r>
        <w:t/>
      </w:r>
      <w:r>
        <w:t/>
      </w:r>
      <w:r>
        <w:t/>
      </w:r>
      <w:r>
        <w:t/>
      </w:r>
      <w:r>
        <w:t/>
      </w:r>
      <w:r>
        <w:t/>
      </w:r>
      <w:r>
        <w:t/>
      </w:r>
      <w:r>
        <w:t/>
      </w:r>
      <w:r>
        <w:t>', 'Los Angeles'</w:t>
      </w:r>
      <w:r>
        <w:t>[K</w:t>
      </w:r>
      <w:r>
        <w:t>[16D</w:t>
      </w:r>
      <w:r>
        <w:t>', 'Los Angeles'</w:t>
      </w:r>
      <w:r>
        <w:t>[K</w:t>
      </w:r>
      <w:r>
        <w:t>[16D</w:t>
      </w:r>
      <w:r>
        <w:t>', 'Los Angeles'</w:t>
      </w:r>
      <w:r>
        <w:t>[K</w:t>
      </w:r>
      <w:r>
        <w:t>[16D</w:t>
      </w:r>
      <w:r>
        <w:t>', 'Los Angeles'</w:t>
      </w:r>
      <w:r>
        <w:t>[K</w:t>
      </w:r>
      <w:r>
        <w:t>[16Ds', 'Los Angeles'</w:t>
      </w:r>
      <w:r>
        <w:t>[16Dt', 'Los Angeles'</w:t>
      </w:r>
      <w:r>
        <w:t>[16Da', 'Los Angeles'</w:t>
      </w:r>
      <w:r>
        <w:t>[16Dt', 'Los Angeles'</w:t>
      </w:r>
      <w:r>
        <w:t>[16De', 'Los Angeles'</w:t>
      </w:r>
      <w:r>
        <w:t>[16D</w:t>
      </w:r>
      <w:r>
        <w:t>[C</w:t>
      </w:r>
      <w:r>
        <w:t>[C</w:t>
      </w:r>
      <w:r>
        <w:t>[C</w:t>
      </w:r>
      <w:r>
        <w:t>[Cos Angeles'</w:t>
      </w:r>
      <w:r>
        <w:t>[K</w:t>
      </w:r>
      <w:r>
        <w:t>[11Ds Angeles'</w:t>
      </w:r>
      <w:r>
        <w:t>[K</w:t>
      </w:r>
      <w:r>
        <w:t xml:space="preserve">[10D </w:t>
      </w:r>
      <w:r>
        <w:lastRenderedPageBreak/>
        <w:t>Angeles'</w:t>
      </w:r>
      <w:r>
        <w:t>[K</w:t>
      </w:r>
      <w:r>
        <w:t>[9DAngeles'</w:t>
      </w:r>
      <w:r>
        <w:t>[K</w:t>
      </w:r>
      <w:r>
        <w:t>[8Dngeles'</w:t>
      </w:r>
      <w:r>
        <w:t>[K</w:t>
      </w:r>
      <w:r>
        <w:t>[7Dgeles'</w:t>
      </w:r>
      <w:r>
        <w:t>[K</w:t>
      </w:r>
      <w:r>
        <w:t>[6Deles'</w:t>
      </w:r>
      <w:r>
        <w:t>[K</w:t>
      </w:r>
      <w:r>
        <w:t>[5Dles'</w:t>
      </w:r>
      <w:r>
        <w:t>[K</w:t>
      </w:r>
      <w:r>
        <w:t>[4Des'</w:t>
      </w:r>
      <w:r>
        <w:t>[K</w:t>
      </w:r>
      <w:r>
        <w:t>[3Ds'</w:t>
      </w:r>
      <w:r>
        <w:t>[K</w:t>
      </w:r>
      <w:r>
        <w:t>[2D'</w:t>
      </w:r>
      <w:r>
        <w:t>[K</w:t>
      </w:r>
      <w:r>
        <w:t>C'</w:t>
      </w:r>
      <w:r>
        <w:t>A'</w:t>
      </w:r>
      <w:r>
        <w:t/>
      </w:r>
      <w:r>
        <w:t>[C</w:t>
      </w:r>
    </w:p>
    <w:p w14:paraId="3F54D0B2" w14:textId="77777777" w:rsidR="00254BE6" w:rsidRDefault="00254BE6" w:rsidP="00254BE6">
      <w:pPr>
        <w:pStyle w:val="NormalWeb"/>
        <w:ind w:left="567" w:hanging="567"/>
      </w:pPr>
      <w:r>
        <w:t xml:space="preserve">Took 0.0041 seconds                                                                     </w:t>
      </w:r>
    </w:p>
    <w:p w14:paraId="33D70F50" w14:textId="77777777" w:rsidR="00254BE6" w:rsidRDefault="00254BE6" w:rsidP="00254BE6">
      <w:pPr>
        <w:pStyle w:val="NormalWeb"/>
        <w:ind w:left="567" w:hanging="567"/>
      </w:pPr>
      <w:r>
        <w:t>hbase:061:0&gt; put 'ecom', 'row4', 'customers:state', 'CA'</w:t>
      </w:r>
      <w:r>
        <w:t/>
      </w:r>
      <w:r>
        <w:t/>
      </w:r>
      <w:r>
        <w:t/>
      </w:r>
      <w:r>
        <w:t/>
      </w:r>
      <w:r>
        <w:t/>
      </w:r>
      <w:r>
        <w:t/>
      </w:r>
      <w:r>
        <w:t/>
      </w:r>
      <w:r>
        <w:t>', 'CA'</w:t>
      </w:r>
      <w:r>
        <w:t>[K</w:t>
      </w:r>
      <w:r>
        <w:t>[7D</w:t>
      </w:r>
      <w:r>
        <w:t>', 'CA'</w:t>
      </w:r>
      <w:r>
        <w:t>[K</w:t>
      </w:r>
      <w:r>
        <w:t>[7D</w:t>
      </w:r>
      <w:r>
        <w:t>', 'CA'</w:t>
      </w:r>
      <w:r>
        <w:t>[K</w:t>
      </w:r>
      <w:r>
        <w:t>[7D</w:t>
      </w:r>
      <w:r>
        <w:t>', 'CA'</w:t>
      </w:r>
      <w:r>
        <w:t>[K</w:t>
      </w:r>
      <w:r>
        <w:t>[7D</w:t>
      </w:r>
      <w:r>
        <w:t>', 'CA'</w:t>
      </w:r>
      <w:r>
        <w:t>[K</w:t>
      </w:r>
      <w:r>
        <w:t>[7Dz', 'CA'</w:t>
      </w:r>
      <w:r>
        <w:t>[7Di', 'CA'</w:t>
      </w:r>
      <w:r>
        <w:t>[7Dp', 'CA'</w:t>
      </w:r>
      <w:r>
        <w:t>[7D</w:t>
      </w:r>
      <w:r>
        <w:t>[C</w:t>
      </w:r>
      <w:r>
        <w:t>[C</w:t>
      </w:r>
      <w:r>
        <w:t>[C</w:t>
      </w:r>
      <w:r>
        <w:t>[CA'</w:t>
      </w:r>
      <w:r>
        <w:t>[K</w:t>
      </w:r>
      <w:r>
        <w:t>[2D'</w:t>
      </w:r>
      <w:r>
        <w:t>[K</w:t>
      </w:r>
      <w:r>
        <w:t>9'</w:t>
      </w:r>
      <w:r>
        <w:t>0'</w:t>
      </w:r>
      <w:r>
        <w:t>0'</w:t>
      </w:r>
      <w:r>
        <w:t>0'</w:t>
      </w:r>
      <w:r>
        <w:t>8'</w:t>
      </w:r>
      <w:r>
        <w:t/>
      </w:r>
      <w:r>
        <w:t>[C</w:t>
      </w:r>
    </w:p>
    <w:p w14:paraId="5C7330F3" w14:textId="77777777" w:rsidR="00254BE6" w:rsidRDefault="00254BE6" w:rsidP="00254BE6">
      <w:pPr>
        <w:pStyle w:val="NormalWeb"/>
        <w:ind w:left="567" w:hanging="567"/>
      </w:pPr>
      <w:r>
        <w:t xml:space="preserve">Took 0.0043 seconds                                                                     </w:t>
      </w:r>
    </w:p>
    <w:p w14:paraId="4A29BFA8" w14:textId="77777777" w:rsidR="00254BE6" w:rsidRDefault="00254BE6" w:rsidP="00254BE6">
      <w:pPr>
        <w:pStyle w:val="NormalWeb"/>
        <w:ind w:left="567" w:hanging="567"/>
      </w:pPr>
      <w:r>
        <w:t>hbase:062:0&gt; put 'ecom', 'row4', 'customers:zip', '90008'</w:t>
      </w:r>
      <w:r>
        <w:t/>
      </w:r>
      <w:r>
        <w:t>'</w:t>
      </w:r>
      <w:r>
        <w:t>[K</w:t>
      </w:r>
      <w:r>
        <w:t/>
      </w:r>
      <w:r>
        <w:t>'</w:t>
      </w:r>
      <w:r>
        <w:t>[K</w:t>
      </w:r>
      <w:r>
        <w:t/>
      </w:r>
      <w:r>
        <w:t>'</w:t>
      </w:r>
      <w:r>
        <w:t>[K</w:t>
      </w:r>
      <w:r>
        <w:t/>
      </w:r>
      <w:r>
        <w:t>'</w:t>
      </w:r>
      <w:r>
        <w:t>[K</w:t>
      </w:r>
      <w:r>
        <w:t/>
      </w:r>
      <w:r>
        <w:t>'</w:t>
      </w:r>
      <w:r>
        <w:t>[K</w:t>
      </w:r>
      <w:r>
        <w:t>U'</w:t>
      </w:r>
      <w:r>
        <w:t>S'</w:t>
      </w:r>
      <w:r>
        <w:t>A'</w:t>
      </w:r>
      <w:r>
        <w:t/>
      </w:r>
      <w:r>
        <w:t/>
      </w:r>
      <w:r>
        <w:t/>
      </w:r>
      <w:r>
        <w:t/>
      </w:r>
      <w:r>
        <w:t/>
      </w:r>
      <w:r>
        <w:t/>
      </w:r>
      <w:r>
        <w:t/>
      </w:r>
      <w:r>
        <w:t/>
      </w:r>
      <w:r>
        <w:t>', 'USA'</w:t>
      </w:r>
      <w:r>
        <w:t>[K</w:t>
      </w:r>
      <w:r>
        <w:t>[8D</w:t>
      </w:r>
      <w:r>
        <w:t>', 'USA'</w:t>
      </w:r>
      <w:r>
        <w:t>[K</w:t>
      </w:r>
      <w:r>
        <w:t>[8D</w:t>
      </w:r>
      <w:r>
        <w:t>', 'USA'</w:t>
      </w:r>
      <w:r>
        <w:t>[K</w:t>
      </w:r>
      <w:r>
        <w:t>[8Dc', 'USA'</w:t>
      </w:r>
      <w:r>
        <w:t>[8Do', 'USA'</w:t>
      </w:r>
      <w:r>
        <w:t>[8Du', 'USA'</w:t>
      </w:r>
      <w:r>
        <w:t>[8Dn', 'USA'</w:t>
      </w:r>
      <w:r>
        <w:t>[8Dt', 'USA'</w:t>
      </w:r>
      <w:r>
        <w:t>[8Dr', 'USA'</w:t>
      </w:r>
      <w:r>
        <w:t>[8Dy', 'USA'</w:t>
      </w:r>
      <w:r>
        <w:t>[8D</w:t>
      </w:r>
      <w:r>
        <w:t>[8C</w:t>
      </w:r>
    </w:p>
    <w:p w14:paraId="3EAA60A8" w14:textId="77777777" w:rsidR="00254BE6" w:rsidRDefault="00254BE6" w:rsidP="00254BE6">
      <w:pPr>
        <w:pStyle w:val="NormalWeb"/>
        <w:ind w:left="567" w:hanging="567"/>
      </w:pPr>
      <w:r>
        <w:t xml:space="preserve">Took 0.0035 seconds                                                                     </w:t>
      </w:r>
    </w:p>
    <w:p w14:paraId="294AD198" w14:textId="77777777" w:rsidR="00254BE6" w:rsidRDefault="00254BE6" w:rsidP="00254BE6">
      <w:pPr>
        <w:pStyle w:val="NormalWeb"/>
        <w:ind w:left="567" w:hanging="567"/>
      </w:pPr>
      <w:r>
        <w:t>hbase:063:0&gt; put 'ecom', 'row4', 'customers:country', 'USA'</w:t>
      </w:r>
      <w:r>
        <w:t/>
      </w:r>
      <w:r>
        <w:t/>
      </w:r>
      <w:r>
        <w:t/>
      </w:r>
      <w:r>
        <w:t/>
      </w:r>
      <w:r>
        <w:t/>
      </w:r>
      <w:r>
        <w:t/>
      </w:r>
      <w:r>
        <w:t/>
      </w:r>
      <w:r>
        <w:t/>
      </w:r>
      <w:r>
        <w:t>', 'USA'</w:t>
      </w:r>
      <w:r>
        <w:t>[K</w:t>
      </w:r>
      <w:r>
        <w:t>[8D</w:t>
      </w:r>
      <w:r>
        <w:t>', 'USA'</w:t>
      </w:r>
      <w:r>
        <w:t>[K</w:t>
      </w:r>
      <w:r>
        <w:t>[8D</w:t>
      </w:r>
      <w:r>
        <w:t>', 'USA'</w:t>
      </w:r>
      <w:r>
        <w:t>[K</w:t>
      </w:r>
      <w:r>
        <w:t>[8D</w:t>
      </w:r>
      <w:r>
        <w:t>', 'USA'</w:t>
      </w:r>
      <w:r>
        <w:t>[K</w:t>
      </w:r>
      <w:r>
        <w:t>[8D</w:t>
      </w:r>
      <w:r>
        <w:t>', 'USA'</w:t>
      </w:r>
      <w:r>
        <w:t>[K</w:t>
      </w:r>
      <w:r>
        <w:t>[8D</w:t>
      </w:r>
      <w:r>
        <w:t>', 'USA'</w:t>
      </w:r>
      <w:r>
        <w:t>[K</w:t>
      </w:r>
      <w:r>
        <w:t>[8D</w:t>
      </w:r>
      <w:r>
        <w:t>', 'USA'</w:t>
      </w:r>
      <w:r>
        <w:t>[K</w:t>
      </w:r>
      <w:r>
        <w:t>[8De', 'USA'</w:t>
      </w:r>
      <w:r>
        <w:t>[8Dm', 'USA'</w:t>
      </w:r>
      <w:r>
        <w:t>[8Da', 'USA'</w:t>
      </w:r>
      <w:r>
        <w:t>[8Di', 'USA'</w:t>
      </w:r>
      <w:r>
        <w:t>[8Dl', 'USA'</w:t>
      </w:r>
      <w:r>
        <w:t>[8D</w:t>
      </w:r>
      <w:r>
        <w:t>[C</w:t>
      </w:r>
      <w:r>
        <w:t>[C</w:t>
      </w:r>
      <w:r>
        <w:t>[C</w:t>
      </w:r>
      <w:r>
        <w:t>[C</w:t>
      </w:r>
      <w:r>
        <w:t>[C</w:t>
      </w:r>
      <w:r>
        <w:t>[C</w:t>
      </w:r>
      <w:r>
        <w:t>[C</w:t>
      </w:r>
      <w:r>
        <w:t>'</w:t>
      </w:r>
      <w:r>
        <w:t>[K</w:t>
      </w:r>
      <w:r>
        <w:t/>
      </w:r>
      <w:r>
        <w:t>'</w:t>
      </w:r>
      <w:r>
        <w:t>[K</w:t>
      </w:r>
      <w:r>
        <w:t/>
      </w:r>
      <w:r>
        <w:t>'</w:t>
      </w:r>
      <w:r>
        <w:t>[K</w:t>
      </w:r>
      <w:r>
        <w:t>f'</w:t>
      </w:r>
      <w:r>
        <w:t>r'</w:t>
      </w:r>
      <w:r>
        <w:t>e'</w:t>
      </w:r>
      <w:r>
        <w:t>d'</w:t>
      </w:r>
      <w:r>
        <w:t>d'</w:t>
      </w:r>
      <w:r>
        <w:t>y'</w:t>
      </w:r>
      <w:r>
        <w:t>@'</w:t>
      </w:r>
      <w:r>
        <w:t>h'</w:t>
      </w:r>
      <w:r>
        <w:t>o'</w:t>
      </w:r>
      <w:r>
        <w:t>t'</w:t>
      </w:r>
      <w:r>
        <w:t>m'</w:t>
      </w:r>
      <w:r>
        <w:t>a'</w:t>
      </w:r>
      <w:r>
        <w:t>i'</w:t>
      </w:r>
      <w:r>
        <w:t>l'</w:t>
      </w:r>
      <w:r>
        <w:t>.'</w:t>
      </w:r>
      <w:r>
        <w:t>c'</w:t>
      </w:r>
      <w:r>
        <w:t>o'</w:t>
      </w:r>
      <w:r>
        <w:t>m'</w:t>
      </w:r>
      <w:r>
        <w:t/>
      </w:r>
      <w:r>
        <w:t>[C</w:t>
      </w:r>
    </w:p>
    <w:p w14:paraId="36576F6A" w14:textId="77777777" w:rsidR="00254BE6" w:rsidRDefault="00254BE6" w:rsidP="00254BE6">
      <w:pPr>
        <w:pStyle w:val="NormalWeb"/>
        <w:ind w:left="567" w:hanging="567"/>
      </w:pPr>
      <w:r>
        <w:t xml:space="preserve">Took 0.0049 seconds                                                                     </w:t>
      </w:r>
    </w:p>
    <w:p w14:paraId="5359FC04" w14:textId="77777777" w:rsidR="00254BE6" w:rsidRDefault="00254BE6" w:rsidP="00254BE6">
      <w:pPr>
        <w:pStyle w:val="NormalWeb"/>
        <w:ind w:left="567" w:hanging="567"/>
      </w:pPr>
      <w:r>
        <w:t>hbase:064:0&gt; put 'ecom', 'row4', 'customers:email', 'freddy@hotmail.com'</w:t>
      </w:r>
      <w:r>
        <w:t/>
      </w:r>
      <w:r>
        <w:t/>
      </w:r>
      <w:r>
        <w:t/>
      </w:r>
      <w:r>
        <w:t/>
      </w:r>
      <w:r>
        <w:t/>
      </w:r>
      <w:r>
        <w:t/>
      </w:r>
      <w:r>
        <w:t/>
      </w:r>
      <w:r>
        <w:t/>
      </w:r>
      <w:r>
        <w:t/>
      </w:r>
      <w:r>
        <w:t/>
      </w:r>
      <w:r>
        <w:t/>
      </w:r>
      <w:r>
        <w:t/>
      </w:r>
      <w:r>
        <w:t/>
      </w:r>
      <w:r>
        <w:t/>
      </w:r>
      <w:r>
        <w:t/>
      </w:r>
      <w:r>
        <w:t/>
      </w:r>
      <w:r>
        <w:t/>
      </w:r>
      <w:r>
        <w:t/>
      </w:r>
      <w:r>
        <w:t/>
      </w:r>
      <w:r>
        <w:t/>
      </w:r>
      <w:r>
        <w:t/>
      </w:r>
      <w:r>
        <w:t/>
      </w:r>
      <w:r>
        <w:t/>
      </w:r>
      <w:r>
        <w:t>', 'freddy@hotmail.com'</w:t>
      </w:r>
      <w:r>
        <w:t>[K</w:t>
      </w:r>
      <w:r>
        <w:t>[23D</w:t>
      </w:r>
      <w:r>
        <w:t>', 'freddy@hotmail.com'</w:t>
      </w:r>
      <w:r>
        <w:t>[K</w:t>
      </w:r>
      <w:r>
        <w:t>[23D</w:t>
      </w:r>
      <w:r>
        <w:t>', 'freddy@hotmail.com'</w:t>
      </w:r>
      <w:r>
        <w:t>[K</w:t>
      </w:r>
      <w:r>
        <w:t>[23D</w:t>
      </w:r>
      <w:r>
        <w:t>', 'freddy@hotmail.com'</w:t>
      </w:r>
      <w:r>
        <w:t>[K</w:t>
      </w:r>
      <w:r>
        <w:t>[23D</w:t>
      </w:r>
      <w:r>
        <w:t>', 'freddy@hotmail.com'</w:t>
      </w:r>
      <w:r>
        <w:t>[K</w:t>
      </w:r>
      <w:r>
        <w:t>[23Dp', 'freddy@hotmail.com'</w:t>
      </w:r>
      <w:r>
        <w:t>[23Dh', 'freddy@hotmail.com'</w:t>
      </w:r>
      <w:r>
        <w:t>[23Do', 'freddy@hotmail.com'</w:t>
      </w:r>
      <w:r>
        <w:t>[23Dn', 'freddy@hotmail.com'</w:t>
      </w:r>
      <w:r>
        <w:t>[23De', 'freddy@hotmail.com'</w:t>
      </w:r>
      <w:r>
        <w:t>[23D</w:t>
      </w:r>
      <w:r>
        <w:t>[C</w:t>
      </w:r>
      <w:r>
        <w:t>[C</w:t>
      </w:r>
      <w:r>
        <w:t>[C</w:t>
      </w:r>
      <w:r>
        <w:t>[C</w:t>
      </w:r>
      <w:r>
        <w:t>[C</w:t>
      </w:r>
      <w:r>
        <w:t>[C</w:t>
      </w:r>
      <w:r>
        <w:t>[C</w:t>
      </w:r>
      <w:r>
        <w:t>[C</w:t>
      </w:r>
      <w:r>
        <w:t>[C</w:t>
      </w:r>
      <w:r>
        <w:t>[C</w:t>
      </w:r>
      <w:r>
        <w:t>[C</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2'</w:t>
      </w:r>
      <w:r>
        <w:t>1'</w:t>
      </w:r>
      <w:r>
        <w:t>6'</w:t>
      </w:r>
      <w:r>
        <w:t>-'</w:t>
      </w:r>
      <w:r>
        <w:t>6'</w:t>
      </w:r>
      <w:r>
        <w:t>6'</w:t>
      </w:r>
      <w:r>
        <w:t>6'</w:t>
      </w:r>
      <w:r>
        <w:t>-'</w:t>
      </w:r>
      <w:r>
        <w:t>1'</w:t>
      </w:r>
      <w:r>
        <w:t>3'</w:t>
      </w:r>
      <w:r>
        <w:t>1'</w:t>
      </w:r>
      <w:r>
        <w:t>3'</w:t>
      </w:r>
      <w:r>
        <w:t/>
      </w:r>
      <w:r>
        <w:t>[C</w:t>
      </w:r>
    </w:p>
    <w:p w14:paraId="3E25FC5F" w14:textId="77777777" w:rsidR="00254BE6" w:rsidRDefault="00254BE6" w:rsidP="00254BE6">
      <w:pPr>
        <w:pStyle w:val="NormalWeb"/>
        <w:ind w:left="567" w:hanging="567"/>
      </w:pPr>
      <w:r>
        <w:t xml:space="preserve">Took 0.0045 seconds                                                                     </w:t>
      </w:r>
    </w:p>
    <w:p w14:paraId="524F96F6" w14:textId="77777777" w:rsidR="00254BE6" w:rsidRDefault="00254BE6" w:rsidP="00254BE6">
      <w:pPr>
        <w:pStyle w:val="NormalWeb"/>
        <w:ind w:left="567" w:hanging="567"/>
      </w:pPr>
      <w:r>
        <w:t>hbase:065:0&gt; put 'ecom', 'row4', 'customers:phone', '216-666-1313'</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C</w:t>
      </w:r>
      <w:r>
        <w:t>', 'customers:phone', '216-666-1313'</w:t>
      </w:r>
      <w:r>
        <w:t>[K</w:t>
      </w:r>
      <w:r>
        <w:t>[36D5', 'customers:phone', '216-666-1313'</w:t>
      </w:r>
      <w:r>
        <w:t>[36D</w:t>
      </w:r>
      <w:r>
        <w:t>[C</w:t>
      </w:r>
      <w:r>
        <w:t>[C</w:t>
      </w:r>
      <w:r>
        <w:t>[C</w:t>
      </w:r>
      <w:r>
        <w:t>[C</w:t>
      </w:r>
      <w:r>
        <w:t>[C</w:t>
      </w:r>
      <w:r>
        <w:t>[C</w:t>
      </w:r>
      <w:r>
        <w:t>[C</w:t>
      </w:r>
      <w:r>
        <w:t>[C</w:t>
      </w:r>
      <w:r>
        <w:t>[C</w:t>
      </w:r>
      <w:r>
        <w:t>[C</w:t>
      </w:r>
      <w:r>
        <w:t>[C</w:t>
      </w:r>
      <w:r>
        <w:t>[C</w:t>
      </w:r>
      <w:r>
        <w:t>[C</w:t>
      </w:r>
      <w:r>
        <w:t>[C</w:t>
      </w:r>
      <w:r>
        <w:t>[C</w:t>
      </w:r>
      <w:r>
        <w:t>[C</w:t>
      </w:r>
      <w:r>
        <w:t>[C</w:t>
      </w:r>
      <w:r>
        <w:t>[C</w:t>
      </w:r>
      <w:r>
        <w:t>[C</w:t>
      </w:r>
      <w:r>
        <w:t>[C</w:t>
      </w:r>
      <w:r>
        <w:t>[C</w:t>
      </w:r>
      <w:r>
        <w:t/>
      </w:r>
      <w:r>
        <w:t/>
      </w:r>
      <w:r>
        <w:t>', '216-666-1313'</w:t>
      </w:r>
      <w:r>
        <w:t>[K</w:t>
      </w:r>
      <w:r>
        <w:t>[17D</w:t>
      </w:r>
      <w:r>
        <w:t>', '216-666-1313'</w:t>
      </w:r>
      <w:r>
        <w:t>[K</w:t>
      </w:r>
      <w:r>
        <w:t>[17D</w:t>
      </w:r>
      <w:r>
        <w:t>', '216-</w:t>
      </w:r>
      <w:r>
        <w:lastRenderedPageBreak/>
        <w:t>666-1313'</w:t>
      </w:r>
      <w:r>
        <w:t>[K</w:t>
      </w:r>
      <w:r>
        <w:t>[17D</w:t>
      </w:r>
      <w:r>
        <w:t>', '216-666-1313'</w:t>
      </w:r>
      <w:r>
        <w:t>[K</w:t>
      </w:r>
      <w:r>
        <w:t>[17D</w:t>
      </w:r>
      <w:r>
        <w:t>', '216-666-1313'</w:t>
      </w:r>
      <w:r>
        <w:t>[K</w:t>
      </w:r>
      <w:r>
        <w:t>[17Dc', '216-666-1313'</w:t>
      </w:r>
      <w:r>
        <w:t>[17Du', '216-666-1313'</w:t>
      </w:r>
      <w:r>
        <w:t>[17Dt', '216-666-1313'</w:t>
      </w:r>
      <w:r>
        <w:t>[17Do', '216-666-1313'</w:t>
      </w:r>
      <w:r>
        <w:t>[17Dm', '216-666-1313'</w:t>
      </w:r>
      <w:r>
        <w:t>[17D</w:t>
      </w:r>
      <w:r>
        <w:t>', '216-666-1313'</w:t>
      </w:r>
      <w:r>
        <w:t>[K</w:t>
      </w:r>
      <w:r>
        <w:t>[17D</w:t>
      </w:r>
      <w:r>
        <w:t>', '216-666-1313'</w:t>
      </w:r>
      <w:r>
        <w:t>[K</w:t>
      </w:r>
      <w:r>
        <w:t>[17D</w:t>
      </w:r>
      <w:r>
        <w:t>', '216-666-1313'</w:t>
      </w:r>
      <w:r>
        <w:t>[K</w:t>
      </w:r>
      <w:r>
        <w:t>[17Ds', '216-666-1313'</w:t>
      </w:r>
      <w:r>
        <w:t>[17Di', '216-666-1313'</w:t>
      </w:r>
      <w:r>
        <w:t>[17Do', '216-666-1313'</w:t>
      </w:r>
      <w:r>
        <w:t>[17D</w:t>
      </w:r>
      <w:r>
        <w:t>', '216-666-1313'</w:t>
      </w:r>
      <w:r>
        <w:t>[K</w:t>
      </w:r>
      <w:r>
        <w:t>[17D</w:t>
      </w:r>
      <w:r>
        <w:t>', '216-666-1313'</w:t>
      </w:r>
      <w:r>
        <w:t>[K</w:t>
      </w:r>
      <w:r>
        <w:t>[17Dt', '216-666-1313'</w:t>
      </w:r>
      <w:r>
        <w:t>[17Do', '216-666-1313'</w:t>
      </w:r>
      <w:r>
        <w:t>[17Dm', '216-666-1313'</w:t>
      </w:r>
      <w:r>
        <w:t>[17De', '216-666-1313'</w:t>
      </w:r>
      <w:r>
        <w:t>[17Dr', '216-666-1313'</w:t>
      </w:r>
      <w:r>
        <w:t>[17Di', '216-666-1313'</w:t>
      </w:r>
      <w:r>
        <w:t>[17Dd', '216-666-1313'</w:t>
      </w:r>
      <w:r>
        <w:t>[17D</w:t>
      </w:r>
      <w:r>
        <w:t>[C</w:t>
      </w:r>
      <w:r>
        <w:t>[C</w:t>
      </w:r>
      <w:r>
        <w:t>[C</w:t>
      </w:r>
      <w:r>
        <w:t>[C16-666-1313'</w:t>
      </w:r>
      <w:r>
        <w:t>[K</w:t>
      </w:r>
      <w:r>
        <w:t>[12D6-666-1313'</w:t>
      </w:r>
      <w:r>
        <w:t>[K</w:t>
      </w:r>
      <w:r>
        <w:t>[11D-666-1313'</w:t>
      </w:r>
      <w:r>
        <w:t>[K</w:t>
      </w:r>
      <w:r>
        <w:t>[10D666-1313'</w:t>
      </w:r>
      <w:r>
        <w:t>[K</w:t>
      </w:r>
      <w:r>
        <w:t>[9D66-1313'</w:t>
      </w:r>
      <w:r>
        <w:t>[K</w:t>
      </w:r>
      <w:r>
        <w:t>[8D6-1313'</w:t>
      </w:r>
      <w:r>
        <w:t>[K</w:t>
      </w:r>
      <w:r>
        <w:t>[7D-1313'</w:t>
      </w:r>
      <w:r>
        <w:t>[K</w:t>
      </w:r>
      <w:r>
        <w:t>[6D1313'</w:t>
      </w:r>
      <w:r>
        <w:t>[K</w:t>
      </w:r>
      <w:r>
        <w:t>[5D313'</w:t>
      </w:r>
      <w:r>
        <w:t>[K</w:t>
      </w:r>
      <w:r>
        <w:t>[4D13'</w:t>
      </w:r>
      <w:r>
        <w:t>[K</w:t>
      </w:r>
      <w:r>
        <w:t>[3D3'</w:t>
      </w:r>
      <w:r>
        <w:t>[K</w:t>
      </w:r>
      <w:r>
        <w:t>[2D'</w:t>
      </w:r>
      <w:r>
        <w:t>[K</w:t>
      </w:r>
      <w:r>
        <w:t>5'</w:t>
      </w:r>
      <w:r>
        <w:t/>
      </w:r>
      <w:r>
        <w:t>[C</w:t>
      </w:r>
    </w:p>
    <w:p w14:paraId="525F3C06" w14:textId="77777777" w:rsidR="00254BE6" w:rsidRDefault="00254BE6" w:rsidP="00254BE6">
      <w:pPr>
        <w:pStyle w:val="NormalWeb"/>
        <w:ind w:left="567" w:hanging="567"/>
      </w:pPr>
      <w:r>
        <w:t xml:space="preserve">Took 0.0046 seconds                                                                     </w:t>
      </w:r>
    </w:p>
    <w:p w14:paraId="2A8E9829" w14:textId="77777777" w:rsidR="00254BE6" w:rsidRDefault="00254BE6" w:rsidP="00254BE6">
      <w:pPr>
        <w:pStyle w:val="NormalWeb"/>
        <w:ind w:left="567" w:hanging="567"/>
      </w:pPr>
      <w:r>
        <w:t>hbase:066:0&gt; put 'ecom', 'row5', 'customers:customerid', '5'</w:t>
      </w:r>
      <w:r>
        <w:t/>
      </w:r>
      <w:r>
        <w:t/>
      </w:r>
      <w:r>
        <w:t/>
      </w:r>
      <w:r>
        <w:t/>
      </w:r>
      <w:r>
        <w:t/>
      </w:r>
      <w:r>
        <w:t/>
      </w:r>
      <w:r>
        <w:t/>
      </w:r>
      <w:r>
        <w:t>[C</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f', '5'</w:t>
      </w:r>
      <w:r>
        <w:t>[6Di', '5'</w:t>
      </w:r>
      <w:r>
        <w:t>[6Dr', '5'</w:t>
      </w:r>
      <w:r>
        <w:t>[6Ds', '5'</w:t>
      </w:r>
      <w:r>
        <w:t>[6Dt', '5'</w:t>
      </w:r>
      <w:r>
        <w:t>[6Dn', '5'</w:t>
      </w:r>
      <w:r>
        <w:t>[6Da', '5'</w:t>
      </w:r>
      <w:r>
        <w:t>[6Dm', '5'</w:t>
      </w:r>
      <w:r>
        <w:t>[6De', '5'</w:t>
      </w:r>
      <w:r>
        <w:t>[6D</w:t>
      </w:r>
      <w:r>
        <w:t>[C</w:t>
      </w:r>
      <w:r>
        <w:t>[C</w:t>
      </w:r>
      <w:r>
        <w:t>[C</w:t>
      </w:r>
      <w:r>
        <w:t>[C</w:t>
      </w:r>
      <w:r>
        <w:t>[C</w:t>
      </w:r>
      <w:r>
        <w:t>'</w:t>
      </w:r>
      <w:r>
        <w:t>[K</w:t>
      </w:r>
      <w:r>
        <w:t>C'</w:t>
      </w:r>
      <w:r>
        <w:t/>
      </w:r>
      <w:r>
        <w:t>'</w:t>
      </w:r>
      <w:r>
        <w:t>[K</w:t>
      </w:r>
      <w:r>
        <w:t>S'</w:t>
      </w:r>
      <w:r>
        <w:t>h'</w:t>
      </w:r>
      <w:r>
        <w:t>e'</w:t>
      </w:r>
      <w:r>
        <w:t>r'</w:t>
      </w:r>
      <w:r>
        <w:t>l'</w:t>
      </w:r>
      <w:r>
        <w:t>o'</w:t>
      </w:r>
      <w:r>
        <w:t>c'</w:t>
      </w:r>
      <w:r>
        <w:t>k'</w:t>
      </w:r>
      <w:r>
        <w:t/>
      </w:r>
      <w:r>
        <w:t>[C</w:t>
      </w:r>
    </w:p>
    <w:p w14:paraId="3B70188A" w14:textId="77777777" w:rsidR="00254BE6" w:rsidRDefault="00254BE6" w:rsidP="00254BE6">
      <w:pPr>
        <w:pStyle w:val="NormalWeb"/>
        <w:ind w:left="567" w:hanging="567"/>
      </w:pPr>
      <w:r>
        <w:t xml:space="preserve">Took 0.0058 seconds                                                                     </w:t>
      </w:r>
    </w:p>
    <w:p w14:paraId="566A3016" w14:textId="77777777" w:rsidR="00254BE6" w:rsidRDefault="00254BE6" w:rsidP="00254BE6">
      <w:pPr>
        <w:pStyle w:val="NormalWeb"/>
        <w:ind w:left="567" w:hanging="567"/>
      </w:pPr>
      <w:r>
        <w:t>hbase:067:0&gt; put 'ecom', 'row5', 'customers:firstname', 'Sherlock'</w:t>
      </w:r>
      <w:r>
        <w:t/>
      </w:r>
      <w:r>
        <w:t/>
      </w:r>
      <w:r>
        <w:t/>
      </w:r>
      <w:r>
        <w:t/>
      </w:r>
      <w:r>
        <w:t/>
      </w:r>
      <w:r>
        <w:t/>
      </w:r>
      <w:r>
        <w:t/>
      </w:r>
      <w:r>
        <w:t/>
      </w:r>
      <w:r>
        <w:t/>
      </w:r>
      <w:r>
        <w:t/>
      </w:r>
      <w:r>
        <w:t/>
      </w:r>
      <w:r>
        <w:t/>
      </w:r>
      <w:r>
        <w:t/>
      </w:r>
      <w:r>
        <w:t/>
      </w:r>
      <w:r>
        <w:t/>
      </w:r>
      <w:r>
        <w:t/>
      </w:r>
      <w:r>
        <w:t/>
      </w:r>
      <w:r>
        <w:t>name', 'Sherlock'</w:t>
      </w:r>
      <w:r>
        <w:t>[K</w:t>
      </w:r>
      <w:r>
        <w:t>[17D</w:t>
      </w:r>
      <w:r>
        <w:t>name', 'Sherlock'</w:t>
      </w:r>
      <w:r>
        <w:t>[K</w:t>
      </w:r>
      <w:r>
        <w:t>[17D</w:t>
      </w:r>
      <w:r>
        <w:t>name', 'Sherlock'</w:t>
      </w:r>
      <w:r>
        <w:t>[K</w:t>
      </w:r>
      <w:r>
        <w:t>[17D</w:t>
      </w:r>
      <w:r>
        <w:t>name', 'Sherlock'</w:t>
      </w:r>
      <w:r>
        <w:t>[K</w:t>
      </w:r>
      <w:r>
        <w:t>[17D</w:t>
      </w:r>
      <w:r>
        <w:t>name', 'Sherlock'</w:t>
      </w:r>
      <w:r>
        <w:t>[K</w:t>
      </w:r>
      <w:r>
        <w:t>[17Dlname', 'Sherlock'</w:t>
      </w:r>
      <w:r>
        <w:t>[17Daname', 'Sherlock'</w:t>
      </w:r>
      <w:r>
        <w:t>[17Dsname', 'Sherlock'</w:t>
      </w:r>
      <w:r>
        <w:t>[17Dtname', 'Sherlock'</w:t>
      </w:r>
      <w:r>
        <w:t>[17D</w:t>
      </w:r>
      <w:r>
        <w:t>[C</w:t>
      </w:r>
      <w:r>
        <w:t>[C</w:t>
      </w:r>
      <w:r>
        <w:t>[C</w:t>
      </w:r>
      <w:r>
        <w:t>[C</w:t>
      </w:r>
      <w:r>
        <w:t>[C</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
      </w:r>
      <w:r>
        <w:t>'</w:t>
      </w:r>
      <w:r>
        <w:t>[K</w:t>
      </w:r>
      <w:r>
        <w:t>H'</w:t>
      </w:r>
      <w:r>
        <w:t>o'</w:t>
      </w:r>
      <w:r>
        <w:t>m'</w:t>
      </w:r>
      <w:r>
        <w:t/>
      </w:r>
      <w:r>
        <w:t>'</w:t>
      </w:r>
      <w:r>
        <w:t>[K</w:t>
      </w:r>
      <w:r>
        <w:t>l'</w:t>
      </w:r>
      <w:r>
        <w:t>o'</w:t>
      </w:r>
      <w:r>
        <w:t/>
      </w:r>
      <w:r>
        <w:t>'</w:t>
      </w:r>
      <w:r>
        <w:t>[K</w:t>
      </w:r>
      <w:r>
        <w:t>m'</w:t>
      </w:r>
      <w:r>
        <w:t>e'</w:t>
      </w:r>
      <w:r>
        <w:t>s'</w:t>
      </w:r>
      <w:r>
        <w:t/>
      </w:r>
      <w:r>
        <w:t>[C</w:t>
      </w:r>
    </w:p>
    <w:p w14:paraId="42C3A08C" w14:textId="77777777" w:rsidR="00254BE6" w:rsidRDefault="00254BE6" w:rsidP="00254BE6">
      <w:pPr>
        <w:pStyle w:val="NormalWeb"/>
        <w:ind w:left="567" w:hanging="567"/>
      </w:pPr>
      <w:r>
        <w:t xml:space="preserve">Took 0.0037 seconds                                                                     </w:t>
      </w:r>
    </w:p>
    <w:p w14:paraId="65F2EB8E" w14:textId="77777777" w:rsidR="00254BE6" w:rsidRDefault="00254BE6" w:rsidP="00254BE6">
      <w:pPr>
        <w:pStyle w:val="NormalWeb"/>
        <w:ind w:left="567" w:hanging="567"/>
      </w:pPr>
      <w:r>
        <w:t>hbase:068:0&gt; put 'ecom', 'row5', 'customers:lastname', 'Holmes'</w:t>
      </w:r>
      <w:r>
        <w:t/>
      </w:r>
      <w:r>
        <w:t/>
      </w:r>
      <w:r>
        <w:t/>
      </w:r>
      <w:r>
        <w:t/>
      </w:r>
      <w:r>
        <w:t/>
      </w:r>
      <w:r>
        <w:t/>
      </w:r>
      <w:r>
        <w:t/>
      </w:r>
      <w:r>
        <w:t/>
      </w:r>
      <w:r>
        <w:t/>
      </w:r>
      <w:r>
        <w:t/>
      </w:r>
      <w:r>
        <w:t/>
      </w:r>
      <w:r>
        <w:t>', 'Holmes'</w:t>
      </w:r>
      <w:r>
        <w:t>[K</w:t>
      </w:r>
      <w:r>
        <w:t>[11D</w:t>
      </w:r>
      <w:r>
        <w:t>', 'Holmes'</w:t>
      </w:r>
      <w:r>
        <w:t>[K</w:t>
      </w:r>
      <w:r>
        <w:t>[11D</w:t>
      </w:r>
      <w:r>
        <w:t>', 'Holmes'</w:t>
      </w:r>
      <w:r>
        <w:t>[K</w:t>
      </w:r>
      <w:r>
        <w:t>[11D</w:t>
      </w:r>
      <w:r>
        <w:t>', 'Holmes'</w:t>
      </w:r>
      <w:r>
        <w:t>[K</w:t>
      </w:r>
      <w:r>
        <w:t>[11D</w:t>
      </w:r>
      <w:r>
        <w:t>', 'Holmes'</w:t>
      </w:r>
      <w:r>
        <w:t>[K</w:t>
      </w:r>
      <w:r>
        <w:t>[11D</w:t>
      </w:r>
      <w:r>
        <w:t>', 'Holmes'</w:t>
      </w:r>
      <w:r>
        <w:t>[K</w:t>
      </w:r>
      <w:r>
        <w:t>[11D</w:t>
      </w:r>
      <w:r>
        <w:t>', 'Holmes'</w:t>
      </w:r>
      <w:r>
        <w:t>[K</w:t>
      </w:r>
      <w:r>
        <w:t>[11D</w:t>
      </w:r>
      <w:r>
        <w:t>', 'Holmes'</w:t>
      </w:r>
      <w:r>
        <w:t>[K</w:t>
      </w:r>
      <w:r>
        <w:t>[11Da', 'Holmes'</w:t>
      </w:r>
      <w:r>
        <w:t>[11Dd', 'Holmes'</w:t>
      </w:r>
      <w:r>
        <w:t>[11Dd', 'Holmes'</w:t>
      </w:r>
      <w:r>
        <w:t>[11Dr', 'Holmes'</w:t>
      </w:r>
      <w:r>
        <w:t>[11De', 'Holmes'</w:t>
      </w:r>
      <w:r>
        <w:t>[11Ds', 'Holmes'</w:t>
      </w:r>
      <w:r>
        <w:t>[11Ds', 'Holmes'</w:t>
      </w:r>
      <w:r>
        <w:t>[11D</w:t>
      </w:r>
      <w:r>
        <w:t>[C</w:t>
      </w:r>
      <w:r>
        <w:t>[C</w:t>
      </w:r>
      <w:r>
        <w:t>[C</w:t>
      </w:r>
      <w:r>
        <w:t>[Colmes'</w:t>
      </w:r>
      <w:r>
        <w:t>[K</w:t>
      </w:r>
      <w:r>
        <w:t>[6Dlmes'</w:t>
      </w:r>
      <w:r>
        <w:t>[K</w:t>
      </w:r>
      <w:r>
        <w:t>[5Dmes'</w:t>
      </w:r>
      <w:r>
        <w:t>[K</w:t>
      </w:r>
      <w:r>
        <w:t>[4Des'</w:t>
      </w:r>
      <w:r>
        <w:t>[K</w:t>
      </w:r>
      <w:r>
        <w:t>[3Ds'</w:t>
      </w:r>
      <w:r>
        <w:t>[K</w:t>
      </w:r>
      <w:r>
        <w:t>[2D'</w:t>
      </w:r>
      <w:r>
        <w:t>[K</w:t>
      </w:r>
      <w:r>
        <w:t>1'</w:t>
      </w:r>
      <w:r>
        <w:t> '</w:t>
      </w:r>
      <w:r>
        <w:t>E'</w:t>
      </w:r>
      <w:r>
        <w:t>v'</w:t>
      </w:r>
      <w:r>
        <w:t>e'</w:t>
      </w:r>
      <w:r>
        <w:t>r'</w:t>
      </w:r>
      <w:r>
        <w:t>g'</w:t>
      </w:r>
      <w:r>
        <w:t>r'</w:t>
      </w:r>
      <w:r>
        <w:t>e'</w:t>
      </w:r>
      <w:r>
        <w:t>e'</w:t>
      </w:r>
      <w:r>
        <w:t>n'</w:t>
      </w:r>
      <w:r>
        <w:t> '</w:t>
      </w:r>
      <w:r>
        <w:t>S'</w:t>
      </w:r>
      <w:r>
        <w:t>t'</w:t>
      </w:r>
      <w:r>
        <w:t>r'</w:t>
      </w:r>
      <w:r>
        <w:t>e'</w:t>
      </w:r>
      <w:r>
        <w:t>e'</w:t>
      </w:r>
      <w:r>
        <w:t>t'</w:t>
      </w:r>
      <w:r>
        <w:t/>
      </w:r>
      <w:r>
        <w:t>[C</w:t>
      </w:r>
    </w:p>
    <w:p w14:paraId="3343987A" w14:textId="77777777" w:rsidR="00254BE6" w:rsidRDefault="00254BE6" w:rsidP="00254BE6">
      <w:pPr>
        <w:pStyle w:val="NormalWeb"/>
        <w:ind w:left="567" w:hanging="567"/>
      </w:pPr>
      <w:r>
        <w:t xml:space="preserve">Took 0.0055 seconds                                                                     </w:t>
      </w:r>
    </w:p>
    <w:p w14:paraId="433D5DC2" w14:textId="77777777" w:rsidR="00254BE6" w:rsidRDefault="00254BE6" w:rsidP="00254BE6">
      <w:pPr>
        <w:pStyle w:val="NormalWeb"/>
        <w:ind w:left="567" w:hanging="567"/>
      </w:pPr>
      <w:r>
        <w:t>hbase:069:0&gt; put 'ecom', 'row5', 'customers:address', '1 Evergreen Street'</w:t>
      </w:r>
      <w:r>
        <w:t/>
      </w:r>
      <w:r>
        <w:t/>
      </w:r>
      <w:r>
        <w:t/>
      </w:r>
      <w:r>
        <w:t/>
      </w:r>
      <w:r>
        <w:t/>
      </w:r>
      <w:r>
        <w:t/>
      </w:r>
      <w:r>
        <w:t/>
      </w:r>
      <w:r>
        <w:t/>
      </w:r>
      <w:r>
        <w:t/>
      </w:r>
      <w:r>
        <w:t/>
      </w:r>
      <w:r>
        <w:t/>
      </w:r>
      <w:r>
        <w:t/>
      </w:r>
      <w:r>
        <w:t/>
      </w:r>
      <w:r>
        <w:t/>
      </w:r>
      <w:r>
        <w:t/>
      </w:r>
      <w:r>
        <w:t/>
      </w:r>
      <w:r>
        <w:t/>
      </w:r>
      <w:r>
        <w:t/>
      </w:r>
      <w:r>
        <w:t/>
      </w:r>
      <w:r>
        <w:t/>
      </w:r>
      <w:r>
        <w:t/>
      </w:r>
      <w:r>
        <w:t/>
      </w:r>
      <w:r>
        <w:t/>
      </w:r>
      <w:r>
        <w:t>', '1 Evergreen Street'</w:t>
      </w:r>
      <w:r>
        <w:t>[K</w:t>
      </w:r>
      <w:r>
        <w:t>[23D</w:t>
      </w:r>
      <w:r>
        <w:t>', '1 Evergreen Street'</w:t>
      </w:r>
      <w:r>
        <w:t>[K</w:t>
      </w:r>
      <w:r>
        <w:t>[23D</w:t>
      </w:r>
      <w:r>
        <w:t>', '1 Evergreen Street'</w:t>
      </w:r>
      <w:r>
        <w:t>[K</w:t>
      </w:r>
      <w:r>
        <w:t>[23D</w:t>
      </w:r>
      <w:r>
        <w:t>', '1 Evergreen Street'</w:t>
      </w:r>
      <w:r>
        <w:t>[K</w:t>
      </w:r>
      <w:r>
        <w:t>[23D</w:t>
      </w:r>
      <w:r>
        <w:t>', '1 Evergreen Street'</w:t>
      </w:r>
      <w:r>
        <w:t>[K</w:t>
      </w:r>
      <w:r>
        <w:t>[23D</w:t>
      </w:r>
      <w:r>
        <w:t>', '1 Evergreen Street'</w:t>
      </w:r>
      <w:r>
        <w:t>[K</w:t>
      </w:r>
      <w:r>
        <w:t>[23D</w:t>
      </w:r>
      <w:r>
        <w:t xml:space="preserve">', </w:t>
      </w:r>
      <w:r>
        <w:lastRenderedPageBreak/>
        <w:t>'1 Evergreen Street'</w:t>
      </w:r>
      <w:r>
        <w:t>[K</w:t>
      </w:r>
      <w:r>
        <w:t>[23Dc', '1 Evergreen Street'</w:t>
      </w:r>
      <w:r>
        <w:t>[23Di', '1 Evergreen Street'</w:t>
      </w:r>
      <w:r>
        <w:t>[23Dt', '1 Evergreen Street'</w:t>
      </w:r>
      <w:r>
        <w:t>[23Dy', '1 Evergreen Street'</w:t>
      </w:r>
      <w:r>
        <w:t>[23Dr', '1 Evergreen Street'</w:t>
      </w:r>
      <w:r>
        <w:t>[23D</w:t>
      </w:r>
      <w:r>
        <w:t>', '1 Evergreen Street'</w:t>
      </w:r>
      <w:r>
        <w:t>[K</w:t>
      </w:r>
      <w:r>
        <w:t>[23D</w:t>
      </w:r>
      <w:r>
        <w:t>[C</w:t>
      </w:r>
      <w:r>
        <w:t>[C</w:t>
      </w:r>
      <w:r>
        <w:t>[C</w:t>
      </w:r>
      <w:r>
        <w:t>[C Evergreen Street'</w:t>
      </w:r>
      <w:r>
        <w:t>[K</w:t>
      </w:r>
      <w:r>
        <w:t>[18DEvergreen Street'</w:t>
      </w:r>
      <w:r>
        <w:t>[K</w:t>
      </w:r>
      <w:r>
        <w:t>[17Dvergreen Street'</w:t>
      </w:r>
      <w:r>
        <w:t>[K</w:t>
      </w:r>
      <w:r>
        <w:t>[16Dergreen Street'</w:t>
      </w:r>
      <w:r>
        <w:t>[K</w:t>
      </w:r>
      <w:r>
        <w:t>[15Drgreen Street'</w:t>
      </w:r>
      <w:r>
        <w:t>[K</w:t>
      </w:r>
      <w:r>
        <w:t>[14Dgreen Street'</w:t>
      </w:r>
      <w:r>
        <w:t>[K</w:t>
      </w:r>
      <w:r>
        <w:t>[13Dreen Street'</w:t>
      </w:r>
      <w:r>
        <w:t>[K</w:t>
      </w:r>
      <w:r>
        <w:t>[12Deen Street'</w:t>
      </w:r>
      <w:r>
        <w:t>[K</w:t>
      </w:r>
      <w:r>
        <w:t>[11Den Street'</w:t>
      </w:r>
      <w:r>
        <w:t>[K</w:t>
      </w:r>
      <w:r>
        <w:t>[10Dn Street'</w:t>
      </w:r>
      <w:r>
        <w:t>[K</w:t>
      </w:r>
      <w:r>
        <w:t>[9D Street'</w:t>
      </w:r>
      <w:r>
        <w:t>[K</w:t>
      </w:r>
      <w:r>
        <w:t>[8DStreet'</w:t>
      </w:r>
      <w:r>
        <w:t>[K</w:t>
      </w:r>
      <w:r>
        <w:t>[7Dtreet'</w:t>
      </w:r>
      <w:r>
        <w:t>[K</w:t>
      </w:r>
      <w:r>
        <w:t>[6Dreet'</w:t>
      </w:r>
      <w:r>
        <w:t>[K</w:t>
      </w:r>
      <w:r>
        <w:t>[5Deet'</w:t>
      </w:r>
      <w:r>
        <w:t>[K</w:t>
      </w:r>
      <w:r>
        <w:t>[4Det'</w:t>
      </w:r>
      <w:r>
        <w:t>[K</w:t>
      </w:r>
      <w:r>
        <w:t>[3Dt'</w:t>
      </w:r>
      <w:r>
        <w:t>[K</w:t>
      </w:r>
      <w:r>
        <w:t>[2D'</w:t>
      </w:r>
      <w:r>
        <w:t>[K</w:t>
      </w:r>
      <w:r>
        <w:t>2'</w:t>
      </w:r>
      <w:r>
        <w:t>2'</w:t>
      </w:r>
      <w:r>
        <w:t>1'</w:t>
      </w:r>
      <w:r>
        <w:t>B'</w:t>
      </w:r>
      <w:r>
        <w:t> '</w:t>
      </w:r>
      <w:r>
        <w:t>B'</w:t>
      </w:r>
      <w:r>
        <w:t>a'</w:t>
      </w:r>
      <w:r>
        <w:t>k'</w:t>
      </w:r>
      <w:r>
        <w:t>e'</w:t>
      </w:r>
      <w:r>
        <w:t>r'</w:t>
      </w:r>
      <w:r>
        <w:t> '</w:t>
      </w:r>
      <w:r>
        <w:t>S'</w:t>
      </w:r>
      <w:r>
        <w:t>t'</w:t>
      </w:r>
      <w:r>
        <w:t>r'</w:t>
      </w:r>
      <w:r>
        <w:t/>
      </w:r>
      <w:r>
        <w:t>[C</w:t>
      </w:r>
    </w:p>
    <w:p w14:paraId="2442A25C" w14:textId="77777777" w:rsidR="00254BE6" w:rsidRDefault="00254BE6" w:rsidP="00254BE6">
      <w:pPr>
        <w:pStyle w:val="NormalWeb"/>
        <w:ind w:left="567" w:hanging="567"/>
      </w:pPr>
      <w:r>
        <w:t xml:space="preserve">Took 0.0040 seconds                                                                     </w:t>
      </w:r>
    </w:p>
    <w:p w14:paraId="2B5B76D2" w14:textId="77777777" w:rsidR="00254BE6" w:rsidRDefault="00254BE6" w:rsidP="00254BE6">
      <w:pPr>
        <w:pStyle w:val="NormalWeb"/>
        <w:ind w:left="567" w:hanging="567"/>
      </w:pPr>
      <w:r>
        <w:t>hbase:070:0&gt; put 'ecom', 'row5', 'customers:city', '221B Baker Str'</w:t>
      </w:r>
      <w:r>
        <w:t/>
      </w:r>
      <w:r>
        <w:t/>
      </w:r>
      <w:r>
        <w:t/>
      </w:r>
      <w:r>
        <w:t/>
      </w:r>
      <w:r>
        <w:t/>
      </w:r>
      <w:r>
        <w:t/>
      </w:r>
      <w:r>
        <w:t/>
      </w:r>
      <w:r>
        <w:t/>
      </w:r>
      <w:r>
        <w:t/>
      </w:r>
      <w:r>
        <w:t/>
      </w:r>
      <w:r>
        <w:t/>
      </w:r>
      <w:r>
        <w:t/>
      </w:r>
      <w:r>
        <w:t/>
      </w:r>
      <w:r>
        <w:t/>
      </w:r>
      <w:r>
        <w:t/>
      </w:r>
      <w:r>
        <w:t/>
      </w:r>
      <w:r>
        <w:t/>
      </w:r>
      <w:r>
        <w:t/>
      </w:r>
      <w:r>
        <w:t/>
      </w:r>
      <w:r>
        <w:t>', '221B Baker Str'</w:t>
      </w:r>
      <w:r>
        <w:t>[K</w:t>
      </w:r>
      <w:r>
        <w:t>[19D</w:t>
      </w:r>
      <w:r>
        <w:t>', '221B Baker Str'</w:t>
      </w:r>
      <w:r>
        <w:t>[K</w:t>
      </w:r>
      <w:r>
        <w:t>[19D</w:t>
      </w:r>
      <w:r>
        <w:t>', '221B Baker Str'</w:t>
      </w:r>
      <w:r>
        <w:t>[K</w:t>
      </w:r>
      <w:r>
        <w:t>[19D</w:t>
      </w:r>
      <w:r>
        <w:t>', '221B Baker Str'</w:t>
      </w:r>
      <w:r>
        <w:t>[K</w:t>
      </w:r>
      <w:r>
        <w:t>[19Dz', '221B Baker Str'</w:t>
      </w:r>
      <w:r>
        <w:t>[19Di', '221B Baker Str'</w:t>
      </w:r>
      <w:r>
        <w:t>[19Dp', '221B Baker Str'</w:t>
      </w:r>
      <w:r>
        <w:t>[19D</w:t>
      </w:r>
      <w:r>
        <w:t>[C</w:t>
      </w:r>
      <w:r>
        <w:t>[C</w:t>
      </w:r>
      <w:r>
        <w:t>[C</w:t>
      </w:r>
      <w:r>
        <w:t>[C21B Baker Str'</w:t>
      </w:r>
      <w:r>
        <w:t>[K</w:t>
      </w:r>
      <w:r>
        <w:t>[14D1B Baker Str'</w:t>
      </w:r>
      <w:r>
        <w:t>[K</w:t>
      </w:r>
      <w:r>
        <w:t>[13DB Baker Str'</w:t>
      </w:r>
      <w:r>
        <w:t>[K</w:t>
      </w:r>
      <w:r>
        <w:t>[12D Baker Str'</w:t>
      </w:r>
      <w:r>
        <w:t>[K</w:t>
      </w:r>
      <w:r>
        <w:t>[11DBaker Str'</w:t>
      </w:r>
      <w:r>
        <w:t>[K</w:t>
      </w:r>
      <w:r>
        <w:t>[10Daker Str'</w:t>
      </w:r>
      <w:r>
        <w:t>[K</w:t>
      </w:r>
      <w:r>
        <w:t>[9Dker Str'</w:t>
      </w:r>
      <w:r>
        <w:t>[K</w:t>
      </w:r>
      <w:r>
        <w:t>[8Der Str'</w:t>
      </w:r>
      <w:r>
        <w:t>[K</w:t>
      </w:r>
      <w:r>
        <w:t>[7Dr Str'</w:t>
      </w:r>
      <w:r>
        <w:t>[K</w:t>
      </w:r>
      <w:r>
        <w:t>[6D Str'</w:t>
      </w:r>
      <w:r>
        <w:t>[K</w:t>
      </w:r>
      <w:r>
        <w:t>[5DStr'</w:t>
      </w:r>
      <w:r>
        <w:t>[K</w:t>
      </w:r>
      <w:r>
        <w:t>[4Dtr'</w:t>
      </w:r>
      <w:r>
        <w:t>[K</w:t>
      </w:r>
      <w:r>
        <w:t>[3Dr'</w:t>
      </w:r>
      <w:r>
        <w:t>[K</w:t>
      </w:r>
      <w:r>
        <w:t>[2D'</w:t>
      </w:r>
      <w:r>
        <w:t>[K</w:t>
      </w:r>
      <w:r>
        <w:t>N'</w:t>
      </w:r>
      <w:r>
        <w:t>W'</w:t>
      </w:r>
      <w:r>
        <w:t>1'</w:t>
      </w:r>
      <w:r>
        <w:t> '</w:t>
      </w:r>
      <w:r>
        <w:t>6'</w:t>
      </w:r>
      <w:r>
        <w:t>X'</w:t>
      </w:r>
      <w:r>
        <w:t>e'</w:t>
      </w:r>
      <w:r>
        <w:t/>
      </w:r>
      <w:r>
        <w:t>'</w:t>
      </w:r>
      <w:r>
        <w:t>[K</w:t>
      </w:r>
      <w:r>
        <w:t>E'</w:t>
      </w:r>
      <w:r>
        <w:t/>
      </w:r>
      <w:r>
        <w:t>[C</w:t>
      </w:r>
    </w:p>
    <w:p w14:paraId="6EEA1022" w14:textId="77777777" w:rsidR="00254BE6" w:rsidRDefault="00254BE6" w:rsidP="00254BE6">
      <w:pPr>
        <w:pStyle w:val="NormalWeb"/>
        <w:ind w:left="567" w:hanging="567"/>
      </w:pPr>
      <w:r>
        <w:t xml:space="preserve">Took 0.0066 seconds                                                                     </w:t>
      </w:r>
    </w:p>
    <w:p w14:paraId="2479CAE2" w14:textId="77777777" w:rsidR="00254BE6" w:rsidRDefault="00254BE6" w:rsidP="00254BE6">
      <w:pPr>
        <w:pStyle w:val="NormalWeb"/>
        <w:ind w:left="567" w:hanging="567"/>
      </w:pPr>
      <w:r>
        <w:t>hbase:071:0&gt; put 'ecom', 'row5', 'customers:zip', 'NW1 6XE'</w:t>
      </w:r>
      <w:r>
        <w:t/>
      </w:r>
      <w:r>
        <w:t/>
      </w:r>
      <w:r>
        <w:t/>
      </w:r>
      <w:r>
        <w:t/>
      </w:r>
      <w:r>
        <w:t/>
      </w:r>
      <w:r>
        <w:t/>
      </w:r>
      <w:r>
        <w:t/>
      </w:r>
      <w:r>
        <w:t/>
      </w:r>
      <w:r>
        <w:t/>
      </w:r>
      <w:r>
        <w:t/>
      </w:r>
      <w:r>
        <w:t/>
      </w:r>
      <w:r>
        <w:t/>
      </w:r>
      <w:r>
        <w:t/>
      </w:r>
      <w:r>
        <w:t/>
      </w:r>
      <w:r>
        <w:t>[C</w:t>
      </w:r>
      <w:r>
        <w:t>[C</w:t>
      </w:r>
      <w:r>
        <w:t>', 'NW1 6XE'</w:t>
      </w:r>
      <w:r>
        <w:t>[K</w:t>
      </w:r>
      <w:r>
        <w:t>[12D</w:t>
      </w:r>
      <w:r>
        <w:t>', 'NW1 6XE'</w:t>
      </w:r>
      <w:r>
        <w:t>[K</w:t>
      </w:r>
      <w:r>
        <w:t>[12D</w:t>
      </w:r>
      <w:r>
        <w:t>', 'NW1 6XE'</w:t>
      </w:r>
      <w:r>
        <w:t>[K</w:t>
      </w:r>
      <w:r>
        <w:t>[12Dc', 'NW1 6XE'</w:t>
      </w:r>
      <w:r>
        <w:t>[12Do', 'NW1 6XE'</w:t>
      </w:r>
      <w:r>
        <w:t>[12Du', 'NW1 6XE'</w:t>
      </w:r>
      <w:r>
        <w:t>[12Dn', 'NW1 6XE'</w:t>
      </w:r>
      <w:r>
        <w:t>[12Dt', 'NW1 6XE'</w:t>
      </w:r>
      <w:r>
        <w:t>[12Dr', 'NW1 6XE'</w:t>
      </w:r>
      <w:r>
        <w:t>[12Dy', 'NW1 6XE'</w:t>
      </w:r>
      <w:r>
        <w:t>[12D</w:t>
      </w:r>
      <w:r>
        <w:t>[C</w:t>
      </w:r>
      <w:r>
        <w:t>[C</w:t>
      </w:r>
      <w:r>
        <w:t>[C</w:t>
      </w:r>
      <w:r>
        <w:t>[CW1 6XE'</w:t>
      </w:r>
      <w:r>
        <w:t>[K</w:t>
      </w:r>
      <w:r>
        <w:t>[7D1 6XE'</w:t>
      </w:r>
      <w:r>
        <w:t>[K</w:t>
      </w:r>
      <w:r>
        <w:t>[6D 6XE'</w:t>
      </w:r>
      <w:r>
        <w:t>[K</w:t>
      </w:r>
      <w:r>
        <w:t>[5D6XE'</w:t>
      </w:r>
      <w:r>
        <w:t>[K</w:t>
      </w:r>
      <w:r>
        <w:t>[4DXE'</w:t>
      </w:r>
      <w:r>
        <w:t>[K</w:t>
      </w:r>
      <w:r>
        <w:t>[3DE'</w:t>
      </w:r>
      <w:r>
        <w:t>[K</w:t>
      </w:r>
      <w:r>
        <w:t>[2D'</w:t>
      </w:r>
      <w:r>
        <w:t>[K</w:t>
      </w:r>
      <w:r>
        <w:t>U'</w:t>
      </w:r>
      <w:r>
        <w:t>I'</w:t>
      </w:r>
      <w:r>
        <w:t/>
      </w:r>
      <w:r>
        <w:t>'</w:t>
      </w:r>
      <w:r>
        <w:t>[K</w:t>
      </w:r>
      <w:r>
        <w:t>K'</w:t>
      </w:r>
      <w:r>
        <w:t/>
      </w:r>
      <w:r>
        <w:t>[C</w:t>
      </w:r>
    </w:p>
    <w:p w14:paraId="6F69148B" w14:textId="77777777" w:rsidR="00254BE6" w:rsidRDefault="00254BE6" w:rsidP="00254BE6">
      <w:pPr>
        <w:pStyle w:val="NormalWeb"/>
        <w:ind w:left="567" w:hanging="567"/>
      </w:pPr>
      <w:r>
        <w:t xml:space="preserve">Took 0.0043 seconds                                                                     </w:t>
      </w:r>
    </w:p>
    <w:p w14:paraId="2D460D89" w14:textId="77777777" w:rsidR="00254BE6" w:rsidRDefault="00254BE6" w:rsidP="00254BE6">
      <w:pPr>
        <w:pStyle w:val="NormalWeb"/>
        <w:ind w:left="567" w:hanging="567"/>
      </w:pPr>
      <w:r>
        <w:t>hbase:072:0&gt; put 'ecom', 'row5', 'customers:country', 'UK'</w:t>
      </w:r>
      <w:r>
        <w:t/>
      </w:r>
      <w:r>
        <w:t/>
      </w:r>
      <w:r>
        <w:t/>
      </w:r>
      <w:r>
        <w:t/>
      </w:r>
      <w:r>
        <w:t/>
      </w:r>
      <w:r>
        <w:t/>
      </w:r>
      <w:r>
        <w:t/>
      </w:r>
      <w:r>
        <w:t/>
      </w:r>
      <w:r>
        <w:t/>
      </w:r>
      <w:r>
        <w:t>[C</w:t>
      </w:r>
      <w:r>
        <w:t>[C</w:t>
      </w:r>
      <w:r>
        <w:t>', 'UK'</w:t>
      </w:r>
      <w:r>
        <w:t>[K</w:t>
      </w:r>
      <w:r>
        <w:t>[7D</w:t>
      </w:r>
      <w:r>
        <w:t>', 'UK'</w:t>
      </w:r>
      <w:r>
        <w:t>[K</w:t>
      </w:r>
      <w:r>
        <w:t>[7D</w:t>
      </w:r>
      <w:r>
        <w:t>', 'UK'</w:t>
      </w:r>
      <w:r>
        <w:t>[K</w:t>
      </w:r>
      <w:r>
        <w:t>[7D</w:t>
      </w:r>
      <w:r>
        <w:t>', 'UK'</w:t>
      </w:r>
      <w:r>
        <w:t>[K</w:t>
      </w:r>
      <w:r>
        <w:t>[7D</w:t>
      </w:r>
      <w:r>
        <w:t>', 'UK'</w:t>
      </w:r>
      <w:r>
        <w:t>[K</w:t>
      </w:r>
      <w:r>
        <w:t>[7D</w:t>
      </w:r>
      <w:r>
        <w:t>', 'UK'</w:t>
      </w:r>
      <w:r>
        <w:t>[K</w:t>
      </w:r>
      <w:r>
        <w:t>[7D</w:t>
      </w:r>
      <w:r>
        <w:t>', 'UK'</w:t>
      </w:r>
      <w:r>
        <w:t>[K</w:t>
      </w:r>
      <w:r>
        <w:t>[7De', 'UK'</w:t>
      </w:r>
      <w:r>
        <w:t>[7Dm', 'UK'</w:t>
      </w:r>
      <w:r>
        <w:t>[7Da', 'UK'</w:t>
      </w:r>
      <w:r>
        <w:t>[7Di', 'UK'</w:t>
      </w:r>
      <w:r>
        <w:t>[7Dl', 'UK'</w:t>
      </w:r>
      <w:r>
        <w:t>[7D</w:t>
      </w:r>
      <w:r>
        <w:t>[C</w:t>
      </w:r>
      <w:r>
        <w:t>[C</w:t>
      </w:r>
      <w:r>
        <w:t>[C</w:t>
      </w:r>
      <w:r>
        <w:t>[CK'</w:t>
      </w:r>
      <w:r>
        <w:t>[K</w:t>
      </w:r>
      <w:r>
        <w:t>[2D'</w:t>
      </w:r>
      <w:r>
        <w:t>[K</w:t>
      </w:r>
      <w:r>
        <w:t>s'</w:t>
      </w:r>
      <w:r>
        <w:t>h'</w:t>
      </w:r>
      <w:r>
        <w:t>o'</w:t>
      </w:r>
      <w:r>
        <w:t>m'</w:t>
      </w:r>
      <w:r>
        <w:t/>
      </w:r>
      <w:r>
        <w:t>'</w:t>
      </w:r>
      <w:r>
        <w:t>[K</w:t>
      </w:r>
      <w:r>
        <w:t>l'</w:t>
      </w:r>
      <w:r>
        <w:t>m'</w:t>
      </w:r>
      <w:r>
        <w:t>e'</w:t>
      </w:r>
      <w:r>
        <w:t>s'</w:t>
      </w:r>
      <w:r>
        <w:t>@'</w:t>
      </w:r>
      <w:r>
        <w:t>g'</w:t>
      </w:r>
      <w:r>
        <w:t>m'</w:t>
      </w:r>
      <w:r>
        <w:t>a'</w:t>
      </w:r>
      <w:r>
        <w:t>i'</w:t>
      </w:r>
      <w:r>
        <w:t>l'</w:t>
      </w:r>
      <w:r>
        <w:t>.'</w:t>
      </w:r>
      <w:r>
        <w:t>c'</w:t>
      </w:r>
      <w:r>
        <w:t>o'</w:t>
      </w:r>
      <w:r>
        <w:t>m'</w:t>
      </w:r>
      <w:r>
        <w:t/>
      </w:r>
      <w:r>
        <w:t>[C</w:t>
      </w:r>
    </w:p>
    <w:p w14:paraId="7382101E" w14:textId="77777777" w:rsidR="00254BE6" w:rsidRDefault="00254BE6" w:rsidP="00254BE6">
      <w:pPr>
        <w:pStyle w:val="NormalWeb"/>
        <w:ind w:left="567" w:hanging="567"/>
      </w:pPr>
      <w:r>
        <w:t xml:space="preserve">Took 0.0038 seconds                                                                     </w:t>
      </w:r>
    </w:p>
    <w:p w14:paraId="5FB13673" w14:textId="77777777" w:rsidR="00254BE6" w:rsidRDefault="00254BE6" w:rsidP="00254BE6">
      <w:pPr>
        <w:pStyle w:val="NormalWeb"/>
        <w:ind w:left="567" w:hanging="567"/>
      </w:pPr>
      <w:r>
        <w:t>hbase:073:0&gt; put 'ecom', 'row5', 'customers:email', 'sholmes@gmail.com'</w:t>
      </w:r>
      <w:r>
        <w:t/>
      </w:r>
      <w:r>
        <w:t/>
      </w:r>
      <w:r>
        <w:t/>
      </w:r>
      <w:r>
        <w:t/>
      </w:r>
      <w:r>
        <w:t/>
      </w:r>
      <w:r>
        <w:t/>
      </w:r>
      <w:r>
        <w:t/>
      </w:r>
      <w:r>
        <w:t/>
      </w:r>
      <w:r>
        <w:t/>
      </w:r>
      <w:r>
        <w:t/>
      </w:r>
      <w:r>
        <w:t/>
      </w:r>
      <w:r>
        <w:t/>
      </w:r>
      <w:r>
        <w:t/>
      </w:r>
      <w:r>
        <w:t/>
      </w:r>
      <w:r>
        <w:t/>
      </w:r>
      <w:r>
        <w:t/>
      </w:r>
      <w:r>
        <w:t/>
      </w:r>
      <w:r>
        <w:t/>
      </w:r>
      <w:r>
        <w:t/>
      </w:r>
      <w:r>
        <w:t/>
      </w:r>
      <w:r>
        <w:t/>
      </w:r>
      <w:r>
        <w:t/>
      </w:r>
      <w:r>
        <w:t>', 'sholmes@gmail.com'</w:t>
      </w:r>
      <w:r>
        <w:t>[K</w:t>
      </w:r>
      <w:r>
        <w:t>[22D</w:t>
      </w:r>
      <w:r>
        <w:t>', 'sholmes@gmail.com'</w:t>
      </w:r>
      <w:r>
        <w:t>[K</w:t>
      </w:r>
      <w:r>
        <w:t>[22D</w:t>
      </w:r>
      <w:r>
        <w:t>', 'sholmes@gmail.com'</w:t>
      </w:r>
      <w:r>
        <w:t>[K</w:t>
      </w:r>
      <w:r>
        <w:t>[22D</w:t>
      </w:r>
      <w:r>
        <w:t>', 'sholmes@gmail.com'</w:t>
      </w:r>
      <w:r>
        <w:t>[K</w:t>
      </w:r>
      <w:r>
        <w:t>[22D</w:t>
      </w:r>
      <w:r>
        <w:t>', 'sholmes@gmail.com'</w:t>
      </w:r>
      <w:r>
        <w:t>[K</w:t>
      </w:r>
      <w:r>
        <w:t>[22Dp', 'sholmes@gmail.com'</w:t>
      </w:r>
      <w:r>
        <w:t>[22Dh', 'sholmes@gmail.com'</w:t>
      </w:r>
      <w:r>
        <w:t>[22Do', 'sholmes@gmail.com'</w:t>
      </w:r>
      <w:r>
        <w:t xml:space="preserve">[22Dn', </w:t>
      </w:r>
      <w:r>
        <w:lastRenderedPageBreak/>
        <w:t>'sholmes@gmail.com'</w:t>
      </w:r>
      <w:r>
        <w:t>[22De', 'sholmes@gmail.com'</w:t>
      </w:r>
      <w:r>
        <w:t>[22D</w:t>
      </w:r>
      <w:r>
        <w:t>[C</w:t>
      </w:r>
      <w:r>
        <w:t>[C</w:t>
      </w:r>
      <w:r>
        <w:t>[C</w:t>
      </w:r>
      <w:r>
        <w:t>[Cholmes@gmail.com'</w:t>
      </w:r>
      <w:r>
        <w:t>[K</w:t>
      </w:r>
      <w:r>
        <w:t>[17Dolmes@gmail.com'</w:t>
      </w:r>
      <w:r>
        <w:t>[K</w:t>
      </w:r>
      <w:r>
        <w:t>[16Dlmes@gmail.com'</w:t>
      </w:r>
      <w:r>
        <w:t>[K</w:t>
      </w:r>
      <w:r>
        <w:t>[15Dmes@gmail.com'</w:t>
      </w:r>
      <w:r>
        <w:t>[K</w:t>
      </w:r>
      <w:r>
        <w:t>[14Des@gmail.com'</w:t>
      </w:r>
      <w:r>
        <w:t>[K</w:t>
      </w:r>
      <w:r>
        <w:t>[13Ds@gmail.com'</w:t>
      </w:r>
      <w:r>
        <w:t>[K</w:t>
      </w:r>
      <w:r>
        <w:t>[12D@gmail.com'</w:t>
      </w:r>
      <w:r>
        <w:t>[K</w:t>
      </w:r>
      <w:r>
        <w:t>[11Dgmail.com'</w:t>
      </w:r>
      <w:r>
        <w:t>[K</w:t>
      </w:r>
      <w:r>
        <w:t>[10Dmail.com'</w:t>
      </w:r>
      <w:r>
        <w:t>[K</w:t>
      </w:r>
      <w:r>
        <w:t>[9Dail.com'</w:t>
      </w:r>
      <w:r>
        <w:t>[K</w:t>
      </w:r>
      <w:r>
        <w:t>[8Dil.com'</w:t>
      </w:r>
      <w:r>
        <w:t>[K</w:t>
      </w:r>
      <w:r>
        <w:t>[7Dl.com'</w:t>
      </w:r>
      <w:r>
        <w:t>[K</w:t>
      </w:r>
      <w:r>
        <w:t>[6D.com'</w:t>
      </w:r>
      <w:r>
        <w:t>[K</w:t>
      </w:r>
      <w:r>
        <w:t>[5Dcom'</w:t>
      </w:r>
      <w:r>
        <w:t>[K</w:t>
      </w:r>
      <w:r>
        <w:t>[4Dom'</w:t>
      </w:r>
      <w:r>
        <w:t>[K</w:t>
      </w:r>
      <w:r>
        <w:t>[3Dm'</w:t>
      </w:r>
      <w:r>
        <w:t>[K</w:t>
      </w:r>
      <w:r>
        <w:t>[2D'</w:t>
      </w:r>
      <w:r>
        <w:t>[K</w:t>
      </w:r>
      <w:r>
        <w:t>+'</w:t>
      </w:r>
      <w:r>
        <w:t>4'</w:t>
      </w:r>
      <w:r>
        <w:t>4'</w:t>
      </w:r>
      <w:r>
        <w:t> '</w:t>
      </w:r>
      <w:r>
        <w:t>2'</w:t>
      </w:r>
      <w:r>
        <w:t>0'</w:t>
      </w:r>
      <w:r>
        <w:t> '</w:t>
      </w:r>
      <w:r>
        <w:t>7'</w:t>
      </w:r>
      <w:r>
        <w:t>2'</w:t>
      </w:r>
      <w:r>
        <w:t>2'</w:t>
      </w:r>
      <w:r>
        <w:t>4'</w:t>
      </w:r>
      <w:r>
        <w:t> '</w:t>
      </w:r>
      <w:r>
        <w:t>3'</w:t>
      </w:r>
      <w:r>
        <w:t>6'</w:t>
      </w:r>
      <w:r>
        <w:t>8'</w:t>
      </w:r>
      <w:r>
        <w:t>8'</w:t>
      </w:r>
      <w:r>
        <w:t/>
      </w:r>
      <w:r>
        <w:t>[C</w:t>
      </w:r>
    </w:p>
    <w:p w14:paraId="2C82B4D1" w14:textId="77777777" w:rsidR="00254BE6" w:rsidRDefault="00254BE6" w:rsidP="00254BE6">
      <w:pPr>
        <w:pStyle w:val="NormalWeb"/>
        <w:ind w:left="567" w:hanging="567"/>
      </w:pPr>
      <w:r>
        <w:t xml:space="preserve">Took 0.0045 seconds                                                                     </w:t>
      </w:r>
    </w:p>
    <w:p w14:paraId="2D5F8401" w14:textId="77777777" w:rsidR="00254BE6" w:rsidRDefault="00254BE6" w:rsidP="00254BE6">
      <w:pPr>
        <w:pStyle w:val="NormalWeb"/>
        <w:ind w:left="567" w:hanging="567"/>
      </w:pPr>
      <w:r>
        <w:t>hbase:074:0&gt; put 'eom</w:t>
      </w:r>
      <w:r>
        <w:t/>
      </w:r>
      <w:r>
        <w:t>[K</w:t>
      </w:r>
      <w:r>
        <w:t/>
      </w:r>
      <w:r>
        <w:t>[Kcom', 'row 3</w:t>
      </w:r>
      <w:r>
        <w:t/>
      </w:r>
      <w:r>
        <w:t>[K</w:t>
      </w:r>
      <w:r>
        <w:t/>
      </w:r>
      <w:r>
        <w:t>[K3', 'orders:orderid', 'abc'</w:t>
      </w:r>
      <w:r>
        <w:t/>
      </w:r>
      <w:r>
        <w:t>[K456'</w:t>
      </w:r>
    </w:p>
    <w:p w14:paraId="4457D82E" w14:textId="77777777" w:rsidR="00254BE6" w:rsidRDefault="00254BE6" w:rsidP="00254BE6">
      <w:pPr>
        <w:pStyle w:val="NormalWeb"/>
        <w:ind w:left="567" w:hanging="567"/>
      </w:pPr>
      <w:r>
        <w:t xml:space="preserve">Took 0.0047 seconds                                                                     </w:t>
      </w:r>
    </w:p>
    <w:p w14:paraId="790D30ED" w14:textId="77777777" w:rsidR="00254BE6" w:rsidRDefault="00254BE6" w:rsidP="00254BE6">
      <w:pPr>
        <w:pStyle w:val="NormalWeb"/>
        <w:ind w:left="567" w:hanging="567"/>
      </w:pPr>
      <w:r>
        <w:t>hbase:075:0&gt; put 'ecom', 'row3', 'orders:orderid', 'abc456'</w:t>
      </w:r>
      <w:r>
        <w:t/>
      </w:r>
      <w:r>
        <w:t/>
      </w:r>
      <w:r>
        <w:t/>
      </w:r>
      <w:r>
        <w:t/>
      </w:r>
      <w:r>
        <w:t/>
      </w:r>
      <w:r>
        <w:t/>
      </w:r>
      <w:r>
        <w:t/>
      </w:r>
      <w:r>
        <w:t/>
      </w:r>
      <w:r>
        <w:t/>
      </w:r>
      <w:r>
        <w:t/>
      </w:r>
      <w:r>
        <w:t/>
      </w:r>
      <w:r>
        <w:t>', 'abc456'</w:t>
      </w:r>
      <w:r>
        <w:t>[K</w:t>
      </w:r>
      <w:r>
        <w:t>[11D</w:t>
      </w:r>
      <w:r>
        <w:t>', 'abc456'</w:t>
      </w:r>
      <w:r>
        <w:t>[K</w:t>
      </w:r>
      <w:r>
        <w:t>[11D</w:t>
      </w:r>
      <w:r>
        <w:t>', 'abc456'</w:t>
      </w:r>
      <w:r>
        <w:t>[K</w:t>
      </w:r>
      <w:r>
        <w:t>[11D</w:t>
      </w:r>
      <w:r>
        <w:t>', 'abc456'</w:t>
      </w:r>
      <w:r>
        <w:t>[K</w:t>
      </w:r>
      <w:r>
        <w:t>[11D</w:t>
      </w:r>
      <w:r>
        <w:t>', 'abc456'</w:t>
      </w:r>
      <w:r>
        <w:t>[K</w:t>
      </w:r>
      <w:r>
        <w:t>[11D</w:t>
      </w:r>
      <w:r>
        <w:t>', 'abc456'</w:t>
      </w:r>
      <w:r>
        <w:t>[K</w:t>
      </w:r>
      <w:r>
        <w:t>[11D</w:t>
      </w:r>
      <w:r>
        <w:t>', 'abc456'</w:t>
      </w:r>
      <w:r>
        <w:t>[K</w:t>
      </w:r>
      <w:r>
        <w:t>[11Dc', 'abc456'</w:t>
      </w:r>
      <w:r>
        <w:t>[11Du', 'abc456'</w:t>
      </w:r>
      <w:r>
        <w:t>[11Ds', 'abc456'</w:t>
      </w:r>
      <w:r>
        <w:t>[11Dt', 'abc456'</w:t>
      </w:r>
      <w:r>
        <w:t>[11Do', 'abc456'</w:t>
      </w:r>
      <w:r>
        <w:t>[11Dm', 'abc456'</w:t>
      </w:r>
      <w:r>
        <w:t>[11De', 'abc456'</w:t>
      </w:r>
      <w:r>
        <w:t>[11Dr', 'abc456'</w:t>
      </w:r>
      <w:r>
        <w:t>[11Di', 'abc456'</w:t>
      </w:r>
      <w:r>
        <w:t>[11Dd', 'abc456'</w:t>
      </w:r>
      <w:r>
        <w:t>[11D</w:t>
      </w:r>
      <w:r>
        <w:t>[C</w:t>
      </w:r>
      <w:r>
        <w:t>[C</w:t>
      </w:r>
      <w:r>
        <w:t>[C</w:t>
      </w:r>
      <w:r>
        <w:t>[Cbc456'</w:t>
      </w:r>
      <w:r>
        <w:t>[K</w:t>
      </w:r>
      <w:r>
        <w:t>[6Dc456'</w:t>
      </w:r>
      <w:r>
        <w:t>[K</w:t>
      </w:r>
      <w:r>
        <w:t>[5D456'</w:t>
      </w:r>
      <w:r>
        <w:t>[K</w:t>
      </w:r>
      <w:r>
        <w:t>[4D56'</w:t>
      </w:r>
      <w:r>
        <w:t>[K</w:t>
      </w:r>
      <w:r>
        <w:t>[3D6'</w:t>
      </w:r>
      <w:r>
        <w:t>[K</w:t>
      </w:r>
      <w:r>
        <w:t>[2D'</w:t>
      </w:r>
      <w:r>
        <w:t>[K</w:t>
      </w:r>
      <w:r>
        <w:t>3'</w:t>
      </w:r>
      <w:r>
        <w:t/>
      </w:r>
      <w:r>
        <w:t>[C</w:t>
      </w:r>
    </w:p>
    <w:p w14:paraId="0A1AFA99" w14:textId="77777777" w:rsidR="00254BE6" w:rsidRDefault="00254BE6" w:rsidP="00254BE6">
      <w:pPr>
        <w:pStyle w:val="NormalWeb"/>
        <w:ind w:left="567" w:hanging="567"/>
      </w:pPr>
      <w:r>
        <w:t xml:space="preserve">Took 0.0035 seconds                                                                     </w:t>
      </w:r>
    </w:p>
    <w:p w14:paraId="480C74DB" w14:textId="77777777" w:rsidR="00254BE6" w:rsidRDefault="00254BE6" w:rsidP="00254BE6">
      <w:pPr>
        <w:pStyle w:val="NormalWeb"/>
        <w:ind w:left="567" w:hanging="567"/>
      </w:pPr>
      <w:r>
        <w:t>hbase:076:0&gt; put 'ecom', 'row3', 'orders:customerid', '3'</w:t>
      </w:r>
      <w:r>
        <w:t/>
      </w:r>
      <w:r>
        <w:t/>
      </w:r>
      <w:r>
        <w:t/>
      </w:r>
      <w:r>
        <w:t/>
      </w:r>
      <w:r>
        <w:t/>
      </w:r>
      <w:r>
        <w:t/>
      </w:r>
      <w:r>
        <w:t/>
      </w:r>
      <w:r>
        <w:t>[C</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w:t>
      </w:r>
      <w:r>
        <w:t>', '3'</w:t>
      </w:r>
      <w:r>
        <w:t>[K</w:t>
      </w:r>
      <w:r>
        <w:t>[6Do', '3'</w:t>
      </w:r>
      <w:r>
        <w:t>[6Dr', '3'</w:t>
      </w:r>
      <w:r>
        <w:t>[6De', '3'</w:t>
      </w:r>
      <w:r>
        <w:t>[6Dr', '3'</w:t>
      </w:r>
      <w:r>
        <w:t>[6Di', '3'</w:t>
      </w:r>
      <w:r>
        <w:t>[6Dd', '3'</w:t>
      </w:r>
      <w:r>
        <w:t>[6D</w:t>
      </w:r>
      <w:r>
        <w:t>', '3'</w:t>
      </w:r>
      <w:r>
        <w:t>[K</w:t>
      </w:r>
      <w:r>
        <w:t>[6D</w:t>
      </w:r>
      <w:r>
        <w:t>', '3'</w:t>
      </w:r>
      <w:r>
        <w:t>[K</w:t>
      </w:r>
      <w:r>
        <w:t>[6D</w:t>
      </w:r>
      <w:r>
        <w:t>', '3'</w:t>
      </w:r>
      <w:r>
        <w:t>[K</w:t>
      </w:r>
      <w:r>
        <w:t>[6D</w:t>
      </w:r>
      <w:r>
        <w:t>', '3'</w:t>
      </w:r>
      <w:r>
        <w:t>[K</w:t>
      </w:r>
      <w:r>
        <w:t>[6Dd', '3'</w:t>
      </w:r>
      <w:r>
        <w:t>[6De', '3'</w:t>
      </w:r>
      <w:r>
        <w:t>[6Dr', '3'</w:t>
      </w:r>
      <w:r>
        <w:t>[6Dd', '3'</w:t>
      </w:r>
      <w:r>
        <w:t>[6Da', '3'</w:t>
      </w:r>
      <w:r>
        <w:t>[6Dt', '3'</w:t>
      </w:r>
      <w:r>
        <w:t>[6Da', '3'</w:t>
      </w:r>
      <w:r>
        <w:t>[6D</w:t>
      </w:r>
      <w:r>
        <w:t>', '3'</w:t>
      </w:r>
      <w:r>
        <w:t>[K</w:t>
      </w:r>
      <w:r>
        <w:t>[6De', '3'</w:t>
      </w:r>
      <w:r>
        <w:t>[6D</w:t>
      </w:r>
      <w:r>
        <w:t>[C</w:t>
      </w:r>
      <w:r>
        <w:t>[C</w:t>
      </w:r>
      <w:r>
        <w:t>[C</w:t>
      </w:r>
      <w:r>
        <w:t>[C'</w:t>
      </w:r>
      <w:r>
        <w:t>[K</w:t>
      </w:r>
      <w:r>
        <w:t>1'</w:t>
      </w:r>
      <w:r>
        <w:t>9'</w:t>
      </w:r>
      <w:r>
        <w:t>8'</w:t>
      </w:r>
      <w:r>
        <w:t>4'</w:t>
      </w:r>
      <w:r>
        <w:t>-'</w:t>
      </w:r>
      <w:r>
        <w:t>1'</w:t>
      </w:r>
      <w:r>
        <w:t>0'</w:t>
      </w:r>
      <w:r>
        <w:t>-'</w:t>
      </w:r>
      <w:r>
        <w:t>2'</w:t>
      </w:r>
      <w:r>
        <w:t>6'</w:t>
      </w:r>
      <w:r>
        <w:t/>
      </w:r>
      <w:r>
        <w:t>[C</w:t>
      </w:r>
    </w:p>
    <w:p w14:paraId="20EBD505" w14:textId="77777777" w:rsidR="00254BE6" w:rsidRDefault="00254BE6" w:rsidP="00254BE6">
      <w:pPr>
        <w:pStyle w:val="NormalWeb"/>
        <w:ind w:left="567" w:hanging="567"/>
      </w:pPr>
      <w:r>
        <w:t xml:space="preserve">Took 0.0041 seconds                                                                     </w:t>
      </w:r>
    </w:p>
    <w:p w14:paraId="1257E408" w14:textId="77777777" w:rsidR="00254BE6" w:rsidRDefault="00254BE6" w:rsidP="00254BE6">
      <w:pPr>
        <w:pStyle w:val="NormalWeb"/>
        <w:ind w:left="567" w:hanging="567"/>
      </w:pPr>
      <w:r>
        <w:t>hbase:077:0&gt; put 'ecom', 'row3', 'orders:orderdate', '1984-10-26'</w:t>
      </w:r>
      <w:r>
        <w:t/>
      </w:r>
      <w:r>
        <w:t/>
      </w:r>
      <w:r>
        <w:t/>
      </w:r>
      <w:r>
        <w:t/>
      </w:r>
      <w:r>
        <w:t/>
      </w:r>
      <w:r>
        <w:t/>
      </w:r>
      <w:r>
        <w:t/>
      </w:r>
      <w:r>
        <w:t/>
      </w:r>
      <w:r>
        <w:t/>
      </w:r>
      <w:r>
        <w:t/>
      </w:r>
      <w:r>
        <w:t/>
      </w:r>
      <w:r>
        <w:t/>
      </w:r>
      <w:r>
        <w:t/>
      </w:r>
      <w:r>
        <w:t/>
      </w:r>
      <w:r>
        <w:t/>
      </w:r>
      <w:r>
        <w:t/>
      </w:r>
      <w:r>
        <w:t/>
      </w:r>
      <w:r>
        <w:t>[C</w:t>
      </w:r>
      <w:r>
        <w:t>[C</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d', '1984-10-26'</w:t>
      </w:r>
      <w:r>
        <w:t>[15Da', '1984-10-26'</w:t>
      </w:r>
      <w:r>
        <w:t>[15Dt', '1984-10-26'</w:t>
      </w:r>
      <w:r>
        <w:t>[15De', '1984-10-26'</w:t>
      </w:r>
      <w:r>
        <w:t>[15Df', '1984-10-26'</w:t>
      </w:r>
      <w:r>
        <w:t>[15Du', '1984-10-26'</w:t>
      </w:r>
      <w:r>
        <w:t>[15Dl', '1984-10-26'</w:t>
      </w:r>
      <w:r>
        <w:t>[15Dl', '1984-10-26'</w:t>
      </w:r>
      <w:r>
        <w:t>[15Df', '1984-10-26'</w:t>
      </w:r>
      <w:r>
        <w:t>[15Di', '1984-10-26'</w:t>
      </w:r>
      <w:r>
        <w:t>[15Dl', '1984-10-26'</w:t>
      </w:r>
      <w:r>
        <w:t>[15Dl', '1984-10-26'</w:t>
      </w:r>
      <w:r>
        <w:t>[15De', '1984-10-26'</w:t>
      </w:r>
      <w:r>
        <w:t>[15Dd', '1984-10-26'</w:t>
      </w:r>
      <w:r>
        <w:t>[15D</w:t>
      </w:r>
      <w:r>
        <w:t>[C</w:t>
      </w:r>
      <w:r>
        <w:t>[C</w:t>
      </w:r>
      <w:r>
        <w:t>[C</w:t>
      </w:r>
      <w:r>
        <w:t>[C</w:t>
      </w:r>
      <w:r>
        <w:t>[C</w:t>
      </w:r>
      <w:r>
        <w:t>[C</w:t>
      </w:r>
      <w:r>
        <w:t>[C</w:t>
      </w:r>
      <w:r>
        <w:t>[C</w:t>
      </w:r>
      <w:r>
        <w:t>[C</w:t>
      </w:r>
      <w:r>
        <w:t>[C</w:t>
      </w:r>
      <w:r>
        <w:t>[C</w:t>
      </w:r>
      <w:r>
        <w:t>[C</w:t>
      </w:r>
      <w:r>
        <w:t>[3C</w:t>
      </w:r>
    </w:p>
    <w:p w14:paraId="50D3B7C2" w14:textId="77777777" w:rsidR="00254BE6" w:rsidRDefault="00254BE6" w:rsidP="00254BE6">
      <w:pPr>
        <w:pStyle w:val="NormalWeb"/>
        <w:ind w:left="567" w:hanging="567"/>
      </w:pPr>
      <w:r>
        <w:t xml:space="preserve">Took 0.0036 seconds                                                                     </w:t>
      </w:r>
    </w:p>
    <w:p w14:paraId="653D77CC" w14:textId="77777777" w:rsidR="00254BE6" w:rsidRDefault="00254BE6" w:rsidP="00254BE6">
      <w:pPr>
        <w:pStyle w:val="NormalWeb"/>
        <w:ind w:left="567" w:hanging="567"/>
      </w:pPr>
      <w:r>
        <w:lastRenderedPageBreak/>
        <w:t>hbase:078:0&gt; put 'ecom', 'row3', 'orders:datefullfilled', '1984-10-26'</w:t>
      </w:r>
      <w:r>
        <w:t/>
      </w:r>
      <w:r>
        <w:t/>
      </w:r>
      <w:r>
        <w:t/>
      </w:r>
      <w:r>
        <w:t/>
      </w:r>
      <w:r>
        <w:t/>
      </w:r>
      <w:r>
        <w:t/>
      </w:r>
      <w:r>
        <w:t/>
      </w:r>
      <w:r>
        <w:t/>
      </w:r>
      <w:r>
        <w:t/>
      </w:r>
      <w:r>
        <w:t/>
      </w:r>
      <w:r>
        <w:t/>
      </w:r>
      <w:r>
        <w:t/>
      </w:r>
      <w:r>
        <w:t/>
      </w:r>
      <w:r>
        <w:t/>
      </w:r>
      <w:r>
        <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w:t>
      </w:r>
      <w:r>
        <w:t>', '1984-10-26'</w:t>
      </w:r>
      <w:r>
        <w:t>[K</w:t>
      </w:r>
      <w:r>
        <w:t>[15Dp', '1984-10-26'</w:t>
      </w:r>
      <w:r>
        <w:t>[15Dr', '1984-10-26'</w:t>
      </w:r>
      <w:r>
        <w:t>[15Do', '1984-10-26'</w:t>
      </w:r>
      <w:r>
        <w:t>[15Dd', '1984-10-26'</w:t>
      </w:r>
      <w:r>
        <w:t>[15Du', '1984-10-26'</w:t>
      </w:r>
      <w:r>
        <w:t>[15Dc', '1984-10-26'</w:t>
      </w:r>
      <w:r>
        <w:t>[15Dt', '1984-10-26'</w:t>
      </w:r>
      <w:r>
        <w:t>[15Ds', '1984-10-26'</w:t>
      </w:r>
      <w:r>
        <w:t>[15D:', '1984-10-26'</w:t>
      </w:r>
      <w:r>
        <w:t>[15Dp', '1984-10-26'</w:t>
      </w:r>
      <w:r>
        <w:t>[15Dr', '1984-10-26'</w:t>
      </w:r>
      <w:r>
        <w:t>[15Do', '1984-10-26'</w:t>
      </w:r>
      <w:r>
        <w:t>[15Dc', '1984-10-26'</w:t>
      </w:r>
      <w:r>
        <w:t>[15D</w:t>
      </w:r>
      <w:r>
        <w:t>', '1984-10-26'</w:t>
      </w:r>
      <w:r>
        <w:t>[K</w:t>
      </w:r>
      <w:r>
        <w:t>[15Dd', '1984-10-26'</w:t>
      </w:r>
      <w:r>
        <w:t>[15Du', '1984-10-26'</w:t>
      </w:r>
      <w:r>
        <w:t>[15Dc', '1984-10-26'</w:t>
      </w:r>
      <w:r>
        <w:t>[15Dt', '1984-10-26'</w:t>
      </w:r>
      <w:r>
        <w:t>[15Dn', '1984-10-26'</w:t>
      </w:r>
      <w:r>
        <w:t>[15Da', '1984-10-26'</w:t>
      </w:r>
      <w:r>
        <w:t>[15Dm', '1984-10-26'</w:t>
      </w:r>
      <w:r>
        <w:t>[15De', '1984-10-26'</w:t>
      </w:r>
      <w:r>
        <w:t>[15D</w:t>
      </w:r>
      <w:r>
        <w:t>[C</w:t>
      </w:r>
      <w:r>
        <w:t>[C</w:t>
      </w:r>
      <w:r>
        <w:t>[C</w:t>
      </w:r>
      <w:r>
        <w:t>[C</w:t>
      </w:r>
      <w:r>
        <w:t>[C</w:t>
      </w:r>
      <w:r>
        <w:t>[C</w:t>
      </w:r>
      <w:r>
        <w:t>[C</w:t>
      </w:r>
      <w:r>
        <w:t>[C</w:t>
      </w:r>
      <w:r>
        <w:t>[C</w:t>
      </w:r>
      <w:r>
        <w:t>[C</w:t>
      </w:r>
      <w:r>
        <w:t>[C</w:t>
      </w:r>
      <w:r>
        <w:t>[C</w:t>
      </w:r>
      <w:r>
        <w:t>[C</w:t>
      </w:r>
      <w:r>
        <w:t>[C</w:t>
      </w:r>
      <w:r>
        <w:t>[C</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
      </w:r>
      <w:r>
        <w:t>'</w:t>
      </w:r>
      <w:r>
        <w:t>[K</w:t>
      </w:r>
      <w:r>
        <w:t>T'</w:t>
      </w:r>
      <w:r>
        <w:t>a'</w:t>
      </w:r>
      <w:r>
        <w:t>n'</w:t>
      </w:r>
      <w:r>
        <w:t>k'</w:t>
      </w:r>
      <w:r>
        <w:t> '</w:t>
      </w:r>
      <w:r>
        <w:t>T'</w:t>
      </w:r>
      <w:r>
        <w:t>o'</w:t>
      </w:r>
      <w:r>
        <w:t>p'</w:t>
      </w:r>
      <w:r>
        <w:t/>
      </w:r>
      <w:r>
        <w:t>[C</w:t>
      </w:r>
    </w:p>
    <w:p w14:paraId="0229C3A6" w14:textId="77777777" w:rsidR="00254BE6" w:rsidRDefault="00254BE6" w:rsidP="00254BE6">
      <w:pPr>
        <w:pStyle w:val="NormalWeb"/>
        <w:ind w:left="567" w:hanging="567"/>
      </w:pPr>
      <w:r>
        <w:t xml:space="preserve">Took 0.0053 seconds                                                                     </w:t>
      </w:r>
    </w:p>
    <w:p w14:paraId="1743786C" w14:textId="77777777" w:rsidR="00254BE6" w:rsidRDefault="00254BE6" w:rsidP="00254BE6">
      <w:pPr>
        <w:pStyle w:val="NormalWeb"/>
        <w:ind w:left="567" w:hanging="567"/>
      </w:pPr>
      <w:r>
        <w:t>hbase:079:0&gt; put 'ecom', 'row3', 'products:productname', 'Tank Top'</w:t>
      </w:r>
      <w:r>
        <w:t/>
      </w:r>
      <w:r>
        <w:t/>
      </w:r>
      <w:r>
        <w:t/>
      </w:r>
      <w:r>
        <w:t/>
      </w:r>
      <w:r>
        <w:t/>
      </w:r>
      <w:r>
        <w:t/>
      </w:r>
      <w:r>
        <w:t/>
      </w:r>
      <w:r>
        <w:t/>
      </w:r>
      <w:r>
        <w:t/>
      </w:r>
      <w:r>
        <w:t/>
      </w:r>
      <w:r>
        <w:t/>
      </w:r>
      <w:r>
        <w:t/>
      </w:r>
      <w:r>
        <w:t/>
      </w:r>
      <w:r>
        <w:t>', 'Tank Top'</w:t>
      </w:r>
      <w:r>
        <w:t>[K</w:t>
      </w:r>
      <w:r>
        <w:t>[13D</w:t>
      </w:r>
      <w:r>
        <w:t>', 'Tank Top'</w:t>
      </w:r>
      <w:r>
        <w:t>[K</w:t>
      </w:r>
      <w:r>
        <w:t>[13D</w:t>
      </w:r>
      <w:r>
        <w:t>', 'Tank Top'</w:t>
      </w:r>
      <w:r>
        <w:t>[K</w:t>
      </w:r>
      <w:r>
        <w:t>[13D</w:t>
      </w:r>
      <w:r>
        <w:t>', 'Tank Top'</w:t>
      </w:r>
      <w:r>
        <w:t>[K</w:t>
      </w:r>
      <w:r>
        <w:t>[13Dd', 'Tank Top'</w:t>
      </w:r>
      <w:r>
        <w:t>[13De', 'Tank Top'</w:t>
      </w:r>
      <w:r>
        <w:t>[13Ds', 'Tank Top'</w:t>
      </w:r>
      <w:r>
        <w:t>[13Dc', 'Tank Top'</w:t>
      </w:r>
      <w:r>
        <w:t>[13Dr', 'Tank Top'</w:t>
      </w:r>
      <w:r>
        <w:t>[13Di', 'Tank Top'</w:t>
      </w:r>
      <w:r>
        <w:t>[13Dp', 'Tank Top'</w:t>
      </w:r>
      <w:r>
        <w:t>[13Dt', 'Tank Top'</w:t>
      </w:r>
      <w:r>
        <w:t>[13Di', 'Tank Top'</w:t>
      </w:r>
      <w:r>
        <w:t>[13Do', 'Tank Top'</w:t>
      </w:r>
      <w:r>
        <w:t>[13Dn', 'Tank Top'</w:t>
      </w:r>
      <w:r>
        <w:t>[13D</w:t>
      </w:r>
      <w:r>
        <w:t>[C</w:t>
      </w:r>
      <w:r>
        <w:t>[C</w:t>
      </w:r>
      <w:r>
        <w:t>[C</w:t>
      </w:r>
      <w:r>
        <w:t>[C</w:t>
      </w:r>
      <w:r>
        <w:t>Tank Top'</w:t>
      </w:r>
      <w:r>
        <w:t>[K</w:t>
      </w:r>
      <w:r>
        <w:t>[9Dank Top'</w:t>
      </w:r>
      <w:r>
        <w:t>[K</w:t>
      </w:r>
      <w:r>
        <w:t>[8Dnk Top'</w:t>
      </w:r>
      <w:r>
        <w:t>[K</w:t>
      </w:r>
      <w:r>
        <w:t>[7Dk Top'</w:t>
      </w:r>
      <w:r>
        <w:t>[K</w:t>
      </w:r>
      <w:r>
        <w:t>[6D Top'</w:t>
      </w:r>
      <w:r>
        <w:t>[K</w:t>
      </w:r>
      <w:r>
        <w:t>[5DTop'</w:t>
      </w:r>
      <w:r>
        <w:t>[K</w:t>
      </w:r>
      <w:r>
        <w:t>[4Dop'</w:t>
      </w:r>
      <w:r>
        <w:t>[K</w:t>
      </w:r>
      <w:r>
        <w:t>[3Dp'</w:t>
      </w:r>
      <w:r>
        <w:t>[K</w:t>
      </w:r>
      <w:r>
        <w:t>[2D'</w:t>
      </w:r>
      <w:r>
        <w:t>[K</w:t>
      </w:r>
      <w:r>
        <w:t/>
      </w:r>
      <w:r>
        <w:t xml:space="preserve">[K'blak tank top, size SM' </w:t>
      </w:r>
    </w:p>
    <w:p w14:paraId="126F74CC" w14:textId="77777777" w:rsidR="00254BE6" w:rsidRDefault="00254BE6" w:rsidP="00254BE6">
      <w:pPr>
        <w:pStyle w:val="NormalWeb"/>
        <w:ind w:left="567" w:hanging="567"/>
      </w:pPr>
      <w:r>
        <w:t>[A</w:t>
      </w:r>
      <w:r>
        <w:t>[87C</w:t>
      </w:r>
      <w:r>
        <w:t/>
      </w:r>
      <w:r>
        <w:t/>
      </w:r>
      <w:r>
        <w:t/>
      </w:r>
      <w:r>
        <w:t/>
      </w:r>
      <w:r>
        <w:t/>
      </w:r>
      <w:r>
        <w:t/>
      </w:r>
      <w:r>
        <w:t/>
      </w:r>
      <w:r>
        <w:t/>
      </w:r>
      <w:r>
        <w:t/>
      </w:r>
      <w:r>
        <w:t/>
      </w:r>
      <w:r>
        <w:t/>
      </w:r>
      <w:r>
        <w:t/>
      </w:r>
      <w:r>
        <w:t/>
      </w:r>
      <w:r>
        <w:t/>
      </w:r>
      <w:r>
        <w:t/>
      </w:r>
      <w:r>
        <w:t/>
      </w:r>
      <w:r>
        <w:t/>
      </w:r>
      <w:r>
        <w:t/>
      </w:r>
      <w:r>
        <w:t>ck tank top, size SM'</w:t>
      </w:r>
      <w:r>
        <w:t>[A</w:t>
      </w:r>
      <w:r>
        <w:t>[68C</w:t>
      </w:r>
      <w:r>
        <w:t>[C</w:t>
      </w:r>
    </w:p>
    <w:p w14:paraId="58E06B02" w14:textId="77777777" w:rsidR="00254BE6" w:rsidRDefault="00254BE6" w:rsidP="00254BE6">
      <w:pPr>
        <w:pStyle w:val="NormalWeb"/>
        <w:ind w:left="567" w:hanging="567"/>
      </w:pPr>
      <w:r>
        <w:t>[C</w:t>
      </w:r>
    </w:p>
    <w:p w14:paraId="34760EB5" w14:textId="77777777" w:rsidR="00254BE6" w:rsidRDefault="00254BE6" w:rsidP="00254BE6">
      <w:pPr>
        <w:pStyle w:val="NormalWeb"/>
        <w:ind w:left="567" w:hanging="567"/>
      </w:pPr>
      <w:r>
        <w:t xml:space="preserve">Took 0.0055 seconds                                                                     </w:t>
      </w:r>
    </w:p>
    <w:p w14:paraId="301F0D92" w14:textId="77777777" w:rsidR="00254BE6" w:rsidRDefault="00254BE6" w:rsidP="00254BE6">
      <w:pPr>
        <w:pStyle w:val="NormalWeb"/>
        <w:ind w:left="567" w:hanging="567"/>
      </w:pPr>
      <w:r>
        <w:t>hbase:080:0&gt; put 'ecom', 'row1', 'products:pu</w:t>
      </w:r>
      <w:r>
        <w:t/>
      </w:r>
      <w:r>
        <w:t>[K</w:t>
      </w:r>
      <w:r>
        <w:t/>
      </w:r>
      <w:r>
        <w:t>[Kupc_productid', '123455</w:t>
      </w:r>
      <w:r>
        <w:t/>
      </w:r>
      <w:r>
        <w:t>[K67890'</w:t>
      </w:r>
    </w:p>
    <w:p w14:paraId="32586F62" w14:textId="77777777" w:rsidR="00254BE6" w:rsidRDefault="00254BE6" w:rsidP="00254BE6">
      <w:pPr>
        <w:pStyle w:val="NormalWeb"/>
        <w:ind w:left="567" w:hanging="567"/>
      </w:pPr>
      <w:r>
        <w:t xml:space="preserve">Took 0.0059 seconds                                                                     </w:t>
      </w:r>
    </w:p>
    <w:p w14:paraId="05B5D82C" w14:textId="77777777" w:rsidR="00254BE6" w:rsidRDefault="00254BE6" w:rsidP="00254BE6">
      <w:pPr>
        <w:pStyle w:val="NormalWeb"/>
        <w:ind w:left="567" w:hanging="567"/>
      </w:pPr>
      <w:r>
        <w:t>hbase:081:0&gt;  put 'ecom', 'row1', 'products:upc_productid', '1234567890'</w:t>
      </w:r>
      <w:r>
        <w:t/>
      </w:r>
      <w:r>
        <w:t/>
      </w:r>
      <w:r>
        <w:t/>
      </w:r>
      <w:r>
        <w:t/>
      </w:r>
      <w:r>
        <w:t/>
      </w:r>
      <w:r>
        <w:t/>
      </w:r>
      <w:r>
        <w:t/>
      </w:r>
      <w:r>
        <w:t/>
      </w:r>
      <w:r>
        <w:t/>
      </w:r>
      <w:r>
        <w:t/>
      </w:r>
      <w:r>
        <w:t/>
      </w:r>
      <w:r>
        <w:t/>
      </w:r>
      <w:r>
        <w:t/>
      </w:r>
      <w:r>
        <w:t/>
      </w:r>
      <w:r>
        <w:t/>
      </w:r>
      <w:r>
        <w:t/>
      </w:r>
      <w:r>
        <w:t/>
      </w:r>
      <w:r>
        <w:t>[C</w:t>
      </w:r>
      <w:r>
        <w:t>[C</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w:t>
      </w:r>
      <w:r>
        <w:t>', '1234567890'</w:t>
      </w:r>
      <w:r>
        <w:t>[K</w:t>
      </w:r>
      <w:r>
        <w:t>[15Dp', '1234567890'</w:t>
      </w:r>
      <w:r>
        <w:t>[15Dr', '1234567890'</w:t>
      </w:r>
      <w:r>
        <w:t>[15Do', '1234567890'</w:t>
      </w:r>
      <w:r>
        <w:t xml:space="preserve">[15Dd', </w:t>
      </w:r>
      <w:r>
        <w:lastRenderedPageBreak/>
        <w:t>'1234567890'</w:t>
      </w:r>
      <w:r>
        <w:t>[15Du', '1234567890'</w:t>
      </w:r>
      <w:r>
        <w:t>[15Dc', '1234567890'</w:t>
      </w:r>
      <w:r>
        <w:t>[15Dt', '1234567890'</w:t>
      </w:r>
      <w:r>
        <w:t>[15Di', '1234567890'</w:t>
      </w:r>
      <w:r>
        <w:t>[15Do', '1234567890'</w:t>
      </w:r>
      <w:r>
        <w:t>[15Do', '1234567890'</w:t>
      </w:r>
      <w:r>
        <w:t>[15D</w:t>
      </w:r>
      <w:r>
        <w:t>', '1234567890'</w:t>
      </w:r>
      <w:r>
        <w:t>[K</w:t>
      </w:r>
      <w:r>
        <w:t>[15D</w:t>
      </w:r>
      <w:r>
        <w:t>', '1234567890'</w:t>
      </w:r>
      <w:r>
        <w:t>[K</w:t>
      </w:r>
      <w:r>
        <w:t>[15D</w:t>
      </w:r>
      <w:r>
        <w:t>', '1234567890'</w:t>
      </w:r>
      <w:r>
        <w:t>[K</w:t>
      </w:r>
      <w:r>
        <w:t>[15Dn', '1234567890'</w:t>
      </w:r>
      <w:r>
        <w:t>[15Da', '1234567890'</w:t>
      </w:r>
      <w:r>
        <w:t>[15Dm', '1234567890'</w:t>
      </w:r>
      <w:r>
        <w:t>[15De', '1234567890'</w:t>
      </w:r>
      <w:r>
        <w:t>[15D</w:t>
      </w:r>
      <w:r>
        <w:t>[C</w:t>
      </w:r>
      <w:r>
        <w:t>[C</w:t>
      </w:r>
      <w:r>
        <w:t>[C</w:t>
      </w:r>
      <w:r>
        <w:t>[C</w:t>
      </w:r>
      <w:r>
        <w:t/>
      </w:r>
      <w:r>
        <w:t>[C234567890'</w:t>
      </w:r>
      <w:r>
        <w:t>[K</w:t>
      </w:r>
      <w:r>
        <w:t>[10D34567890'</w:t>
      </w:r>
      <w:r>
        <w:t>[K</w:t>
      </w:r>
      <w:r>
        <w:t>[9D4567890'</w:t>
      </w:r>
      <w:r>
        <w:t>[K</w:t>
      </w:r>
      <w:r>
        <w:t>[8D567890'</w:t>
      </w:r>
      <w:r>
        <w:t>[K</w:t>
      </w:r>
      <w:r>
        <w:t>[7D67890'</w:t>
      </w:r>
      <w:r>
        <w:t>[K</w:t>
      </w:r>
      <w:r>
        <w:t>[6D7890'</w:t>
      </w:r>
      <w:r>
        <w:t>[K</w:t>
      </w:r>
      <w:r>
        <w:t>[5D890'</w:t>
      </w:r>
      <w:r>
        <w:t>[K</w:t>
      </w:r>
      <w:r>
        <w:t>[4D90'</w:t>
      </w:r>
      <w:r>
        <w:t>[K</w:t>
      </w:r>
      <w:r>
        <w:t>[3D0'</w:t>
      </w:r>
      <w:r>
        <w:t>[K</w:t>
      </w:r>
      <w:r>
        <w:t>[2D'</w:t>
      </w:r>
      <w:r>
        <w:t>[K</w:t>
      </w:r>
      <w:r>
        <w:t>C'</w:t>
      </w:r>
      <w:r>
        <w:t>h'</w:t>
      </w:r>
      <w:r>
        <w:t>i'</w:t>
      </w:r>
      <w:r>
        <w:t>c'</w:t>
      </w:r>
      <w:r>
        <w:t>a'</w:t>
      </w:r>
      <w:r>
        <w:t>g'</w:t>
      </w:r>
      <w:r>
        <w:t>o'</w:t>
      </w:r>
      <w:r>
        <w:t> '</w:t>
      </w:r>
      <w:r>
        <w:t>B'</w:t>
      </w:r>
      <w:r>
        <w:t>u'</w:t>
      </w:r>
      <w:r>
        <w:t>l'</w:t>
      </w:r>
      <w:r>
        <w:t>l'</w:t>
      </w:r>
      <w:r>
        <w:t>s'</w:t>
      </w:r>
      <w:r>
        <w:t> '</w:t>
      </w:r>
      <w:r>
        <w:t>r'</w:t>
      </w:r>
      <w:r>
        <w:t>e'</w:t>
      </w:r>
      <w:r>
        <w:t>d'</w:t>
      </w:r>
      <w:r>
        <w:t> '</w:t>
      </w:r>
      <w:r>
        <w:t>t'</w:t>
      </w:r>
      <w:r>
        <w:t>s'</w:t>
      </w:r>
      <w:r>
        <w:t>h'</w:t>
      </w:r>
      <w:r>
        <w:t>i'</w:t>
      </w:r>
      <w:r>
        <w:t>r'</w:t>
      </w:r>
      <w:r>
        <w:t>t'</w:t>
      </w:r>
      <w:r>
        <w:t/>
      </w:r>
      <w:r>
        <w:t>[C</w:t>
      </w:r>
    </w:p>
    <w:p w14:paraId="2C32D419" w14:textId="77777777" w:rsidR="00254BE6" w:rsidRDefault="00254BE6" w:rsidP="00254BE6">
      <w:pPr>
        <w:pStyle w:val="NormalWeb"/>
        <w:ind w:left="567" w:hanging="567"/>
      </w:pPr>
      <w:r>
        <w:t xml:space="preserve">Took 0.0037 seconds                                                                     </w:t>
      </w:r>
    </w:p>
    <w:p w14:paraId="34FF7AD4" w14:textId="77777777" w:rsidR="00254BE6" w:rsidRDefault="00254BE6" w:rsidP="00254BE6">
      <w:pPr>
        <w:pStyle w:val="NormalWeb"/>
        <w:ind w:left="567" w:hanging="567"/>
      </w:pPr>
      <w:r>
        <w:t>hbase:082:0&gt; put 'ecom', 'row1', 'products:productname', 'Chicago Bulls red tshirt'</w:t>
      </w:r>
      <w:r>
        <w:t/>
      </w:r>
      <w:r>
        <w:t/>
      </w:r>
      <w:r>
        <w:t/>
      </w:r>
      <w:r>
        <w:t/>
      </w:r>
      <w:r>
        <w:t/>
      </w:r>
      <w:r>
        <w:t/>
      </w:r>
      <w:r>
        <w:t/>
      </w:r>
      <w:r>
        <w:t/>
      </w:r>
      <w:r>
        <w:t/>
      </w:r>
      <w:r>
        <w:t/>
      </w:r>
      <w:r>
        <w:t/>
      </w:r>
      <w:r>
        <w:t/>
      </w:r>
      <w:r>
        <w:t/>
      </w:r>
      <w:r>
        <w:t/>
      </w:r>
      <w:r>
        <w:t/>
      </w:r>
      <w:r>
        <w:t/>
      </w:r>
      <w:r>
        <w:t/>
      </w:r>
      <w:r>
        <w:t/>
      </w:r>
      <w:r>
        <w:t/>
      </w:r>
      <w:r>
        <w:t/>
      </w:r>
      <w:r>
        <w:t/>
      </w:r>
      <w:r>
        <w:t/>
      </w:r>
      <w:r>
        <w:t/>
      </w:r>
      <w:r>
        <w:t/>
      </w:r>
      <w:r>
        <w:t/>
      </w:r>
      <w:r>
        <w:t/>
      </w:r>
      <w:r>
        <w:t/>
      </w:r>
      <w:r>
        <w:t/>
      </w:r>
      <w:r>
        <w:t/>
      </w:r>
      <w:r>
        <w:t>', 'Chicago Bulls red tshirt'</w:t>
      </w:r>
      <w:r>
        <w:t>[K</w:t>
      </w:r>
      <w:r>
        <w:t>[29D</w:t>
      </w:r>
      <w:r>
        <w:t>', 'Chicago Bulls red tshirt'</w:t>
      </w:r>
      <w:r>
        <w:t>[K</w:t>
      </w:r>
      <w:r>
        <w:t>[29D</w:t>
      </w:r>
      <w:r>
        <w:t>', 'Chicago Bulls red tshirt'</w:t>
      </w:r>
      <w:r>
        <w:t>[K</w:t>
      </w:r>
      <w:r>
        <w:t>[29D</w:t>
      </w:r>
      <w:r>
        <w:t>', 'Chicago Bulls red tshirt'</w:t>
      </w:r>
      <w:r>
        <w:t>[K</w:t>
      </w:r>
      <w:r>
        <w:t>[29D</w:t>
      </w:r>
      <w:r>
        <w:t>', 'Chicago Bulls red tshirt'</w:t>
      </w:r>
      <w:r>
        <w:t>[K</w:t>
      </w:r>
      <w:r>
        <w:t>[29Dt', 'Chicago Bulls red tshirt'</w:t>
      </w:r>
      <w:r>
        <w:t>[29Dd', 'Chicago Bulls red tshirt'</w:t>
      </w:r>
      <w:r>
        <w:t>[29De', 'Chicago Bulls red tshirt'</w:t>
      </w:r>
      <w:r>
        <w:t>[29Ds', 'Chicago Bulls red tshirt'</w:t>
      </w:r>
      <w:r>
        <w:t>[29Dc', 'Chicago Bulls red tshirt'</w:t>
      </w:r>
      <w:r>
        <w:t>[29Dr', 'Chicago Bulls red tshirt'</w:t>
      </w:r>
      <w:r>
        <w:t>[29Dt', 'Chicago Bulls red tshirt'</w:t>
      </w:r>
      <w:r>
        <w:t>[29Di', 'Chicago Bulls red tshirt'</w:t>
      </w:r>
      <w:r>
        <w:t>[29Dp', 'Chicago Bulls red tshirt'</w:t>
      </w:r>
      <w:r>
        <w:t>[29D</w:t>
      </w:r>
      <w:r>
        <w:t>', 'Chicago Bulls red tshirt'</w:t>
      </w:r>
      <w:r>
        <w:t>[K</w:t>
      </w:r>
      <w:r>
        <w:t>[29D</w:t>
      </w:r>
      <w:r>
        <w:t>', 'Chicago Bulls red tshirt'</w:t>
      </w:r>
      <w:r>
        <w:t>[K</w:t>
      </w:r>
      <w:r>
        <w:t>[29D</w:t>
      </w:r>
      <w:r>
        <w:t>', 'Chicago Bulls red tshirt'</w:t>
      </w:r>
      <w:r>
        <w:t>[K</w:t>
      </w:r>
      <w:r>
        <w:t>[29Di', 'Chicago Bulls red tshirt'</w:t>
      </w:r>
      <w:r>
        <w:t>[29Dp', 'Chicago Bulls red tshirt'</w:t>
      </w:r>
      <w:r>
        <w:t>[29Dt', 'Chicago Bulls red tshirt'</w:t>
      </w:r>
      <w:r>
        <w:t xml:space="preserve">[29Di', 'Chicago Bulls red tshirt' </w:t>
      </w:r>
    </w:p>
    <w:p w14:paraId="4817F640" w14:textId="77777777" w:rsidR="00254BE6" w:rsidRDefault="00254BE6" w:rsidP="00254BE6">
      <w:pPr>
        <w:pStyle w:val="NormalWeb"/>
        <w:ind w:left="567" w:hanging="567"/>
      </w:pPr>
      <w:r>
        <w:t>[A</w:t>
      </w:r>
      <w:r>
        <w:t>[59Co', 'Chicago Bulls red tshirt'</w:t>
      </w:r>
      <w:r>
        <w:t>[A</w:t>
      </w:r>
      <w:r>
        <w:t>[59Cn', 'Chicago Bulls red tshirt'</w:t>
      </w:r>
      <w:r>
        <w:t>[A</w:t>
      </w:r>
      <w:r>
        <w:t>[59C</w:t>
      </w:r>
      <w:r>
        <w:t>[C</w:t>
      </w:r>
      <w:r>
        <w:t>[C</w:t>
      </w:r>
      <w:r>
        <w:t>[C</w:t>
      </w:r>
      <w:r>
        <w:t>[Chicago Bulls red tshirt'</w:t>
      </w:r>
      <w:r>
        <w:t>[K</w:t>
      </w:r>
      <w:r>
        <w:t>[A</w:t>
      </w:r>
      <w:r>
        <w:t xml:space="preserve">[64Cicago Bulls red tshirt' </w:t>
      </w:r>
    </w:p>
    <w:p w14:paraId="5A4EC9EB" w14:textId="77777777" w:rsidR="00254BE6" w:rsidRDefault="00254BE6" w:rsidP="00254BE6">
      <w:pPr>
        <w:pStyle w:val="NormalWeb"/>
        <w:ind w:left="567" w:hanging="567"/>
      </w:pPr>
      <w:r>
        <w:t>[K</w:t>
      </w:r>
      <w:r>
        <w:t>[A</w:t>
      </w:r>
      <w:r>
        <w:t>[65Ccago Bulls red tshirt'</w:t>
      </w:r>
      <w:r>
        <w:t>[K</w:t>
      </w:r>
      <w:r>
        <w:t>[22Dago Bulls red tshirt'</w:t>
      </w:r>
      <w:r>
        <w:t>[K</w:t>
      </w:r>
      <w:r>
        <w:t>[21Dgo Bulls red tshirt'</w:t>
      </w:r>
      <w:r>
        <w:t>[K</w:t>
      </w:r>
      <w:r>
        <w:t>[20Do Bulls red tshirt'</w:t>
      </w:r>
      <w:r>
        <w:t>[K</w:t>
      </w:r>
      <w:r>
        <w:t>[19D Bulls red tshirt'</w:t>
      </w:r>
      <w:r>
        <w:t>[K</w:t>
      </w:r>
      <w:r>
        <w:t>[18DBulls red tshirt'</w:t>
      </w:r>
      <w:r>
        <w:t>[K</w:t>
      </w:r>
      <w:r>
        <w:t>[17Dulls red tshirt'</w:t>
      </w:r>
      <w:r>
        <w:t>[K</w:t>
      </w:r>
      <w:r>
        <w:t>[16Dlls red tshirt'</w:t>
      </w:r>
      <w:r>
        <w:t>[K</w:t>
      </w:r>
      <w:r>
        <w:t>[15Dls red tshirt'</w:t>
      </w:r>
      <w:r>
        <w:t>[K</w:t>
      </w:r>
      <w:r>
        <w:t>[14Ds red tshirt'</w:t>
      </w:r>
      <w:r>
        <w:t>[K</w:t>
      </w:r>
      <w:r>
        <w:t>[13D red tshirt'</w:t>
      </w:r>
      <w:r>
        <w:t>[K</w:t>
      </w:r>
      <w:r>
        <w:t>[12Dred tshirt'</w:t>
      </w:r>
      <w:r>
        <w:t>[K</w:t>
      </w:r>
      <w:r>
        <w:t>[11Ded tshirt'</w:t>
      </w:r>
      <w:r>
        <w:t>[K</w:t>
      </w:r>
      <w:r>
        <w:t>[10Dd tshirt'</w:t>
      </w:r>
      <w:r>
        <w:t>[K</w:t>
      </w:r>
      <w:r>
        <w:t>[9D tshirt'</w:t>
      </w:r>
      <w:r>
        <w:t>[K</w:t>
      </w:r>
      <w:r>
        <w:t>[8Dtshirt'</w:t>
      </w:r>
      <w:r>
        <w:t>[K</w:t>
      </w:r>
      <w:r>
        <w:t>[7Dshirt'</w:t>
      </w:r>
      <w:r>
        <w:t>[K</w:t>
      </w:r>
      <w:r>
        <w:t>[6Dhirt'</w:t>
      </w:r>
      <w:r>
        <w:t>[K</w:t>
      </w:r>
      <w:r>
        <w:t>[5Dirt'</w:t>
      </w:r>
      <w:r>
        <w:t>[K</w:t>
      </w:r>
      <w:r>
        <w:t>[4Drt'</w:t>
      </w:r>
      <w:r>
        <w:t>[K</w:t>
      </w:r>
      <w:r>
        <w:t>[3Dt'</w:t>
      </w:r>
      <w:r>
        <w:t>[K</w:t>
      </w:r>
      <w:r>
        <w:t>[2D'</w:t>
      </w:r>
      <w:r>
        <w:t>[K</w:t>
      </w:r>
      <w:r>
        <w:t>r'</w:t>
      </w:r>
      <w:r>
        <w:t>e'</w:t>
      </w:r>
      <w:r>
        <w:t>d'</w:t>
      </w:r>
      <w:r>
        <w:t> '</w:t>
      </w:r>
      <w:r>
        <w:t>t'</w:t>
      </w:r>
      <w:r>
        <w:t>-'</w:t>
      </w:r>
      <w:r>
        <w:t>s'</w:t>
      </w:r>
      <w:r>
        <w:t>h'</w:t>
      </w:r>
      <w:r>
        <w:t>i'</w:t>
      </w:r>
      <w:r>
        <w:t>r'</w:t>
      </w:r>
      <w:r>
        <w:t>t'</w:t>
      </w:r>
      <w:r>
        <w:t>,'</w:t>
      </w:r>
      <w:r>
        <w:t> '</w:t>
      </w:r>
      <w:r>
        <w:t>s'</w:t>
      </w:r>
      <w:r>
        <w:t>i'</w:t>
      </w:r>
      <w:r>
        <w:t>z'</w:t>
      </w:r>
      <w:r>
        <w:t>e'</w:t>
      </w:r>
      <w:r>
        <w:t> '</w:t>
      </w:r>
      <w:r>
        <w:t>X'</w:t>
      </w:r>
      <w:r>
        <w:t>L'</w:t>
      </w:r>
      <w:r>
        <w:t/>
      </w:r>
      <w:r>
        <w:t>[C</w:t>
      </w:r>
    </w:p>
    <w:p w14:paraId="1BA51FF4" w14:textId="77777777" w:rsidR="00254BE6" w:rsidRDefault="00254BE6" w:rsidP="00254BE6">
      <w:pPr>
        <w:pStyle w:val="NormalWeb"/>
        <w:ind w:left="567" w:hanging="567"/>
      </w:pPr>
      <w:r>
        <w:t xml:space="preserve">Took 0.0049 seconds                                                                     </w:t>
      </w:r>
    </w:p>
    <w:p w14:paraId="28C7967A" w14:textId="77777777" w:rsidR="00254BE6" w:rsidRDefault="00254BE6" w:rsidP="00254BE6">
      <w:pPr>
        <w:pStyle w:val="NormalWeb"/>
        <w:ind w:left="567" w:hanging="567"/>
      </w:pPr>
      <w:r>
        <w:t>hbase:083:0&gt; put 'ecom', 'row1', 'products:productdescription', 'red t-shirt, size XL'</w:t>
      </w:r>
      <w:r>
        <w:t/>
      </w:r>
      <w:r>
        <w:t/>
      </w:r>
      <w:r>
        <w:t/>
      </w:r>
      <w:r>
        <w:t/>
      </w:r>
      <w:r>
        <w:t/>
      </w:r>
      <w:r>
        <w:t/>
      </w:r>
      <w:r>
        <w:t/>
      </w:r>
      <w:r>
        <w:t/>
      </w:r>
      <w:r>
        <w:t/>
      </w:r>
      <w:r>
        <w:t/>
      </w:r>
      <w:r>
        <w:t/>
      </w:r>
      <w:r>
        <w:t/>
      </w:r>
      <w:r>
        <w:t/>
      </w:r>
      <w:r>
        <w:t/>
      </w:r>
      <w:r>
        <w:t/>
      </w:r>
      <w:r>
        <w:t/>
      </w:r>
      <w:r>
        <w:t/>
      </w:r>
      <w:r>
        <w:t/>
      </w:r>
      <w:r>
        <w:t/>
      </w:r>
      <w:r>
        <w:t/>
      </w:r>
      <w:r>
        <w:t/>
      </w:r>
      <w:r>
        <w:t/>
      </w:r>
      <w:r>
        <w:t/>
      </w:r>
      <w:r>
        <w:t/>
      </w:r>
      <w:r>
        <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red t-shirt, size XL'</w:t>
      </w:r>
      <w:r>
        <w:t>[K</w:t>
      </w:r>
      <w:r>
        <w:t>[25D</w:t>
      </w:r>
      <w:r>
        <w:t xml:space="preserve">', </w:t>
      </w:r>
      <w:r>
        <w:lastRenderedPageBreak/>
        <w:t>'red t-shirt, size XL'</w:t>
      </w:r>
      <w:r>
        <w:t>[K</w:t>
      </w:r>
      <w:r>
        <w:t>[25D</w:t>
      </w:r>
      <w:r>
        <w:t>', 'red t-shirt, size XL'</w:t>
      </w:r>
      <w:r>
        <w:t>[K</w:t>
      </w:r>
      <w:r>
        <w:t>[25Du', 'red t-shirt, size XL'</w:t>
      </w:r>
      <w:r>
        <w:t>[25Dn', 'red t-shirt, size XL'</w:t>
      </w:r>
      <w:r>
        <w:t>[25Di', 'red t-shirt, size XL'</w:t>
      </w:r>
      <w:r>
        <w:t>[25Dt', 'red t-shirt, size XL'</w:t>
      </w:r>
      <w:r>
        <w:t>[25Dp', 'red t-shirt, size XL'</w:t>
      </w:r>
      <w:r>
        <w:t>[25Dr', 'red t-shirt, size XL'</w:t>
      </w:r>
      <w:r>
        <w:t>[25Di', 'red t-shirt, size XL'</w:t>
      </w:r>
      <w:r>
        <w:t>[25Dc', 'red t-shirt, size XL'</w:t>
      </w:r>
      <w:r>
        <w:t>[25De', 'red t-shirt, size XL'</w:t>
      </w:r>
      <w:r>
        <w:t>[25D</w:t>
      </w:r>
      <w:r>
        <w:t>[C</w:t>
      </w:r>
      <w:r>
        <w:t>[C</w:t>
      </w:r>
      <w:r>
        <w:t>[C</w:t>
      </w:r>
      <w:r>
        <w:t>[Ced t-shirt, size XL'</w:t>
      </w:r>
      <w:r>
        <w:t>[K</w:t>
      </w:r>
      <w:r>
        <w:t>[20Dd t-shirt, size XL'</w:t>
      </w:r>
      <w:r>
        <w:t>[K</w:t>
      </w:r>
      <w:r>
        <w:t>[19D t-shirt, size XL'</w:t>
      </w:r>
      <w:r>
        <w:t>[K</w:t>
      </w:r>
      <w:r>
        <w:t>[18Dt-shirt, size XL'</w:t>
      </w:r>
      <w:r>
        <w:t>[K</w:t>
      </w:r>
      <w:r>
        <w:t>[17D-shirt, size XL'</w:t>
      </w:r>
      <w:r>
        <w:t>[K</w:t>
      </w:r>
      <w:r>
        <w:t>[16Dshirt, size XL'</w:t>
      </w:r>
      <w:r>
        <w:t>[K</w:t>
      </w:r>
      <w:r>
        <w:t>[15Dhirt, size XL'</w:t>
      </w:r>
      <w:r>
        <w:t>[K</w:t>
      </w:r>
      <w:r>
        <w:t>[14Dirt, size XL'</w:t>
      </w:r>
      <w:r>
        <w:t>[K</w:t>
      </w:r>
      <w:r>
        <w:t>[13Drt, size XL'</w:t>
      </w:r>
      <w:r>
        <w:t>[K</w:t>
      </w:r>
      <w:r>
        <w:t>[12Dt, size XL'</w:t>
      </w:r>
      <w:r>
        <w:t>[K</w:t>
      </w:r>
      <w:r>
        <w:t>[11D, size XL'</w:t>
      </w:r>
      <w:r>
        <w:t>[K</w:t>
      </w:r>
      <w:r>
        <w:t>[10D size XL'</w:t>
      </w:r>
      <w:r>
        <w:t>[K</w:t>
      </w:r>
      <w:r>
        <w:t>[9Dsize XL'</w:t>
      </w:r>
      <w:r>
        <w:t>[K</w:t>
      </w:r>
      <w:r>
        <w:t>[8Dize XL'</w:t>
      </w:r>
      <w:r>
        <w:t>[K</w:t>
      </w:r>
      <w:r>
        <w:t>[7Dze XL'</w:t>
      </w:r>
      <w:r>
        <w:t>[K</w:t>
      </w:r>
      <w:r>
        <w:t>[6De XL'</w:t>
      </w:r>
      <w:r>
        <w:t>[K</w:t>
      </w:r>
      <w:r>
        <w:t>[5D XL'</w:t>
      </w:r>
      <w:r>
        <w:t>[K</w:t>
      </w:r>
      <w:r>
        <w:t>[4DXL'</w:t>
      </w:r>
      <w:r>
        <w:t>[K</w:t>
      </w:r>
      <w:r>
        <w:t>[3DL'</w:t>
      </w:r>
      <w:r>
        <w:t>[K</w:t>
      </w:r>
      <w:r>
        <w:t>[2D'</w:t>
      </w:r>
      <w:r>
        <w:t>[K</w:t>
      </w:r>
      <w:r>
        <w:t>$'</w:t>
      </w:r>
      <w:r>
        <w:t>2'</w:t>
      </w:r>
      <w:r>
        <w:t>9'</w:t>
      </w:r>
      <w:r>
        <w:t>.'</w:t>
      </w:r>
      <w:r>
        <w:t>9'</w:t>
      </w:r>
      <w:r>
        <w:t>9'</w:t>
      </w:r>
      <w:r>
        <w:t/>
      </w:r>
      <w:r>
        <w:t>[C</w:t>
      </w:r>
    </w:p>
    <w:p w14:paraId="0BE4A110" w14:textId="77777777" w:rsidR="00254BE6" w:rsidRDefault="00254BE6" w:rsidP="00254BE6">
      <w:pPr>
        <w:pStyle w:val="NormalWeb"/>
        <w:ind w:left="567" w:hanging="567"/>
      </w:pPr>
      <w:r>
        <w:t xml:space="preserve">Took 0.0054 seconds                                                                     </w:t>
      </w:r>
    </w:p>
    <w:p w14:paraId="5D039503" w14:textId="77777777" w:rsidR="00254BE6" w:rsidRDefault="00254BE6" w:rsidP="00254BE6">
      <w:pPr>
        <w:pStyle w:val="NormalWeb"/>
        <w:ind w:left="567" w:hanging="567"/>
      </w:pPr>
      <w:r>
        <w:t>hbase:084:0&gt; put 'ecom', 'row2', 'orders:orderid', 'abc789'</w:t>
      </w:r>
    </w:p>
    <w:p w14:paraId="6D7888C0" w14:textId="77777777" w:rsidR="00254BE6" w:rsidRDefault="00254BE6" w:rsidP="00254BE6">
      <w:pPr>
        <w:pStyle w:val="NormalWeb"/>
        <w:ind w:left="567" w:hanging="567"/>
      </w:pPr>
      <w:r>
        <w:t xml:space="preserve">Took 0.0042 seconds                                                                     </w:t>
      </w:r>
    </w:p>
    <w:p w14:paraId="442326D6" w14:textId="77777777" w:rsidR="00254BE6" w:rsidRDefault="00254BE6" w:rsidP="00254BE6">
      <w:pPr>
        <w:pStyle w:val="NormalWeb"/>
        <w:ind w:left="567" w:hanging="567"/>
      </w:pPr>
      <w:r>
        <w:t>hbase:085:0&gt; put 'ecom', 'reo</w:t>
      </w:r>
      <w:r>
        <w:t>[2D</w:t>
      </w:r>
      <w:r>
        <w:t>[Kow2', 'orders:orderid', 'abc789'</w:t>
      </w:r>
      <w:r>
        <w:t/>
      </w:r>
      <w:r>
        <w:t/>
      </w:r>
      <w:r>
        <w:t/>
      </w:r>
      <w:r>
        <w:t/>
      </w:r>
      <w:r>
        <w:t/>
      </w:r>
      <w:r>
        <w:t/>
      </w:r>
      <w:r>
        <w:t/>
      </w:r>
      <w:r>
        <w:t/>
      </w:r>
      <w:r>
        <w:t/>
      </w:r>
      <w:r>
        <w:t/>
      </w:r>
      <w:r>
        <w:t/>
      </w:r>
      <w:r>
        <w:t>[C</w:t>
      </w:r>
      <w:r>
        <w:t/>
      </w:r>
      <w:r>
        <w:t>', 'abc789'</w:t>
      </w:r>
      <w:r>
        <w:t>[K</w:t>
      </w:r>
      <w:r>
        <w:t>[11D</w:t>
      </w:r>
      <w:r>
        <w:t>', 'abc789'</w:t>
      </w:r>
      <w:r>
        <w:t>[K</w:t>
      </w:r>
      <w:r>
        <w:t>[11D</w:t>
      </w:r>
      <w:r>
        <w:t>', 'abc789'</w:t>
      </w:r>
      <w:r>
        <w:t>[K</w:t>
      </w:r>
      <w:r>
        <w:t>[11D</w:t>
      </w:r>
      <w:r>
        <w:t>', 'abc789'</w:t>
      </w:r>
      <w:r>
        <w:t>[K</w:t>
      </w:r>
      <w:r>
        <w:t>[11D</w:t>
      </w:r>
      <w:r>
        <w:t>', 'abc789'</w:t>
      </w:r>
      <w:r>
        <w:t>[K</w:t>
      </w:r>
      <w:r>
        <w:t>[11D</w:t>
      </w:r>
      <w:r>
        <w:t>', 'abc789'</w:t>
      </w:r>
      <w:r>
        <w:t>[K</w:t>
      </w:r>
      <w:r>
        <w:t>[11D</w:t>
      </w:r>
      <w:r>
        <w:t>', 'abc789'</w:t>
      </w:r>
      <w:r>
        <w:t>[K</w:t>
      </w:r>
      <w:r>
        <w:t>[11Dc', 'abc789'</w:t>
      </w:r>
      <w:r>
        <w:t>[11Du', 'abc789'</w:t>
      </w:r>
      <w:r>
        <w:t>[11Ds', 'abc789'</w:t>
      </w:r>
      <w:r>
        <w:t>[11Dt', 'abc789'</w:t>
      </w:r>
      <w:r>
        <w:t>[11Do', 'abc789'</w:t>
      </w:r>
      <w:r>
        <w:t>[11Dm', 'abc789'</w:t>
      </w:r>
      <w:r>
        <w:t>[11De', 'abc789'</w:t>
      </w:r>
      <w:r>
        <w:t>[11Dr', 'abc789'</w:t>
      </w:r>
      <w:r>
        <w:t>[11Di', 'abc789'</w:t>
      </w:r>
      <w:r>
        <w:t>[11Dd', 'abc789'</w:t>
      </w:r>
      <w:r>
        <w:t>[11D</w:t>
      </w:r>
      <w:r>
        <w:t>[C</w:t>
      </w:r>
      <w:r>
        <w:t>[C</w:t>
      </w:r>
      <w:r>
        <w:t>[C</w:t>
      </w:r>
      <w:r>
        <w:t>[Cbc789'</w:t>
      </w:r>
      <w:r>
        <w:t>[K</w:t>
      </w:r>
      <w:r>
        <w:t>[6Dc789'</w:t>
      </w:r>
      <w:r>
        <w:t>[K</w:t>
      </w:r>
      <w:r>
        <w:t>[5D789'</w:t>
      </w:r>
      <w:r>
        <w:t>[K</w:t>
      </w:r>
      <w:r>
        <w:t>[4D89'</w:t>
      </w:r>
      <w:r>
        <w:t>[K</w:t>
      </w:r>
      <w:r>
        <w:t>[3D9'</w:t>
      </w:r>
      <w:r>
        <w:t>[K</w:t>
      </w:r>
      <w:r>
        <w:t>[2D'</w:t>
      </w:r>
      <w:r>
        <w:t>[K</w:t>
      </w:r>
      <w:r>
        <w:t>2'</w:t>
      </w:r>
      <w:r>
        <w:t/>
      </w:r>
      <w:r>
        <w:t>[C</w:t>
      </w:r>
    </w:p>
    <w:p w14:paraId="1395A79A" w14:textId="77777777" w:rsidR="00254BE6" w:rsidRDefault="00254BE6" w:rsidP="00254BE6">
      <w:pPr>
        <w:pStyle w:val="NormalWeb"/>
        <w:ind w:left="567" w:hanging="567"/>
      </w:pPr>
      <w:r>
        <w:t xml:space="preserve">Took 0.0039 seconds                                                                     </w:t>
      </w:r>
    </w:p>
    <w:p w14:paraId="6F4B79D6" w14:textId="77777777" w:rsidR="00254BE6" w:rsidRDefault="00254BE6" w:rsidP="00254BE6">
      <w:pPr>
        <w:pStyle w:val="NormalWeb"/>
        <w:ind w:left="567" w:hanging="567"/>
      </w:pPr>
      <w:r>
        <w:t>hbase:086:0&gt; put 'ecom', 'row2', 'orders:customerid', '2'</w:t>
      </w:r>
      <w:r>
        <w:t/>
      </w:r>
      <w:r>
        <w:t/>
      </w:r>
      <w:r>
        <w:t/>
      </w:r>
      <w:r>
        <w:t/>
      </w:r>
      <w:r>
        <w:t/>
      </w:r>
      <w:r>
        <w:t/>
      </w:r>
      <w:r>
        <w:t>', '2'</w:t>
      </w:r>
      <w:r>
        <w:t>[K</w:t>
      </w:r>
      <w:r>
        <w:t>[6D</w:t>
      </w:r>
      <w:r>
        <w:t>', '2'</w:t>
      </w:r>
      <w:r>
        <w:t>[K</w:t>
      </w:r>
      <w:r>
        <w:t>[6D</w:t>
      </w:r>
      <w:r>
        <w:t>', '2'</w:t>
      </w:r>
      <w:r>
        <w:t>[K</w:t>
      </w:r>
      <w:r>
        <w:t>[6D</w:t>
      </w:r>
      <w:r>
        <w:t>', '2'</w:t>
      </w:r>
      <w:r>
        <w:t>[K</w:t>
      </w:r>
      <w:r>
        <w:t>[6D</w:t>
      </w:r>
      <w:r>
        <w:t>', '2'</w:t>
      </w:r>
      <w:r>
        <w:t>[K</w:t>
      </w:r>
      <w:r>
        <w:t>[6D</w:t>
      </w:r>
      <w:r>
        <w:t>', '2'</w:t>
      </w:r>
      <w:r>
        <w:t>[K</w:t>
      </w:r>
      <w:r>
        <w:t>[6D</w:t>
      </w:r>
      <w:r>
        <w:t>', '2'</w:t>
      </w:r>
      <w:r>
        <w:t>[K</w:t>
      </w:r>
      <w:r>
        <w:t>[6D</w:t>
      </w:r>
      <w:r>
        <w:t>', '2'</w:t>
      </w:r>
      <w:r>
        <w:t>[K</w:t>
      </w:r>
      <w:r>
        <w:t>[6D</w:t>
      </w:r>
      <w:r>
        <w:t>', '2'</w:t>
      </w:r>
      <w:r>
        <w:t>[K</w:t>
      </w:r>
      <w:r>
        <w:t>[6D</w:t>
      </w:r>
      <w:r>
        <w:t>', '2'</w:t>
      </w:r>
      <w:r>
        <w:t>[K</w:t>
      </w:r>
      <w:r>
        <w:t>[6Do', '2'</w:t>
      </w:r>
      <w:r>
        <w:t>[6Dr', '2'</w:t>
      </w:r>
      <w:r>
        <w:t>[6Dd', '2'</w:t>
      </w:r>
      <w:r>
        <w:t>[6De', '2'</w:t>
      </w:r>
      <w:r>
        <w:t>[6Dr', '2'</w:t>
      </w:r>
      <w:r>
        <w:t>[6Dd', '2'</w:t>
      </w:r>
      <w:r>
        <w:t>[6Da', '2'</w:t>
      </w:r>
      <w:r>
        <w:t>[6Dt', '2'</w:t>
      </w:r>
      <w:r>
        <w:t>[6De', '2'</w:t>
      </w:r>
      <w:r>
        <w:t>[6D</w:t>
      </w:r>
      <w:r>
        <w:t>[C</w:t>
      </w:r>
      <w:r>
        <w:t>[C</w:t>
      </w:r>
      <w:r>
        <w:t>[C</w:t>
      </w:r>
      <w:r>
        <w:t>[C</w:t>
      </w:r>
      <w:r>
        <w:t>[C0'</w:t>
      </w:r>
      <w:r>
        <w:t>1'</w:t>
      </w:r>
      <w:r>
        <w:t>9'</w:t>
      </w:r>
      <w:r>
        <w:t>-'</w:t>
      </w:r>
      <w:r>
        <w:t>0'</w:t>
      </w:r>
      <w:r>
        <w:t>5'</w:t>
      </w:r>
      <w:r>
        <w:t>-'</w:t>
      </w:r>
      <w:r>
        <w:t>1'</w:t>
      </w:r>
      <w:r>
        <w:t>2'</w:t>
      </w:r>
      <w:r>
        <w:t/>
      </w:r>
      <w:r>
        <w:t>[C</w:t>
      </w:r>
    </w:p>
    <w:p w14:paraId="3D8DFE1A" w14:textId="77777777" w:rsidR="00254BE6" w:rsidRDefault="00254BE6" w:rsidP="00254BE6">
      <w:pPr>
        <w:pStyle w:val="NormalWeb"/>
        <w:ind w:left="567" w:hanging="567"/>
      </w:pPr>
      <w:r>
        <w:t xml:space="preserve">Took 0.0046 seconds                                                                     </w:t>
      </w:r>
    </w:p>
    <w:p w14:paraId="0B5A12ED" w14:textId="77777777" w:rsidR="00254BE6" w:rsidRDefault="00254BE6" w:rsidP="00254BE6">
      <w:pPr>
        <w:pStyle w:val="NormalWeb"/>
        <w:ind w:left="567" w:hanging="567"/>
      </w:pPr>
      <w:r>
        <w:t>hbase:087:0&gt; put 'ecom', 'row2', 'orders:orderdate', '2019-05-12'</w:t>
      </w:r>
      <w:r>
        <w:t/>
      </w:r>
      <w:r>
        <w:t/>
      </w:r>
      <w:r>
        <w:t/>
      </w:r>
      <w:r>
        <w:t/>
      </w:r>
      <w:r>
        <w:t/>
      </w:r>
      <w:r>
        <w:t/>
      </w:r>
      <w:r>
        <w:t/>
      </w:r>
      <w:r>
        <w:t/>
      </w:r>
      <w:r>
        <w:t/>
      </w:r>
      <w:r>
        <w:t/>
      </w:r>
      <w:r>
        <w:t/>
      </w:r>
      <w:r>
        <w:t/>
      </w:r>
      <w:r>
        <w:t/>
      </w:r>
      <w:r>
        <w:t/>
      </w:r>
      <w:r>
        <w:t/>
      </w:r>
      <w:r>
        <w:t/>
      </w:r>
      <w:r>
        <w:t/>
      </w:r>
      <w:r>
        <w:t/>
      </w:r>
      <w:r>
        <w:t/>
      </w:r>
      <w:r>
        <w:t>date', '2019-05-12'</w:t>
      </w:r>
      <w:r>
        <w:t>[K</w:t>
      </w:r>
      <w:r>
        <w:t>[19D</w:t>
      </w:r>
      <w:r>
        <w:t>date', '2019-05-12'</w:t>
      </w:r>
      <w:r>
        <w:t>[K</w:t>
      </w:r>
      <w:r>
        <w:t>[19D</w:t>
      </w:r>
      <w:r>
        <w:t>date', '2019-05-12'</w:t>
      </w:r>
      <w:r>
        <w:t>[K</w:t>
      </w:r>
      <w:r>
        <w:t>[19D</w:t>
      </w:r>
      <w:r>
        <w:t>date', '2019-05-12'</w:t>
      </w:r>
      <w:r>
        <w:t>[K</w:t>
      </w:r>
      <w:r>
        <w:t>[19D</w:t>
      </w:r>
      <w:r>
        <w:t>date', '2019-05-12'</w:t>
      </w:r>
      <w:r>
        <w:t>[K</w:t>
      </w:r>
      <w:r>
        <w:t>[19D</w:t>
      </w:r>
      <w:r>
        <w:t>[C</w:t>
      </w:r>
      <w:r>
        <w:t>[C</w:t>
      </w:r>
      <w:r>
        <w:t>[C</w:t>
      </w:r>
      <w:r>
        <w:t>[Cf', '2019-05-12'</w:t>
      </w:r>
      <w:r>
        <w:t>[15Du', '2019-05-12'</w:t>
      </w:r>
      <w:r>
        <w:t>[15Dl', '2019-05-12'</w:t>
      </w:r>
      <w:r>
        <w:t>[15Dl', '2019-05-12'</w:t>
      </w:r>
      <w:r>
        <w:t>[15Df', '2019-05-12'</w:t>
      </w:r>
      <w:r>
        <w:t>[15Di', '2019-05-12'</w:t>
      </w:r>
      <w:r>
        <w:t>[15Dl', '2019-05-12'</w:t>
      </w:r>
      <w:r>
        <w:t>[15Dl', '2019-05-12'</w:t>
      </w:r>
      <w:r>
        <w:t>[15De', '2019-05-12'</w:t>
      </w:r>
      <w:r>
        <w:t>[15Dd', '2019-05-12'</w:t>
      </w:r>
      <w:r>
        <w:t>[15D</w:t>
      </w:r>
      <w:r>
        <w:t>[C</w:t>
      </w:r>
      <w:r>
        <w:t>[C</w:t>
      </w:r>
      <w:r>
        <w:t>[C</w:t>
      </w:r>
      <w:r>
        <w:t>[C</w:t>
      </w:r>
      <w:r>
        <w:t>[C</w:t>
      </w:r>
      <w:r>
        <w:t>[C</w:t>
      </w:r>
      <w:r>
        <w:t>[C</w:t>
      </w:r>
      <w:r>
        <w:t>[C</w:t>
      </w:r>
      <w:r>
        <w:t>[C</w:t>
      </w:r>
      <w:r>
        <w:t>[C</w:t>
      </w:r>
      <w:r>
        <w:t>[C</w:t>
      </w:r>
      <w:r>
        <w:t>[C</w:t>
      </w:r>
      <w:r>
        <w:t>[C</w:t>
      </w:r>
      <w:r>
        <w:t>[C</w:t>
      </w:r>
      <w:r>
        <w:t>[C</w:t>
      </w:r>
      <w:r>
        <w:t/>
      </w:r>
      <w:r>
        <w:t>'</w:t>
      </w:r>
      <w:r>
        <w:t>[K</w:t>
      </w:r>
      <w:r>
        <w:t>3'</w:t>
      </w:r>
      <w:r>
        <w:t/>
      </w:r>
      <w:r>
        <w:t>[C</w:t>
      </w:r>
    </w:p>
    <w:p w14:paraId="1994BBA8" w14:textId="77777777" w:rsidR="00254BE6" w:rsidRDefault="00254BE6" w:rsidP="00254BE6">
      <w:pPr>
        <w:pStyle w:val="NormalWeb"/>
        <w:ind w:left="567" w:hanging="567"/>
      </w:pPr>
      <w:r>
        <w:t xml:space="preserve">Took 0.0047 seconds                                                                     </w:t>
      </w:r>
    </w:p>
    <w:p w14:paraId="79EFE04A" w14:textId="77777777" w:rsidR="00254BE6" w:rsidRDefault="00254BE6" w:rsidP="00254BE6">
      <w:pPr>
        <w:pStyle w:val="NormalWeb"/>
        <w:ind w:left="567" w:hanging="567"/>
      </w:pPr>
      <w:r>
        <w:lastRenderedPageBreak/>
        <w:t>hbase:088:0&gt; put 'ecom', 'row2', 'orders:datefullfilled', '2019-05-13'</w:t>
      </w:r>
      <w:r>
        <w:t/>
      </w:r>
      <w:r>
        <w:t/>
      </w:r>
      <w:r>
        <w:t/>
      </w:r>
      <w:r>
        <w:t/>
      </w:r>
      <w:r>
        <w:t/>
      </w:r>
      <w:r>
        <w:t/>
      </w:r>
      <w:r>
        <w:t/>
      </w:r>
      <w:r>
        <w:t/>
      </w:r>
      <w:r>
        <w:t/>
      </w:r>
      <w:r>
        <w:t/>
      </w:r>
      <w:r>
        <w:t/>
      </w:r>
      <w:r>
        <w:t/>
      </w:r>
      <w:r>
        <w:t/>
      </w:r>
      <w:r>
        <w:t/>
      </w:r>
      <w:r>
        <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w:t>
      </w:r>
      <w:r>
        <w:t>', '2019-05-13'</w:t>
      </w:r>
      <w:r>
        <w:t>[K</w:t>
      </w:r>
      <w:r>
        <w:t>[15Dp', '2019-05-13'</w:t>
      </w:r>
      <w:r>
        <w:t>[15Dr', '2019-05-13'</w:t>
      </w:r>
      <w:r>
        <w:t>[15Do', '2019-05-13'</w:t>
      </w:r>
      <w:r>
        <w:t>[15Dd', '2019-05-13'</w:t>
      </w:r>
      <w:r>
        <w:t>[15Du', '2019-05-13'</w:t>
      </w:r>
      <w:r>
        <w:t>[15Dc', '2019-05-13'</w:t>
      </w:r>
      <w:r>
        <w:t>[15Dt', '2019-05-13'</w:t>
      </w:r>
      <w:r>
        <w:t>[15Ds', '2019-05-13'</w:t>
      </w:r>
      <w:r>
        <w:t>[15D:', '2019-05-13'</w:t>
      </w:r>
      <w:r>
        <w:t>[15Dp', '2019-05-13'</w:t>
      </w:r>
      <w:r>
        <w:t>[15Dr', '2019-05-13'</w:t>
      </w:r>
      <w:r>
        <w:t>[15Do', '2019-05-13'</w:t>
      </w:r>
      <w:r>
        <w:t>[15Dd', '2019-05-13'</w:t>
      </w:r>
      <w:r>
        <w:t>[15Du', '2019-05-13'</w:t>
      </w:r>
      <w:r>
        <w:t>[15Dc', '2019-05-13'</w:t>
      </w:r>
      <w:r>
        <w:t>[15Dt', '2019-05-13'</w:t>
      </w:r>
      <w:r>
        <w:t>[15Dn', '2019-05-13'</w:t>
      </w:r>
      <w:r>
        <w:t>[15Da', '2019-05-13'</w:t>
      </w:r>
      <w:r>
        <w:t>[15Dm', '2019-05-13'</w:t>
      </w:r>
      <w:r>
        <w:t>[15De', '2019-05-13'</w:t>
      </w:r>
      <w:r>
        <w:t>[15D'', '2019-05-13'</w:t>
      </w:r>
      <w:r>
        <w:t>[15D</w:t>
      </w:r>
      <w:r>
        <w:t>', '2019-05-13'</w:t>
      </w:r>
      <w:r>
        <w:t>[K</w:t>
      </w:r>
      <w:r>
        <w:t>[15D</w:t>
      </w:r>
      <w:r>
        <w:t>[C</w:t>
      </w:r>
      <w:r>
        <w:t>[C</w:t>
      </w:r>
      <w:r>
        <w:t>[C</w:t>
      </w:r>
      <w:r>
        <w:t>[C019-05-13'</w:t>
      </w:r>
      <w:r>
        <w:t>[K</w:t>
      </w:r>
      <w:r>
        <w:t>[10D19-05-13'</w:t>
      </w:r>
      <w:r>
        <w:t>[K</w:t>
      </w:r>
      <w:r>
        <w:t>[9D9-05-13'</w:t>
      </w:r>
      <w:r>
        <w:t>[K</w:t>
      </w:r>
      <w:r>
        <w:t>[8D-05-13'</w:t>
      </w:r>
      <w:r>
        <w:t>[K</w:t>
      </w:r>
      <w:r>
        <w:t>[7D05-13'</w:t>
      </w:r>
      <w:r>
        <w:t>[K</w:t>
      </w:r>
      <w:r>
        <w:t>[6D5-13'</w:t>
      </w:r>
      <w:r>
        <w:t>[K</w:t>
      </w:r>
      <w:r>
        <w:t>[5D-13'</w:t>
      </w:r>
      <w:r>
        <w:t>[K</w:t>
      </w:r>
      <w:r>
        <w:t>[4D13'</w:t>
      </w:r>
      <w:r>
        <w:t>[K</w:t>
      </w:r>
      <w:r>
        <w:t>[3D3'</w:t>
      </w:r>
      <w:r>
        <w:t>[K</w:t>
      </w:r>
      <w:r>
        <w:t>[2D'</w:t>
      </w:r>
      <w:r>
        <w:t>[K</w:t>
      </w:r>
      <w:r>
        <w:t>T'</w:t>
      </w:r>
      <w:r>
        <w:t>-'</w:t>
      </w:r>
      <w:r>
        <w:t>S'</w:t>
      </w:r>
      <w:r>
        <w:t>h'</w:t>
      </w:r>
      <w:r>
        <w:t>i'</w:t>
      </w:r>
      <w:r>
        <w:t>r'</w:t>
      </w:r>
      <w:r>
        <w:t>t'</w:t>
      </w:r>
      <w:r>
        <w:t/>
      </w:r>
      <w:r>
        <w:t>[C</w:t>
      </w:r>
    </w:p>
    <w:p w14:paraId="027C62EF" w14:textId="77777777" w:rsidR="00254BE6" w:rsidRDefault="00254BE6" w:rsidP="00254BE6">
      <w:pPr>
        <w:pStyle w:val="NormalWeb"/>
        <w:ind w:left="567" w:hanging="567"/>
      </w:pPr>
      <w:r>
        <w:t xml:space="preserve">Took 0.0134 seconds                                                                     </w:t>
      </w:r>
    </w:p>
    <w:p w14:paraId="78EC1B99" w14:textId="77777777" w:rsidR="00254BE6" w:rsidRDefault="00254BE6" w:rsidP="00254BE6">
      <w:pPr>
        <w:pStyle w:val="NormalWeb"/>
        <w:ind w:left="567" w:hanging="567"/>
      </w:pPr>
      <w:r>
        <w:t>hbase:089:0&gt; put 'ecom', 'row2', 'products:productname', 'T-Shirt'</w:t>
      </w:r>
      <w:r>
        <w:t/>
      </w:r>
      <w:r>
        <w:t/>
      </w:r>
      <w:r>
        <w:t/>
      </w:r>
      <w:r>
        <w:t/>
      </w:r>
      <w:r>
        <w:t/>
      </w:r>
      <w:r>
        <w:t/>
      </w:r>
      <w:r>
        <w:t/>
      </w:r>
      <w:r>
        <w:t/>
      </w:r>
      <w:r>
        <w:t/>
      </w:r>
      <w:r>
        <w:t/>
      </w:r>
      <w:r>
        <w:t/>
      </w:r>
      <w:r>
        <w:t/>
      </w:r>
      <w:r>
        <w:t>', 'T-Shirt'</w:t>
      </w:r>
      <w:r>
        <w:t>[K</w:t>
      </w:r>
      <w:r>
        <w:t>[12D</w:t>
      </w:r>
      <w:r>
        <w:t>', 'T-Shirt'</w:t>
      </w:r>
      <w:r>
        <w:t>[K</w:t>
      </w:r>
      <w:r>
        <w:t>[12D</w:t>
      </w:r>
      <w:r>
        <w:t>', 'T-Shirt'</w:t>
      </w:r>
      <w:r>
        <w:t>[K</w:t>
      </w:r>
      <w:r>
        <w:t>[12D</w:t>
      </w:r>
      <w:r>
        <w:t>', 'T-Shirt'</w:t>
      </w:r>
      <w:r>
        <w:t>[K</w:t>
      </w:r>
      <w:r>
        <w:t>[12Dd', 'T-Shirt'</w:t>
      </w:r>
      <w:r>
        <w:t>[12De', 'T-Shirt'</w:t>
      </w:r>
      <w:r>
        <w:t>[12Ds', 'T-Shirt'</w:t>
      </w:r>
      <w:r>
        <w:t>[12Dc', 'T-Shirt'</w:t>
      </w:r>
      <w:r>
        <w:t>[12Dr', 'T-Shirt'</w:t>
      </w:r>
      <w:r>
        <w:t>[12Di', 'T-Shirt'</w:t>
      </w:r>
      <w:r>
        <w:t>[12Dp', 'T-Shirt'</w:t>
      </w:r>
      <w:r>
        <w:t>[12Dt', 'T-Shirt'</w:t>
      </w:r>
      <w:r>
        <w:t>[12Di', 'T-Shirt'</w:t>
      </w:r>
      <w:r>
        <w:t>[12Do', 'T-Shirt'</w:t>
      </w:r>
      <w:r>
        <w:t>[12Dn', 'T-Shirt'</w:t>
      </w:r>
      <w:r>
        <w:t>[12D</w:t>
      </w:r>
      <w:r>
        <w:t>[C</w:t>
      </w:r>
      <w:r>
        <w:t>[C</w:t>
      </w:r>
      <w:r>
        <w:t>[C</w:t>
      </w:r>
      <w:r>
        <w:t>[C-Shirt'</w:t>
      </w:r>
      <w:r>
        <w:t>[K</w:t>
      </w:r>
      <w:r>
        <w:t>[7DShirt'</w:t>
      </w:r>
      <w:r>
        <w:t>[K</w:t>
      </w:r>
      <w:r>
        <w:t>[6Dhirt'</w:t>
      </w:r>
      <w:r>
        <w:t>[K</w:t>
      </w:r>
      <w:r>
        <w:t>[5Dirt'</w:t>
      </w:r>
      <w:r>
        <w:t>[K</w:t>
      </w:r>
      <w:r>
        <w:t>[4Drt'</w:t>
      </w:r>
      <w:r>
        <w:t>[K</w:t>
      </w:r>
      <w:r>
        <w:t>[3Dt'</w:t>
      </w:r>
      <w:r>
        <w:t>[K</w:t>
      </w:r>
      <w:r>
        <w:t>[2D'</w:t>
      </w:r>
      <w:r>
        <w:t>[K</w:t>
      </w:r>
      <w:r>
        <w:t>r'</w:t>
      </w:r>
      <w:r>
        <w:t>e'</w:t>
      </w:r>
      <w:r>
        <w:t>d'</w:t>
      </w:r>
      <w:r>
        <w:t> '</w:t>
      </w:r>
      <w:r>
        <w:t>t'</w:t>
      </w:r>
      <w:r>
        <w:t>-'</w:t>
      </w:r>
      <w:r>
        <w:t>s'</w:t>
      </w:r>
      <w:r>
        <w:t>h'</w:t>
      </w:r>
      <w:r>
        <w:t>i'</w:t>
      </w:r>
      <w:r>
        <w:t>r'</w:t>
      </w:r>
      <w:r>
        <w:t>t'</w:t>
      </w:r>
      <w:r>
        <w:t>,'</w:t>
      </w:r>
      <w:r>
        <w:t> '</w:t>
      </w:r>
      <w:r>
        <w:t>s'</w:t>
      </w:r>
      <w:r>
        <w:t>i'</w:t>
      </w:r>
      <w:r>
        <w:t>z'</w:t>
      </w:r>
      <w:r>
        <w:t>e'</w:t>
      </w:r>
      <w:r>
        <w:t> '</w:t>
      </w:r>
      <w:r>
        <w:t>S'</w:t>
      </w:r>
      <w:r>
        <w:t>M'</w:t>
      </w:r>
      <w:r>
        <w:t/>
      </w:r>
      <w:r>
        <w:t>[C</w:t>
      </w:r>
    </w:p>
    <w:p w14:paraId="14EBC64E" w14:textId="77777777" w:rsidR="00254BE6" w:rsidRDefault="00254BE6" w:rsidP="00254BE6">
      <w:pPr>
        <w:pStyle w:val="NormalWeb"/>
        <w:ind w:left="567" w:hanging="567"/>
      </w:pPr>
      <w:r>
        <w:t xml:space="preserve">Took 0.0039 seconds                                                                     </w:t>
      </w:r>
    </w:p>
    <w:p w14:paraId="34236359" w14:textId="77777777" w:rsidR="00254BE6" w:rsidRDefault="00254BE6" w:rsidP="00254BE6">
      <w:pPr>
        <w:pStyle w:val="NormalWeb"/>
        <w:ind w:left="567" w:hanging="567"/>
      </w:pPr>
      <w:r>
        <w:t>hbase:090:0&gt; put 'ecom', 'row2', 'products:productdescription', 'red t-shirt, size SM'</w:t>
      </w:r>
      <w:r>
        <w:t>[36D</w:t>
      </w:r>
      <w:r>
        <w:t>[Kname', 'T-Shirt'</w:t>
      </w:r>
      <w:r>
        <w:t>[32D</w:t>
      </w:r>
      <w:r>
        <w:t>[Korders:datefullfilled', '2019-05-13'</w:t>
      </w:r>
      <w:r>
        <w:t>[29D</w:t>
      </w:r>
      <w:r>
        <w:t>[Korderdate', '2019-05-12'</w:t>
      </w:r>
      <w:r>
        <w:t>[24D</w:t>
      </w:r>
      <w:r>
        <w:t>[Kcustomerid', '2'</w:t>
      </w:r>
      <w:r>
        <w:t>[16D</w:t>
      </w:r>
      <w:r>
        <w:t>[Korderid', 'abc789'</w:t>
      </w:r>
      <w:r>
        <w:t/>
      </w:r>
      <w:r>
        <w:t/>
      </w:r>
      <w:r>
        <w:t/>
      </w:r>
      <w:r>
        <w:t/>
      </w:r>
      <w:r>
        <w:t/>
      </w:r>
      <w:r>
        <w:t/>
      </w:r>
      <w:r>
        <w:t/>
      </w:r>
      <w:r>
        <w:t/>
      </w:r>
      <w:r>
        <w:t/>
      </w:r>
      <w:r>
        <w:t/>
      </w:r>
      <w:r>
        <w:t/>
      </w:r>
      <w:r>
        <w:t/>
      </w:r>
      <w:r>
        <w:t/>
      </w:r>
      <w:r>
        <w:t/>
      </w:r>
      <w:r>
        <w:t/>
      </w:r>
      <w:r>
        <w:t/>
      </w:r>
      <w:r>
        <w:t/>
      </w:r>
      <w:r>
        <w:t/>
      </w:r>
      <w:r>
        <w:t/>
      </w:r>
      <w:r>
        <w:t/>
      </w:r>
      <w:r>
        <w:t/>
      </w:r>
      <w:r>
        <w:t/>
      </w:r>
      <w:r>
        <w:t/>
      </w:r>
      <w:r>
        <w:t/>
      </w:r>
      <w:r>
        <w:t/>
      </w:r>
      <w:r>
        <w:t/>
      </w:r>
      <w:r>
        <w:t/>
      </w:r>
      <w:r>
        <w:t/>
      </w:r>
      <w:r>
        <w:t/>
      </w:r>
      <w:r>
        <w:t>', 'orders:orderid', 'abc789'</w:t>
      </w:r>
      <w:r>
        <w:t>[K</w:t>
      </w:r>
      <w:r>
        <w:t>[29D4', 'orders:orderid', 'abc789'</w:t>
      </w:r>
      <w:r>
        <w:t>[29D</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w:t>
      </w:r>
      <w:r>
        <w:t>[K</w:t>
      </w:r>
      <w:r>
        <w:t/>
      </w:r>
      <w:r>
        <w:t>'</w:t>
      </w:r>
      <w:r>
        <w:t>[K</w:t>
      </w:r>
      <w:r>
        <w:t/>
      </w:r>
      <w:r>
        <w:t>'</w:t>
      </w:r>
      <w:r>
        <w:t>[K</w:t>
      </w:r>
      <w:r>
        <w:t>1'</w:t>
      </w:r>
      <w:r>
        <w:t>3'</w:t>
      </w:r>
      <w:r>
        <w:t>5'</w:t>
      </w:r>
      <w:r>
        <w:t/>
      </w:r>
      <w:r>
        <w:t>[C</w:t>
      </w:r>
    </w:p>
    <w:p w14:paraId="4CA70BF9" w14:textId="77777777" w:rsidR="00254BE6" w:rsidRDefault="00254BE6" w:rsidP="00254BE6">
      <w:pPr>
        <w:pStyle w:val="NormalWeb"/>
        <w:ind w:left="567" w:hanging="567"/>
      </w:pPr>
      <w:r>
        <w:t xml:space="preserve">Took 0.0050 seconds                                                                     </w:t>
      </w:r>
    </w:p>
    <w:p w14:paraId="3F83239A" w14:textId="77777777" w:rsidR="00254BE6" w:rsidRDefault="00254BE6" w:rsidP="00254BE6">
      <w:pPr>
        <w:pStyle w:val="NormalWeb"/>
        <w:ind w:left="567" w:hanging="567"/>
      </w:pPr>
      <w:r>
        <w:t>hbase:091:0&gt; put 'ecom', 'row4', 'orders:orderid', 'abc135'</w:t>
      </w:r>
      <w:r>
        <w:t/>
      </w:r>
      <w:r>
        <w:t/>
      </w:r>
      <w:r>
        <w:t/>
      </w:r>
      <w:r>
        <w:t/>
      </w:r>
      <w:r>
        <w:t/>
      </w:r>
      <w:r>
        <w:t/>
      </w:r>
      <w:r>
        <w:t/>
      </w:r>
      <w:r>
        <w:t/>
      </w:r>
      <w:r>
        <w:t/>
      </w:r>
      <w:r>
        <w:t/>
      </w:r>
      <w:r>
        <w:t/>
      </w:r>
      <w:r>
        <w:t>', 'abc135'</w:t>
      </w:r>
      <w:r>
        <w:t>[K</w:t>
      </w:r>
      <w:r>
        <w:t>[11D</w:t>
      </w:r>
      <w:r>
        <w:t>', 'abc135'</w:t>
      </w:r>
      <w:r>
        <w:t>[K</w:t>
      </w:r>
      <w:r>
        <w:t>[11D</w:t>
      </w:r>
      <w:r>
        <w:t>', 'abc135'</w:t>
      </w:r>
      <w:r>
        <w:t>[K</w:t>
      </w:r>
      <w:r>
        <w:t>[11D</w:t>
      </w:r>
      <w:r>
        <w:t>', 'abc135'</w:t>
      </w:r>
      <w:r>
        <w:t>[K</w:t>
      </w:r>
      <w:r>
        <w:t>[11D</w:t>
      </w:r>
      <w:r>
        <w:t>', 'abc135'</w:t>
      </w:r>
      <w:r>
        <w:t>[K</w:t>
      </w:r>
      <w:r>
        <w:t>[11D</w:t>
      </w:r>
      <w:r>
        <w:t>', 'abc135'</w:t>
      </w:r>
      <w:r>
        <w:t>[K</w:t>
      </w:r>
      <w:r>
        <w:t>[11D</w:t>
      </w:r>
      <w:r>
        <w:t>', 'abc135'</w:t>
      </w:r>
      <w:r>
        <w:t>[K</w:t>
      </w:r>
      <w:r>
        <w:t>[11Dc', 'abc135'</w:t>
      </w:r>
      <w:r>
        <w:t>[11Du', 'abc135'</w:t>
      </w:r>
      <w:r>
        <w:t>[11Ds', 'abc135'</w:t>
      </w:r>
      <w:r>
        <w:t>[11Dt', 'abc135'</w:t>
      </w:r>
      <w:r>
        <w:t>[11Do', 'abc135'</w:t>
      </w:r>
      <w:r>
        <w:t>[11Dm', 'abc135'</w:t>
      </w:r>
      <w:r>
        <w:t>[11De', 'abc135'</w:t>
      </w:r>
      <w:r>
        <w:t>[11Dr', 'abc135'</w:t>
      </w:r>
      <w:r>
        <w:t>[11Di', 'abc135'</w:t>
      </w:r>
      <w:r>
        <w:t xml:space="preserve">[11Dd', </w:t>
      </w:r>
      <w:r>
        <w:lastRenderedPageBreak/>
        <w:t>'abc135'</w:t>
      </w:r>
      <w:r>
        <w:t>[11D</w:t>
      </w:r>
      <w:r>
        <w:t>[C</w:t>
      </w:r>
      <w:r>
        <w:t>[C</w:t>
      </w:r>
      <w:r>
        <w:t>[C</w:t>
      </w:r>
      <w:r>
        <w:t>[C</w:t>
      </w:r>
      <w:r>
        <w:t>[C</w:t>
      </w:r>
      <w:r>
        <w:t>[C</w:t>
      </w:r>
      <w:r>
        <w:t>[C</w:t>
      </w:r>
      <w:r>
        <w:t>[C</w:t>
      </w:r>
      <w:r>
        <w:t>[C</w:t>
      </w:r>
      <w:r>
        <w:t>[C</w:t>
      </w:r>
      <w:r>
        <w:t>[C</w:t>
      </w:r>
      <w:r>
        <w:t/>
      </w:r>
      <w:r>
        <w:t>'</w:t>
      </w:r>
      <w:r>
        <w:t>[K</w:t>
      </w:r>
      <w:r>
        <w:t/>
      </w:r>
      <w:r>
        <w:t>'</w:t>
      </w:r>
      <w:r>
        <w:t>[K</w:t>
      </w:r>
      <w:r>
        <w:t/>
      </w:r>
      <w:r>
        <w:t>'</w:t>
      </w:r>
      <w:r>
        <w:t>[K</w:t>
      </w:r>
      <w:r>
        <w:t/>
      </w:r>
      <w:r>
        <w:t>'</w:t>
      </w:r>
      <w:r>
        <w:t>[K</w:t>
      </w:r>
      <w:r>
        <w:t/>
      </w:r>
      <w:r>
        <w:t>'</w:t>
      </w:r>
      <w:r>
        <w:t>[K</w:t>
      </w:r>
      <w:r>
        <w:t/>
      </w:r>
      <w:r>
        <w:t>'</w:t>
      </w:r>
      <w:r>
        <w:t>[K</w:t>
      </w:r>
      <w:r>
        <w:t>4'</w:t>
      </w:r>
      <w:r>
        <w:t/>
      </w:r>
      <w:r>
        <w:t>[C</w:t>
      </w:r>
    </w:p>
    <w:p w14:paraId="24F9A41D" w14:textId="77777777" w:rsidR="00254BE6" w:rsidRDefault="00254BE6" w:rsidP="00254BE6">
      <w:pPr>
        <w:pStyle w:val="NormalWeb"/>
        <w:ind w:left="567" w:hanging="567"/>
      </w:pPr>
      <w:r>
        <w:t xml:space="preserve">Took 0.0039 seconds                                                                     </w:t>
      </w:r>
    </w:p>
    <w:p w14:paraId="1819A5DC" w14:textId="77777777" w:rsidR="00254BE6" w:rsidRDefault="00254BE6" w:rsidP="00254BE6">
      <w:pPr>
        <w:pStyle w:val="NormalWeb"/>
        <w:ind w:left="567" w:hanging="567"/>
      </w:pPr>
      <w:r>
        <w:t>hbase:092:0&gt; put 'ecom', 'row4', 'orders:customerid', '4'</w:t>
      </w:r>
      <w:r>
        <w:t/>
      </w:r>
      <w:r>
        <w:t/>
      </w:r>
      <w:r>
        <w:t/>
      </w:r>
      <w:r>
        <w:t/>
      </w:r>
      <w:r>
        <w:t/>
      </w:r>
      <w:r>
        <w:t/>
      </w:r>
      <w:r>
        <w:t/>
      </w:r>
      <w:r>
        <w:t>[C</w:t>
      </w:r>
      <w:r>
        <w:t>', '4'</w:t>
      </w:r>
      <w:r>
        <w:t>[K</w:t>
      </w:r>
      <w:r>
        <w:t>[6D</w:t>
      </w:r>
      <w:r>
        <w:t>', '4'</w:t>
      </w:r>
      <w:r>
        <w:t>[K</w:t>
      </w:r>
      <w:r>
        <w:t>[6D</w:t>
      </w:r>
      <w:r>
        <w:t>', '4'</w:t>
      </w:r>
      <w:r>
        <w:t>[K</w:t>
      </w:r>
      <w:r>
        <w:t>[6D</w:t>
      </w:r>
      <w:r>
        <w:t>', '4'</w:t>
      </w:r>
      <w:r>
        <w:t>[K</w:t>
      </w:r>
      <w:r>
        <w:t>[6D</w:t>
      </w:r>
      <w:r>
        <w:t>', '4'</w:t>
      </w:r>
      <w:r>
        <w:t>[K</w:t>
      </w:r>
      <w:r>
        <w:t>[6D</w:t>
      </w:r>
      <w:r>
        <w:t>', '4'</w:t>
      </w:r>
      <w:r>
        <w:t>[K</w:t>
      </w:r>
      <w:r>
        <w:t>[6D</w:t>
      </w:r>
      <w:r>
        <w:t>', '4'</w:t>
      </w:r>
      <w:r>
        <w:t>[K</w:t>
      </w:r>
      <w:r>
        <w:t>[6D</w:t>
      </w:r>
      <w:r>
        <w:t>', '4'</w:t>
      </w:r>
      <w:r>
        <w:t>[K</w:t>
      </w:r>
      <w:r>
        <w:t>[6D</w:t>
      </w:r>
      <w:r>
        <w:t>', '4'</w:t>
      </w:r>
      <w:r>
        <w:t>[K</w:t>
      </w:r>
      <w:r>
        <w:t>[6D</w:t>
      </w:r>
      <w:r>
        <w:t>', '4'</w:t>
      </w:r>
      <w:r>
        <w:t>[K</w:t>
      </w:r>
      <w:r>
        <w:t>[6Do', '4'</w:t>
      </w:r>
      <w:r>
        <w:t>[6Dr', '4'</w:t>
      </w:r>
      <w:r>
        <w:t>[6Dd', '4'</w:t>
      </w:r>
      <w:r>
        <w:t>[6De', '4'</w:t>
      </w:r>
      <w:r>
        <w:t>[6Dr', '4'</w:t>
      </w:r>
      <w:r>
        <w:t>[6Dd', '4'</w:t>
      </w:r>
      <w:r>
        <w:t>[6Da', '4'</w:t>
      </w:r>
      <w:r>
        <w:t>[6Dt', '4'</w:t>
      </w:r>
      <w:r>
        <w:t>[6De', '4'</w:t>
      </w:r>
      <w:r>
        <w:t>[6D</w:t>
      </w:r>
      <w:r>
        <w:t>[C</w:t>
      </w:r>
      <w:r>
        <w:t>[C</w:t>
      </w:r>
      <w:r>
        <w:t>[C</w:t>
      </w:r>
      <w:r>
        <w:t>[C</w:t>
      </w:r>
      <w:r>
        <w:t>[C</w:t>
      </w:r>
      <w:r>
        <w:t>'</w:t>
      </w:r>
      <w:r>
        <w:t>[K</w:t>
      </w:r>
      <w:r>
        <w:t>2'</w:t>
      </w:r>
      <w:r>
        <w:t>0'</w:t>
      </w:r>
      <w:r>
        <w:t>0'</w:t>
      </w:r>
      <w:r>
        <w:t>3'</w:t>
      </w:r>
      <w:r>
        <w:t>-'</w:t>
      </w:r>
      <w:r>
        <w:t>0'</w:t>
      </w:r>
      <w:r>
        <w:t>8'</w:t>
      </w:r>
      <w:r>
        <w:t>-'</w:t>
      </w:r>
      <w:r>
        <w:t>1'</w:t>
      </w:r>
      <w:r>
        <w:t>3'</w:t>
      </w:r>
      <w:r>
        <w:t>3'</w:t>
      </w:r>
      <w:r>
        <w:t/>
      </w:r>
      <w:r>
        <w:t>'</w:t>
      </w:r>
      <w:r>
        <w:t>[K</w:t>
      </w:r>
      <w:r>
        <w:t/>
      </w:r>
      <w:r>
        <w:t>[C</w:t>
      </w:r>
    </w:p>
    <w:p w14:paraId="2AFC9AAD" w14:textId="77777777" w:rsidR="00254BE6" w:rsidRDefault="00254BE6" w:rsidP="00254BE6">
      <w:pPr>
        <w:pStyle w:val="NormalWeb"/>
        <w:ind w:left="567" w:hanging="567"/>
      </w:pPr>
      <w:r>
        <w:t xml:space="preserve">Took 0.0046 seconds                                                                     </w:t>
      </w:r>
    </w:p>
    <w:p w14:paraId="37C6A9B4" w14:textId="77777777" w:rsidR="00254BE6" w:rsidRDefault="00254BE6" w:rsidP="00254BE6">
      <w:pPr>
        <w:pStyle w:val="NormalWeb"/>
        <w:ind w:left="567" w:hanging="567"/>
      </w:pPr>
      <w:r>
        <w:t>hbase:093:0&gt; put 'ecom', 'row4', 'orders:orderdate', '2003-08-13'</w:t>
      </w:r>
      <w:r>
        <w:t/>
      </w:r>
      <w:r>
        <w:t/>
      </w:r>
      <w:r>
        <w:t/>
      </w:r>
      <w:r>
        <w:t/>
      </w:r>
      <w:r>
        <w:t/>
      </w:r>
      <w:r>
        <w:t/>
      </w:r>
      <w:r>
        <w:t/>
      </w:r>
      <w:r>
        <w:t/>
      </w:r>
      <w:r>
        <w:t/>
      </w:r>
      <w:r>
        <w:t/>
      </w:r>
      <w:r>
        <w:t/>
      </w:r>
      <w:r>
        <w:t/>
      </w:r>
      <w:r>
        <w:t/>
      </w:r>
      <w:r>
        <w:t/>
      </w:r>
      <w:r>
        <w:t/>
      </w:r>
      <w:r>
        <w:t>', '2003-08-13'</w:t>
      </w:r>
      <w:r>
        <w:t>[K</w:t>
      </w:r>
      <w:r>
        <w:t>[15D</w:t>
      </w:r>
      <w:r>
        <w:t>', '2003-08-13'</w:t>
      </w:r>
      <w:r>
        <w:t>[K</w:t>
      </w:r>
      <w:r>
        <w:t>[15D</w:t>
      </w:r>
      <w:r>
        <w:t>', '2003-08-13'</w:t>
      </w:r>
      <w:r>
        <w:t>[K</w:t>
      </w:r>
      <w:r>
        <w:t>[15D</w:t>
      </w:r>
      <w:r>
        <w:t>', '2003-08-13'</w:t>
      </w:r>
      <w:r>
        <w:t>[K</w:t>
      </w:r>
      <w:r>
        <w:t>[15D</w:t>
      </w:r>
      <w:r>
        <w:t>', '2003-08-13'</w:t>
      </w:r>
      <w:r>
        <w:t>[K</w:t>
      </w:r>
      <w:r>
        <w:t>[15D</w:t>
      </w:r>
      <w:r>
        <w:t>', '2003-08-13'</w:t>
      </w:r>
      <w:r>
        <w:t>[K</w:t>
      </w:r>
      <w:r>
        <w:t>[15D</w:t>
      </w:r>
      <w:r>
        <w:t>', '2003-08-13'</w:t>
      </w:r>
      <w:r>
        <w:t>[K</w:t>
      </w:r>
      <w:r>
        <w:t>[15D</w:t>
      </w:r>
      <w:r>
        <w:t>', '2003-08-13'</w:t>
      </w:r>
      <w:r>
        <w:t>[K</w:t>
      </w:r>
      <w:r>
        <w:t>[15D</w:t>
      </w:r>
      <w:r>
        <w:t>', '2003-08-13'</w:t>
      </w:r>
      <w:r>
        <w:t>[K</w:t>
      </w:r>
      <w:r>
        <w:t>[15Dp', '2003-08-13'</w:t>
      </w:r>
      <w:r>
        <w:t>[15Da', '2003-08-13'</w:t>
      </w:r>
      <w:r>
        <w:t>[15Di', '2003-08-13'</w:t>
      </w:r>
      <w:r>
        <w:t>[15Dd', '2003-08-13'</w:t>
      </w:r>
      <w:r>
        <w:t>[15D</w:t>
      </w:r>
      <w:r>
        <w:t>[C</w:t>
      </w:r>
      <w:r>
        <w:t>[C</w:t>
      </w:r>
      <w:r>
        <w:t>[C</w:t>
      </w:r>
      <w:r>
        <w:t>[C003-08-13'</w:t>
      </w:r>
      <w:r>
        <w:t>[K</w:t>
      </w:r>
      <w:r>
        <w:t>[10D03-08-13'</w:t>
      </w:r>
      <w:r>
        <w:t>[K</w:t>
      </w:r>
      <w:r>
        <w:t>[9D3-08-13'</w:t>
      </w:r>
      <w:r>
        <w:t>[K</w:t>
      </w:r>
      <w:r>
        <w:t>[8D-08-13'</w:t>
      </w:r>
      <w:r>
        <w:t>[K</w:t>
      </w:r>
      <w:r>
        <w:t>[7D08-13'</w:t>
      </w:r>
      <w:r>
        <w:t>[K</w:t>
      </w:r>
      <w:r>
        <w:t>[6D8-13'</w:t>
      </w:r>
      <w:r>
        <w:t>[K</w:t>
      </w:r>
      <w:r>
        <w:t>[5D-13'</w:t>
      </w:r>
      <w:r>
        <w:t>[K</w:t>
      </w:r>
      <w:r>
        <w:t>[4D13'</w:t>
      </w:r>
      <w:r>
        <w:t>[K</w:t>
      </w:r>
      <w:r>
        <w:t>[3D3'</w:t>
      </w:r>
      <w:r>
        <w:t>[K</w:t>
      </w:r>
      <w:r>
        <w:t>[2D'</w:t>
      </w:r>
      <w:r>
        <w:t>[K</w:t>
      </w:r>
      <w:r>
        <w:t>N'</w:t>
      </w:r>
      <w:r>
        <w:t/>
      </w:r>
      <w:r>
        <w:t>[C</w:t>
      </w:r>
    </w:p>
    <w:p w14:paraId="5B692379" w14:textId="77777777" w:rsidR="00254BE6" w:rsidRDefault="00254BE6" w:rsidP="00254BE6">
      <w:pPr>
        <w:pStyle w:val="NormalWeb"/>
        <w:ind w:left="567" w:hanging="567"/>
      </w:pPr>
      <w:r>
        <w:t xml:space="preserve">Took 0.0038 seconds                                                                     </w:t>
      </w:r>
    </w:p>
    <w:p w14:paraId="6B82C4ED" w14:textId="77777777" w:rsidR="00254BE6" w:rsidRDefault="00254BE6" w:rsidP="00254BE6">
      <w:pPr>
        <w:pStyle w:val="NormalWeb"/>
        <w:ind w:left="567" w:hanging="567"/>
      </w:pPr>
      <w:r>
        <w:t>hbase:094:0&gt; put 'ecom', 'row4', 'orders:paid', 'N'</w:t>
      </w:r>
      <w:r>
        <w:t/>
      </w:r>
      <w:r>
        <w:t/>
      </w:r>
      <w:r>
        <w:t/>
      </w:r>
      <w:r>
        <w:t/>
      </w:r>
      <w:r>
        <w:t/>
      </w:r>
      <w:r>
        <w:t/>
      </w:r>
      <w:r>
        <w:t>', 'N'</w:t>
      </w:r>
      <w:r>
        <w:t>[K</w:t>
      </w:r>
      <w:r>
        <w:t>[6D</w:t>
      </w:r>
      <w:r>
        <w:t>', 'N'</w:t>
      </w:r>
      <w:r>
        <w:t>[K</w:t>
      </w:r>
      <w:r>
        <w:t>[6D</w:t>
      </w:r>
      <w:r>
        <w:t>', 'N'</w:t>
      </w:r>
      <w:r>
        <w:t>[K</w:t>
      </w:r>
      <w:r>
        <w:t>[6D</w:t>
      </w:r>
      <w:r>
        <w:t>', 'N'</w:t>
      </w:r>
      <w:r>
        <w:t>[K</w:t>
      </w:r>
      <w:r>
        <w:t>[6Dp', 'N'</w:t>
      </w:r>
      <w:r>
        <w:t>[6Dr', 'N'</w:t>
      </w:r>
      <w:r>
        <w:t>[6Do', 'N'</w:t>
      </w:r>
      <w:r>
        <w:t>[6Dd', 'N'</w:t>
      </w:r>
      <w:r>
        <w:t>[6Du', 'N'</w:t>
      </w:r>
      <w:r>
        <w:t>[6Dc', 'N'</w:t>
      </w:r>
      <w:r>
        <w:t>[6Dt', 'N'</w:t>
      </w:r>
      <w:r>
        <w:t>[6Dn', 'N'</w:t>
      </w:r>
      <w:r>
        <w:t>[6Da', 'N'</w:t>
      </w:r>
      <w:r>
        <w:t>[6Dm', 'N'</w:t>
      </w:r>
      <w:r>
        <w:t>[6De', 'N'</w:t>
      </w:r>
      <w:r>
        <w:t>[6D</w:t>
      </w:r>
      <w:r>
        <w:t>[C</w:t>
      </w:r>
      <w:r>
        <w:t>[C</w:t>
      </w:r>
      <w:r>
        <w:t>[C</w:t>
      </w:r>
      <w:r>
        <w:t>[C</w:t>
      </w:r>
      <w:r>
        <w:t>[C</w:t>
      </w:r>
      <w:r>
        <w:t>'</w:t>
      </w:r>
      <w:r>
        <w:t>[K</w:t>
      </w:r>
      <w:r>
        <w:t>T'</w:t>
      </w:r>
      <w:r>
        <w:t>-'</w:t>
      </w:r>
      <w:r>
        <w:t>S'</w:t>
      </w:r>
      <w:r>
        <w:t>h'</w:t>
      </w:r>
      <w:r>
        <w:t>i'</w:t>
      </w:r>
      <w:r>
        <w:t>r'</w:t>
      </w:r>
      <w:r>
        <w:t>t'</w:t>
      </w:r>
      <w:r>
        <w:t/>
      </w:r>
      <w:r>
        <w:t>[C</w:t>
      </w:r>
    </w:p>
    <w:p w14:paraId="12C9AE7D" w14:textId="77777777" w:rsidR="00254BE6" w:rsidRDefault="00254BE6" w:rsidP="00254BE6">
      <w:pPr>
        <w:pStyle w:val="NormalWeb"/>
        <w:ind w:left="567" w:hanging="567"/>
      </w:pPr>
      <w:r>
        <w:t xml:space="preserve">Took 0.0070 seconds                                                                     </w:t>
      </w:r>
    </w:p>
    <w:p w14:paraId="5E37A496" w14:textId="77777777" w:rsidR="00254BE6" w:rsidRDefault="00254BE6" w:rsidP="00254BE6">
      <w:pPr>
        <w:pStyle w:val="NormalWeb"/>
        <w:ind w:left="567" w:hanging="567"/>
      </w:pPr>
      <w:r>
        <w:t>hbase:095:0&gt; put 'ecom', 'row4', 'orders:productname', 'T-Shirt'</w:t>
      </w:r>
      <w:r>
        <w:t/>
      </w:r>
      <w:r>
        <w:t/>
      </w:r>
      <w:r>
        <w:t/>
      </w:r>
      <w:r>
        <w:t/>
      </w:r>
      <w:r>
        <w:t/>
      </w:r>
      <w:r>
        <w:t/>
      </w:r>
      <w:r>
        <w:t/>
      </w:r>
      <w:r>
        <w:t/>
      </w:r>
      <w:r>
        <w:t/>
      </w:r>
      <w:r>
        <w:t/>
      </w:r>
      <w:r>
        <w:t/>
      </w:r>
      <w:r>
        <w:t/>
      </w:r>
      <w:r>
        <w:t/>
      </w:r>
      <w:r>
        <w:t/>
      </w:r>
      <w:r>
        <w:t/>
      </w:r>
      <w:r>
        <w:t/>
      </w:r>
      <w:r>
        <w:t/>
      </w:r>
      <w:r>
        <w:t/>
      </w:r>
      <w:r>
        <w:t/>
      </w:r>
      <w:r>
        <w:t/>
      </w:r>
      <w:r>
        <w:t/>
      </w:r>
      <w:r>
        <w:t/>
      </w:r>
      <w:r>
        <w:t/>
      </w:r>
      <w:r>
        <w:t/>
      </w:r>
      <w:r>
        <w:t>:productname', 'T-Shirt'</w:t>
      </w:r>
      <w:r>
        <w:t>[K</w:t>
      </w:r>
      <w:r>
        <w:t>[24D</w:t>
      </w:r>
      <w:r>
        <w:t>:productname', 'T-Shirt'</w:t>
      </w:r>
      <w:r>
        <w:t>[K</w:t>
      </w:r>
      <w:r>
        <w:t>[24D</w:t>
      </w:r>
      <w:r>
        <w:t>:productname', 'T-Shirt'</w:t>
      </w:r>
      <w:r>
        <w:t>[K</w:t>
      </w:r>
      <w:r>
        <w:t>[24D</w:t>
      </w:r>
      <w:r>
        <w:t>:productname', 'T-Shirt'</w:t>
      </w:r>
      <w:r>
        <w:t>[K</w:t>
      </w:r>
      <w:r>
        <w:t>[24D</w:t>
      </w:r>
      <w:r>
        <w:t>:productname', 'T-Shirt'</w:t>
      </w:r>
      <w:r>
        <w:t>[K</w:t>
      </w:r>
      <w:r>
        <w:t>[24D</w:t>
      </w:r>
      <w:r>
        <w:t>:productname', 'T-Shirt'</w:t>
      </w:r>
      <w:r>
        <w:t>[K</w:t>
      </w:r>
      <w:r>
        <w:t>[24Dp:productname', 'T-Shirt'</w:t>
      </w:r>
      <w:r>
        <w:t>[24Dr:productname', 'T-Shirt'</w:t>
      </w:r>
      <w:r>
        <w:t>[24Do:productname', 'T-Shirt'</w:t>
      </w:r>
      <w:r>
        <w:t>[24Dd:productname', 'T-Shirt'</w:t>
      </w:r>
      <w:r>
        <w:t>[24Du:productname', 'T-Shirt'</w:t>
      </w:r>
      <w:r>
        <w:t>[24Dc:productname', 'T-Shirt'</w:t>
      </w:r>
      <w:r>
        <w:t>[24Dt:productname', 'T-Shirt'</w:t>
      </w:r>
      <w:r>
        <w:t>[24Ds:productname', 'T-Shirt'</w:t>
      </w:r>
      <w:r>
        <w:t>[24D</w:t>
      </w:r>
      <w:r>
        <w:t>[24C</w:t>
      </w:r>
    </w:p>
    <w:p w14:paraId="17B1EAA8" w14:textId="77777777" w:rsidR="00254BE6" w:rsidRDefault="00254BE6" w:rsidP="00254BE6">
      <w:pPr>
        <w:pStyle w:val="NormalWeb"/>
        <w:ind w:left="567" w:hanging="567"/>
      </w:pPr>
      <w:r>
        <w:t xml:space="preserve">Took 0.0042 seconds                                                                     </w:t>
      </w:r>
    </w:p>
    <w:p w14:paraId="1F83F28B" w14:textId="77777777" w:rsidR="00254BE6" w:rsidRDefault="00254BE6" w:rsidP="00254BE6">
      <w:pPr>
        <w:pStyle w:val="NormalWeb"/>
        <w:ind w:left="567" w:hanging="567"/>
      </w:pPr>
      <w:r>
        <w:t>hbase:096:0&gt; put 'ecom', 'row4', 'products:productname', 'T-Shirt'</w:t>
      </w:r>
      <w:r>
        <w:t/>
      </w:r>
      <w:r>
        <w:t/>
      </w:r>
      <w:r>
        <w:t/>
      </w:r>
      <w:r>
        <w:t/>
      </w:r>
      <w:r>
        <w:t/>
      </w:r>
      <w:r>
        <w:t/>
      </w:r>
      <w:r>
        <w:t/>
      </w:r>
      <w:r>
        <w:t/>
      </w:r>
      <w:r>
        <w:t/>
      </w:r>
      <w:r>
        <w:t/>
      </w:r>
      <w:r>
        <w:t/>
      </w:r>
      <w:r>
        <w:t/>
      </w:r>
      <w:r>
        <w:t>', 'T-Shirt'</w:t>
      </w:r>
      <w:r>
        <w:t>[K</w:t>
      </w:r>
      <w:r>
        <w:t>[12D</w:t>
      </w:r>
      <w:r>
        <w:t>', 'T-Shirt'</w:t>
      </w:r>
      <w:r>
        <w:t>[K</w:t>
      </w:r>
      <w:r>
        <w:t>[12D</w:t>
      </w:r>
      <w:r>
        <w:t>', 'T-Shirt'</w:t>
      </w:r>
      <w:r>
        <w:t>[K</w:t>
      </w:r>
      <w:r>
        <w:t>[12D</w:t>
      </w:r>
      <w:r>
        <w:t>', 'T-Shirt'</w:t>
      </w:r>
      <w:r>
        <w:t>[K</w:t>
      </w:r>
      <w:r>
        <w:t xml:space="preserve">[12Dd', </w:t>
      </w:r>
      <w:r>
        <w:lastRenderedPageBreak/>
        <w:t>'T-Shirt'</w:t>
      </w:r>
      <w:r>
        <w:t>[12De', 'T-Shirt'</w:t>
      </w:r>
      <w:r>
        <w:t>[12Ds', 'T-Shirt'</w:t>
      </w:r>
      <w:r>
        <w:t>[12Dc', 'T-Shirt'</w:t>
      </w:r>
      <w:r>
        <w:t>[12Dr', 'T-Shirt'</w:t>
      </w:r>
      <w:r>
        <w:t>[12Di', 'T-Shirt'</w:t>
      </w:r>
      <w:r>
        <w:t>[12Dp', 'T-Shirt'</w:t>
      </w:r>
      <w:r>
        <w:t>[12Dt', 'T-Shirt'</w:t>
      </w:r>
      <w:r>
        <w:t>[12Di', 'T-Shirt'</w:t>
      </w:r>
      <w:r>
        <w:t>[12Do', 'T-Shirt'</w:t>
      </w:r>
      <w:r>
        <w:t>[12Dn', 'T-Shirt'</w:t>
      </w:r>
      <w:r>
        <w:t>[12D</w:t>
      </w:r>
      <w:r>
        <w:t>[C</w:t>
      </w:r>
      <w:r>
        <w:t>[C</w:t>
      </w:r>
      <w:r>
        <w:t>[C</w:t>
      </w:r>
      <w:r>
        <w:t>[C</w:t>
      </w:r>
      <w:r>
        <w:t>[C</w:t>
      </w:r>
      <w:r>
        <w:t>[C</w:t>
      </w:r>
      <w:r>
        <w:t>[C</w:t>
      </w:r>
      <w:r>
        <w:t>[C</w:t>
      </w:r>
      <w:r>
        <w:t>[C</w:t>
      </w:r>
      <w:r>
        <w:t>[C</w:t>
      </w:r>
      <w:r>
        <w:t>[C</w:t>
      </w:r>
      <w:r>
        <w:t>'</w:t>
      </w:r>
      <w:r>
        <w:t>[K</w:t>
      </w:r>
      <w:r>
        <w:t/>
      </w:r>
      <w:r>
        <w:t>'</w:t>
      </w:r>
      <w:r>
        <w:t>[K</w:t>
      </w:r>
      <w:r>
        <w:t/>
      </w:r>
      <w:r>
        <w:t>'</w:t>
      </w:r>
      <w:r>
        <w:t>[K</w:t>
      </w:r>
      <w:r>
        <w:t/>
      </w:r>
      <w:r>
        <w:t>'</w:t>
      </w:r>
      <w:r>
        <w:t>[K</w:t>
      </w:r>
      <w:r>
        <w:t/>
      </w:r>
      <w:r>
        <w:t>'</w:t>
      </w:r>
      <w:r>
        <w:t>[K</w:t>
      </w:r>
      <w:r>
        <w:t/>
      </w:r>
      <w:r>
        <w:t>'</w:t>
      </w:r>
      <w:r>
        <w:t>[K</w:t>
      </w:r>
      <w:r>
        <w:t/>
      </w:r>
      <w:r>
        <w:t>'</w:t>
      </w:r>
      <w:r>
        <w:t>[K</w:t>
      </w:r>
      <w:r>
        <w:t>r'</w:t>
      </w:r>
      <w:r>
        <w:t>e'</w:t>
      </w:r>
      <w:r>
        <w:t>d'</w:t>
      </w:r>
      <w:r>
        <w:t>/'</w:t>
      </w:r>
      <w:r>
        <w:t>g'</w:t>
      </w:r>
      <w:r>
        <w:t>r'</w:t>
      </w:r>
      <w:r>
        <w:t>e'</w:t>
      </w:r>
      <w:r>
        <w:t>e'</w:t>
      </w:r>
      <w:r>
        <w:t>n'</w:t>
      </w:r>
      <w:r>
        <w:t> '</w:t>
      </w:r>
      <w:r>
        <w:t>s'</w:t>
      </w:r>
      <w:r>
        <w:t>t'</w:t>
      </w:r>
      <w:r>
        <w:t>r'</w:t>
      </w:r>
      <w:r>
        <w:t>i'</w:t>
      </w:r>
      <w:r>
        <w:t>p'</w:t>
      </w:r>
      <w:r>
        <w:t>e'</w:t>
      </w:r>
      <w:r>
        <w:t>d'</w:t>
      </w:r>
      <w:r>
        <w:t> '</w:t>
      </w:r>
      <w:r>
        <w:t>t'</w:t>
      </w:r>
      <w:r>
        <w:t>-'</w:t>
      </w:r>
      <w:r>
        <w:t>s'</w:t>
      </w:r>
      <w:r>
        <w:t xml:space="preserve">h' </w:t>
      </w:r>
    </w:p>
    <w:p w14:paraId="23FC8B3A" w14:textId="77777777" w:rsidR="00254BE6" w:rsidRDefault="00254BE6" w:rsidP="00254BE6">
      <w:pPr>
        <w:pStyle w:val="NormalWeb"/>
        <w:ind w:left="567" w:hanging="567"/>
      </w:pPr>
      <w:r>
        <w:t>[A</w:t>
      </w:r>
      <w:r>
        <w:t>[87Ci'</w:t>
      </w:r>
      <w:r>
        <w:t>r'</w:t>
      </w:r>
      <w:r>
        <w:t>t'</w:t>
      </w:r>
      <w:r>
        <w:t>,'</w:t>
      </w:r>
      <w:r>
        <w:t> '</w:t>
      </w:r>
      <w:r>
        <w:t>s'</w:t>
      </w:r>
      <w:r>
        <w:t>i'</w:t>
      </w:r>
      <w:r>
        <w:t>z'</w:t>
      </w:r>
      <w:r>
        <w:t>e'</w:t>
      </w:r>
      <w:r>
        <w:t> '</w:t>
      </w:r>
      <w:r>
        <w:t>L'</w:t>
      </w:r>
      <w:r>
        <w:t>G'</w:t>
      </w:r>
      <w:r>
        <w:t/>
      </w:r>
      <w:r>
        <w:t>[C</w:t>
      </w:r>
    </w:p>
    <w:p w14:paraId="2A75E38C" w14:textId="77777777" w:rsidR="00254BE6" w:rsidRDefault="00254BE6" w:rsidP="00254BE6">
      <w:pPr>
        <w:pStyle w:val="NormalWeb"/>
        <w:ind w:left="567" w:hanging="567"/>
      </w:pPr>
      <w:r>
        <w:t xml:space="preserve">Took 0.0034 seconds                                                                     </w:t>
      </w:r>
    </w:p>
    <w:p w14:paraId="07A74389" w14:textId="77777777" w:rsidR="00254BE6" w:rsidRDefault="00254BE6" w:rsidP="00254BE6">
      <w:pPr>
        <w:pStyle w:val="NormalWeb"/>
        <w:ind w:left="567" w:hanging="567"/>
      </w:pPr>
      <w:r>
        <w:t>hbase:097:0&gt; put 'ecom', 'row5', 'orders:orderid'</w:t>
      </w:r>
      <w:r>
        <w:t/>
      </w:r>
      <w:r>
        <w:t>[K', 'abc246'</w:t>
      </w:r>
    </w:p>
    <w:p w14:paraId="36D691CC" w14:textId="77777777" w:rsidR="00254BE6" w:rsidRDefault="00254BE6" w:rsidP="00254BE6">
      <w:pPr>
        <w:pStyle w:val="NormalWeb"/>
        <w:ind w:left="567" w:hanging="567"/>
      </w:pPr>
      <w:r>
        <w:t xml:space="preserve">Took 0.0043 seconds                                                                     </w:t>
      </w:r>
    </w:p>
    <w:p w14:paraId="60A40D55" w14:textId="77777777" w:rsidR="00254BE6" w:rsidRDefault="00254BE6" w:rsidP="00254BE6">
      <w:pPr>
        <w:pStyle w:val="NormalWeb"/>
        <w:ind w:left="567" w:hanging="567"/>
      </w:pPr>
      <w:r>
        <w:t>hbase:098:0&gt; put 'ecom', 'row5', 'orders:orderid', 'abc246'</w:t>
      </w:r>
      <w:r>
        <w:t/>
      </w:r>
      <w:r>
        <w:t/>
      </w:r>
      <w:r>
        <w:t/>
      </w:r>
      <w:r>
        <w:t/>
      </w:r>
      <w:r>
        <w:t/>
      </w:r>
      <w:r>
        <w:t/>
      </w:r>
      <w:r>
        <w:t/>
      </w:r>
      <w:r>
        <w:t/>
      </w:r>
      <w:r>
        <w:t/>
      </w:r>
      <w:r>
        <w:t/>
      </w:r>
      <w:r>
        <w:t/>
      </w:r>
      <w:r>
        <w:t>', 'abc246'</w:t>
      </w:r>
      <w:r>
        <w:t>[K</w:t>
      </w:r>
      <w:r>
        <w:t>[11D</w:t>
      </w:r>
      <w:r>
        <w:t>', 'abc246'</w:t>
      </w:r>
      <w:r>
        <w:t>[K</w:t>
      </w:r>
      <w:r>
        <w:t>[11D</w:t>
      </w:r>
      <w:r>
        <w:t>', 'abc246'</w:t>
      </w:r>
      <w:r>
        <w:t>[K</w:t>
      </w:r>
      <w:r>
        <w:t>[11D</w:t>
      </w:r>
      <w:r>
        <w:t>', 'abc246'</w:t>
      </w:r>
      <w:r>
        <w:t>[K</w:t>
      </w:r>
      <w:r>
        <w:t>[11D</w:t>
      </w:r>
      <w:r>
        <w:t>', 'abc246'</w:t>
      </w:r>
      <w:r>
        <w:t>[K</w:t>
      </w:r>
      <w:r>
        <w:t>[11D</w:t>
      </w:r>
      <w:r>
        <w:t>', 'abc246'</w:t>
      </w:r>
      <w:r>
        <w:t>[K</w:t>
      </w:r>
      <w:r>
        <w:t>[11D</w:t>
      </w:r>
      <w:r>
        <w:t>', 'abc246'</w:t>
      </w:r>
      <w:r>
        <w:t>[K</w:t>
      </w:r>
      <w:r>
        <w:t>[11Dc', 'abc246'</w:t>
      </w:r>
      <w:r>
        <w:t>[11Du', 'abc246'</w:t>
      </w:r>
      <w:r>
        <w:t>[11Ds', 'abc246'</w:t>
      </w:r>
      <w:r>
        <w:t>[11Dt', 'abc246'</w:t>
      </w:r>
      <w:r>
        <w:t>[11Do', 'abc246'</w:t>
      </w:r>
      <w:r>
        <w:t>[11Dm', 'abc246'</w:t>
      </w:r>
      <w:r>
        <w:t>[11De', 'abc246'</w:t>
      </w:r>
      <w:r>
        <w:t>[11Dr', 'abc246'</w:t>
      </w:r>
      <w:r>
        <w:t>[11Di', 'abc246'</w:t>
      </w:r>
      <w:r>
        <w:t>[11Dd', 'abc246'</w:t>
      </w:r>
      <w:r>
        <w:t>[11D</w:t>
      </w:r>
      <w:r>
        <w:t>[C</w:t>
      </w:r>
      <w:r>
        <w:t>[C</w:t>
      </w:r>
      <w:r>
        <w:t>[C</w:t>
      </w:r>
      <w:r>
        <w:t>[Cbc246'</w:t>
      </w:r>
      <w:r>
        <w:t>[K</w:t>
      </w:r>
      <w:r>
        <w:t>[6Dc246'</w:t>
      </w:r>
      <w:r>
        <w:t>[K</w:t>
      </w:r>
      <w:r>
        <w:t>[5D246'</w:t>
      </w:r>
      <w:r>
        <w:t>[K</w:t>
      </w:r>
      <w:r>
        <w:t>[4D46'</w:t>
      </w:r>
      <w:r>
        <w:t>[K</w:t>
      </w:r>
      <w:r>
        <w:t>[3D6'</w:t>
      </w:r>
      <w:r>
        <w:t>[K</w:t>
      </w:r>
      <w:r>
        <w:t>[2D'</w:t>
      </w:r>
      <w:r>
        <w:t>[K</w:t>
      </w:r>
      <w:r>
        <w:t>5'</w:t>
      </w:r>
      <w:r>
        <w:t/>
      </w:r>
      <w:r>
        <w:t>[C</w:t>
      </w:r>
    </w:p>
    <w:p w14:paraId="10A067FF" w14:textId="77777777" w:rsidR="00254BE6" w:rsidRDefault="00254BE6" w:rsidP="00254BE6">
      <w:pPr>
        <w:pStyle w:val="NormalWeb"/>
        <w:ind w:left="567" w:hanging="567"/>
      </w:pPr>
      <w:r>
        <w:t xml:space="preserve">Took 0.0137 seconds                                                                     </w:t>
      </w:r>
    </w:p>
    <w:p w14:paraId="74C26D9C" w14:textId="77777777" w:rsidR="00254BE6" w:rsidRDefault="00254BE6" w:rsidP="00254BE6">
      <w:pPr>
        <w:pStyle w:val="NormalWeb"/>
        <w:ind w:left="567" w:hanging="567"/>
      </w:pPr>
      <w:r>
        <w:t>hbase:099:0&gt; put 'ecom', 'row5', 'orders:customerid', '5'</w:t>
      </w:r>
      <w:r>
        <w:t/>
      </w:r>
      <w:r>
        <w:t/>
      </w:r>
      <w:r>
        <w:t/>
      </w:r>
      <w:r>
        <w:t/>
      </w:r>
      <w:r>
        <w:t/>
      </w:r>
      <w:r>
        <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w:t>
      </w:r>
      <w:r>
        <w:t>', '5'</w:t>
      </w:r>
      <w:r>
        <w:t>[K</w:t>
      </w:r>
      <w:r>
        <w:t>[6Do', '5'</w:t>
      </w:r>
      <w:r>
        <w:t>[6Dr', '5'</w:t>
      </w:r>
      <w:r>
        <w:t>[6Dd', '5'</w:t>
      </w:r>
      <w:r>
        <w:t>[6De', '5'</w:t>
      </w:r>
      <w:r>
        <w:t>[6Dr', '5'</w:t>
      </w:r>
      <w:r>
        <w:t>[6Dd', '5'</w:t>
      </w:r>
      <w:r>
        <w:t>[6Da', '5'</w:t>
      </w:r>
      <w:r>
        <w:t>[6Dt', '5'</w:t>
      </w:r>
      <w:r>
        <w:t>[6De', '5'</w:t>
      </w:r>
      <w:r>
        <w:t>[6D</w:t>
      </w:r>
      <w:r>
        <w:t>[C</w:t>
      </w:r>
      <w:r>
        <w:t>[C</w:t>
      </w:r>
      <w:r>
        <w:t>[C</w:t>
      </w:r>
      <w:r>
        <w:t>[C'</w:t>
      </w:r>
      <w:r>
        <w:t>[K</w:t>
      </w:r>
      <w:r>
        <w:t>2'</w:t>
      </w:r>
      <w:r>
        <w:t>0'</w:t>
      </w:r>
      <w:r>
        <w:t>0'</w:t>
      </w:r>
      <w:r>
        <w:t>9'</w:t>
      </w:r>
      <w:r>
        <w:t>-'</w:t>
      </w:r>
      <w:r>
        <w:t>1'</w:t>
      </w:r>
      <w:r>
        <w:t>2'</w:t>
      </w:r>
      <w:r>
        <w:t>-'</w:t>
      </w:r>
      <w:r>
        <w:t>2'</w:t>
      </w:r>
      <w:r>
        <w:t>5'</w:t>
      </w:r>
      <w:r>
        <w:t/>
      </w:r>
      <w:r>
        <w:t>[C</w:t>
      </w:r>
    </w:p>
    <w:p w14:paraId="61F400EA" w14:textId="77777777" w:rsidR="00254BE6" w:rsidRDefault="00254BE6" w:rsidP="00254BE6">
      <w:pPr>
        <w:pStyle w:val="NormalWeb"/>
        <w:ind w:left="567" w:hanging="567"/>
      </w:pPr>
      <w:r>
        <w:t xml:space="preserve">Took 0.0037 seconds                                                                     </w:t>
      </w:r>
    </w:p>
    <w:p w14:paraId="68D40BF7" w14:textId="77777777" w:rsidR="00254BE6" w:rsidRDefault="00254BE6" w:rsidP="00254BE6">
      <w:pPr>
        <w:pStyle w:val="NormalWeb"/>
        <w:ind w:left="567" w:hanging="567"/>
      </w:pPr>
      <w:r>
        <w:t>hbase:100:0&gt; put 'ecom', 'row5', 'orders:orderdate', '2009-12-25'</w:t>
      </w:r>
      <w:r>
        <w:t/>
      </w:r>
      <w:r>
        <w:t/>
      </w:r>
      <w:r>
        <w:t/>
      </w:r>
      <w:r>
        <w:t/>
      </w:r>
      <w:r>
        <w:t/>
      </w:r>
      <w:r>
        <w:t/>
      </w:r>
      <w:r>
        <w:t/>
      </w:r>
      <w:r>
        <w:t/>
      </w:r>
      <w:r>
        <w:t/>
      </w:r>
      <w:r>
        <w:t/>
      </w:r>
      <w:r>
        <w:t/>
      </w:r>
      <w:r>
        <w:t/>
      </w:r>
      <w:r>
        <w:t/>
      </w:r>
      <w:r>
        <w:t/>
      </w:r>
      <w:r>
        <w:t/>
      </w:r>
      <w:r>
        <w:t/>
      </w:r>
      <w:r>
        <w:t/>
      </w:r>
      <w:r>
        <w:t/>
      </w:r>
      <w:r>
        <w:t/>
      </w:r>
      <w:r>
        <w:t>date', '2009-12-25'</w:t>
      </w:r>
      <w:r>
        <w:t>[K</w:t>
      </w:r>
      <w:r>
        <w:t>[19D</w:t>
      </w:r>
      <w:r>
        <w:t>date', '2009-12-25'</w:t>
      </w:r>
      <w:r>
        <w:t>[K</w:t>
      </w:r>
      <w:r>
        <w:t>[19D</w:t>
      </w:r>
      <w:r>
        <w:t>date', '2009-12-25'</w:t>
      </w:r>
      <w:r>
        <w:t>[K</w:t>
      </w:r>
      <w:r>
        <w:t>[19D</w:t>
      </w:r>
      <w:r>
        <w:t>date', '2009-12-25'</w:t>
      </w:r>
      <w:r>
        <w:t>[K</w:t>
      </w:r>
      <w:r>
        <w:t>[19D</w:t>
      </w:r>
      <w:r>
        <w:t>date', '2009-12-25'</w:t>
      </w:r>
      <w:r>
        <w:t>[K</w:t>
      </w:r>
      <w:r>
        <w:t>[19Dpdate', '2009-12-25'</w:t>
      </w:r>
      <w:r>
        <w:t>[19Dydate', '2009-12-25'</w:t>
      </w:r>
      <w:r>
        <w:t>[19D</w:t>
      </w:r>
      <w:r>
        <w:t>date', '2009-12-25'</w:t>
      </w:r>
      <w:r>
        <w:t>[K</w:t>
      </w:r>
      <w:r>
        <w:t>[19Dadate', '2009-12-25'</w:t>
      </w:r>
      <w:r>
        <w:t>[19Dydate', '2009-12-25'</w:t>
      </w:r>
      <w:r>
        <w:t>[19Dmdate', '2009-12-25'</w:t>
      </w:r>
      <w:r>
        <w:t>[19Dedate', '2009-12-25'</w:t>
      </w:r>
      <w:r>
        <w:t>[19Dndate', '2009-12-25'</w:t>
      </w:r>
      <w:r>
        <w:t>[19Dtdate', '2009-12-25'</w:t>
      </w:r>
      <w:r>
        <w:t>[19D</w:t>
      </w:r>
      <w:r>
        <w:t>[19C</w:t>
      </w:r>
    </w:p>
    <w:p w14:paraId="29DBDF58" w14:textId="77777777" w:rsidR="00254BE6" w:rsidRDefault="00254BE6" w:rsidP="00254BE6">
      <w:pPr>
        <w:pStyle w:val="NormalWeb"/>
        <w:ind w:left="567" w:hanging="567"/>
      </w:pPr>
      <w:r>
        <w:t xml:space="preserve">Took 0.0046 seconds                                                                     </w:t>
      </w:r>
    </w:p>
    <w:p w14:paraId="7313F9EC" w14:textId="77777777" w:rsidR="00254BE6" w:rsidRDefault="00254BE6" w:rsidP="00254BE6">
      <w:pPr>
        <w:pStyle w:val="NormalWeb"/>
        <w:ind w:left="567" w:hanging="567"/>
      </w:pPr>
      <w:r>
        <w:t>hbase:101:0&gt; put 'ecom', 'row5', 'orders:paymentdate', '2009-12-25'</w:t>
      </w:r>
      <w:r>
        <w:t/>
      </w:r>
      <w:r>
        <w:t/>
      </w:r>
      <w:r>
        <w:t/>
      </w:r>
      <w:r>
        <w:t/>
      </w:r>
      <w:r>
        <w:t/>
      </w:r>
      <w:r>
        <w:t/>
      </w:r>
      <w:r>
        <w:t/>
      </w:r>
      <w:r>
        <w:t/>
      </w:r>
      <w:r>
        <w:t/>
      </w:r>
      <w:r>
        <w:t/>
      </w:r>
      <w:r>
        <w:t/>
      </w:r>
      <w:r>
        <w:t/>
      </w:r>
      <w:r>
        <w:t/>
      </w:r>
      <w:r>
        <w:t/>
      </w:r>
      <w:r>
        <w:t/>
      </w:r>
      <w:r>
        <w:t>', '2009-12-25'</w:t>
      </w:r>
      <w:r>
        <w:t>[K</w:t>
      </w:r>
      <w:r>
        <w:t>[15D</w:t>
      </w:r>
      <w:r>
        <w:t>', '2009-12-25'</w:t>
      </w:r>
      <w:r>
        <w:t>[K</w:t>
      </w:r>
      <w:r>
        <w:t>[15D</w:t>
      </w:r>
      <w:r>
        <w:t xml:space="preserve">', </w:t>
      </w:r>
      <w:r>
        <w:lastRenderedPageBreak/>
        <w:t>'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w:t>
      </w:r>
      <w:r>
        <w:t>', '2009-12-25'</w:t>
      </w:r>
      <w:r>
        <w:t>[K</w:t>
      </w:r>
      <w:r>
        <w:t>[15Dp', '2009-12-25'</w:t>
      </w:r>
      <w:r>
        <w:t>[15Dr', '2009-12-25'</w:t>
      </w:r>
      <w:r>
        <w:t>[15Do', '2009-12-25'</w:t>
      </w:r>
      <w:r>
        <w:t>[15Dd', '2009-12-25'</w:t>
      </w:r>
      <w:r>
        <w:t>[15Du', '2009-12-25'</w:t>
      </w:r>
      <w:r>
        <w:t>[15Dc', '2009-12-25'</w:t>
      </w:r>
      <w:r>
        <w:t>[15Dt', '2009-12-25'</w:t>
      </w:r>
      <w:r>
        <w:t>[15Ds', '2009-12-25'</w:t>
      </w:r>
      <w:r>
        <w:t>[15D:', '2009-12-25'</w:t>
      </w:r>
      <w:r>
        <w:t>[15Dp', '2009-12-25'</w:t>
      </w:r>
      <w:r>
        <w:t>[15Dr', '2009-12-25'</w:t>
      </w:r>
      <w:r>
        <w:t>[15Do', '2009-12-25'</w:t>
      </w:r>
      <w:r>
        <w:t>[15Dd', '2009-12-25'</w:t>
      </w:r>
      <w:r>
        <w:t>[15Du', '2009-12-25'</w:t>
      </w:r>
      <w:r>
        <w:t>[15Dc', '2009-12-25'</w:t>
      </w:r>
      <w:r>
        <w:t>[15Dt', '2009-12-25'</w:t>
      </w:r>
      <w:r>
        <w:t>[15Dn', '2009-12-25'</w:t>
      </w:r>
      <w:r>
        <w:t>[15Da', '2009-12-25'</w:t>
      </w:r>
      <w:r>
        <w:t>[15Dm', '2009-12-25'</w:t>
      </w:r>
      <w:r>
        <w:t>[15De', '2009-12-25'</w:t>
      </w:r>
      <w:r>
        <w:t>[15D</w:t>
      </w:r>
      <w:r>
        <w:t>[C</w:t>
      </w:r>
      <w:r>
        <w:t>[C</w:t>
      </w:r>
      <w:r>
        <w:t>[C</w:t>
      </w:r>
      <w:r>
        <w:t>[C009-12-25'</w:t>
      </w:r>
      <w:r>
        <w:t>[K</w:t>
      </w:r>
      <w:r>
        <w:t>[10D09-12-25'</w:t>
      </w:r>
      <w:r>
        <w:t>[K</w:t>
      </w:r>
      <w:r>
        <w:t>[9D9-12-25'</w:t>
      </w:r>
      <w:r>
        <w:t>[K</w:t>
      </w:r>
      <w:r>
        <w:t>[8D-12-25'</w:t>
      </w:r>
      <w:r>
        <w:t>[K</w:t>
      </w:r>
      <w:r>
        <w:t>[7D12-25'</w:t>
      </w:r>
      <w:r>
        <w:t>[K</w:t>
      </w:r>
      <w:r>
        <w:t>[6D2-25'</w:t>
      </w:r>
      <w:r>
        <w:t>[K</w:t>
      </w:r>
      <w:r>
        <w:t>[5D-25'</w:t>
      </w:r>
      <w:r>
        <w:t>[K</w:t>
      </w:r>
      <w:r>
        <w:t>[4D25'</w:t>
      </w:r>
      <w:r>
        <w:t>[K</w:t>
      </w:r>
      <w:r>
        <w:t>[3D5'</w:t>
      </w:r>
      <w:r>
        <w:t>[K</w:t>
      </w:r>
      <w:r>
        <w:t>[2D'</w:t>
      </w:r>
      <w:r>
        <w:t>[K</w:t>
      </w:r>
      <w:r>
        <w:t>T'</w:t>
      </w:r>
      <w:r>
        <w:t>-'</w:t>
      </w:r>
      <w:r>
        <w:t>S'</w:t>
      </w:r>
      <w:r>
        <w:t>h'</w:t>
      </w:r>
      <w:r>
        <w:t>i'</w:t>
      </w:r>
      <w:r>
        <w:t>r'</w:t>
      </w:r>
      <w:r>
        <w:t>t'</w:t>
      </w:r>
      <w:r>
        <w:t/>
      </w:r>
      <w:r>
        <w:t>[C</w:t>
      </w:r>
    </w:p>
    <w:p w14:paraId="6067D376" w14:textId="77777777" w:rsidR="00254BE6" w:rsidRDefault="00254BE6" w:rsidP="00254BE6">
      <w:pPr>
        <w:pStyle w:val="NormalWeb"/>
        <w:ind w:left="567" w:hanging="567"/>
      </w:pPr>
      <w:r>
        <w:t xml:space="preserve">Took 0.0040 seconds                                                                     </w:t>
      </w:r>
    </w:p>
    <w:p w14:paraId="0A28321C" w14:textId="77777777" w:rsidR="00254BE6" w:rsidRDefault="00254BE6" w:rsidP="00254BE6">
      <w:pPr>
        <w:pStyle w:val="NormalWeb"/>
        <w:ind w:left="567" w:hanging="567"/>
      </w:pPr>
      <w:r>
        <w:t>hbase:102:0&gt; put 'ecom', 'row5', 'products:productname', 'T-Shirt'</w:t>
      </w:r>
      <w:r>
        <w:t/>
      </w:r>
      <w:r>
        <w:t/>
      </w:r>
      <w:r>
        <w:t/>
      </w:r>
      <w:r>
        <w:t/>
      </w:r>
      <w:r>
        <w:t/>
      </w:r>
      <w:r>
        <w:t/>
      </w:r>
      <w:r>
        <w:t/>
      </w:r>
      <w:r>
        <w:t/>
      </w:r>
      <w:r>
        <w:t/>
      </w:r>
      <w:r>
        <w:t/>
      </w:r>
      <w:r>
        <w:t/>
      </w:r>
      <w:r>
        <w:t/>
      </w:r>
      <w:r>
        <w:t/>
      </w:r>
      <w:r>
        <w:t>[C</w:t>
      </w:r>
      <w:r>
        <w:t>', 'T-Shirt'</w:t>
      </w:r>
      <w:r>
        <w:t>[K</w:t>
      </w:r>
      <w:r>
        <w:t>[12D</w:t>
      </w:r>
      <w:r>
        <w:t>', 'T-Shirt'</w:t>
      </w:r>
      <w:r>
        <w:t>[K</w:t>
      </w:r>
      <w:r>
        <w:t>[12D</w:t>
      </w:r>
      <w:r>
        <w:t>', 'T-Shirt'</w:t>
      </w:r>
      <w:r>
        <w:t>[K</w:t>
      </w:r>
      <w:r>
        <w:t>[12D</w:t>
      </w:r>
      <w:r>
        <w:t>', 'T-Shirt'</w:t>
      </w:r>
      <w:r>
        <w:t>[K</w:t>
      </w:r>
      <w:r>
        <w:t>[12D</w:t>
      </w:r>
      <w:r>
        <w:t>', 'T-Shirt'</w:t>
      </w:r>
      <w:r>
        <w:t>[K</w:t>
      </w:r>
      <w:r>
        <w:t>[12Dt', 'T-Shirt'</w:t>
      </w:r>
      <w:r>
        <w:t>[12Dd', 'T-Shirt'</w:t>
      </w:r>
      <w:r>
        <w:t>[12De', 'T-Shirt'</w:t>
      </w:r>
      <w:r>
        <w:t>[12Ds', 'T-Shirt'</w:t>
      </w:r>
      <w:r>
        <w:t>[12Dr', 'T-Shirt'</w:t>
      </w:r>
      <w:r>
        <w:t>[12Di', 'T-Shirt'</w:t>
      </w:r>
      <w:r>
        <w:t>[12Dp', 'T-Shirt'</w:t>
      </w:r>
      <w:r>
        <w:t>[12Dt', 'T-Shirt'</w:t>
      </w:r>
      <w:r>
        <w:t>[12Di', 'T-Shirt'</w:t>
      </w:r>
      <w:r>
        <w:t>[12Do', 'T-Shirt'</w:t>
      </w:r>
      <w:r>
        <w:t>[12Dn', 'T-Shirt'</w:t>
      </w:r>
      <w:r>
        <w:t>[12D</w:t>
      </w:r>
      <w:r>
        <w:t>[C</w:t>
      </w:r>
      <w:r>
        <w:t>[C</w:t>
      </w:r>
      <w:r>
        <w:t>[C</w:t>
      </w:r>
      <w:r>
        <w:t>[C-Shirt'</w:t>
      </w:r>
      <w:r>
        <w:t>[K</w:t>
      </w:r>
      <w:r>
        <w:t>[7DShirt'</w:t>
      </w:r>
      <w:r>
        <w:t>[K</w:t>
      </w:r>
      <w:r>
        <w:t>[6Dhirt'</w:t>
      </w:r>
      <w:r>
        <w:t>[K</w:t>
      </w:r>
      <w:r>
        <w:t>[5Dirt'</w:t>
      </w:r>
      <w:r>
        <w:t>[K</w:t>
      </w:r>
      <w:r>
        <w:t>[4Drt'</w:t>
      </w:r>
      <w:r>
        <w:t>[K</w:t>
      </w:r>
      <w:r>
        <w:t>[3Dt'</w:t>
      </w:r>
      <w:r>
        <w:t>[K</w:t>
      </w:r>
      <w:r>
        <w:t>[2D'</w:t>
      </w:r>
      <w:r>
        <w:t>[K</w:t>
      </w:r>
      <w:r>
        <w:t>w'</w:t>
      </w:r>
      <w:r>
        <w:t>h'</w:t>
      </w:r>
      <w:r>
        <w:t>i'</w:t>
      </w:r>
      <w:r>
        <w:t>t'</w:t>
      </w:r>
      <w:r>
        <w:t>e'</w:t>
      </w:r>
      <w:r>
        <w:t> '</w:t>
      </w:r>
      <w:r>
        <w:t>T'</w:t>
      </w:r>
      <w:r>
        <w:t/>
      </w:r>
      <w:r>
        <w:t>'</w:t>
      </w:r>
      <w:r>
        <w:t>[K</w:t>
      </w:r>
      <w:r>
        <w:t>t'</w:t>
      </w:r>
      <w:r>
        <w:t>-'</w:t>
      </w:r>
      <w:r>
        <w:t>s'</w:t>
      </w:r>
      <w:r>
        <w:t>h'</w:t>
      </w:r>
      <w:r>
        <w:t>i'</w:t>
      </w:r>
      <w:r>
        <w:t>r'</w:t>
      </w:r>
      <w:r>
        <w:t>t'</w:t>
      </w:r>
      <w:r>
        <w:t> '</w:t>
      </w:r>
      <w:r>
        <w:t/>
      </w:r>
      <w:r>
        <w:t>'</w:t>
      </w:r>
      <w:r>
        <w:t>[K</w:t>
      </w:r>
      <w:r>
        <w:t> '</w:t>
      </w:r>
      <w:r>
        <w:t/>
      </w:r>
      <w:r>
        <w:t>'</w:t>
      </w:r>
      <w:r>
        <w:t>[K</w:t>
      </w:r>
      <w:r>
        <w:t>,'</w:t>
      </w:r>
      <w:r>
        <w:t> '</w:t>
      </w:r>
      <w:r>
        <w:t>s'</w:t>
      </w:r>
      <w:r>
        <w:t>i'</w:t>
      </w:r>
      <w:r>
        <w:t>z'</w:t>
      </w:r>
      <w:r>
        <w:t>e'</w:t>
      </w:r>
      <w:r>
        <w:t> '</w:t>
      </w:r>
      <w:r>
        <w:t>M'</w:t>
      </w:r>
      <w:r>
        <w:t>E'</w:t>
      </w:r>
      <w:r>
        <w:t xml:space="preserve">D' </w:t>
      </w:r>
    </w:p>
    <w:p w14:paraId="4317004A" w14:textId="77777777" w:rsidR="00254BE6" w:rsidRDefault="00254BE6" w:rsidP="00254BE6">
      <w:pPr>
        <w:pStyle w:val="NormalWeb"/>
        <w:ind w:left="567" w:hanging="567"/>
      </w:pPr>
      <w:r>
        <w:t>[A</w:t>
      </w:r>
      <w:r>
        <w:t>[87C</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Ccription', 'white t-shirt, size MED'</w:t>
      </w:r>
      <w:r>
        <w:t>[A</w:t>
      </w:r>
      <w:r>
        <w:t>[53C</w:t>
      </w:r>
    </w:p>
    <w:p w14:paraId="6472DF7D" w14:textId="77777777" w:rsidR="00254BE6" w:rsidRDefault="00254BE6" w:rsidP="00254BE6">
      <w:pPr>
        <w:pStyle w:val="NormalWeb"/>
        <w:ind w:left="567" w:hanging="567"/>
      </w:pPr>
      <w:r>
        <w:t>[C</w:t>
      </w:r>
    </w:p>
    <w:p w14:paraId="25F498A0" w14:textId="77777777" w:rsidR="00254BE6" w:rsidRDefault="00254BE6" w:rsidP="00254BE6">
      <w:pPr>
        <w:pStyle w:val="NormalWeb"/>
        <w:ind w:left="567" w:hanging="567"/>
      </w:pPr>
      <w:r>
        <w:t xml:space="preserve">Took 0.0051 seconds                                                                     </w:t>
      </w:r>
    </w:p>
    <w:p w14:paraId="33900047" w14:textId="77777777" w:rsidR="00254BE6" w:rsidRDefault="00254BE6" w:rsidP="00254BE6">
      <w:pPr>
        <w:pStyle w:val="NormalWeb"/>
        <w:ind w:left="567" w:hanging="567"/>
      </w:pPr>
      <w:r>
        <w:t xml:space="preserve">hbase:103:0&gt; get 'ecom' </w:t>
      </w:r>
      <w:r>
        <w:t/>
      </w:r>
      <w:r>
        <w:t>[K, 'row1', 'customers'</w:t>
      </w:r>
    </w:p>
    <w:p w14:paraId="36676894" w14:textId="77777777" w:rsidR="00254BE6" w:rsidRDefault="00254BE6" w:rsidP="00254BE6">
      <w:pPr>
        <w:pStyle w:val="NormalWeb"/>
        <w:ind w:left="567" w:hanging="567"/>
      </w:pPr>
      <w:r>
        <w:t xml:space="preserve">COLUMN                  CELL                                                            </w:t>
      </w:r>
    </w:p>
    <w:p w14:paraId="3823C5DD" w14:textId="77777777" w:rsidR="00254BE6" w:rsidRDefault="00254BE6" w:rsidP="00254BE6">
      <w:pPr>
        <w:pStyle w:val="NormalWeb"/>
        <w:ind w:left="567" w:hanging="567"/>
      </w:pPr>
      <w:r>
        <w:t xml:space="preserve"> customers:address      timestamp=2024-01-15T14:19:35.049, value=1901 West Madison Stree</w:t>
      </w:r>
    </w:p>
    <w:p w14:paraId="4F6A8FCB" w14:textId="77777777" w:rsidR="00254BE6" w:rsidRDefault="00254BE6" w:rsidP="00254BE6">
      <w:pPr>
        <w:pStyle w:val="NormalWeb"/>
        <w:ind w:left="567" w:hanging="567"/>
      </w:pPr>
      <w:r>
        <w:t xml:space="preserve">                        t                                                               </w:t>
      </w:r>
    </w:p>
    <w:p w14:paraId="461B36C9" w14:textId="77777777" w:rsidR="00254BE6" w:rsidRDefault="00254BE6" w:rsidP="00254BE6">
      <w:pPr>
        <w:pStyle w:val="NormalWeb"/>
        <w:ind w:left="567" w:hanging="567"/>
      </w:pPr>
      <w:r>
        <w:t xml:space="preserve"> customers:city         timestamp=2024-01-15T14:19:53.513, value=Chicago                </w:t>
      </w:r>
    </w:p>
    <w:p w14:paraId="1D11A745" w14:textId="77777777" w:rsidR="00254BE6" w:rsidRDefault="00254BE6" w:rsidP="00254BE6">
      <w:pPr>
        <w:pStyle w:val="NormalWeb"/>
        <w:ind w:left="567" w:hanging="567"/>
      </w:pPr>
      <w:r>
        <w:t xml:space="preserve"> customers:country      timestamp=2024-01-15T14:20:54.877, value=USA                    </w:t>
      </w:r>
    </w:p>
    <w:p w14:paraId="494ACB45" w14:textId="77777777" w:rsidR="00254BE6" w:rsidRDefault="00254BE6" w:rsidP="00254BE6">
      <w:pPr>
        <w:pStyle w:val="NormalWeb"/>
        <w:ind w:left="567" w:hanging="567"/>
      </w:pPr>
      <w:r>
        <w:t xml:space="preserve"> customers:customerid   timestamp=2024-01-15T14:22:44.489, value=1                      </w:t>
      </w:r>
    </w:p>
    <w:p w14:paraId="556501AA" w14:textId="77777777" w:rsidR="00254BE6" w:rsidRDefault="00254BE6" w:rsidP="00254BE6">
      <w:pPr>
        <w:pStyle w:val="NormalWeb"/>
        <w:ind w:left="567" w:hanging="567"/>
      </w:pPr>
      <w:r>
        <w:lastRenderedPageBreak/>
        <w:t xml:space="preserve"> customers:email        timestamp=2024-01-15T14:21:42.500, value=mjordan@bulls.com      </w:t>
      </w:r>
    </w:p>
    <w:p w14:paraId="1EFDAA4E" w14:textId="77777777" w:rsidR="00254BE6" w:rsidRDefault="00254BE6" w:rsidP="00254BE6">
      <w:pPr>
        <w:pStyle w:val="NormalWeb"/>
        <w:ind w:left="567" w:hanging="567"/>
      </w:pPr>
      <w:r>
        <w:t xml:space="preserve"> customers:firstname    timestamp=2024-01-15T14:17:11.759, value=Michael                </w:t>
      </w:r>
    </w:p>
    <w:p w14:paraId="047B3A1F" w14:textId="77777777" w:rsidR="00254BE6" w:rsidRDefault="00254BE6" w:rsidP="00254BE6">
      <w:pPr>
        <w:pStyle w:val="NormalWeb"/>
        <w:ind w:left="567" w:hanging="567"/>
      </w:pPr>
      <w:r>
        <w:t xml:space="preserve"> customers:lastname     timestamp=2024-01-15T14:19:08.538, value=Jordan                 </w:t>
      </w:r>
    </w:p>
    <w:p w14:paraId="06716B31" w14:textId="77777777" w:rsidR="00254BE6" w:rsidRDefault="00254BE6" w:rsidP="00254BE6">
      <w:pPr>
        <w:pStyle w:val="NormalWeb"/>
        <w:ind w:left="567" w:hanging="567"/>
      </w:pPr>
      <w:r>
        <w:t xml:space="preserve"> customers:orderdate    timestamp=2024-01-15T14:23:49.371, value=2019-04-14             </w:t>
      </w:r>
    </w:p>
    <w:p w14:paraId="4829E58E" w14:textId="77777777" w:rsidR="00254BE6" w:rsidRDefault="00254BE6" w:rsidP="00254BE6">
      <w:pPr>
        <w:pStyle w:val="NormalWeb"/>
        <w:ind w:left="567" w:hanging="567"/>
      </w:pPr>
      <w:r>
        <w:t xml:space="preserve"> customers:orderid      timestamp=2024-01-15T14:22:30.956, value=abc123                 </w:t>
      </w:r>
    </w:p>
    <w:p w14:paraId="0A585F9E" w14:textId="77777777" w:rsidR="00254BE6" w:rsidRDefault="00254BE6" w:rsidP="00254BE6">
      <w:pPr>
        <w:pStyle w:val="NormalWeb"/>
        <w:ind w:left="567" w:hanging="567"/>
      </w:pPr>
      <w:r>
        <w:t xml:space="preserve"> customers:phone        timestamp=2024-01-15T14:22:06.682, value=312-455-4000           </w:t>
      </w:r>
    </w:p>
    <w:p w14:paraId="7B58DA81" w14:textId="77777777" w:rsidR="00254BE6" w:rsidRDefault="00254BE6" w:rsidP="00254BE6">
      <w:pPr>
        <w:pStyle w:val="NormalWeb"/>
        <w:ind w:left="567" w:hanging="567"/>
      </w:pPr>
      <w:r>
        <w:t xml:space="preserve"> customers:productdescr timestamp=2024-01-15T14:25:06.345, value=red t-shirt, size XL   </w:t>
      </w:r>
    </w:p>
    <w:p w14:paraId="1AC38A37" w14:textId="77777777" w:rsidR="00254BE6" w:rsidRDefault="00254BE6" w:rsidP="00254BE6">
      <w:pPr>
        <w:pStyle w:val="NormalWeb"/>
        <w:ind w:left="567" w:hanging="567"/>
      </w:pPr>
      <w:r>
        <w:t xml:space="preserve"> iption                                                                                 </w:t>
      </w:r>
    </w:p>
    <w:p w14:paraId="5A9A237D" w14:textId="77777777" w:rsidR="00254BE6" w:rsidRDefault="00254BE6" w:rsidP="00254BE6">
      <w:pPr>
        <w:pStyle w:val="NormalWeb"/>
        <w:ind w:left="567" w:hanging="567"/>
      </w:pPr>
      <w:r>
        <w:t xml:space="preserve"> customers:productname  timestamp=2024-01-15T14:24:39.149, value=Chicago Bulls red tshir</w:t>
      </w:r>
    </w:p>
    <w:p w14:paraId="6650657F" w14:textId="77777777" w:rsidR="00254BE6" w:rsidRDefault="00254BE6" w:rsidP="00254BE6">
      <w:pPr>
        <w:pStyle w:val="NormalWeb"/>
        <w:ind w:left="567" w:hanging="567"/>
      </w:pPr>
      <w:r>
        <w:t xml:space="preserve">                        t                                                               </w:t>
      </w:r>
    </w:p>
    <w:p w14:paraId="3552B957" w14:textId="77777777" w:rsidR="00254BE6" w:rsidRDefault="00254BE6" w:rsidP="00254BE6">
      <w:pPr>
        <w:pStyle w:val="NormalWeb"/>
        <w:ind w:left="567" w:hanging="567"/>
      </w:pPr>
      <w:r>
        <w:t xml:space="preserve"> customers:state        timestamp=2024-01-15T14:20:08.720, value=IL                     </w:t>
      </w:r>
    </w:p>
    <w:p w14:paraId="419D1047" w14:textId="77777777" w:rsidR="00254BE6" w:rsidRDefault="00254BE6" w:rsidP="00254BE6">
      <w:pPr>
        <w:pStyle w:val="NormalWeb"/>
        <w:ind w:left="567" w:hanging="567"/>
      </w:pPr>
      <w:r>
        <w:t xml:space="preserve"> customers:unitprice    timestamp=2024-01-15T14:25:38.188, value=$29.99                 </w:t>
      </w:r>
    </w:p>
    <w:p w14:paraId="41864D2F" w14:textId="77777777" w:rsidR="00254BE6" w:rsidRDefault="00254BE6" w:rsidP="00254BE6">
      <w:pPr>
        <w:pStyle w:val="NormalWeb"/>
        <w:ind w:left="567" w:hanging="567"/>
      </w:pPr>
      <w:r>
        <w:t xml:space="preserve"> customers:upc_producti timestamp=2024-01-15T14:24:17.333, value=1234567890             </w:t>
      </w:r>
    </w:p>
    <w:p w14:paraId="584BD24C" w14:textId="77777777" w:rsidR="00254BE6" w:rsidRDefault="00254BE6" w:rsidP="00254BE6">
      <w:pPr>
        <w:pStyle w:val="NormalWeb"/>
        <w:ind w:left="567" w:hanging="567"/>
      </w:pPr>
      <w:r>
        <w:t xml:space="preserve"> d                                                                                      </w:t>
      </w:r>
    </w:p>
    <w:p w14:paraId="6FCF9FB9" w14:textId="77777777" w:rsidR="00254BE6" w:rsidRDefault="00254BE6" w:rsidP="00254BE6">
      <w:pPr>
        <w:pStyle w:val="NormalWeb"/>
        <w:ind w:left="567" w:hanging="567"/>
      </w:pPr>
      <w:r>
        <w:t xml:space="preserve"> customers:zip          timestamp=2024-01-15T14:20:31.999, value=60612                  </w:t>
      </w:r>
    </w:p>
    <w:p w14:paraId="0B2F6E8D" w14:textId="77777777" w:rsidR="00254BE6" w:rsidRDefault="00254BE6" w:rsidP="00254BE6">
      <w:pPr>
        <w:pStyle w:val="NormalWeb"/>
        <w:ind w:left="567" w:hanging="567"/>
      </w:pPr>
      <w:r>
        <w:t>1 row(s)</w:t>
      </w:r>
    </w:p>
    <w:p w14:paraId="35B0D1E4" w14:textId="77777777" w:rsidR="00254BE6" w:rsidRDefault="00254BE6" w:rsidP="00254BE6">
      <w:pPr>
        <w:pStyle w:val="NormalWeb"/>
        <w:ind w:left="567" w:hanging="567"/>
      </w:pPr>
      <w:r>
        <w:t xml:space="preserve">Took 0.2132 seconds                                                                     </w:t>
      </w:r>
    </w:p>
    <w:p w14:paraId="5B70FA48" w14:textId="77777777" w:rsidR="00254BE6" w:rsidRDefault="00254BE6" w:rsidP="00254BE6">
      <w:pPr>
        <w:pStyle w:val="NormalWeb"/>
        <w:ind w:left="567" w:hanging="567"/>
      </w:pPr>
      <w:r>
        <w:t>hbase:104:0&gt; scan ecom'</w:t>
      </w:r>
      <w:r>
        <w:t/>
      </w:r>
      <w:r>
        <w:t>[K</w:t>
      </w:r>
      <w:r>
        <w:t/>
      </w:r>
      <w:r>
        <w:t>[K</w:t>
      </w:r>
      <w:r>
        <w:t/>
      </w:r>
      <w:r>
        <w:t>[K</w:t>
      </w:r>
      <w:r>
        <w:t/>
      </w:r>
      <w:r>
        <w:t>[K</w:t>
      </w:r>
      <w:r>
        <w:t/>
      </w:r>
      <w:r>
        <w:t>[K'ecom', { COLUMNS</w:t>
      </w:r>
      <w:r>
        <w:t/>
      </w:r>
      <w:r>
        <w:t/>
      </w:r>
      <w:r>
        <w:t/>
      </w:r>
      <w:r>
        <w:t/>
      </w:r>
      <w:r>
        <w:t/>
      </w:r>
      <w:r>
        <w:t/>
      </w:r>
      <w:r>
        <w:t/>
      </w:r>
      <w:r>
        <w:t/>
      </w:r>
      <w:r>
        <w:t/>
      </w:r>
      <w:r>
        <w:t/>
      </w:r>
      <w:r>
        <w:t>[C</w:t>
      </w:r>
      <w:r>
        <w:t>{ COLUMNS</w:t>
      </w:r>
      <w:r>
        <w:t>[K</w:t>
      </w:r>
      <w:r>
        <w:t>[9D { COLUMNS</w:t>
      </w:r>
      <w:r>
        <w:t>[9D</w:t>
      </w:r>
      <w:r>
        <w:t>[C</w:t>
      </w:r>
      <w:r>
        <w:t>[C</w:t>
      </w:r>
      <w:r>
        <w:t>[C</w:t>
      </w:r>
      <w:r>
        <w:t>[C</w:t>
      </w:r>
      <w:r>
        <w:t>[C</w:t>
      </w:r>
      <w:r>
        <w:t>[C</w:t>
      </w:r>
      <w:r>
        <w:t>[C</w:t>
      </w:r>
      <w:r>
        <w:t>[C</w:t>
      </w:r>
      <w:r>
        <w:t>[C =&gt; 'orders:paid', FILTER=&gt;"BV</w:t>
      </w:r>
      <w:r>
        <w:t/>
      </w:r>
      <w:r>
        <w:t>[K</w:t>
      </w:r>
      <w:r>
        <w:t/>
      </w:r>
      <w:r>
        <w:t xml:space="preserve">[KValueFilter(=, 'binarypre </w:t>
      </w:r>
    </w:p>
    <w:p w14:paraId="183E8FEC" w14:textId="77777777" w:rsidR="00254BE6" w:rsidRDefault="00254BE6" w:rsidP="00254BE6">
      <w:pPr>
        <w:pStyle w:val="NormalWeb"/>
        <w:ind w:left="567" w:hanging="567"/>
      </w:pPr>
      <w:r>
        <w:t>fix:N')" }</w:t>
      </w:r>
    </w:p>
    <w:p w14:paraId="33241C90" w14:textId="77777777" w:rsidR="00254BE6" w:rsidRDefault="00254BE6" w:rsidP="00254BE6">
      <w:pPr>
        <w:pStyle w:val="NormalWeb"/>
        <w:ind w:left="567" w:hanging="567"/>
      </w:pPr>
      <w:r>
        <w:t xml:space="preserve">ROW                     COLUMN+CELL                                                     </w:t>
      </w:r>
    </w:p>
    <w:p w14:paraId="0B689343" w14:textId="77777777" w:rsidR="00254BE6" w:rsidRDefault="00254BE6" w:rsidP="00254BE6">
      <w:pPr>
        <w:pStyle w:val="NormalWeb"/>
        <w:ind w:left="567" w:hanging="567"/>
      </w:pPr>
      <w:r>
        <w:t xml:space="preserve"> row4                   column=orders:paid, timestamp=2024-01-15T14:48:04.833, value=N  </w:t>
      </w:r>
    </w:p>
    <w:p w14:paraId="45E627BD" w14:textId="77777777" w:rsidR="00254BE6" w:rsidRDefault="00254BE6" w:rsidP="00254BE6">
      <w:pPr>
        <w:pStyle w:val="NormalWeb"/>
        <w:ind w:left="567" w:hanging="567"/>
      </w:pPr>
      <w:r>
        <w:t>1 row(s)</w:t>
      </w:r>
    </w:p>
    <w:p w14:paraId="298F528E" w14:textId="77777777" w:rsidR="00254BE6" w:rsidRDefault="00254BE6" w:rsidP="00254BE6">
      <w:pPr>
        <w:pStyle w:val="NormalWeb"/>
        <w:ind w:left="567" w:hanging="567"/>
      </w:pPr>
      <w:r>
        <w:lastRenderedPageBreak/>
        <w:t xml:space="preserve">Took 0.1224 seconds                                                                     </w:t>
      </w:r>
    </w:p>
    <w:p w14:paraId="7A5EE3B4" w14:textId="77777777" w:rsidR="00254BE6" w:rsidRDefault="00254BE6" w:rsidP="00254BE6">
      <w:pPr>
        <w:pStyle w:val="NormalWeb"/>
        <w:ind w:left="567" w:hanging="567"/>
      </w:pPr>
      <w:r>
        <w:t>hbase:105:0&gt; scan 'ecom', { COLUMNS =&gt; 'orders:paid', FILTER=&gt;"ValueFilter(=, 'binaryprefix:N')" }</w:t>
      </w:r>
      <w:r>
        <w:t/>
      </w:r>
      <w:r>
        <w:t/>
      </w:r>
      <w:r>
        <w:t/>
      </w:r>
      <w:r>
        <w:t/>
      </w:r>
      <w:r>
        <w:t/>
      </w:r>
      <w:r>
        <w:t/>
      </w:r>
      <w:r>
        <w:t/>
      </w:r>
      <w:r>
        <w:t/>
      </w:r>
      <w:r>
        <w:t/>
      </w:r>
      <w:r>
        <w:t/>
      </w:r>
      <w:r>
        <w:t>[A</w:t>
      </w:r>
      <w:r>
        <w:t>[87C</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FILTER=&gt;"ValueFilter(=, 'binaryprefix:N')" }</w:t>
      </w:r>
      <w:r>
        <w:t>[K</w:t>
      </w:r>
      <w:r>
        <w:t>[A</w:t>
      </w:r>
      <w:r>
        <w:t>[41C</w:t>
      </w:r>
      <w:r>
        <w:t xml:space="preserve">', FILTER=&gt;"ValueFilter(=, 'binaryprefix:N')" } </w:t>
      </w:r>
    </w:p>
    <w:p w14:paraId="25527398" w14:textId="77777777" w:rsidR="00254BE6" w:rsidRDefault="00254BE6" w:rsidP="00254BE6">
      <w:pPr>
        <w:pStyle w:val="NormalWeb"/>
        <w:ind w:left="567" w:hanging="567"/>
      </w:pPr>
      <w:r>
        <w:t>[K</w:t>
      </w:r>
      <w:r>
        <w:t>[A</w:t>
      </w:r>
      <w:r>
        <w:t>[41C</w:t>
      </w:r>
      <w:r>
        <w:t>', FILTER=&gt;"ValueFilter(=, 'binaryprefix:N')" }</w:t>
      </w:r>
      <w:r>
        <w:t>[K</w:t>
      </w:r>
      <w:r>
        <w:t xml:space="preserve">[47Dc', FILTER=&gt;"ValueFilter(=, 'binaryprefix:N')" } </w:t>
      </w:r>
    </w:p>
    <w:p w14:paraId="672943CA" w14:textId="77777777" w:rsidR="00254BE6" w:rsidRDefault="00254BE6" w:rsidP="00254BE6">
      <w:pPr>
        <w:pStyle w:val="NormalWeb"/>
        <w:ind w:left="567" w:hanging="567"/>
      </w:pPr>
      <w:r>
        <w:t>[A</w:t>
      </w:r>
      <w:r>
        <w:t>[41Cu', FILTER=&gt;"ValueFilter(=, 'binaryprefix:N')" }</w:t>
      </w:r>
      <w:r>
        <w:t>[A</w:t>
      </w:r>
      <w:r>
        <w:t>[41Cs', FILTER=&gt;"ValueFilter(=, 'binaryprefix:N')" }</w:t>
      </w:r>
      <w:r>
        <w:t>[A</w:t>
      </w:r>
      <w:r>
        <w:t>[41Ct', FILTER=&gt;"ValueFilter(=, 'binaryprefix:N')" }</w:t>
      </w:r>
      <w:r>
        <w:t>[A</w:t>
      </w:r>
      <w:r>
        <w:t>[41Co', FILTER=&gt;"ValueFilter(=, 'binaryprefix:N')" }</w:t>
      </w:r>
      <w:r>
        <w:t>[A</w:t>
      </w:r>
      <w:r>
        <w:t>[41Cm', FILTER=&gt;"ValueFilter(=, 'binaryprefix:N')" }</w:t>
      </w:r>
      <w:r>
        <w:t>[A</w:t>
      </w:r>
      <w:r>
        <w:t>[41Ce', FILTER=&gt;"ValueFilter(=, 'binaryprefix:N')" }</w:t>
      </w:r>
      <w:r>
        <w:t>[A</w:t>
      </w:r>
      <w:r>
        <w:t>[41Cr', FILTER=&gt;"ValueFilter(=, 'binaryprefix:N')" }</w:t>
      </w:r>
      <w:r>
        <w:t>[A</w:t>
      </w:r>
      <w:r>
        <w:t>[41Cs', FILTER=&gt;"ValueFilter(=, 'binaryprefix:N')" }</w:t>
      </w:r>
      <w:r>
        <w:t>[A</w:t>
      </w:r>
      <w:r>
        <w:t>[41C:', FILTER=&gt;"ValueFilter(=, 'binaryprefix:N')" }</w:t>
      </w:r>
      <w:r>
        <w:t>[A</w:t>
      </w:r>
      <w:r>
        <w:t>[41Cc', FILTER=&gt;"ValueFilter(=, 'binaryprefix:N')" }</w:t>
      </w:r>
      <w:r>
        <w:t>[A</w:t>
      </w:r>
      <w:r>
        <w:t>[41Ci', FILTER=&gt;"ValueFilter(=, 'binaryprefix:N')" }</w:t>
      </w:r>
      <w:r>
        <w:t>[A</w:t>
      </w:r>
      <w:r>
        <w:t>[41Ct', FILTER=&gt;"ValueFilter(=, 'binaryprefix:N')" }</w:t>
      </w:r>
      <w:r>
        <w:t>[A</w:t>
      </w:r>
      <w:r>
        <w:t>[41Cy', FILTER=&gt;"ValueFilter(=, 'binaryprefix:N')" }</w:t>
      </w:r>
      <w:r>
        <w:t>[A</w:t>
      </w:r>
      <w:r>
        <w:t>[41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r>
        <w:t>[C</w:t>
      </w:r>
    </w:p>
    <w:p w14:paraId="351A97B7" w14:textId="77777777" w:rsidR="00254BE6" w:rsidRDefault="00254BE6" w:rsidP="00254BE6">
      <w:pPr>
        <w:pStyle w:val="NormalWeb"/>
        <w:ind w:left="567" w:hanging="567"/>
      </w:pPr>
      <w:r>
        <w:t>[C</w:t>
      </w:r>
      <w:r>
        <w:t>[C</w:t>
      </w:r>
      <w:r>
        <w:t>[C</w:t>
      </w:r>
      <w:r>
        <w:t>[C</w:t>
      </w:r>
      <w:r>
        <w:t>[C</w:t>
      </w:r>
      <w:r>
        <w:t>[C</w:t>
      </w:r>
      <w:r>
        <w:t>[C</w:t>
      </w:r>
      <w:r>
        <w:t>[C</w:t>
      </w:r>
      <w:r>
        <w:t>[C</w:t>
      </w:r>
      <w:r>
        <w:t>[C</w:t>
      </w:r>
      <w:r>
        <w:t>[C</w:t>
      </w:r>
      <w:r>
        <w:t>[C</w:t>
      </w:r>
      <w:r>
        <w:t/>
      </w:r>
      <w:r>
        <w:t/>
      </w:r>
      <w:r>
        <w:t/>
      </w:r>
      <w:r>
        <w:t/>
      </w:r>
      <w:r>
        <w:t>')" }</w:t>
      </w:r>
      <w:r>
        <w:t>[K</w:t>
      </w:r>
      <w:r>
        <w:t>[5DL')" }</w:t>
      </w:r>
      <w:r>
        <w:t>[5Do')" }</w:t>
      </w:r>
      <w:r>
        <w:t>[5Ds')" }</w:t>
      </w:r>
      <w:r>
        <w:t>[5D ')" }</w:t>
      </w:r>
      <w:r>
        <w:t>[5DA')" }</w:t>
      </w:r>
      <w:r>
        <w:t>[5Dn')" }</w:t>
      </w:r>
      <w:r>
        <w:t>[5Dg')" }</w:t>
      </w:r>
      <w:r>
        <w:t>[5De')" }</w:t>
      </w:r>
      <w:r>
        <w:t>[5Dl')" }</w:t>
      </w:r>
      <w:r>
        <w:t>[5De')" }</w:t>
      </w:r>
      <w:r>
        <w:t>[5Ds')" }</w:t>
      </w:r>
      <w:r>
        <w:t>[5D</w:t>
      </w:r>
      <w:r>
        <w:t>[5C</w:t>
      </w:r>
    </w:p>
    <w:p w14:paraId="583B2092" w14:textId="77777777" w:rsidR="00254BE6" w:rsidRDefault="00254BE6" w:rsidP="00254BE6">
      <w:pPr>
        <w:pStyle w:val="NormalWeb"/>
        <w:ind w:left="567" w:hanging="567"/>
      </w:pPr>
      <w:r>
        <w:t xml:space="preserve">ROW                     COLUMN+CELL                                                     </w:t>
      </w:r>
    </w:p>
    <w:p w14:paraId="6F5D59C0" w14:textId="77777777" w:rsidR="00254BE6" w:rsidRDefault="00254BE6" w:rsidP="00254BE6">
      <w:pPr>
        <w:pStyle w:val="NormalWeb"/>
        <w:ind w:left="567" w:hanging="567"/>
      </w:pPr>
      <w:r>
        <w:t xml:space="preserve"> row3                   column=customers:city, timestamp=2024-01-15T14:33:59.484, value=</w:t>
      </w:r>
    </w:p>
    <w:p w14:paraId="6B491D59" w14:textId="77777777" w:rsidR="00254BE6" w:rsidRDefault="00254BE6" w:rsidP="00254BE6">
      <w:pPr>
        <w:pStyle w:val="NormalWeb"/>
        <w:ind w:left="567" w:hanging="567"/>
      </w:pPr>
      <w:r>
        <w:t xml:space="preserve">                        Los Angeles                                                     </w:t>
      </w:r>
    </w:p>
    <w:p w14:paraId="6EF7D03F" w14:textId="77777777" w:rsidR="00254BE6" w:rsidRDefault="00254BE6" w:rsidP="00254BE6">
      <w:pPr>
        <w:pStyle w:val="NormalWeb"/>
        <w:ind w:left="567" w:hanging="567"/>
      </w:pPr>
      <w:r>
        <w:t xml:space="preserve"> row4                   column=customers:city, timestamp=2024-01-15T14:35:57.225, value=</w:t>
      </w:r>
    </w:p>
    <w:p w14:paraId="33FCF6E6" w14:textId="77777777" w:rsidR="00254BE6" w:rsidRDefault="00254BE6" w:rsidP="00254BE6">
      <w:pPr>
        <w:pStyle w:val="NormalWeb"/>
        <w:ind w:left="567" w:hanging="567"/>
      </w:pPr>
      <w:r>
        <w:t xml:space="preserve">                        Los Angeles                                                     </w:t>
      </w:r>
    </w:p>
    <w:p w14:paraId="0A98B2B2" w14:textId="77777777" w:rsidR="00254BE6" w:rsidRDefault="00254BE6" w:rsidP="00254BE6">
      <w:pPr>
        <w:pStyle w:val="NormalWeb"/>
        <w:ind w:left="567" w:hanging="567"/>
      </w:pPr>
      <w:r>
        <w:lastRenderedPageBreak/>
        <w:t>2 row(s)</w:t>
      </w:r>
    </w:p>
    <w:p w14:paraId="1F0C01AD" w14:textId="77777777" w:rsidR="00254BE6" w:rsidRDefault="00254BE6" w:rsidP="00254BE6">
      <w:pPr>
        <w:pStyle w:val="NormalWeb"/>
        <w:ind w:left="567" w:hanging="567"/>
      </w:pPr>
      <w:r>
        <w:t xml:space="preserve">Took 0.0095 seconds                                                                     </w:t>
      </w:r>
    </w:p>
    <w:p w14:paraId="2AA9075E" w14:textId="77777777" w:rsidR="00254BE6" w:rsidRDefault="00254BE6" w:rsidP="00254BE6">
      <w:pPr>
        <w:pStyle w:val="NormalWeb"/>
        <w:ind w:left="567" w:hanging="567"/>
      </w:pPr>
      <w:r>
        <w:t>hbase:106:0&gt; scan 'ecom'</w:t>
      </w:r>
    </w:p>
    <w:p w14:paraId="318C597F" w14:textId="77777777" w:rsidR="00254BE6" w:rsidRDefault="00254BE6" w:rsidP="00254BE6">
      <w:pPr>
        <w:pStyle w:val="NormalWeb"/>
        <w:ind w:left="567" w:hanging="567"/>
      </w:pPr>
      <w:r>
        <w:t xml:space="preserve">ROW                     COLUMN+CELL                                                     </w:t>
      </w:r>
    </w:p>
    <w:p w14:paraId="70522763" w14:textId="77777777" w:rsidR="00254BE6" w:rsidRDefault="00254BE6" w:rsidP="00254BE6">
      <w:pPr>
        <w:pStyle w:val="NormalWeb"/>
        <w:ind w:left="567" w:hanging="567"/>
      </w:pPr>
      <w:r>
        <w:t xml:space="preserve"> row1                   column=customers:address, timestamp=2024-01-15T14:19:35.049, val</w:t>
      </w:r>
    </w:p>
    <w:p w14:paraId="1ABE0165" w14:textId="77777777" w:rsidR="00254BE6" w:rsidRDefault="00254BE6" w:rsidP="00254BE6">
      <w:pPr>
        <w:pStyle w:val="NormalWeb"/>
        <w:ind w:left="567" w:hanging="567"/>
      </w:pPr>
      <w:r>
        <w:t xml:space="preserve">                        ue=1901 West Madison Street                                     </w:t>
      </w:r>
    </w:p>
    <w:p w14:paraId="0648400F" w14:textId="77777777" w:rsidR="00254BE6" w:rsidRDefault="00254BE6" w:rsidP="00254BE6">
      <w:pPr>
        <w:pStyle w:val="NormalWeb"/>
        <w:ind w:left="567" w:hanging="567"/>
      </w:pPr>
      <w:r>
        <w:t xml:space="preserve"> row1                   column=customers:city, timestamp=2024-01-15T14:19:53.513, value=</w:t>
      </w:r>
    </w:p>
    <w:p w14:paraId="1CCE340D" w14:textId="77777777" w:rsidR="00254BE6" w:rsidRDefault="00254BE6" w:rsidP="00254BE6">
      <w:pPr>
        <w:pStyle w:val="NormalWeb"/>
        <w:ind w:left="567" w:hanging="567"/>
      </w:pPr>
      <w:r>
        <w:t xml:space="preserve">                        Chicago                                                         </w:t>
      </w:r>
    </w:p>
    <w:p w14:paraId="2DAF9DD5" w14:textId="77777777" w:rsidR="00254BE6" w:rsidRDefault="00254BE6" w:rsidP="00254BE6">
      <w:pPr>
        <w:pStyle w:val="NormalWeb"/>
        <w:ind w:left="567" w:hanging="567"/>
      </w:pPr>
      <w:r>
        <w:t xml:space="preserve"> row1                   column=customers:country, timestamp=2024-01-15T14:20:54.877, val</w:t>
      </w:r>
    </w:p>
    <w:p w14:paraId="4546B651" w14:textId="77777777" w:rsidR="00254BE6" w:rsidRDefault="00254BE6" w:rsidP="00254BE6">
      <w:pPr>
        <w:pStyle w:val="NormalWeb"/>
        <w:ind w:left="567" w:hanging="567"/>
      </w:pPr>
      <w:r>
        <w:t xml:space="preserve">                        ue=USA                                                          </w:t>
      </w:r>
    </w:p>
    <w:p w14:paraId="44CD1545" w14:textId="77777777" w:rsidR="00254BE6" w:rsidRDefault="00254BE6" w:rsidP="00254BE6">
      <w:pPr>
        <w:pStyle w:val="NormalWeb"/>
        <w:ind w:left="567" w:hanging="567"/>
      </w:pPr>
      <w:r>
        <w:t xml:space="preserve"> row1                   column=customers:customerid, timestamp=2024-01-15T14:22:44.489, </w:t>
      </w:r>
    </w:p>
    <w:p w14:paraId="0AB5DBBA" w14:textId="77777777" w:rsidR="00254BE6" w:rsidRDefault="00254BE6" w:rsidP="00254BE6">
      <w:pPr>
        <w:pStyle w:val="NormalWeb"/>
        <w:ind w:left="567" w:hanging="567"/>
      </w:pPr>
      <w:r>
        <w:t xml:space="preserve">                        value=1                                                         </w:t>
      </w:r>
    </w:p>
    <w:p w14:paraId="7DBB1202" w14:textId="77777777" w:rsidR="00254BE6" w:rsidRDefault="00254BE6" w:rsidP="00254BE6">
      <w:pPr>
        <w:pStyle w:val="NormalWeb"/>
        <w:ind w:left="567" w:hanging="567"/>
      </w:pPr>
      <w:r>
        <w:t xml:space="preserve"> row1                   column=customers:email, timestamp=2024-01-15T14:21:42.500, value</w:t>
      </w:r>
    </w:p>
    <w:p w14:paraId="0CAED3B6" w14:textId="77777777" w:rsidR="00254BE6" w:rsidRDefault="00254BE6" w:rsidP="00254BE6">
      <w:pPr>
        <w:pStyle w:val="NormalWeb"/>
        <w:ind w:left="567" w:hanging="567"/>
      </w:pPr>
      <w:r>
        <w:t xml:space="preserve">                        =mjordan@bulls.com                                              </w:t>
      </w:r>
    </w:p>
    <w:p w14:paraId="29FC9FB2" w14:textId="77777777" w:rsidR="00254BE6" w:rsidRDefault="00254BE6" w:rsidP="00254BE6">
      <w:pPr>
        <w:pStyle w:val="NormalWeb"/>
        <w:ind w:left="567" w:hanging="567"/>
      </w:pPr>
      <w:r>
        <w:t xml:space="preserve"> row1                   column=customers:firstname, timestamp=2024-01-15T14:17:11.759, v</w:t>
      </w:r>
    </w:p>
    <w:p w14:paraId="5B873A71" w14:textId="77777777" w:rsidR="00254BE6" w:rsidRDefault="00254BE6" w:rsidP="00254BE6">
      <w:pPr>
        <w:pStyle w:val="NormalWeb"/>
        <w:ind w:left="567" w:hanging="567"/>
      </w:pPr>
      <w:r>
        <w:t xml:space="preserve">                        alue=Michael                                                    </w:t>
      </w:r>
    </w:p>
    <w:p w14:paraId="6DD9E587" w14:textId="77777777" w:rsidR="00254BE6" w:rsidRDefault="00254BE6" w:rsidP="00254BE6">
      <w:pPr>
        <w:pStyle w:val="NormalWeb"/>
        <w:ind w:left="567" w:hanging="567"/>
      </w:pPr>
      <w:r>
        <w:t xml:space="preserve"> row1                   column=customers:lastname, timestamp=2024-01-15T14:19:08.538, va</w:t>
      </w:r>
    </w:p>
    <w:p w14:paraId="5B475C22" w14:textId="77777777" w:rsidR="00254BE6" w:rsidRDefault="00254BE6" w:rsidP="00254BE6">
      <w:pPr>
        <w:pStyle w:val="NormalWeb"/>
        <w:ind w:left="567" w:hanging="567"/>
      </w:pPr>
      <w:r>
        <w:t xml:space="preserve">                        lue=Jordan                                                      </w:t>
      </w:r>
    </w:p>
    <w:p w14:paraId="5BA67A5D" w14:textId="77777777" w:rsidR="00254BE6" w:rsidRDefault="00254BE6" w:rsidP="00254BE6">
      <w:pPr>
        <w:pStyle w:val="NormalWeb"/>
        <w:ind w:left="567" w:hanging="567"/>
      </w:pPr>
      <w:r>
        <w:t xml:space="preserve"> row1                   column=customers:orderdate, timestamp=2024-01-15T14:23:49.371, v</w:t>
      </w:r>
    </w:p>
    <w:p w14:paraId="1CB11ED9" w14:textId="77777777" w:rsidR="00254BE6" w:rsidRDefault="00254BE6" w:rsidP="00254BE6">
      <w:pPr>
        <w:pStyle w:val="NormalWeb"/>
        <w:ind w:left="567" w:hanging="567"/>
      </w:pPr>
      <w:r>
        <w:t xml:space="preserve">                        alue=2019-04-14                                                 </w:t>
      </w:r>
    </w:p>
    <w:p w14:paraId="51F9353C" w14:textId="77777777" w:rsidR="00254BE6" w:rsidRDefault="00254BE6" w:rsidP="00254BE6">
      <w:pPr>
        <w:pStyle w:val="NormalWeb"/>
        <w:ind w:left="567" w:hanging="567"/>
      </w:pPr>
      <w:r>
        <w:t xml:space="preserve"> row1                   column=customers:orderid, timestamp=2024-01-15T14:22:30.956, val</w:t>
      </w:r>
    </w:p>
    <w:p w14:paraId="607C26CC" w14:textId="77777777" w:rsidR="00254BE6" w:rsidRDefault="00254BE6" w:rsidP="00254BE6">
      <w:pPr>
        <w:pStyle w:val="NormalWeb"/>
        <w:ind w:left="567" w:hanging="567"/>
      </w:pPr>
      <w:r>
        <w:t xml:space="preserve">                        ue=abc123                                                       </w:t>
      </w:r>
    </w:p>
    <w:p w14:paraId="15E93E72" w14:textId="77777777" w:rsidR="00254BE6" w:rsidRDefault="00254BE6" w:rsidP="00254BE6">
      <w:pPr>
        <w:pStyle w:val="NormalWeb"/>
        <w:ind w:left="567" w:hanging="567"/>
      </w:pPr>
      <w:r>
        <w:t xml:space="preserve"> row1                   column=customers:phone, timestamp=2024-01-15T14:22:06.682, value</w:t>
      </w:r>
    </w:p>
    <w:p w14:paraId="300D6931" w14:textId="77777777" w:rsidR="00254BE6" w:rsidRDefault="00254BE6" w:rsidP="00254BE6">
      <w:pPr>
        <w:pStyle w:val="NormalWeb"/>
        <w:ind w:left="567" w:hanging="567"/>
      </w:pPr>
      <w:r>
        <w:lastRenderedPageBreak/>
        <w:t xml:space="preserve">                        =312-455-4000                                                   </w:t>
      </w:r>
    </w:p>
    <w:p w14:paraId="0D89451C" w14:textId="77777777" w:rsidR="00254BE6" w:rsidRDefault="00254BE6" w:rsidP="00254BE6">
      <w:pPr>
        <w:pStyle w:val="NormalWeb"/>
        <w:ind w:left="567" w:hanging="567"/>
      </w:pPr>
      <w:r>
        <w:t xml:space="preserve"> row1                   column=customers:productdescription, timestamp=2024-01-15T14:25:</w:t>
      </w:r>
    </w:p>
    <w:p w14:paraId="662D0183" w14:textId="77777777" w:rsidR="00254BE6" w:rsidRDefault="00254BE6" w:rsidP="00254BE6">
      <w:pPr>
        <w:pStyle w:val="NormalWeb"/>
        <w:ind w:left="567" w:hanging="567"/>
      </w:pPr>
      <w:r>
        <w:t xml:space="preserve">                        06.345, value=red t-shirt, size XL                              </w:t>
      </w:r>
    </w:p>
    <w:p w14:paraId="679FDD39" w14:textId="77777777" w:rsidR="00254BE6" w:rsidRDefault="00254BE6" w:rsidP="00254BE6">
      <w:pPr>
        <w:pStyle w:val="NormalWeb"/>
        <w:ind w:left="567" w:hanging="567"/>
      </w:pPr>
      <w:r>
        <w:t xml:space="preserve"> row1                   column=customers:productname, timestamp=2024-01-15T14:24:39.149,</w:t>
      </w:r>
    </w:p>
    <w:p w14:paraId="7AF6BD5A" w14:textId="77777777" w:rsidR="00254BE6" w:rsidRDefault="00254BE6" w:rsidP="00254BE6">
      <w:pPr>
        <w:pStyle w:val="NormalWeb"/>
        <w:ind w:left="567" w:hanging="567"/>
      </w:pPr>
      <w:r>
        <w:t xml:space="preserve">                         value=Chicago Bulls red tshirt                                 </w:t>
      </w:r>
    </w:p>
    <w:p w14:paraId="66CB2A3E" w14:textId="77777777" w:rsidR="00254BE6" w:rsidRDefault="00254BE6" w:rsidP="00254BE6">
      <w:pPr>
        <w:pStyle w:val="NormalWeb"/>
        <w:ind w:left="567" w:hanging="567"/>
      </w:pPr>
      <w:r>
        <w:t xml:space="preserve"> row1                   column=customers:state, timestamp=2024-01-15T14:20:08.720, value</w:t>
      </w:r>
    </w:p>
    <w:p w14:paraId="1B2072CE" w14:textId="77777777" w:rsidR="00254BE6" w:rsidRDefault="00254BE6" w:rsidP="00254BE6">
      <w:pPr>
        <w:pStyle w:val="NormalWeb"/>
        <w:ind w:left="567" w:hanging="567"/>
      </w:pPr>
      <w:r>
        <w:t xml:space="preserve">                        =IL                                                             </w:t>
      </w:r>
    </w:p>
    <w:p w14:paraId="46E0F9FD" w14:textId="77777777" w:rsidR="00254BE6" w:rsidRDefault="00254BE6" w:rsidP="00254BE6">
      <w:pPr>
        <w:pStyle w:val="NormalWeb"/>
        <w:ind w:left="567" w:hanging="567"/>
      </w:pPr>
      <w:r>
        <w:t xml:space="preserve"> row1                   column=customers:unitprice, timestamp=2024-01-15T14:25:38.188, v</w:t>
      </w:r>
    </w:p>
    <w:p w14:paraId="3FE33EBE" w14:textId="77777777" w:rsidR="00254BE6" w:rsidRDefault="00254BE6" w:rsidP="00254BE6">
      <w:pPr>
        <w:pStyle w:val="NormalWeb"/>
        <w:ind w:left="567" w:hanging="567"/>
      </w:pPr>
      <w:r>
        <w:t xml:space="preserve">                        alue=$29.99                                                     </w:t>
      </w:r>
    </w:p>
    <w:p w14:paraId="0BEAE514" w14:textId="77777777" w:rsidR="00254BE6" w:rsidRDefault="00254BE6" w:rsidP="00254BE6">
      <w:pPr>
        <w:pStyle w:val="NormalWeb"/>
        <w:ind w:left="567" w:hanging="567"/>
      </w:pPr>
      <w:r>
        <w:t xml:space="preserve"> row1                   column=customers:upc_productid, timestamp=2024-01-15T14:24:17.33</w:t>
      </w:r>
    </w:p>
    <w:p w14:paraId="4D62F2E0" w14:textId="77777777" w:rsidR="00254BE6" w:rsidRDefault="00254BE6" w:rsidP="00254BE6">
      <w:pPr>
        <w:pStyle w:val="NormalWeb"/>
        <w:ind w:left="567" w:hanging="567"/>
      </w:pPr>
      <w:r>
        <w:t xml:space="preserve">                        3, value=1234567890                                             </w:t>
      </w:r>
    </w:p>
    <w:p w14:paraId="680C6792" w14:textId="77777777" w:rsidR="00254BE6" w:rsidRDefault="00254BE6" w:rsidP="00254BE6">
      <w:pPr>
        <w:pStyle w:val="NormalWeb"/>
        <w:ind w:left="567" w:hanging="567"/>
      </w:pPr>
      <w:r>
        <w:t xml:space="preserve"> row1                   column=customers:zip, timestamp=2024-01-15T14:20:31.999, value=6</w:t>
      </w:r>
    </w:p>
    <w:p w14:paraId="3EEE30F8" w14:textId="77777777" w:rsidR="00254BE6" w:rsidRDefault="00254BE6" w:rsidP="00254BE6">
      <w:pPr>
        <w:pStyle w:val="NormalWeb"/>
        <w:ind w:left="567" w:hanging="567"/>
      </w:pPr>
      <w:r>
        <w:t xml:space="preserve">                        0612                                                            </w:t>
      </w:r>
    </w:p>
    <w:p w14:paraId="52D96745" w14:textId="77777777" w:rsidR="00254BE6" w:rsidRDefault="00254BE6" w:rsidP="00254BE6">
      <w:pPr>
        <w:pStyle w:val="NormalWeb"/>
        <w:ind w:left="567" w:hanging="567"/>
      </w:pPr>
      <w:r>
        <w:t xml:space="preserve"> row1                   column=orders:completed, timestamp=2024-01-15T14:26:30.947, valu</w:t>
      </w:r>
    </w:p>
    <w:p w14:paraId="795B9F59" w14:textId="77777777" w:rsidR="00254BE6" w:rsidRDefault="00254BE6" w:rsidP="00254BE6">
      <w:pPr>
        <w:pStyle w:val="NormalWeb"/>
        <w:ind w:left="567" w:hanging="567"/>
      </w:pPr>
      <w:r>
        <w:t xml:space="preserve">                        e=Y                                                             </w:t>
      </w:r>
    </w:p>
    <w:p w14:paraId="4AFD1F01" w14:textId="77777777" w:rsidR="00254BE6" w:rsidRDefault="00254BE6" w:rsidP="00254BE6">
      <w:pPr>
        <w:pStyle w:val="NormalWeb"/>
        <w:ind w:left="567" w:hanging="567"/>
      </w:pPr>
      <w:r>
        <w:t xml:space="preserve"> row1                   column=orders:discount, timestamp=2024-01-15T14:26:08.688, value</w:t>
      </w:r>
    </w:p>
    <w:p w14:paraId="6B9B4500" w14:textId="77777777" w:rsidR="00254BE6" w:rsidRDefault="00254BE6" w:rsidP="00254BE6">
      <w:pPr>
        <w:pStyle w:val="NormalWeb"/>
        <w:ind w:left="567" w:hanging="567"/>
      </w:pPr>
      <w:r>
        <w:t xml:space="preserve">                        =$4                                                             </w:t>
      </w:r>
    </w:p>
    <w:p w14:paraId="3EB2F076" w14:textId="77777777" w:rsidR="00254BE6" w:rsidRDefault="00254BE6" w:rsidP="00254BE6">
      <w:pPr>
        <w:pStyle w:val="NormalWeb"/>
        <w:ind w:left="567" w:hanging="567"/>
      </w:pPr>
      <w:r>
        <w:t xml:space="preserve"> row1                   column=orders:quantity, timestamp=2024-01-15T14:25:54.830, value</w:t>
      </w:r>
    </w:p>
    <w:p w14:paraId="71BFA23A" w14:textId="77777777" w:rsidR="00254BE6" w:rsidRDefault="00254BE6" w:rsidP="00254BE6">
      <w:pPr>
        <w:pStyle w:val="NormalWeb"/>
        <w:ind w:left="567" w:hanging="567"/>
      </w:pPr>
      <w:r>
        <w:t xml:space="preserve">                        =4                                                              </w:t>
      </w:r>
    </w:p>
    <w:p w14:paraId="5FBF7039" w14:textId="77777777" w:rsidR="00254BE6" w:rsidRDefault="00254BE6" w:rsidP="00254BE6">
      <w:pPr>
        <w:pStyle w:val="NormalWeb"/>
        <w:ind w:left="567" w:hanging="567"/>
      </w:pPr>
      <w:r>
        <w:t xml:space="preserve"> row1                   column=products:productdescription, timestamp=2024-01-15T14:44:1</w:t>
      </w:r>
    </w:p>
    <w:p w14:paraId="4E411CF0" w14:textId="77777777" w:rsidR="00254BE6" w:rsidRDefault="00254BE6" w:rsidP="00254BE6">
      <w:pPr>
        <w:pStyle w:val="NormalWeb"/>
        <w:ind w:left="567" w:hanging="567"/>
      </w:pPr>
      <w:r>
        <w:t xml:space="preserve">                        3.935, value=red t-shirt, size XL                               </w:t>
      </w:r>
    </w:p>
    <w:p w14:paraId="3300020C" w14:textId="77777777" w:rsidR="00254BE6" w:rsidRDefault="00254BE6" w:rsidP="00254BE6">
      <w:pPr>
        <w:pStyle w:val="NormalWeb"/>
        <w:ind w:left="567" w:hanging="567"/>
      </w:pPr>
      <w:r>
        <w:t xml:space="preserve"> row1                   column=products:productname, timestamp=2024-01-15T14:43:48.514, </w:t>
      </w:r>
    </w:p>
    <w:p w14:paraId="225B5E8D" w14:textId="77777777" w:rsidR="00254BE6" w:rsidRDefault="00254BE6" w:rsidP="00254BE6">
      <w:pPr>
        <w:pStyle w:val="NormalWeb"/>
        <w:ind w:left="567" w:hanging="567"/>
      </w:pPr>
      <w:r>
        <w:t xml:space="preserve">                        value=Chicago Bulls red tshirt                                  </w:t>
      </w:r>
    </w:p>
    <w:p w14:paraId="2647190C" w14:textId="77777777" w:rsidR="00254BE6" w:rsidRDefault="00254BE6" w:rsidP="00254BE6">
      <w:pPr>
        <w:pStyle w:val="NormalWeb"/>
        <w:ind w:left="567" w:hanging="567"/>
      </w:pPr>
      <w:r>
        <w:lastRenderedPageBreak/>
        <w:t xml:space="preserve"> row1                   column=products:unitprice, timestamp=2024-01-15T14:44:31.176, va</w:t>
      </w:r>
    </w:p>
    <w:p w14:paraId="1098A253" w14:textId="77777777" w:rsidR="00254BE6" w:rsidRDefault="00254BE6" w:rsidP="00254BE6">
      <w:pPr>
        <w:pStyle w:val="NormalWeb"/>
        <w:ind w:left="567" w:hanging="567"/>
      </w:pPr>
      <w:r>
        <w:t xml:space="preserve">                        lue=$29.99                                                      </w:t>
      </w:r>
    </w:p>
    <w:p w14:paraId="4A981023" w14:textId="77777777" w:rsidR="00254BE6" w:rsidRDefault="00254BE6" w:rsidP="00254BE6">
      <w:pPr>
        <w:pStyle w:val="NormalWeb"/>
        <w:ind w:left="567" w:hanging="567"/>
      </w:pPr>
      <w:r>
        <w:t xml:space="preserve"> row1                   column=products:upc_productid, timestamp=2024-01-15T14:43:27.460</w:t>
      </w:r>
    </w:p>
    <w:p w14:paraId="46AFDB37" w14:textId="77777777" w:rsidR="00254BE6" w:rsidRDefault="00254BE6" w:rsidP="00254BE6">
      <w:pPr>
        <w:pStyle w:val="NormalWeb"/>
        <w:ind w:left="567" w:hanging="567"/>
      </w:pPr>
      <w:r>
        <w:t xml:space="preserve">                        , value=1234567890                                              </w:t>
      </w:r>
    </w:p>
    <w:p w14:paraId="6379B847" w14:textId="77777777" w:rsidR="00254BE6" w:rsidRDefault="00254BE6" w:rsidP="00254BE6">
      <w:pPr>
        <w:pStyle w:val="NormalWeb"/>
        <w:ind w:left="567" w:hanging="567"/>
      </w:pPr>
      <w:r>
        <w:t xml:space="preserve"> row2                   column=customers:address, timestamp=2024-01-15T14:28:17.257, val</w:t>
      </w:r>
    </w:p>
    <w:p w14:paraId="4F9F59D4" w14:textId="77777777" w:rsidR="00254BE6" w:rsidRDefault="00254BE6" w:rsidP="00254BE6">
      <w:pPr>
        <w:pStyle w:val="NormalWeb"/>
        <w:ind w:left="567" w:hanging="567"/>
      </w:pPr>
      <w:r>
        <w:t xml:space="preserve">                        ue=1 Evergreen Street                                           </w:t>
      </w:r>
    </w:p>
    <w:p w14:paraId="2F45F248" w14:textId="77777777" w:rsidR="00254BE6" w:rsidRDefault="00254BE6" w:rsidP="00254BE6">
      <w:pPr>
        <w:pStyle w:val="NormalWeb"/>
        <w:ind w:left="567" w:hanging="567"/>
      </w:pPr>
      <w:r>
        <w:t xml:space="preserve"> row2                   column=customers:city, timestamp=2024-01-15T14:28:34.889, value=</w:t>
      </w:r>
    </w:p>
    <w:p w14:paraId="296C8CF3" w14:textId="77777777" w:rsidR="00254BE6" w:rsidRDefault="00254BE6" w:rsidP="00254BE6">
      <w:pPr>
        <w:pStyle w:val="NormalWeb"/>
        <w:ind w:left="567" w:hanging="567"/>
      </w:pPr>
      <w:r>
        <w:t xml:space="preserve">                        Springfield                                                     </w:t>
      </w:r>
    </w:p>
    <w:p w14:paraId="4468031F" w14:textId="77777777" w:rsidR="00254BE6" w:rsidRDefault="00254BE6" w:rsidP="00254BE6">
      <w:pPr>
        <w:pStyle w:val="NormalWeb"/>
        <w:ind w:left="567" w:hanging="567"/>
      </w:pPr>
      <w:r>
        <w:t xml:space="preserve"> row2                   column=customers:country, timestamp=2024-01-15T14:29:03.710, val</w:t>
      </w:r>
    </w:p>
    <w:p w14:paraId="654C829E" w14:textId="77777777" w:rsidR="00254BE6" w:rsidRDefault="00254BE6" w:rsidP="00254BE6">
      <w:pPr>
        <w:pStyle w:val="NormalWeb"/>
        <w:ind w:left="567" w:hanging="567"/>
      </w:pPr>
      <w:r>
        <w:t xml:space="preserve">                        ue=USA                                                          </w:t>
      </w:r>
    </w:p>
    <w:p w14:paraId="433BD6BE" w14:textId="77777777" w:rsidR="00254BE6" w:rsidRDefault="00254BE6" w:rsidP="00254BE6">
      <w:pPr>
        <w:pStyle w:val="NormalWeb"/>
        <w:ind w:left="567" w:hanging="567"/>
      </w:pPr>
      <w:r>
        <w:t xml:space="preserve"> row2                   column=customers:customerid, timestamp=2024-01-15T14:27:09.749, </w:t>
      </w:r>
    </w:p>
    <w:p w14:paraId="69AA0DB7" w14:textId="77777777" w:rsidR="00254BE6" w:rsidRDefault="00254BE6" w:rsidP="00254BE6">
      <w:pPr>
        <w:pStyle w:val="NormalWeb"/>
        <w:ind w:left="567" w:hanging="567"/>
      </w:pPr>
      <w:r>
        <w:t xml:space="preserve">                        value=2                                                         </w:t>
      </w:r>
    </w:p>
    <w:p w14:paraId="3BDD0564" w14:textId="77777777" w:rsidR="00254BE6" w:rsidRDefault="00254BE6" w:rsidP="00254BE6">
      <w:pPr>
        <w:pStyle w:val="NormalWeb"/>
        <w:ind w:left="567" w:hanging="567"/>
      </w:pPr>
      <w:r>
        <w:t xml:space="preserve"> row2                   column=customers:email, timestamp=2024-01-15T14:29:34.045, value</w:t>
      </w:r>
    </w:p>
    <w:p w14:paraId="292493FD" w14:textId="77777777" w:rsidR="00254BE6" w:rsidRDefault="00254BE6" w:rsidP="00254BE6">
      <w:pPr>
        <w:pStyle w:val="NormalWeb"/>
        <w:ind w:left="567" w:hanging="567"/>
      </w:pPr>
      <w:r>
        <w:t xml:space="preserve">                        =bart_simpson@yahoo.com                                         </w:t>
      </w:r>
    </w:p>
    <w:p w14:paraId="7B4E0F66" w14:textId="77777777" w:rsidR="00254BE6" w:rsidRDefault="00254BE6" w:rsidP="00254BE6">
      <w:pPr>
        <w:pStyle w:val="NormalWeb"/>
        <w:ind w:left="567" w:hanging="567"/>
      </w:pPr>
      <w:r>
        <w:t xml:space="preserve"> row2                   column=customers:firstname, timestamp=2024-01-15T14:27:27.252, v</w:t>
      </w:r>
    </w:p>
    <w:p w14:paraId="7CB1A89F" w14:textId="77777777" w:rsidR="00254BE6" w:rsidRDefault="00254BE6" w:rsidP="00254BE6">
      <w:pPr>
        <w:pStyle w:val="NormalWeb"/>
        <w:ind w:left="567" w:hanging="567"/>
      </w:pPr>
      <w:r>
        <w:t xml:space="preserve">                        alue=Bart                                                       </w:t>
      </w:r>
    </w:p>
    <w:p w14:paraId="469EE39B" w14:textId="77777777" w:rsidR="00254BE6" w:rsidRDefault="00254BE6" w:rsidP="00254BE6">
      <w:pPr>
        <w:pStyle w:val="NormalWeb"/>
        <w:ind w:left="567" w:hanging="567"/>
      </w:pPr>
      <w:r>
        <w:t xml:space="preserve"> row2                   column=customers:lastname, timestamp=2024-01-15T14:27:58.373, va</w:t>
      </w:r>
    </w:p>
    <w:p w14:paraId="588E9749" w14:textId="77777777" w:rsidR="00254BE6" w:rsidRDefault="00254BE6" w:rsidP="00254BE6">
      <w:pPr>
        <w:pStyle w:val="NormalWeb"/>
        <w:ind w:left="567" w:hanging="567"/>
      </w:pPr>
      <w:r>
        <w:t xml:space="preserve">                        lue=Simpson                                                     </w:t>
      </w:r>
    </w:p>
    <w:p w14:paraId="714EAD86" w14:textId="77777777" w:rsidR="00254BE6" w:rsidRDefault="00254BE6" w:rsidP="00254BE6">
      <w:pPr>
        <w:pStyle w:val="NormalWeb"/>
        <w:ind w:left="567" w:hanging="567"/>
      </w:pPr>
      <w:r>
        <w:t xml:space="preserve"> row2                   column=customers:phone, timestamp=2024-01-15T14:29:53.960, value</w:t>
      </w:r>
    </w:p>
    <w:p w14:paraId="7263DDFF" w14:textId="77777777" w:rsidR="00254BE6" w:rsidRDefault="00254BE6" w:rsidP="00254BE6">
      <w:pPr>
        <w:pStyle w:val="NormalWeb"/>
        <w:ind w:left="567" w:hanging="567"/>
      </w:pPr>
      <w:r>
        <w:t xml:space="preserve">                        =541-789-6532                                                   </w:t>
      </w:r>
    </w:p>
    <w:p w14:paraId="7C486443" w14:textId="77777777" w:rsidR="00254BE6" w:rsidRDefault="00254BE6" w:rsidP="00254BE6">
      <w:pPr>
        <w:pStyle w:val="NormalWeb"/>
        <w:ind w:left="567" w:hanging="567"/>
      </w:pPr>
      <w:r>
        <w:t xml:space="preserve"> row2                   column=customers:state, timestamp=2024-01-15T14:28:44.589, value</w:t>
      </w:r>
    </w:p>
    <w:p w14:paraId="003B5C73" w14:textId="77777777" w:rsidR="00254BE6" w:rsidRDefault="00254BE6" w:rsidP="00254BE6">
      <w:pPr>
        <w:pStyle w:val="NormalWeb"/>
        <w:ind w:left="567" w:hanging="567"/>
      </w:pPr>
      <w:r>
        <w:t xml:space="preserve">                        =OR                                                             </w:t>
      </w:r>
    </w:p>
    <w:p w14:paraId="00564FDE" w14:textId="77777777" w:rsidR="00254BE6" w:rsidRDefault="00254BE6" w:rsidP="00254BE6">
      <w:pPr>
        <w:pStyle w:val="NormalWeb"/>
        <w:ind w:left="567" w:hanging="567"/>
      </w:pPr>
      <w:r>
        <w:t xml:space="preserve"> row2                   column=customers:zip, timestamp=2024-01-15T14:28:56.708, value=9</w:t>
      </w:r>
    </w:p>
    <w:p w14:paraId="0A42B1F3" w14:textId="77777777" w:rsidR="00254BE6" w:rsidRDefault="00254BE6" w:rsidP="00254BE6">
      <w:pPr>
        <w:pStyle w:val="NormalWeb"/>
        <w:ind w:left="567" w:hanging="567"/>
      </w:pPr>
      <w:r>
        <w:lastRenderedPageBreak/>
        <w:t xml:space="preserve">                        7403                                                            </w:t>
      </w:r>
    </w:p>
    <w:p w14:paraId="3BB15EE7" w14:textId="77777777" w:rsidR="00254BE6" w:rsidRDefault="00254BE6" w:rsidP="00254BE6">
      <w:pPr>
        <w:pStyle w:val="NormalWeb"/>
        <w:ind w:left="567" w:hanging="567"/>
      </w:pPr>
      <w:r>
        <w:t xml:space="preserve"> row2                   column=orders:customerid, timestamp=2024-01-15T14:45:17.686, val</w:t>
      </w:r>
    </w:p>
    <w:p w14:paraId="1E929B7E" w14:textId="77777777" w:rsidR="00254BE6" w:rsidRDefault="00254BE6" w:rsidP="00254BE6">
      <w:pPr>
        <w:pStyle w:val="NormalWeb"/>
        <w:ind w:left="567" w:hanging="567"/>
      </w:pPr>
      <w:r>
        <w:t xml:space="preserve">                        ue=2                                                            </w:t>
      </w:r>
    </w:p>
    <w:p w14:paraId="7963F913" w14:textId="77777777" w:rsidR="00254BE6" w:rsidRDefault="00254BE6" w:rsidP="00254BE6">
      <w:pPr>
        <w:pStyle w:val="NormalWeb"/>
        <w:ind w:left="567" w:hanging="567"/>
      </w:pPr>
      <w:r>
        <w:t xml:space="preserve"> row2                   column=orders:datefullfilled, timestamp=2024-01-15T14:45:43.992,</w:t>
      </w:r>
    </w:p>
    <w:p w14:paraId="0B5758F9" w14:textId="77777777" w:rsidR="00254BE6" w:rsidRDefault="00254BE6" w:rsidP="00254BE6">
      <w:pPr>
        <w:pStyle w:val="NormalWeb"/>
        <w:ind w:left="567" w:hanging="567"/>
      </w:pPr>
      <w:r>
        <w:t xml:space="preserve">                         value=2019-05-13                                               </w:t>
      </w:r>
    </w:p>
    <w:p w14:paraId="30FD00BB" w14:textId="77777777" w:rsidR="00254BE6" w:rsidRDefault="00254BE6" w:rsidP="00254BE6">
      <w:pPr>
        <w:pStyle w:val="NormalWeb"/>
        <w:ind w:left="567" w:hanging="567"/>
      </w:pPr>
      <w:r>
        <w:t xml:space="preserve"> row2                   column=orders:orderdate, timestamp=2024-01-15T14:45:31.893, valu</w:t>
      </w:r>
    </w:p>
    <w:p w14:paraId="7511C937" w14:textId="77777777" w:rsidR="00254BE6" w:rsidRDefault="00254BE6" w:rsidP="00254BE6">
      <w:pPr>
        <w:pStyle w:val="NormalWeb"/>
        <w:ind w:left="567" w:hanging="567"/>
      </w:pPr>
      <w:r>
        <w:t xml:space="preserve">                        e=2019-05-12                                                    </w:t>
      </w:r>
    </w:p>
    <w:p w14:paraId="46614787" w14:textId="77777777" w:rsidR="00254BE6" w:rsidRDefault="00254BE6" w:rsidP="00254BE6">
      <w:pPr>
        <w:pStyle w:val="NormalWeb"/>
        <w:ind w:left="567" w:hanging="567"/>
      </w:pPr>
      <w:r>
        <w:t xml:space="preserve"> row2                   column=orders:orderid, timestamp=2024-01-15T14:45:01.525, value=</w:t>
      </w:r>
    </w:p>
    <w:p w14:paraId="1D01EC53" w14:textId="77777777" w:rsidR="00254BE6" w:rsidRDefault="00254BE6" w:rsidP="00254BE6">
      <w:pPr>
        <w:pStyle w:val="NormalWeb"/>
        <w:ind w:left="567" w:hanging="567"/>
      </w:pPr>
      <w:r>
        <w:t xml:space="preserve">                        abc789                                                          </w:t>
      </w:r>
    </w:p>
    <w:p w14:paraId="6DD3DD4E" w14:textId="77777777" w:rsidR="00254BE6" w:rsidRDefault="00254BE6" w:rsidP="00254BE6">
      <w:pPr>
        <w:pStyle w:val="NormalWeb"/>
        <w:ind w:left="567" w:hanging="567"/>
      </w:pPr>
      <w:r>
        <w:t xml:space="preserve"> row2                   column=products:productdescription, timestamp=2024-01-15T14:46:2</w:t>
      </w:r>
    </w:p>
    <w:p w14:paraId="73DDD92B" w14:textId="77777777" w:rsidR="00254BE6" w:rsidRDefault="00254BE6" w:rsidP="00254BE6">
      <w:pPr>
        <w:pStyle w:val="NormalWeb"/>
        <w:ind w:left="567" w:hanging="567"/>
      </w:pPr>
      <w:r>
        <w:t xml:space="preserve">                        9.201, value=red t-shirt, size SM                               </w:t>
      </w:r>
    </w:p>
    <w:p w14:paraId="20E12CC0" w14:textId="77777777" w:rsidR="00254BE6" w:rsidRDefault="00254BE6" w:rsidP="00254BE6">
      <w:pPr>
        <w:pStyle w:val="NormalWeb"/>
        <w:ind w:left="567" w:hanging="567"/>
      </w:pPr>
      <w:r>
        <w:t xml:space="preserve"> row2                   column=products:productname, timestamp=2024-01-15T14:46:11.207, </w:t>
      </w:r>
    </w:p>
    <w:p w14:paraId="797E8B67" w14:textId="77777777" w:rsidR="00254BE6" w:rsidRDefault="00254BE6" w:rsidP="00254BE6">
      <w:pPr>
        <w:pStyle w:val="NormalWeb"/>
        <w:ind w:left="567" w:hanging="567"/>
      </w:pPr>
      <w:r>
        <w:t xml:space="preserve">                        value=T-Shirt                                                   </w:t>
      </w:r>
    </w:p>
    <w:p w14:paraId="06B6DD77" w14:textId="77777777" w:rsidR="00254BE6" w:rsidRDefault="00254BE6" w:rsidP="00254BE6">
      <w:pPr>
        <w:pStyle w:val="NormalWeb"/>
        <w:ind w:left="567" w:hanging="567"/>
      </w:pPr>
      <w:r>
        <w:t xml:space="preserve"> row3                   column=customers:address, timestamp=2024-01-15T14:34:57.015, val</w:t>
      </w:r>
    </w:p>
    <w:p w14:paraId="305AD933" w14:textId="77777777" w:rsidR="00254BE6" w:rsidRDefault="00254BE6" w:rsidP="00254BE6">
      <w:pPr>
        <w:pStyle w:val="NormalWeb"/>
        <w:ind w:left="567" w:hanging="567"/>
      </w:pPr>
      <w:r>
        <w:t xml:space="preserve">                        ue=309 Caldera Canyon                                           </w:t>
      </w:r>
    </w:p>
    <w:p w14:paraId="284B517F" w14:textId="77777777" w:rsidR="00254BE6" w:rsidRDefault="00254BE6" w:rsidP="00254BE6">
      <w:pPr>
        <w:pStyle w:val="NormalWeb"/>
        <w:ind w:left="567" w:hanging="567"/>
      </w:pPr>
      <w:r>
        <w:t xml:space="preserve"> row3                   column=customers:apt, timestamp=2024-01-15T14:31:13.119, value=A</w:t>
      </w:r>
    </w:p>
    <w:p w14:paraId="6C82320D" w14:textId="77777777" w:rsidR="00254BE6" w:rsidRDefault="00254BE6" w:rsidP="00254BE6">
      <w:pPr>
        <w:pStyle w:val="NormalWeb"/>
        <w:ind w:left="567" w:hanging="567"/>
      </w:pPr>
      <w:r>
        <w:t xml:space="preserve">                        pt 225                                                          </w:t>
      </w:r>
    </w:p>
    <w:p w14:paraId="59C71069" w14:textId="77777777" w:rsidR="00254BE6" w:rsidRDefault="00254BE6" w:rsidP="00254BE6">
      <w:pPr>
        <w:pStyle w:val="NormalWeb"/>
        <w:ind w:left="567" w:hanging="567"/>
      </w:pPr>
      <w:r>
        <w:t xml:space="preserve"> row3                   column=customers:city, timestamp=2024-01-15T14:33:59.484, value=</w:t>
      </w:r>
    </w:p>
    <w:p w14:paraId="44CD775E" w14:textId="77777777" w:rsidR="00254BE6" w:rsidRDefault="00254BE6" w:rsidP="00254BE6">
      <w:pPr>
        <w:pStyle w:val="NormalWeb"/>
        <w:ind w:left="567" w:hanging="567"/>
      </w:pPr>
      <w:r>
        <w:t xml:space="preserve">                        Los Angeles                                                     </w:t>
      </w:r>
    </w:p>
    <w:p w14:paraId="19692838" w14:textId="77777777" w:rsidR="00254BE6" w:rsidRDefault="00254BE6" w:rsidP="00254BE6">
      <w:pPr>
        <w:pStyle w:val="NormalWeb"/>
        <w:ind w:left="567" w:hanging="567"/>
      </w:pPr>
      <w:r>
        <w:t xml:space="preserve"> row3                   column=customers:country, timestamp=2024-01-15T14:32:07.047, val</w:t>
      </w:r>
    </w:p>
    <w:p w14:paraId="7238A25D" w14:textId="77777777" w:rsidR="00254BE6" w:rsidRDefault="00254BE6" w:rsidP="00254BE6">
      <w:pPr>
        <w:pStyle w:val="NormalWeb"/>
        <w:ind w:left="567" w:hanging="567"/>
      </w:pPr>
      <w:r>
        <w:t xml:space="preserve">                        ue=USA                                                          </w:t>
      </w:r>
    </w:p>
    <w:p w14:paraId="01B9C891" w14:textId="77777777" w:rsidR="00254BE6" w:rsidRDefault="00254BE6" w:rsidP="00254BE6">
      <w:pPr>
        <w:pStyle w:val="NormalWeb"/>
        <w:ind w:left="567" w:hanging="567"/>
      </w:pPr>
      <w:r>
        <w:t xml:space="preserve"> row3                   column=customers:customerid, timestamp=2024-01-15T14:30:18.575, </w:t>
      </w:r>
    </w:p>
    <w:p w14:paraId="4F50230A" w14:textId="77777777" w:rsidR="00254BE6" w:rsidRDefault="00254BE6" w:rsidP="00254BE6">
      <w:pPr>
        <w:pStyle w:val="NormalWeb"/>
        <w:ind w:left="567" w:hanging="567"/>
      </w:pPr>
      <w:r>
        <w:t xml:space="preserve">                        value=3                                                         </w:t>
      </w:r>
    </w:p>
    <w:p w14:paraId="505D1199" w14:textId="77777777" w:rsidR="00254BE6" w:rsidRDefault="00254BE6" w:rsidP="00254BE6">
      <w:pPr>
        <w:pStyle w:val="NormalWeb"/>
        <w:ind w:left="567" w:hanging="567"/>
      </w:pPr>
      <w:r>
        <w:lastRenderedPageBreak/>
        <w:t xml:space="preserve"> row3                   column=customers:email, timestamp=2024-01-15T14:32:20.609, value</w:t>
      </w:r>
    </w:p>
    <w:p w14:paraId="1D78F8B2" w14:textId="77777777" w:rsidR="00254BE6" w:rsidRDefault="00254BE6" w:rsidP="00254BE6">
      <w:pPr>
        <w:pStyle w:val="NormalWeb"/>
        <w:ind w:left="567" w:hanging="567"/>
      </w:pPr>
      <w:r>
        <w:t xml:space="preserve">                        =sconnor@hotmail.com                                            </w:t>
      </w:r>
    </w:p>
    <w:p w14:paraId="44E97D89" w14:textId="77777777" w:rsidR="00254BE6" w:rsidRDefault="00254BE6" w:rsidP="00254BE6">
      <w:pPr>
        <w:pStyle w:val="NormalWeb"/>
        <w:ind w:left="567" w:hanging="567"/>
      </w:pPr>
      <w:r>
        <w:t xml:space="preserve"> row3                   column=customers:firstname, timestamp=2024-01-15T14:34:31.022, v</w:t>
      </w:r>
    </w:p>
    <w:p w14:paraId="4C81C570" w14:textId="77777777" w:rsidR="00254BE6" w:rsidRDefault="00254BE6" w:rsidP="00254BE6">
      <w:pPr>
        <w:pStyle w:val="NormalWeb"/>
        <w:ind w:left="567" w:hanging="567"/>
      </w:pPr>
      <w:r>
        <w:t xml:space="preserve">                        alue=Sarah                                                      </w:t>
      </w:r>
    </w:p>
    <w:p w14:paraId="29803D45" w14:textId="77777777" w:rsidR="00254BE6" w:rsidRDefault="00254BE6" w:rsidP="00254BE6">
      <w:pPr>
        <w:pStyle w:val="NormalWeb"/>
        <w:ind w:left="567" w:hanging="567"/>
      </w:pPr>
      <w:r>
        <w:t xml:space="preserve"> row3                   column=customers:lastname, timestamp=2024-01-15T14:34:45.710, va</w:t>
      </w:r>
    </w:p>
    <w:p w14:paraId="37BB42E7" w14:textId="77777777" w:rsidR="00254BE6" w:rsidRDefault="00254BE6" w:rsidP="00254BE6">
      <w:pPr>
        <w:pStyle w:val="NormalWeb"/>
        <w:ind w:left="567" w:hanging="567"/>
      </w:pPr>
      <w:r>
        <w:t xml:space="preserve">                        lue=Connor                                                      </w:t>
      </w:r>
    </w:p>
    <w:p w14:paraId="260272A8" w14:textId="77777777" w:rsidR="00254BE6" w:rsidRDefault="00254BE6" w:rsidP="00254BE6">
      <w:pPr>
        <w:pStyle w:val="NormalWeb"/>
        <w:ind w:left="567" w:hanging="567"/>
      </w:pPr>
      <w:r>
        <w:t xml:space="preserve"> row3                   column=customers:phone, timestamp=2024-01-15T14:32:39.707, value</w:t>
      </w:r>
    </w:p>
    <w:p w14:paraId="46F56F99" w14:textId="77777777" w:rsidR="00254BE6" w:rsidRDefault="00254BE6" w:rsidP="00254BE6">
      <w:pPr>
        <w:pStyle w:val="NormalWeb"/>
        <w:ind w:left="567" w:hanging="567"/>
      </w:pPr>
      <w:r>
        <w:t xml:space="preserve">                        =213-678-4431                                                   </w:t>
      </w:r>
    </w:p>
    <w:p w14:paraId="50C70EE2" w14:textId="77777777" w:rsidR="00254BE6" w:rsidRDefault="00254BE6" w:rsidP="00254BE6">
      <w:pPr>
        <w:pStyle w:val="NormalWeb"/>
        <w:ind w:left="567" w:hanging="567"/>
      </w:pPr>
      <w:r>
        <w:t xml:space="preserve"> row3                   column=customers:state, timestamp=2024-01-15T14:31:47.800, value</w:t>
      </w:r>
    </w:p>
    <w:p w14:paraId="7F92C6D2" w14:textId="77777777" w:rsidR="00254BE6" w:rsidRDefault="00254BE6" w:rsidP="00254BE6">
      <w:pPr>
        <w:pStyle w:val="NormalWeb"/>
        <w:ind w:left="567" w:hanging="567"/>
      </w:pPr>
      <w:r>
        <w:t xml:space="preserve">                        =CA                                                             </w:t>
      </w:r>
    </w:p>
    <w:p w14:paraId="3CE25482" w14:textId="77777777" w:rsidR="00254BE6" w:rsidRDefault="00254BE6" w:rsidP="00254BE6">
      <w:pPr>
        <w:pStyle w:val="NormalWeb"/>
        <w:ind w:left="567" w:hanging="567"/>
      </w:pPr>
      <w:r>
        <w:t xml:space="preserve"> row3                   column=customers:zip, timestamp=2024-01-15T14:31:58.679, value=9</w:t>
      </w:r>
    </w:p>
    <w:p w14:paraId="51D0E08F" w14:textId="77777777" w:rsidR="00254BE6" w:rsidRDefault="00254BE6" w:rsidP="00254BE6">
      <w:pPr>
        <w:pStyle w:val="NormalWeb"/>
        <w:ind w:left="567" w:hanging="567"/>
      </w:pPr>
      <w:r>
        <w:t xml:space="preserve">                        0007                                                            </w:t>
      </w:r>
    </w:p>
    <w:p w14:paraId="5543A5EA" w14:textId="77777777" w:rsidR="00254BE6" w:rsidRDefault="00254BE6" w:rsidP="00254BE6">
      <w:pPr>
        <w:pStyle w:val="NormalWeb"/>
        <w:ind w:left="567" w:hanging="567"/>
      </w:pPr>
      <w:r>
        <w:t xml:space="preserve"> row3                   column=orders:customerid, timestamp=2024-01-15T14:40:30.513, val</w:t>
      </w:r>
    </w:p>
    <w:p w14:paraId="1F40E54A" w14:textId="77777777" w:rsidR="00254BE6" w:rsidRDefault="00254BE6" w:rsidP="00254BE6">
      <w:pPr>
        <w:pStyle w:val="NormalWeb"/>
        <w:ind w:left="567" w:hanging="567"/>
      </w:pPr>
      <w:r>
        <w:t xml:space="preserve">                        ue=3                                                            </w:t>
      </w:r>
    </w:p>
    <w:p w14:paraId="17A91536" w14:textId="77777777" w:rsidR="00254BE6" w:rsidRDefault="00254BE6" w:rsidP="00254BE6">
      <w:pPr>
        <w:pStyle w:val="NormalWeb"/>
        <w:ind w:left="567" w:hanging="567"/>
      </w:pPr>
      <w:r>
        <w:t xml:space="preserve"> row3                   column=orders:datefullfilled, timestamp=2024-01-15T14:41:22.411,</w:t>
      </w:r>
    </w:p>
    <w:p w14:paraId="4C9F7D7A" w14:textId="77777777" w:rsidR="00254BE6" w:rsidRDefault="00254BE6" w:rsidP="00254BE6">
      <w:pPr>
        <w:pStyle w:val="NormalWeb"/>
        <w:ind w:left="567" w:hanging="567"/>
      </w:pPr>
      <w:r>
        <w:t xml:space="preserve">                         value=1984-10-26                                               </w:t>
      </w:r>
    </w:p>
    <w:p w14:paraId="1D9D8864" w14:textId="77777777" w:rsidR="00254BE6" w:rsidRDefault="00254BE6" w:rsidP="00254BE6">
      <w:pPr>
        <w:pStyle w:val="NormalWeb"/>
        <w:ind w:left="567" w:hanging="567"/>
      </w:pPr>
      <w:r>
        <w:t xml:space="preserve"> row3                   column=orders:orderdate, timestamp=2024-01-15T14:40:59.851, valu</w:t>
      </w:r>
    </w:p>
    <w:p w14:paraId="3F861A5A" w14:textId="77777777" w:rsidR="00254BE6" w:rsidRDefault="00254BE6" w:rsidP="00254BE6">
      <w:pPr>
        <w:pStyle w:val="NormalWeb"/>
        <w:ind w:left="567" w:hanging="567"/>
      </w:pPr>
      <w:r>
        <w:t xml:space="preserve">                        e=1984-10-26                                                    </w:t>
      </w:r>
    </w:p>
    <w:p w14:paraId="16ADC71D" w14:textId="77777777" w:rsidR="00254BE6" w:rsidRDefault="00254BE6" w:rsidP="00254BE6">
      <w:pPr>
        <w:pStyle w:val="NormalWeb"/>
        <w:ind w:left="567" w:hanging="567"/>
      </w:pPr>
      <w:r>
        <w:t xml:space="preserve"> row3                   column=orders:orderid, timestamp=2024-01-15T14:40:19.286, value=</w:t>
      </w:r>
    </w:p>
    <w:p w14:paraId="23BC63E7" w14:textId="77777777" w:rsidR="00254BE6" w:rsidRDefault="00254BE6" w:rsidP="00254BE6">
      <w:pPr>
        <w:pStyle w:val="NormalWeb"/>
        <w:ind w:left="567" w:hanging="567"/>
      </w:pPr>
      <w:r>
        <w:t xml:space="preserve">                        abc456                                                          </w:t>
      </w:r>
    </w:p>
    <w:p w14:paraId="0D514985" w14:textId="77777777" w:rsidR="00254BE6" w:rsidRDefault="00254BE6" w:rsidP="00254BE6">
      <w:pPr>
        <w:pStyle w:val="NormalWeb"/>
        <w:ind w:left="567" w:hanging="567"/>
      </w:pPr>
      <w:r>
        <w:t xml:space="preserve"> row3                   column=products:productdescription, timestamp=2024-01-15T14:42:5</w:t>
      </w:r>
    </w:p>
    <w:p w14:paraId="027E3A6D" w14:textId="77777777" w:rsidR="00254BE6" w:rsidRDefault="00254BE6" w:rsidP="00254BE6">
      <w:pPr>
        <w:pStyle w:val="NormalWeb"/>
        <w:ind w:left="567" w:hanging="567"/>
      </w:pPr>
      <w:r>
        <w:t xml:space="preserve">                        8.088, value=black tank top, size SM                            </w:t>
      </w:r>
    </w:p>
    <w:p w14:paraId="3F942989" w14:textId="77777777" w:rsidR="00254BE6" w:rsidRDefault="00254BE6" w:rsidP="00254BE6">
      <w:pPr>
        <w:pStyle w:val="NormalWeb"/>
        <w:ind w:left="567" w:hanging="567"/>
      </w:pPr>
      <w:r>
        <w:t xml:space="preserve"> row3                   column=products:productname, timestamp=2024-01-15T14:42:32.881, </w:t>
      </w:r>
    </w:p>
    <w:p w14:paraId="320A409E" w14:textId="77777777" w:rsidR="00254BE6" w:rsidRDefault="00254BE6" w:rsidP="00254BE6">
      <w:pPr>
        <w:pStyle w:val="NormalWeb"/>
        <w:ind w:left="567" w:hanging="567"/>
      </w:pPr>
      <w:r>
        <w:lastRenderedPageBreak/>
        <w:t xml:space="preserve">                        value=Tank Top                                                  </w:t>
      </w:r>
    </w:p>
    <w:p w14:paraId="4E5DC1B1" w14:textId="77777777" w:rsidR="00254BE6" w:rsidRDefault="00254BE6" w:rsidP="00254BE6">
      <w:pPr>
        <w:pStyle w:val="NormalWeb"/>
        <w:ind w:left="567" w:hanging="567"/>
      </w:pPr>
      <w:r>
        <w:t xml:space="preserve"> row4                   column=customers:address, timestamp=2024-01-15T14:35:44.189, val</w:t>
      </w:r>
    </w:p>
    <w:p w14:paraId="7DDC8A66" w14:textId="77777777" w:rsidR="00254BE6" w:rsidRDefault="00254BE6" w:rsidP="00254BE6">
      <w:pPr>
        <w:pStyle w:val="NormalWeb"/>
        <w:ind w:left="567" w:hanging="567"/>
      </w:pPr>
      <w:r>
        <w:t xml:space="preserve">                        ue=1428 Elm Street                                              </w:t>
      </w:r>
    </w:p>
    <w:p w14:paraId="10B668DD" w14:textId="77777777" w:rsidR="00254BE6" w:rsidRDefault="00254BE6" w:rsidP="00254BE6">
      <w:pPr>
        <w:pStyle w:val="NormalWeb"/>
        <w:ind w:left="567" w:hanging="567"/>
      </w:pPr>
      <w:r>
        <w:t xml:space="preserve"> row4                   column=customers:city, timestamp=2024-01-15T14:35:57.225, value=</w:t>
      </w:r>
    </w:p>
    <w:p w14:paraId="40E198DD" w14:textId="77777777" w:rsidR="00254BE6" w:rsidRDefault="00254BE6" w:rsidP="00254BE6">
      <w:pPr>
        <w:pStyle w:val="NormalWeb"/>
        <w:ind w:left="567" w:hanging="567"/>
      </w:pPr>
      <w:r>
        <w:t xml:space="preserve">                        Los Angeles                                                     </w:t>
      </w:r>
    </w:p>
    <w:p w14:paraId="29B22111" w14:textId="77777777" w:rsidR="00254BE6" w:rsidRDefault="00254BE6" w:rsidP="00254BE6">
      <w:pPr>
        <w:pStyle w:val="NormalWeb"/>
        <w:ind w:left="567" w:hanging="567"/>
      </w:pPr>
      <w:r>
        <w:t xml:space="preserve"> row4                   column=customers:country, timestamp=2024-01-15T14:36:26.806, val</w:t>
      </w:r>
    </w:p>
    <w:p w14:paraId="31AB474B" w14:textId="77777777" w:rsidR="00254BE6" w:rsidRDefault="00254BE6" w:rsidP="00254BE6">
      <w:pPr>
        <w:pStyle w:val="NormalWeb"/>
        <w:ind w:left="567" w:hanging="567"/>
      </w:pPr>
      <w:r>
        <w:t xml:space="preserve">                        ue=USA                                                          </w:t>
      </w:r>
    </w:p>
    <w:p w14:paraId="12DAD1FB" w14:textId="77777777" w:rsidR="00254BE6" w:rsidRDefault="00254BE6" w:rsidP="00254BE6">
      <w:pPr>
        <w:pStyle w:val="NormalWeb"/>
        <w:ind w:left="567" w:hanging="567"/>
      </w:pPr>
      <w:r>
        <w:t xml:space="preserve"> row4                   column=customers:customerid, timestamp=2024-01-15T14:33:10.469, </w:t>
      </w:r>
    </w:p>
    <w:p w14:paraId="6FB63377" w14:textId="77777777" w:rsidR="00254BE6" w:rsidRDefault="00254BE6" w:rsidP="00254BE6">
      <w:pPr>
        <w:pStyle w:val="NormalWeb"/>
        <w:ind w:left="567" w:hanging="567"/>
      </w:pPr>
      <w:r>
        <w:t xml:space="preserve">                        value=4                                                         </w:t>
      </w:r>
    </w:p>
    <w:p w14:paraId="3BE15FA8" w14:textId="77777777" w:rsidR="00254BE6" w:rsidRDefault="00254BE6" w:rsidP="00254BE6">
      <w:pPr>
        <w:pStyle w:val="NormalWeb"/>
        <w:ind w:left="567" w:hanging="567"/>
      </w:pPr>
      <w:r>
        <w:t xml:space="preserve"> row4                   column=customers:email, timestamp=2024-01-15T14:36:40.985, value</w:t>
      </w:r>
    </w:p>
    <w:p w14:paraId="501F7A96" w14:textId="77777777" w:rsidR="00254BE6" w:rsidRDefault="00254BE6" w:rsidP="00254BE6">
      <w:pPr>
        <w:pStyle w:val="NormalWeb"/>
        <w:ind w:left="567" w:hanging="567"/>
      </w:pPr>
      <w:r>
        <w:t xml:space="preserve">                        =freddy@hotmail.com                                             </w:t>
      </w:r>
    </w:p>
    <w:p w14:paraId="62AE9C10" w14:textId="77777777" w:rsidR="00254BE6" w:rsidRDefault="00254BE6" w:rsidP="00254BE6">
      <w:pPr>
        <w:pStyle w:val="NormalWeb"/>
        <w:ind w:left="567" w:hanging="567"/>
      </w:pPr>
      <w:r>
        <w:t xml:space="preserve"> row4                   column=customers:firstname, timestamp=2024-01-15T14:35:19.161, v</w:t>
      </w:r>
    </w:p>
    <w:p w14:paraId="5FA60E44" w14:textId="77777777" w:rsidR="00254BE6" w:rsidRDefault="00254BE6" w:rsidP="00254BE6">
      <w:pPr>
        <w:pStyle w:val="NormalWeb"/>
        <w:ind w:left="567" w:hanging="567"/>
      </w:pPr>
      <w:r>
        <w:t xml:space="preserve">                        alue=Fred                                                       </w:t>
      </w:r>
    </w:p>
    <w:p w14:paraId="007E3B98" w14:textId="77777777" w:rsidR="00254BE6" w:rsidRDefault="00254BE6" w:rsidP="00254BE6">
      <w:pPr>
        <w:pStyle w:val="NormalWeb"/>
        <w:ind w:left="567" w:hanging="567"/>
      </w:pPr>
      <w:r>
        <w:t xml:space="preserve"> row4                   column=customers:lastname, timestamp=2024-01-15T14:35:30.989, va</w:t>
      </w:r>
    </w:p>
    <w:p w14:paraId="05C0F77C" w14:textId="77777777" w:rsidR="00254BE6" w:rsidRDefault="00254BE6" w:rsidP="00254BE6">
      <w:pPr>
        <w:pStyle w:val="NormalWeb"/>
        <w:ind w:left="567" w:hanging="567"/>
      </w:pPr>
      <w:r>
        <w:t xml:space="preserve">                        lue=Krueger                                                     </w:t>
      </w:r>
    </w:p>
    <w:p w14:paraId="56E30B8A" w14:textId="77777777" w:rsidR="00254BE6" w:rsidRDefault="00254BE6" w:rsidP="00254BE6">
      <w:pPr>
        <w:pStyle w:val="NormalWeb"/>
        <w:ind w:left="567" w:hanging="567"/>
      </w:pPr>
      <w:r>
        <w:t xml:space="preserve"> row4                   column=customers:phone, timestamp=2024-01-15T14:37:00.636, value</w:t>
      </w:r>
    </w:p>
    <w:p w14:paraId="5F3E9B02" w14:textId="77777777" w:rsidR="00254BE6" w:rsidRDefault="00254BE6" w:rsidP="00254BE6">
      <w:pPr>
        <w:pStyle w:val="NormalWeb"/>
        <w:ind w:left="567" w:hanging="567"/>
      </w:pPr>
      <w:r>
        <w:t xml:space="preserve">                        =216-666-1313                                                   </w:t>
      </w:r>
    </w:p>
    <w:p w14:paraId="7FCD8F90" w14:textId="77777777" w:rsidR="00254BE6" w:rsidRDefault="00254BE6" w:rsidP="00254BE6">
      <w:pPr>
        <w:pStyle w:val="NormalWeb"/>
        <w:ind w:left="567" w:hanging="567"/>
      </w:pPr>
      <w:r>
        <w:t xml:space="preserve"> row4                   column=customers:state, timestamp=2024-01-15T14:36:06.646, value</w:t>
      </w:r>
    </w:p>
    <w:p w14:paraId="0C09807A" w14:textId="77777777" w:rsidR="00254BE6" w:rsidRDefault="00254BE6" w:rsidP="00254BE6">
      <w:pPr>
        <w:pStyle w:val="NormalWeb"/>
        <w:ind w:left="567" w:hanging="567"/>
      </w:pPr>
      <w:r>
        <w:t xml:space="preserve">                        =CA                                                             </w:t>
      </w:r>
    </w:p>
    <w:p w14:paraId="639270DB" w14:textId="77777777" w:rsidR="00254BE6" w:rsidRDefault="00254BE6" w:rsidP="00254BE6">
      <w:pPr>
        <w:pStyle w:val="NormalWeb"/>
        <w:ind w:left="567" w:hanging="567"/>
      </w:pPr>
      <w:r>
        <w:t xml:space="preserve"> row4                   column=customers:zip, timestamp=2024-01-15T14:36:15.363, value=9</w:t>
      </w:r>
    </w:p>
    <w:p w14:paraId="040065AB" w14:textId="77777777" w:rsidR="00254BE6" w:rsidRDefault="00254BE6" w:rsidP="00254BE6">
      <w:pPr>
        <w:pStyle w:val="NormalWeb"/>
        <w:ind w:left="567" w:hanging="567"/>
      </w:pPr>
      <w:r>
        <w:t xml:space="preserve">                        0008                                                            </w:t>
      </w:r>
    </w:p>
    <w:p w14:paraId="1E48F803" w14:textId="77777777" w:rsidR="00254BE6" w:rsidRDefault="00254BE6" w:rsidP="00254BE6">
      <w:pPr>
        <w:pStyle w:val="NormalWeb"/>
        <w:ind w:left="567" w:hanging="567"/>
      </w:pPr>
      <w:r>
        <w:t xml:space="preserve"> row4                   column=orders:customerid, timestamp=2024-01-15T14:47:07.611, val</w:t>
      </w:r>
    </w:p>
    <w:p w14:paraId="705F48FA" w14:textId="77777777" w:rsidR="00254BE6" w:rsidRDefault="00254BE6" w:rsidP="00254BE6">
      <w:pPr>
        <w:pStyle w:val="NormalWeb"/>
        <w:ind w:left="567" w:hanging="567"/>
      </w:pPr>
      <w:r>
        <w:t xml:space="preserve">                        ue=4                                                            </w:t>
      </w:r>
    </w:p>
    <w:p w14:paraId="127FA060" w14:textId="77777777" w:rsidR="00254BE6" w:rsidRDefault="00254BE6" w:rsidP="00254BE6">
      <w:pPr>
        <w:pStyle w:val="NormalWeb"/>
        <w:ind w:left="567" w:hanging="567"/>
      </w:pPr>
      <w:r>
        <w:lastRenderedPageBreak/>
        <w:t xml:space="preserve"> row4                   column=orders:orderdate, timestamp=2024-01-15T14:47:53.802, valu</w:t>
      </w:r>
    </w:p>
    <w:p w14:paraId="45383899" w14:textId="77777777" w:rsidR="00254BE6" w:rsidRDefault="00254BE6" w:rsidP="00254BE6">
      <w:pPr>
        <w:pStyle w:val="NormalWeb"/>
        <w:ind w:left="567" w:hanging="567"/>
      </w:pPr>
      <w:r>
        <w:t xml:space="preserve">                        e=2003-08-13                                                    </w:t>
      </w:r>
    </w:p>
    <w:p w14:paraId="18E0287D" w14:textId="77777777" w:rsidR="00254BE6" w:rsidRDefault="00254BE6" w:rsidP="00254BE6">
      <w:pPr>
        <w:pStyle w:val="NormalWeb"/>
        <w:ind w:left="567" w:hanging="567"/>
      </w:pPr>
      <w:r>
        <w:t xml:space="preserve"> row4                   column=orders:orderid, timestamp=2024-01-15T14:46:56.174, value=</w:t>
      </w:r>
    </w:p>
    <w:p w14:paraId="6A7E1441" w14:textId="77777777" w:rsidR="00254BE6" w:rsidRDefault="00254BE6" w:rsidP="00254BE6">
      <w:pPr>
        <w:pStyle w:val="NormalWeb"/>
        <w:ind w:left="567" w:hanging="567"/>
      </w:pPr>
      <w:r>
        <w:t xml:space="preserve">                        abc135                                                          </w:t>
      </w:r>
    </w:p>
    <w:p w14:paraId="01DC0172" w14:textId="77777777" w:rsidR="00254BE6" w:rsidRDefault="00254BE6" w:rsidP="00254BE6">
      <w:pPr>
        <w:pStyle w:val="NormalWeb"/>
        <w:ind w:left="567" w:hanging="567"/>
      </w:pPr>
      <w:r>
        <w:t xml:space="preserve"> row4                   column=orders:paid, timestamp=2024-01-15T14:48:04.833, value=N  </w:t>
      </w:r>
    </w:p>
    <w:p w14:paraId="7030213E" w14:textId="77777777" w:rsidR="00254BE6" w:rsidRDefault="00254BE6" w:rsidP="00254BE6">
      <w:pPr>
        <w:pStyle w:val="NormalWeb"/>
        <w:ind w:left="567" w:hanging="567"/>
      </w:pPr>
      <w:r>
        <w:t xml:space="preserve"> row4                   column=orders:productname, timestamp=2024-01-15T14:48:17.333, va</w:t>
      </w:r>
    </w:p>
    <w:p w14:paraId="01783586" w14:textId="77777777" w:rsidR="00254BE6" w:rsidRDefault="00254BE6" w:rsidP="00254BE6">
      <w:pPr>
        <w:pStyle w:val="NormalWeb"/>
        <w:ind w:left="567" w:hanging="567"/>
      </w:pPr>
      <w:r>
        <w:t xml:space="preserve">                        lue=T-Shirt                                                     </w:t>
      </w:r>
    </w:p>
    <w:p w14:paraId="7BAA12BE" w14:textId="77777777" w:rsidR="00254BE6" w:rsidRDefault="00254BE6" w:rsidP="00254BE6">
      <w:pPr>
        <w:pStyle w:val="NormalWeb"/>
        <w:ind w:left="567" w:hanging="567"/>
      </w:pPr>
      <w:r>
        <w:t xml:space="preserve"> row4                   column=products:productdescription, timestamp=2024-01-15T14:48:4</w:t>
      </w:r>
    </w:p>
    <w:p w14:paraId="469E04A7" w14:textId="77777777" w:rsidR="00254BE6" w:rsidRDefault="00254BE6" w:rsidP="00254BE6">
      <w:pPr>
        <w:pStyle w:val="NormalWeb"/>
        <w:ind w:left="567" w:hanging="567"/>
      </w:pPr>
      <w:r>
        <w:t xml:space="preserve">                        6.181, value=red/green striped t-shirt, size LG                 </w:t>
      </w:r>
    </w:p>
    <w:p w14:paraId="372542D3" w14:textId="77777777" w:rsidR="00254BE6" w:rsidRDefault="00254BE6" w:rsidP="00254BE6">
      <w:pPr>
        <w:pStyle w:val="NormalWeb"/>
        <w:ind w:left="567" w:hanging="567"/>
      </w:pPr>
      <w:r>
        <w:t xml:space="preserve"> row4                   column=products:productname, timestamp=2024-01-15T14:48:25.847, </w:t>
      </w:r>
    </w:p>
    <w:p w14:paraId="2B816F6C" w14:textId="77777777" w:rsidR="00254BE6" w:rsidRDefault="00254BE6" w:rsidP="00254BE6">
      <w:pPr>
        <w:pStyle w:val="NormalWeb"/>
        <w:ind w:left="567" w:hanging="567"/>
      </w:pPr>
      <w:r>
        <w:t xml:space="preserve">                        value=T-Shirt                                                   </w:t>
      </w:r>
    </w:p>
    <w:p w14:paraId="1F9C42C0" w14:textId="77777777" w:rsidR="00254BE6" w:rsidRDefault="00254BE6" w:rsidP="00254BE6">
      <w:pPr>
        <w:pStyle w:val="NormalWeb"/>
        <w:ind w:left="567" w:hanging="567"/>
      </w:pPr>
      <w:r>
        <w:t xml:space="preserve"> row5                   column=customers:address, timestamp=2024-01-15T14:38:24.245, val</w:t>
      </w:r>
    </w:p>
    <w:p w14:paraId="48B98249" w14:textId="77777777" w:rsidR="00254BE6" w:rsidRDefault="00254BE6" w:rsidP="00254BE6">
      <w:pPr>
        <w:pStyle w:val="NormalWeb"/>
        <w:ind w:left="567" w:hanging="567"/>
      </w:pPr>
      <w:r>
        <w:t xml:space="preserve">                        ue=1 Evergreen Street                                           </w:t>
      </w:r>
    </w:p>
    <w:p w14:paraId="0FC80FC0" w14:textId="77777777" w:rsidR="00254BE6" w:rsidRDefault="00254BE6" w:rsidP="00254BE6">
      <w:pPr>
        <w:pStyle w:val="NormalWeb"/>
        <w:ind w:left="567" w:hanging="567"/>
      </w:pPr>
      <w:r>
        <w:t xml:space="preserve"> row5                   column=customers:city, timestamp=2024-01-15T14:38:41.338, value=</w:t>
      </w:r>
    </w:p>
    <w:p w14:paraId="0910FB71" w14:textId="77777777" w:rsidR="00254BE6" w:rsidRDefault="00254BE6" w:rsidP="00254BE6">
      <w:pPr>
        <w:pStyle w:val="NormalWeb"/>
        <w:ind w:left="567" w:hanging="567"/>
      </w:pPr>
      <w:r>
        <w:t xml:space="preserve">                        221B Baker Str                                                  </w:t>
      </w:r>
    </w:p>
    <w:p w14:paraId="6B8AC47D" w14:textId="77777777" w:rsidR="00254BE6" w:rsidRDefault="00254BE6" w:rsidP="00254BE6">
      <w:pPr>
        <w:pStyle w:val="NormalWeb"/>
        <w:ind w:left="567" w:hanging="567"/>
      </w:pPr>
      <w:r>
        <w:t xml:space="preserve"> row5                   column=customers:country, timestamp=2024-01-15T14:39:07.233, val</w:t>
      </w:r>
    </w:p>
    <w:p w14:paraId="45A0D038" w14:textId="77777777" w:rsidR="00254BE6" w:rsidRDefault="00254BE6" w:rsidP="00254BE6">
      <w:pPr>
        <w:pStyle w:val="NormalWeb"/>
        <w:ind w:left="567" w:hanging="567"/>
      </w:pPr>
      <w:r>
        <w:t xml:space="preserve">                        ue=UK                                                           </w:t>
      </w:r>
    </w:p>
    <w:p w14:paraId="4560C1E5" w14:textId="77777777" w:rsidR="00254BE6" w:rsidRDefault="00254BE6" w:rsidP="00254BE6">
      <w:pPr>
        <w:pStyle w:val="NormalWeb"/>
        <w:ind w:left="567" w:hanging="567"/>
      </w:pPr>
      <w:r>
        <w:t xml:space="preserve"> row5                   column=customers:customerid, timestamp=2024-01-15T14:37:43.227, </w:t>
      </w:r>
    </w:p>
    <w:p w14:paraId="2BFB47F5" w14:textId="77777777" w:rsidR="00254BE6" w:rsidRDefault="00254BE6" w:rsidP="00254BE6">
      <w:pPr>
        <w:pStyle w:val="NormalWeb"/>
        <w:ind w:left="567" w:hanging="567"/>
      </w:pPr>
      <w:r>
        <w:t xml:space="preserve">                        value=5                                                         </w:t>
      </w:r>
    </w:p>
    <w:p w14:paraId="62044CB5" w14:textId="77777777" w:rsidR="00254BE6" w:rsidRDefault="00254BE6" w:rsidP="00254BE6">
      <w:pPr>
        <w:pStyle w:val="NormalWeb"/>
        <w:ind w:left="567" w:hanging="567"/>
      </w:pPr>
      <w:r>
        <w:t xml:space="preserve"> row5                   column=customers:email, timestamp=2024-01-15T14:39:21.714, value</w:t>
      </w:r>
    </w:p>
    <w:p w14:paraId="59FF9943" w14:textId="77777777" w:rsidR="00254BE6" w:rsidRDefault="00254BE6" w:rsidP="00254BE6">
      <w:pPr>
        <w:pStyle w:val="NormalWeb"/>
        <w:ind w:left="567" w:hanging="567"/>
      </w:pPr>
      <w:r>
        <w:t xml:space="preserve">                        =sholmes@gmail.com                                              </w:t>
      </w:r>
    </w:p>
    <w:p w14:paraId="3DA7938E" w14:textId="77777777" w:rsidR="00254BE6" w:rsidRDefault="00254BE6" w:rsidP="00254BE6">
      <w:pPr>
        <w:pStyle w:val="NormalWeb"/>
        <w:ind w:left="567" w:hanging="567"/>
      </w:pPr>
      <w:r>
        <w:t xml:space="preserve"> row5                   column=customers:firstname, timestamp=2024-01-15T14:37:53.697, v</w:t>
      </w:r>
    </w:p>
    <w:p w14:paraId="60D47DDC" w14:textId="77777777" w:rsidR="00254BE6" w:rsidRDefault="00254BE6" w:rsidP="00254BE6">
      <w:pPr>
        <w:pStyle w:val="NormalWeb"/>
        <w:ind w:left="567" w:hanging="567"/>
      </w:pPr>
      <w:r>
        <w:t xml:space="preserve">                        alue=Sherlock                                                   </w:t>
      </w:r>
    </w:p>
    <w:p w14:paraId="52ED4181" w14:textId="77777777" w:rsidR="00254BE6" w:rsidRDefault="00254BE6" w:rsidP="00254BE6">
      <w:pPr>
        <w:pStyle w:val="NormalWeb"/>
        <w:ind w:left="567" w:hanging="567"/>
      </w:pPr>
      <w:r>
        <w:lastRenderedPageBreak/>
        <w:t xml:space="preserve"> row5                   column=customers:lastname, timestamp=2024-01-15T14:38:05.939, va</w:t>
      </w:r>
    </w:p>
    <w:p w14:paraId="72F6D0DF" w14:textId="77777777" w:rsidR="00254BE6" w:rsidRDefault="00254BE6" w:rsidP="00254BE6">
      <w:pPr>
        <w:pStyle w:val="NormalWeb"/>
        <w:ind w:left="567" w:hanging="567"/>
      </w:pPr>
      <w:r>
        <w:t xml:space="preserve">                        lue=Holmes                                                      </w:t>
      </w:r>
    </w:p>
    <w:p w14:paraId="01B7E125" w14:textId="77777777" w:rsidR="00254BE6" w:rsidRDefault="00254BE6" w:rsidP="00254BE6">
      <w:pPr>
        <w:pStyle w:val="NormalWeb"/>
        <w:ind w:left="567" w:hanging="567"/>
      </w:pPr>
      <w:r>
        <w:t xml:space="preserve"> row5                   column=customers:phone, timestamp=2024-01-15T14:39:43.956, value</w:t>
      </w:r>
    </w:p>
    <w:p w14:paraId="0644EBBD" w14:textId="77777777" w:rsidR="00254BE6" w:rsidRDefault="00254BE6" w:rsidP="00254BE6">
      <w:pPr>
        <w:pStyle w:val="NormalWeb"/>
        <w:ind w:left="567" w:hanging="567"/>
      </w:pPr>
      <w:r>
        <w:t xml:space="preserve">                        =+44 20 7224 3688                                               </w:t>
      </w:r>
    </w:p>
    <w:p w14:paraId="1D1453FB" w14:textId="77777777" w:rsidR="00254BE6" w:rsidRDefault="00254BE6" w:rsidP="00254BE6">
      <w:pPr>
        <w:pStyle w:val="NormalWeb"/>
        <w:ind w:left="567" w:hanging="567"/>
      </w:pPr>
      <w:r>
        <w:t xml:space="preserve"> row5                   column=customers:zip, timestamp=2024-01-15T14:38:57.822, value=N</w:t>
      </w:r>
    </w:p>
    <w:p w14:paraId="2FE695FF" w14:textId="77777777" w:rsidR="00254BE6" w:rsidRDefault="00254BE6" w:rsidP="00254BE6">
      <w:pPr>
        <w:pStyle w:val="NormalWeb"/>
        <w:ind w:left="567" w:hanging="567"/>
      </w:pPr>
      <w:r>
        <w:t xml:space="preserve">                        W1 6XE                                                          </w:t>
      </w:r>
    </w:p>
    <w:p w14:paraId="3C152FB7" w14:textId="77777777" w:rsidR="00254BE6" w:rsidRDefault="00254BE6" w:rsidP="00254BE6">
      <w:pPr>
        <w:pStyle w:val="NormalWeb"/>
        <w:ind w:left="567" w:hanging="567"/>
      </w:pPr>
      <w:r>
        <w:t xml:space="preserve"> row5                   column=orders:customerid, timestamp=2024-01-15T14:49:20.643, val</w:t>
      </w:r>
    </w:p>
    <w:p w14:paraId="13D45A09" w14:textId="77777777" w:rsidR="00254BE6" w:rsidRDefault="00254BE6" w:rsidP="00254BE6">
      <w:pPr>
        <w:pStyle w:val="NormalWeb"/>
        <w:ind w:left="567" w:hanging="567"/>
      </w:pPr>
      <w:r>
        <w:t xml:space="preserve">                        ue=5                                                            </w:t>
      </w:r>
    </w:p>
    <w:p w14:paraId="548EBF45" w14:textId="77777777" w:rsidR="00254BE6" w:rsidRDefault="00254BE6" w:rsidP="00254BE6">
      <w:pPr>
        <w:pStyle w:val="NormalWeb"/>
        <w:ind w:left="567" w:hanging="567"/>
      </w:pPr>
      <w:r>
        <w:t xml:space="preserve"> row5                   column=orders:orderdate, timestamp=2024-01-15T14:49:33.678, valu</w:t>
      </w:r>
    </w:p>
    <w:p w14:paraId="034C9628" w14:textId="77777777" w:rsidR="00254BE6" w:rsidRDefault="00254BE6" w:rsidP="00254BE6">
      <w:pPr>
        <w:pStyle w:val="NormalWeb"/>
        <w:ind w:left="567" w:hanging="567"/>
      </w:pPr>
      <w:r>
        <w:t xml:space="preserve">                        e=2009-12-25                                                    </w:t>
      </w:r>
    </w:p>
    <w:p w14:paraId="2C293913" w14:textId="77777777" w:rsidR="00254BE6" w:rsidRDefault="00254BE6" w:rsidP="00254BE6">
      <w:pPr>
        <w:pStyle w:val="NormalWeb"/>
        <w:ind w:left="567" w:hanging="567"/>
      </w:pPr>
      <w:r>
        <w:t xml:space="preserve"> row5                   column=orders:orderid, timestamp=2024-01-15T14:49:11.150, value=</w:t>
      </w:r>
    </w:p>
    <w:p w14:paraId="447F5EC1" w14:textId="77777777" w:rsidR="00254BE6" w:rsidRDefault="00254BE6" w:rsidP="00254BE6">
      <w:pPr>
        <w:pStyle w:val="NormalWeb"/>
        <w:ind w:left="567" w:hanging="567"/>
      </w:pPr>
      <w:r>
        <w:t xml:space="preserve">                        abc246                                                          </w:t>
      </w:r>
    </w:p>
    <w:p w14:paraId="6562DC37" w14:textId="77777777" w:rsidR="00254BE6" w:rsidRDefault="00254BE6" w:rsidP="00254BE6">
      <w:pPr>
        <w:pStyle w:val="NormalWeb"/>
        <w:ind w:left="567" w:hanging="567"/>
      </w:pPr>
      <w:r>
        <w:t xml:space="preserve"> row5                   column=orders:paymentdate, timestamp=2024-01-15T14:49:44.427, va</w:t>
      </w:r>
    </w:p>
    <w:p w14:paraId="1CA71C79" w14:textId="77777777" w:rsidR="00254BE6" w:rsidRDefault="00254BE6" w:rsidP="00254BE6">
      <w:pPr>
        <w:pStyle w:val="NormalWeb"/>
        <w:ind w:left="567" w:hanging="567"/>
      </w:pPr>
      <w:r>
        <w:t xml:space="preserve">                        lue=2009-12-25                                                  </w:t>
      </w:r>
    </w:p>
    <w:p w14:paraId="51FC1669" w14:textId="77777777" w:rsidR="00254BE6" w:rsidRDefault="00254BE6" w:rsidP="00254BE6">
      <w:pPr>
        <w:pStyle w:val="NormalWeb"/>
        <w:ind w:left="567" w:hanging="567"/>
      </w:pPr>
      <w:r>
        <w:t xml:space="preserve"> row5                   column=products:productdescription, timestamp=2024-01-15T14:50:3</w:t>
      </w:r>
    </w:p>
    <w:p w14:paraId="4EF4ACC9" w14:textId="77777777" w:rsidR="00254BE6" w:rsidRDefault="00254BE6" w:rsidP="00254BE6">
      <w:pPr>
        <w:pStyle w:val="NormalWeb"/>
        <w:ind w:left="567" w:hanging="567"/>
      </w:pPr>
      <w:r>
        <w:t xml:space="preserve">                        8.180, value=white t-shirt, size MED                            </w:t>
      </w:r>
    </w:p>
    <w:p w14:paraId="1B95716A" w14:textId="77777777" w:rsidR="00254BE6" w:rsidRDefault="00254BE6" w:rsidP="00254BE6">
      <w:pPr>
        <w:pStyle w:val="NormalWeb"/>
        <w:ind w:left="567" w:hanging="567"/>
      </w:pPr>
      <w:r>
        <w:t xml:space="preserve"> row5                   column=products:productname, timestamp=2024-01-15T14:50:06.346, </w:t>
      </w:r>
    </w:p>
    <w:p w14:paraId="4F2CB38B" w14:textId="77777777" w:rsidR="00254BE6" w:rsidRDefault="00254BE6" w:rsidP="00254BE6">
      <w:pPr>
        <w:pStyle w:val="NormalWeb"/>
        <w:ind w:left="567" w:hanging="567"/>
      </w:pPr>
      <w:r>
        <w:t xml:space="preserve">                        value=T-Shirt                                                   </w:t>
      </w:r>
    </w:p>
    <w:p w14:paraId="00F0B2A4" w14:textId="77777777" w:rsidR="00254BE6" w:rsidRDefault="00254BE6" w:rsidP="00254BE6">
      <w:pPr>
        <w:pStyle w:val="NormalWeb"/>
        <w:ind w:left="567" w:hanging="567"/>
      </w:pPr>
      <w:r>
        <w:t>5 row(s)</w:t>
      </w:r>
    </w:p>
    <w:p w14:paraId="2D01FA92" w14:textId="77777777" w:rsidR="00254BE6" w:rsidRDefault="00254BE6" w:rsidP="00254BE6">
      <w:pPr>
        <w:pStyle w:val="NormalWeb"/>
        <w:ind w:left="567" w:hanging="567"/>
      </w:pPr>
      <w:r>
        <w:t xml:space="preserve">Took 0.0998 seconds                                                                     </w:t>
      </w:r>
    </w:p>
    <w:p w14:paraId="3FF68756" w14:textId="77777777" w:rsidR="00254BE6" w:rsidRDefault="00254BE6" w:rsidP="00254BE6">
      <w:pPr>
        <w:pStyle w:val="NormalWeb"/>
        <w:ind w:left="567" w:hanging="567"/>
      </w:pPr>
      <w:r>
        <w:t>hbase:107:0&gt; describe 'ecom'</w:t>
      </w:r>
    </w:p>
    <w:p w14:paraId="6FB2BA7B" w14:textId="77777777" w:rsidR="00254BE6" w:rsidRDefault="00254BE6" w:rsidP="00254BE6">
      <w:pPr>
        <w:pStyle w:val="NormalWeb"/>
        <w:ind w:left="567" w:hanging="567"/>
      </w:pPr>
      <w:r>
        <w:t xml:space="preserve">Table ecom is ENABLED                                                                   </w:t>
      </w:r>
    </w:p>
    <w:p w14:paraId="36A8E6BD" w14:textId="77777777" w:rsidR="00254BE6" w:rsidRDefault="00254BE6" w:rsidP="00254BE6">
      <w:pPr>
        <w:pStyle w:val="NormalWeb"/>
        <w:ind w:left="567" w:hanging="567"/>
      </w:pPr>
      <w:r>
        <w:t xml:space="preserve">ecom                                                                                    </w:t>
      </w:r>
    </w:p>
    <w:p w14:paraId="08A8A36D" w14:textId="77777777" w:rsidR="00254BE6" w:rsidRDefault="00254BE6" w:rsidP="00254BE6">
      <w:pPr>
        <w:pStyle w:val="NormalWeb"/>
        <w:ind w:left="567" w:hanging="567"/>
      </w:pPr>
      <w:r>
        <w:lastRenderedPageBreak/>
        <w:t xml:space="preserve">COLUMN FAMILIES DESCRIPTION                                                             </w:t>
      </w:r>
    </w:p>
    <w:p w14:paraId="48923A01" w14:textId="77777777" w:rsidR="00254BE6" w:rsidRDefault="00254BE6" w:rsidP="00254BE6">
      <w:pPr>
        <w:pStyle w:val="NormalWeb"/>
        <w:ind w:left="567" w:hanging="567"/>
      </w:pPr>
      <w:r>
        <w:t>{NAME =&gt; 'customers', BLOOMFILTER =&gt; 'ROW', IN_MEMORY =&gt; 'false', VERSIONS =&gt; '1', KEEP_</w:t>
      </w:r>
    </w:p>
    <w:p w14:paraId="2CC8150D" w14:textId="77777777" w:rsidR="00254BE6" w:rsidRDefault="00254BE6" w:rsidP="00254BE6">
      <w:pPr>
        <w:pStyle w:val="NormalWeb"/>
        <w:ind w:left="567" w:hanging="567"/>
      </w:pPr>
      <w:r>
        <w:t>DELETED_CELLS =&gt; 'FALSE', DATA_BLOCK_ENCODING =&gt; 'NONE', COMPRESSION =&gt; 'NONE', TTL =&gt; '</w:t>
      </w:r>
    </w:p>
    <w:p w14:paraId="12DC61A7" w14:textId="77777777" w:rsidR="00254BE6" w:rsidRDefault="00254BE6" w:rsidP="00254BE6">
      <w:pPr>
        <w:pStyle w:val="NormalWeb"/>
        <w:ind w:left="567" w:hanging="567"/>
      </w:pPr>
      <w:r>
        <w:t>FOREVER', MIN_VERSIONS =&gt; '0', BLOCKCACHE =&gt; 'true', BLOCKSIZE =&gt; '65536', REPLICATION_S</w:t>
      </w:r>
    </w:p>
    <w:p w14:paraId="2B9AF38C" w14:textId="77777777" w:rsidR="00254BE6" w:rsidRDefault="00254BE6" w:rsidP="00254BE6">
      <w:pPr>
        <w:pStyle w:val="NormalWeb"/>
        <w:ind w:left="567" w:hanging="567"/>
      </w:pPr>
      <w:r>
        <w:t xml:space="preserve">COPE =&gt; '0'}                                                                            </w:t>
      </w:r>
    </w:p>
    <w:p w14:paraId="727E1E51" w14:textId="77777777" w:rsidR="00254BE6" w:rsidRDefault="00254BE6" w:rsidP="00254BE6">
      <w:pPr>
        <w:pStyle w:val="NormalWeb"/>
        <w:ind w:left="567" w:hanging="567"/>
      </w:pPr>
    </w:p>
    <w:p w14:paraId="6B5E0F2C" w14:textId="77777777" w:rsidR="00254BE6" w:rsidRDefault="00254BE6" w:rsidP="00254BE6">
      <w:pPr>
        <w:pStyle w:val="NormalWeb"/>
        <w:ind w:left="567" w:hanging="567"/>
      </w:pPr>
      <w:r>
        <w:t>{NAME =&gt; 'order_details', BLOOMFILTER =&gt; 'ROW', IN_MEMORY =&gt; 'false', VERSIONS =&gt; '1', K</w:t>
      </w:r>
    </w:p>
    <w:p w14:paraId="1278EDAB" w14:textId="77777777" w:rsidR="00254BE6" w:rsidRDefault="00254BE6" w:rsidP="00254BE6">
      <w:pPr>
        <w:pStyle w:val="NormalWeb"/>
        <w:ind w:left="567" w:hanging="567"/>
      </w:pPr>
      <w:r>
        <w:t xml:space="preserve">EEP_DELETED_CELLS =&gt; 'FALSE', DATA_BLOCK_ENCODING =&gt; 'NONE', COMPRESSION =&gt; 'NONE', TTL </w:t>
      </w:r>
    </w:p>
    <w:p w14:paraId="44427524" w14:textId="77777777" w:rsidR="00254BE6" w:rsidRDefault="00254BE6" w:rsidP="00254BE6">
      <w:pPr>
        <w:pStyle w:val="NormalWeb"/>
        <w:ind w:left="567" w:hanging="567"/>
      </w:pPr>
      <w:r>
        <w:t>=&gt; 'FOREVER', MIN_VERSIONS =&gt; '0', BLOCKCACHE =&gt; 'true', BLOCKSIZE =&gt; '65536', REPLICATI</w:t>
      </w:r>
    </w:p>
    <w:p w14:paraId="4494AC83" w14:textId="77777777" w:rsidR="00254BE6" w:rsidRDefault="00254BE6" w:rsidP="00254BE6">
      <w:pPr>
        <w:pStyle w:val="NormalWeb"/>
        <w:ind w:left="567" w:hanging="567"/>
      </w:pPr>
      <w:r>
        <w:t xml:space="preserve">ON_SCOPE =&gt; '0'}                                                                        </w:t>
      </w:r>
    </w:p>
    <w:p w14:paraId="16AAED8B" w14:textId="77777777" w:rsidR="00254BE6" w:rsidRDefault="00254BE6" w:rsidP="00254BE6">
      <w:pPr>
        <w:pStyle w:val="NormalWeb"/>
        <w:ind w:left="567" w:hanging="567"/>
      </w:pPr>
    </w:p>
    <w:p w14:paraId="366799B4" w14:textId="77777777" w:rsidR="00254BE6" w:rsidRDefault="00254BE6" w:rsidP="00254BE6">
      <w:pPr>
        <w:pStyle w:val="NormalWeb"/>
        <w:ind w:left="567" w:hanging="567"/>
      </w:pPr>
      <w:r>
        <w:t>{NAME =&gt; 'orders', BLOOMFILTER =&gt; 'ROW', IN_MEMORY =&gt; 'false', VERSIONS =&gt; '1', KEEP_DEL</w:t>
      </w:r>
    </w:p>
    <w:p w14:paraId="3F806EAD" w14:textId="77777777" w:rsidR="00254BE6" w:rsidRDefault="00254BE6" w:rsidP="00254BE6">
      <w:pPr>
        <w:pStyle w:val="NormalWeb"/>
        <w:ind w:left="567" w:hanging="567"/>
      </w:pPr>
      <w:r>
        <w:t>ETED_CELLS =&gt; 'FALSE', DATA_BLOCK_ENCODING =&gt; 'NONE', COMPRESSION =&gt; 'NONE', TTL =&gt; 'FOR</w:t>
      </w:r>
    </w:p>
    <w:p w14:paraId="3D22A5FC" w14:textId="77777777" w:rsidR="00254BE6" w:rsidRDefault="00254BE6" w:rsidP="00254BE6">
      <w:pPr>
        <w:pStyle w:val="NormalWeb"/>
        <w:ind w:left="567" w:hanging="567"/>
      </w:pPr>
      <w:r>
        <w:t>EVER', MIN_VERSIONS =&gt; '0', BLOCKCACHE =&gt; 'true', BLOCKSIZE =&gt; '65536', REPLICATION_SCOP</w:t>
      </w:r>
    </w:p>
    <w:p w14:paraId="754684CB" w14:textId="77777777" w:rsidR="00254BE6" w:rsidRDefault="00254BE6" w:rsidP="00254BE6">
      <w:pPr>
        <w:pStyle w:val="NormalWeb"/>
        <w:ind w:left="567" w:hanging="567"/>
      </w:pPr>
      <w:r>
        <w:t xml:space="preserve">E =&gt; '0'}                                                                               </w:t>
      </w:r>
    </w:p>
    <w:p w14:paraId="2D614E31" w14:textId="77777777" w:rsidR="00254BE6" w:rsidRDefault="00254BE6" w:rsidP="00254BE6">
      <w:pPr>
        <w:pStyle w:val="NormalWeb"/>
        <w:ind w:left="567" w:hanging="567"/>
      </w:pPr>
    </w:p>
    <w:p w14:paraId="09017DC1" w14:textId="77777777" w:rsidR="00254BE6" w:rsidRDefault="00254BE6" w:rsidP="00254BE6">
      <w:pPr>
        <w:pStyle w:val="NormalWeb"/>
        <w:ind w:left="567" w:hanging="567"/>
      </w:pPr>
      <w:r>
        <w:t>{NAME =&gt; 'products', BLOOMFILTER =&gt; 'ROW', IN_MEMORY =&gt; 'false', VERSIONS =&gt; '1', KEEP_D</w:t>
      </w:r>
    </w:p>
    <w:p w14:paraId="19420153" w14:textId="77777777" w:rsidR="00254BE6" w:rsidRDefault="00254BE6" w:rsidP="00254BE6">
      <w:pPr>
        <w:pStyle w:val="NormalWeb"/>
        <w:ind w:left="567" w:hanging="567"/>
      </w:pPr>
      <w:r>
        <w:t>ELETED_CELLS =&gt; 'FALSE', DATA_BLOCK_ENCODING =&gt; 'NONE', COMPRESSION =&gt; 'NONE', TTL =&gt; 'F</w:t>
      </w:r>
    </w:p>
    <w:p w14:paraId="14398713" w14:textId="77777777" w:rsidR="00254BE6" w:rsidRDefault="00254BE6" w:rsidP="00254BE6">
      <w:pPr>
        <w:pStyle w:val="NormalWeb"/>
        <w:ind w:left="567" w:hanging="567"/>
      </w:pPr>
      <w:r>
        <w:lastRenderedPageBreak/>
        <w:t>OREVER', MIN_VERSIONS =&gt; '0', BLOCKCACHE =&gt; 'true', BLOCKSIZE =&gt; '65536', REPLICATION_SC</w:t>
      </w:r>
    </w:p>
    <w:p w14:paraId="7DFFA709" w14:textId="77777777" w:rsidR="00254BE6" w:rsidRDefault="00254BE6" w:rsidP="00254BE6">
      <w:pPr>
        <w:pStyle w:val="NormalWeb"/>
        <w:ind w:left="567" w:hanging="567"/>
      </w:pPr>
      <w:r>
        <w:t xml:space="preserve">OPE =&gt; '0'}                                                                             </w:t>
      </w:r>
    </w:p>
    <w:p w14:paraId="53B7FAE1" w14:textId="77777777" w:rsidR="00254BE6" w:rsidRDefault="00254BE6" w:rsidP="00254BE6">
      <w:pPr>
        <w:pStyle w:val="NormalWeb"/>
        <w:ind w:left="567" w:hanging="567"/>
      </w:pPr>
    </w:p>
    <w:p w14:paraId="54207842" w14:textId="77777777" w:rsidR="00254BE6" w:rsidRDefault="00254BE6" w:rsidP="00254BE6">
      <w:pPr>
        <w:pStyle w:val="NormalWeb"/>
        <w:ind w:left="567" w:hanging="567"/>
      </w:pPr>
      <w:r>
        <w:t>4 row(s)</w:t>
      </w:r>
    </w:p>
    <w:p w14:paraId="7CB252BD" w14:textId="77777777" w:rsidR="00254BE6" w:rsidRDefault="00254BE6" w:rsidP="00254BE6">
      <w:pPr>
        <w:pStyle w:val="NormalWeb"/>
        <w:ind w:left="567" w:hanging="567"/>
      </w:pPr>
      <w:r>
        <w:t>Quota is disabled</w:t>
      </w:r>
    </w:p>
    <w:p w14:paraId="601D29E6" w14:textId="77777777" w:rsidR="00254BE6" w:rsidRDefault="00254BE6" w:rsidP="00254BE6">
      <w:pPr>
        <w:pStyle w:val="NormalWeb"/>
        <w:ind w:left="567" w:hanging="567"/>
      </w:pPr>
      <w:r>
        <w:t xml:space="preserve">Took 0.0895 seconds                                                                     </w:t>
      </w:r>
    </w:p>
    <w:p w14:paraId="59DD4587" w14:textId="77777777" w:rsidR="00254BE6" w:rsidRDefault="00254BE6" w:rsidP="00254BE6">
      <w:pPr>
        <w:pStyle w:val="NormalWeb"/>
        <w:ind w:left="567" w:hanging="567"/>
      </w:pPr>
      <w:r>
        <w:t>hbase:108:0&gt; count 'ecom'</w:t>
      </w:r>
    </w:p>
    <w:p w14:paraId="18C1383E" w14:textId="77777777" w:rsidR="00254BE6" w:rsidRDefault="00254BE6" w:rsidP="00254BE6">
      <w:pPr>
        <w:pStyle w:val="NormalWeb"/>
        <w:ind w:left="567" w:hanging="567"/>
      </w:pPr>
      <w:r>
        <w:t>5 row(s)</w:t>
      </w:r>
    </w:p>
    <w:p w14:paraId="47976117" w14:textId="77777777" w:rsidR="00254BE6" w:rsidRDefault="00254BE6" w:rsidP="00254BE6">
      <w:pPr>
        <w:pStyle w:val="NormalWeb"/>
        <w:ind w:left="567" w:hanging="567"/>
      </w:pPr>
      <w:r>
        <w:t xml:space="preserve">Took 0.0189 seconds                                                                     </w:t>
      </w:r>
    </w:p>
    <w:p w14:paraId="15747C89" w14:textId="77777777" w:rsidR="00254BE6" w:rsidRDefault="00254BE6" w:rsidP="00254BE6">
      <w:pPr>
        <w:pStyle w:val="NormalWeb"/>
        <w:ind w:left="567" w:hanging="567"/>
      </w:pPr>
      <w:r>
        <w:t>=&gt; 5</w:t>
      </w:r>
    </w:p>
    <w:p w14:paraId="30DA4AB1" w14:textId="77777777" w:rsidR="00254BE6" w:rsidRDefault="00254BE6" w:rsidP="00254BE6">
      <w:pPr>
        <w:pStyle w:val="NormalWeb"/>
        <w:ind w:left="567" w:hanging="567"/>
      </w:pPr>
      <w:r>
        <w:t xml:space="preserve">hbase:109:0&gt; exit </w:t>
      </w:r>
    </w:p>
    <w:p w14:paraId="4170479C" w14:textId="77777777" w:rsidR="00254BE6" w:rsidRDefault="00254BE6" w:rsidP="00254BE6">
      <w:pPr>
        <w:pStyle w:val="NormalWeb"/>
        <w:ind w:left="567" w:hanging="567"/>
      </w:pPr>
      <w:r>
        <w:t>]0;codio@tigerpeople-henrypablo: ~/workspace codio@tigerpeople-henrypablo:~/workspace$ exit</w:t>
      </w:r>
    </w:p>
    <w:p w14:paraId="0B780750" w14:textId="77777777" w:rsidR="00254BE6" w:rsidRDefault="00254BE6" w:rsidP="00254BE6">
      <w:pPr>
        <w:pStyle w:val="NormalWeb"/>
        <w:ind w:left="567" w:hanging="567"/>
      </w:pPr>
      <w:r>
        <w:t>exit</w:t>
      </w:r>
    </w:p>
    <w:p w14:paraId="16BD4129" w14:textId="77777777" w:rsidR="00254BE6" w:rsidRDefault="00254BE6" w:rsidP="00254BE6">
      <w:pPr>
        <w:pStyle w:val="NormalWeb"/>
        <w:ind w:left="567" w:hanging="567"/>
      </w:pPr>
    </w:p>
    <w:p w14:paraId="204E16CD" w14:textId="7579851A" w:rsidR="00254BE6" w:rsidRPr="00254BE6" w:rsidRDefault="00254BE6" w:rsidP="00254BE6">
      <w:pPr>
        <w:pStyle w:val="NormalWeb"/>
        <w:ind w:left="567" w:hanging="567"/>
      </w:pPr>
      <w:r>
        <w:t>Script done on 2024-01-15 14:54:01-0500</w:t>
      </w:r>
    </w:p>
    <w:p w14:paraId="32F47DBF" w14:textId="77777777" w:rsidR="00BD7BEC" w:rsidRDefault="00BD7BEC" w:rsidP="007E23E6">
      <w:pPr>
        <w:pStyle w:val="NormalWeb"/>
        <w:spacing w:line="480" w:lineRule="auto"/>
        <w:ind w:left="567" w:hanging="567"/>
      </w:pPr>
    </w:p>
    <w:p w14:paraId="0B3F53EB" w14:textId="77777777" w:rsidR="007E23E6" w:rsidRPr="001F7232" w:rsidRDefault="007E23E6" w:rsidP="001F7232">
      <w:pPr>
        <w:spacing w:line="480" w:lineRule="auto"/>
        <w:ind w:left="720" w:hanging="720"/>
        <w:rPr>
          <w:rFonts w:ascii="Times New Roman" w:hAnsi="Times New Roman" w:cs="Times New Roman"/>
          <w:b/>
          <w:bCs/>
        </w:rPr>
      </w:pPr>
    </w:p>
    <w:p w14:paraId="56DA206F" w14:textId="64E5E3D0" w:rsidR="00600A29" w:rsidRPr="001F7232" w:rsidRDefault="00600A29" w:rsidP="00142BC4">
      <w:pPr>
        <w:rPr>
          <w:rFonts w:ascii="Times New Roman" w:hAnsi="Times New Roman" w:cs="Times New Roman"/>
          <w:b/>
          <w:bCs/>
        </w:rPr>
      </w:pPr>
    </w:p>
    <w:sectPr w:rsidR="00600A29" w:rsidRPr="001F7232">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CABBB" w14:textId="77777777" w:rsidR="00E57311" w:rsidRDefault="00E57311">
      <w:r>
        <w:separator/>
      </w:r>
    </w:p>
  </w:endnote>
  <w:endnote w:type="continuationSeparator" w:id="0">
    <w:p w14:paraId="68521572" w14:textId="77777777" w:rsidR="00E57311" w:rsidRDefault="00E5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20990" w14:textId="77777777" w:rsidR="00E57311" w:rsidRDefault="00E57311">
      <w:r>
        <w:separator/>
      </w:r>
    </w:p>
  </w:footnote>
  <w:footnote w:type="continuationSeparator" w:id="0">
    <w:p w14:paraId="6062DE5C" w14:textId="77777777" w:rsidR="00E57311" w:rsidRDefault="00E573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561E64A" w:rsidR="00C95F56"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9B6D2F">
      <w:rPr>
        <w:noProof/>
        <w:color w:val="000000"/>
      </w:rPr>
      <w:t>1</w:t>
    </w:r>
    <w:r>
      <w:rPr>
        <w:color w:val="000000"/>
      </w:rPr>
      <w:fldChar w:fldCharType="end"/>
    </w:r>
  </w:p>
  <w:p w14:paraId="0000002A" w14:textId="77777777" w:rsidR="00C95F56" w:rsidRDefault="00C95F56">
    <w:pPr>
      <w:pBdr>
        <w:top w:val="nil"/>
        <w:left w:val="nil"/>
        <w:bottom w:val="nil"/>
        <w:right w:val="nil"/>
        <w:between w:val="nil"/>
      </w:pBdr>
      <w:tabs>
        <w:tab w:val="center" w:pos="4680"/>
        <w:tab w:val="right" w:pos="9360"/>
      </w:tabs>
      <w:jc w:val="right"/>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DQ2MDKxMLMwNLRQ0lEKTi0uzszPAykwrQUAnK2oDSwAAAA="/>
  </w:docVars>
  <w:rsids>
    <w:rsidRoot w:val="00C95F56"/>
    <w:rsid w:val="00001532"/>
    <w:rsid w:val="000036D1"/>
    <w:rsid w:val="000331FD"/>
    <w:rsid w:val="00073805"/>
    <w:rsid w:val="000A6F4B"/>
    <w:rsid w:val="000B0C44"/>
    <w:rsid w:val="00126D77"/>
    <w:rsid w:val="00142BC4"/>
    <w:rsid w:val="001B2248"/>
    <w:rsid w:val="001C549D"/>
    <w:rsid w:val="001F59B9"/>
    <w:rsid w:val="001F7232"/>
    <w:rsid w:val="00222F27"/>
    <w:rsid w:val="00243794"/>
    <w:rsid w:val="00254BE6"/>
    <w:rsid w:val="002C081F"/>
    <w:rsid w:val="00307099"/>
    <w:rsid w:val="003263F6"/>
    <w:rsid w:val="00330AAE"/>
    <w:rsid w:val="00331D2F"/>
    <w:rsid w:val="00360115"/>
    <w:rsid w:val="00384C58"/>
    <w:rsid w:val="00384D83"/>
    <w:rsid w:val="003958DB"/>
    <w:rsid w:val="003F6158"/>
    <w:rsid w:val="00442C87"/>
    <w:rsid w:val="0047194C"/>
    <w:rsid w:val="00482744"/>
    <w:rsid w:val="0048695C"/>
    <w:rsid w:val="004E323E"/>
    <w:rsid w:val="005B1BEC"/>
    <w:rsid w:val="00600A29"/>
    <w:rsid w:val="00663BBB"/>
    <w:rsid w:val="006907A9"/>
    <w:rsid w:val="006C472C"/>
    <w:rsid w:val="007054D6"/>
    <w:rsid w:val="00705DF7"/>
    <w:rsid w:val="007718FD"/>
    <w:rsid w:val="0078232E"/>
    <w:rsid w:val="00785C68"/>
    <w:rsid w:val="007B6E1A"/>
    <w:rsid w:val="007C6648"/>
    <w:rsid w:val="007E23E6"/>
    <w:rsid w:val="007E7CE6"/>
    <w:rsid w:val="00801286"/>
    <w:rsid w:val="008368A7"/>
    <w:rsid w:val="008866B1"/>
    <w:rsid w:val="0089731B"/>
    <w:rsid w:val="008B490E"/>
    <w:rsid w:val="008B4CCD"/>
    <w:rsid w:val="008D411C"/>
    <w:rsid w:val="00923AC0"/>
    <w:rsid w:val="0096454E"/>
    <w:rsid w:val="00965DF3"/>
    <w:rsid w:val="009A1EC6"/>
    <w:rsid w:val="009B6D2F"/>
    <w:rsid w:val="009C34A1"/>
    <w:rsid w:val="009D0C04"/>
    <w:rsid w:val="009F5C08"/>
    <w:rsid w:val="00A100A1"/>
    <w:rsid w:val="00A30632"/>
    <w:rsid w:val="00A54FA4"/>
    <w:rsid w:val="00A83646"/>
    <w:rsid w:val="00AC47BA"/>
    <w:rsid w:val="00AC74E8"/>
    <w:rsid w:val="00AF2FAF"/>
    <w:rsid w:val="00B2573F"/>
    <w:rsid w:val="00B63CA8"/>
    <w:rsid w:val="00B704CF"/>
    <w:rsid w:val="00B71A72"/>
    <w:rsid w:val="00B776E3"/>
    <w:rsid w:val="00BC34CC"/>
    <w:rsid w:val="00BD12FD"/>
    <w:rsid w:val="00BD4EB1"/>
    <w:rsid w:val="00BD7BEC"/>
    <w:rsid w:val="00BE747B"/>
    <w:rsid w:val="00C25518"/>
    <w:rsid w:val="00C53A36"/>
    <w:rsid w:val="00C54B0D"/>
    <w:rsid w:val="00C83E30"/>
    <w:rsid w:val="00C87539"/>
    <w:rsid w:val="00C90911"/>
    <w:rsid w:val="00C95F56"/>
    <w:rsid w:val="00C97FA1"/>
    <w:rsid w:val="00CB62C6"/>
    <w:rsid w:val="00D354E6"/>
    <w:rsid w:val="00D462E6"/>
    <w:rsid w:val="00D5662C"/>
    <w:rsid w:val="00D97341"/>
    <w:rsid w:val="00DD5064"/>
    <w:rsid w:val="00DE35DB"/>
    <w:rsid w:val="00E518F6"/>
    <w:rsid w:val="00E57311"/>
    <w:rsid w:val="00EA12C2"/>
    <w:rsid w:val="00EC386D"/>
    <w:rsid w:val="00EF6719"/>
    <w:rsid w:val="00F068F7"/>
    <w:rsid w:val="00F12DD3"/>
    <w:rsid w:val="00F6466B"/>
    <w:rsid w:val="00FA6D4E"/>
    <w:rsid w:val="00FB0DD8"/>
    <w:rsid w:val="00FD7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DE56"/>
  <w15:docId w15:val="{6180A9C7-A49D-441E-AC70-33ADDD78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B6D2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331FD"/>
    <w:rPr>
      <w:color w:val="0000FF" w:themeColor="hyperlink"/>
      <w:u w:val="single"/>
    </w:rPr>
  </w:style>
  <w:style w:type="character" w:styleId="UnresolvedMention">
    <w:name w:val="Unresolved Mention"/>
    <w:basedOn w:val="DefaultParagraphFont"/>
    <w:uiPriority w:val="99"/>
    <w:semiHidden/>
    <w:unhideWhenUsed/>
    <w:rsid w:val="000331FD"/>
    <w:rPr>
      <w:color w:val="605E5C"/>
      <w:shd w:val="clear" w:color="auto" w:fill="E1DFDD"/>
    </w:rPr>
  </w:style>
  <w:style w:type="table" w:styleId="TableGrid">
    <w:name w:val="Table Grid"/>
    <w:basedOn w:val="TableNormal"/>
    <w:uiPriority w:val="39"/>
    <w:rsid w:val="00D973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C34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1F72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8412">
      <w:bodyDiv w:val="1"/>
      <w:marLeft w:val="0"/>
      <w:marRight w:val="0"/>
      <w:marTop w:val="0"/>
      <w:marBottom w:val="0"/>
      <w:divBdr>
        <w:top w:val="none" w:sz="0" w:space="0" w:color="auto"/>
        <w:left w:val="none" w:sz="0" w:space="0" w:color="auto"/>
        <w:bottom w:val="none" w:sz="0" w:space="0" w:color="auto"/>
        <w:right w:val="none" w:sz="0" w:space="0" w:color="auto"/>
      </w:divBdr>
    </w:div>
    <w:div w:id="266934720">
      <w:bodyDiv w:val="1"/>
      <w:marLeft w:val="0"/>
      <w:marRight w:val="0"/>
      <w:marTop w:val="0"/>
      <w:marBottom w:val="0"/>
      <w:divBdr>
        <w:top w:val="none" w:sz="0" w:space="0" w:color="auto"/>
        <w:left w:val="none" w:sz="0" w:space="0" w:color="auto"/>
        <w:bottom w:val="none" w:sz="0" w:space="0" w:color="auto"/>
        <w:right w:val="none" w:sz="0" w:space="0" w:color="auto"/>
      </w:divBdr>
    </w:div>
    <w:div w:id="466167242">
      <w:bodyDiv w:val="1"/>
      <w:marLeft w:val="0"/>
      <w:marRight w:val="0"/>
      <w:marTop w:val="0"/>
      <w:marBottom w:val="0"/>
      <w:divBdr>
        <w:top w:val="none" w:sz="0" w:space="0" w:color="auto"/>
        <w:left w:val="none" w:sz="0" w:space="0" w:color="auto"/>
        <w:bottom w:val="none" w:sz="0" w:space="0" w:color="auto"/>
        <w:right w:val="none" w:sz="0" w:space="0" w:color="auto"/>
      </w:divBdr>
    </w:div>
    <w:div w:id="955603692">
      <w:bodyDiv w:val="1"/>
      <w:marLeft w:val="0"/>
      <w:marRight w:val="0"/>
      <w:marTop w:val="0"/>
      <w:marBottom w:val="0"/>
      <w:divBdr>
        <w:top w:val="none" w:sz="0" w:space="0" w:color="auto"/>
        <w:left w:val="none" w:sz="0" w:space="0" w:color="auto"/>
        <w:bottom w:val="none" w:sz="0" w:space="0" w:color="auto"/>
        <w:right w:val="none" w:sz="0" w:space="0" w:color="auto"/>
      </w:divBdr>
    </w:div>
    <w:div w:id="1064765826">
      <w:bodyDiv w:val="1"/>
      <w:marLeft w:val="0"/>
      <w:marRight w:val="0"/>
      <w:marTop w:val="0"/>
      <w:marBottom w:val="0"/>
      <w:divBdr>
        <w:top w:val="none" w:sz="0" w:space="0" w:color="auto"/>
        <w:left w:val="none" w:sz="0" w:space="0" w:color="auto"/>
        <w:bottom w:val="none" w:sz="0" w:space="0" w:color="auto"/>
        <w:right w:val="none" w:sz="0" w:space="0" w:color="auto"/>
      </w:divBdr>
    </w:div>
    <w:div w:id="1205799563">
      <w:bodyDiv w:val="1"/>
      <w:marLeft w:val="0"/>
      <w:marRight w:val="0"/>
      <w:marTop w:val="0"/>
      <w:marBottom w:val="0"/>
      <w:divBdr>
        <w:top w:val="none" w:sz="0" w:space="0" w:color="auto"/>
        <w:left w:val="none" w:sz="0" w:space="0" w:color="auto"/>
        <w:bottom w:val="none" w:sz="0" w:space="0" w:color="auto"/>
        <w:right w:val="none" w:sz="0" w:space="0" w:color="auto"/>
      </w:divBdr>
    </w:div>
    <w:div w:id="1593202463">
      <w:bodyDiv w:val="1"/>
      <w:marLeft w:val="0"/>
      <w:marRight w:val="0"/>
      <w:marTop w:val="0"/>
      <w:marBottom w:val="0"/>
      <w:divBdr>
        <w:top w:val="none" w:sz="0" w:space="0" w:color="auto"/>
        <w:left w:val="none" w:sz="0" w:space="0" w:color="auto"/>
        <w:bottom w:val="none" w:sz="0" w:space="0" w:color="auto"/>
        <w:right w:val="none" w:sz="0" w:space="0" w:color="auto"/>
      </w:divBdr>
    </w:div>
    <w:div w:id="1836147022">
      <w:bodyDiv w:val="1"/>
      <w:marLeft w:val="0"/>
      <w:marRight w:val="0"/>
      <w:marTop w:val="0"/>
      <w:marBottom w:val="0"/>
      <w:divBdr>
        <w:top w:val="none" w:sz="0" w:space="0" w:color="auto"/>
        <w:left w:val="none" w:sz="0" w:space="0" w:color="auto"/>
        <w:bottom w:val="none" w:sz="0" w:space="0" w:color="auto"/>
        <w:right w:val="none" w:sz="0" w:space="0" w:color="auto"/>
      </w:divBdr>
    </w:div>
    <w:div w:id="198391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medinformdecismak.biomedcentral.com/" TargetMode="External"/><Relationship Id="rId3" Type="http://schemas.openxmlformats.org/officeDocument/2006/relationships/settings" Target="settings.xml"/><Relationship Id="rId7" Type="http://schemas.openxmlformats.org/officeDocument/2006/relationships/hyperlink" Target="https://bmcmedinformdecismak.biomedcentral.com/articles/10.1186/s12911-019-0745-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h25xT3TFyklKlpOaRUV+kLjtPA==">CgMxLjA4AHIhMUNUUy05V2J6ajVlRFdRZXB3QnN1b1lndm5zX0NlX25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9</Pages>
  <Words>11931</Words>
  <Characters>6801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urden</dc:creator>
  <cp:lastModifiedBy>laurence burden</cp:lastModifiedBy>
  <cp:revision>37</cp:revision>
  <dcterms:created xsi:type="dcterms:W3CDTF">2023-12-29T20:11:00Z</dcterms:created>
  <dcterms:modified xsi:type="dcterms:W3CDTF">2024-01-17T01:58:00Z</dcterms:modified>
</cp:coreProperties>
</file>